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CBB23E" w14:textId="5FA1221A" w:rsidR="0098605E" w:rsidRPr="00A462B1" w:rsidRDefault="0098605E" w:rsidP="00A462B1">
      <w:pPr>
        <w:spacing w:line="360" w:lineRule="auto"/>
        <w:jc w:val="center"/>
        <w:rPr>
          <w:sz w:val="18"/>
          <w:szCs w:val="18"/>
        </w:rPr>
      </w:pPr>
      <w:r w:rsidRPr="00A462B1">
        <w:rPr>
          <w:rFonts w:eastAsia="CIDFont+F3"/>
          <w:noProof/>
        </w:rPr>
        <w:drawing>
          <wp:inline distT="0" distB="0" distL="0" distR="0" wp14:anchorId="3E2B7706" wp14:editId="41D7FA18">
            <wp:extent cx="3162300" cy="2802576"/>
            <wp:effectExtent l="0" t="0" r="0"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62799" cy="2803018"/>
                    </a:xfrm>
                    <a:prstGeom prst="rect">
                      <a:avLst/>
                    </a:prstGeom>
                    <a:noFill/>
                    <a:ln>
                      <a:noFill/>
                    </a:ln>
                  </pic:spPr>
                </pic:pic>
              </a:graphicData>
            </a:graphic>
          </wp:inline>
        </w:drawing>
      </w:r>
    </w:p>
    <w:p w14:paraId="0737430C" w14:textId="24860FAB" w:rsidR="0098605E" w:rsidRPr="00A462B1" w:rsidRDefault="0098605E" w:rsidP="00A462B1">
      <w:pPr>
        <w:spacing w:line="360" w:lineRule="auto"/>
        <w:jc w:val="center"/>
        <w:rPr>
          <w:b/>
          <w:bCs/>
          <w:sz w:val="32"/>
          <w:szCs w:val="32"/>
        </w:rPr>
      </w:pPr>
      <w:r w:rsidRPr="00A462B1">
        <w:rPr>
          <w:b/>
          <w:bCs/>
          <w:sz w:val="32"/>
          <w:szCs w:val="32"/>
        </w:rPr>
        <w:t>AAPP009-4-2-WDT</w:t>
      </w:r>
    </w:p>
    <w:p w14:paraId="1CE68B47" w14:textId="0DF3D960" w:rsidR="0098605E" w:rsidRPr="00A462B1" w:rsidRDefault="0098605E" w:rsidP="00A462B1">
      <w:pPr>
        <w:spacing w:line="360" w:lineRule="auto"/>
        <w:jc w:val="center"/>
        <w:rPr>
          <w:b/>
          <w:bCs/>
          <w:sz w:val="32"/>
          <w:szCs w:val="32"/>
        </w:rPr>
      </w:pPr>
      <w:r w:rsidRPr="00A462B1">
        <w:rPr>
          <w:b/>
          <w:bCs/>
          <w:sz w:val="32"/>
          <w:szCs w:val="32"/>
        </w:rPr>
        <w:t>Web Development</w:t>
      </w:r>
    </w:p>
    <w:p w14:paraId="37B59F46" w14:textId="2D0E724C" w:rsidR="0098605E" w:rsidRPr="00A462B1" w:rsidRDefault="0098605E" w:rsidP="00A462B1">
      <w:pPr>
        <w:spacing w:line="360" w:lineRule="auto"/>
        <w:jc w:val="center"/>
        <w:rPr>
          <w:b/>
          <w:bCs/>
          <w:sz w:val="32"/>
          <w:szCs w:val="32"/>
        </w:rPr>
      </w:pPr>
      <w:r w:rsidRPr="00A462B1">
        <w:rPr>
          <w:b/>
          <w:bCs/>
          <w:sz w:val="32"/>
          <w:szCs w:val="32"/>
        </w:rPr>
        <w:t>GROUP ASSIGNMENT</w:t>
      </w:r>
    </w:p>
    <w:p w14:paraId="6C0906F5" w14:textId="6C467F45" w:rsidR="0098605E" w:rsidRPr="00A462B1" w:rsidRDefault="0098605E" w:rsidP="00A462B1">
      <w:pPr>
        <w:spacing w:line="360" w:lineRule="auto"/>
        <w:rPr>
          <w:b/>
          <w:bCs/>
          <w:sz w:val="22"/>
          <w:szCs w:val="22"/>
        </w:rPr>
      </w:pPr>
      <w:r w:rsidRPr="00A462B1">
        <w:rPr>
          <w:b/>
          <w:bCs/>
          <w:sz w:val="32"/>
          <w:szCs w:val="32"/>
        </w:rPr>
        <w:t>GROUP NAME</w:t>
      </w:r>
      <w:r w:rsidRPr="00A462B1">
        <w:rPr>
          <w:b/>
          <w:bCs/>
          <w:sz w:val="32"/>
          <w:szCs w:val="32"/>
        </w:rPr>
        <w:tab/>
      </w:r>
      <w:r w:rsidRPr="00A462B1">
        <w:rPr>
          <w:b/>
          <w:bCs/>
          <w:sz w:val="32"/>
          <w:szCs w:val="32"/>
        </w:rPr>
        <w:tab/>
        <w:t xml:space="preserve">: RADIANT </w:t>
      </w:r>
      <w:r w:rsidR="007C70C7" w:rsidRPr="00A462B1">
        <w:rPr>
          <w:b/>
          <w:bCs/>
          <w:sz w:val="32"/>
          <w:szCs w:val="32"/>
        </w:rPr>
        <w:t>Online Services</w:t>
      </w:r>
    </w:p>
    <w:p w14:paraId="315CD0E7" w14:textId="52704584" w:rsidR="0098605E" w:rsidRPr="00A462B1" w:rsidRDefault="0098605E" w:rsidP="00A462B1">
      <w:pPr>
        <w:spacing w:line="360" w:lineRule="auto"/>
        <w:rPr>
          <w:b/>
          <w:bCs/>
          <w:sz w:val="22"/>
          <w:szCs w:val="22"/>
        </w:rPr>
      </w:pPr>
      <w:r w:rsidRPr="00A462B1">
        <w:rPr>
          <w:b/>
          <w:bCs/>
          <w:sz w:val="32"/>
          <w:szCs w:val="32"/>
        </w:rPr>
        <w:t>WEBSITE NAME</w:t>
      </w:r>
      <w:r w:rsidRPr="00A462B1">
        <w:rPr>
          <w:b/>
          <w:bCs/>
          <w:sz w:val="32"/>
          <w:szCs w:val="32"/>
        </w:rPr>
        <w:tab/>
        <w:t xml:space="preserve"> </w:t>
      </w:r>
      <w:r w:rsidRPr="00A462B1">
        <w:rPr>
          <w:b/>
          <w:bCs/>
          <w:sz w:val="32"/>
          <w:szCs w:val="32"/>
        </w:rPr>
        <w:tab/>
        <w:t>: RADIANT Delivery Services</w:t>
      </w:r>
    </w:p>
    <w:p w14:paraId="50C6F6F9" w14:textId="678D5BEC" w:rsidR="0098605E" w:rsidRPr="00A462B1" w:rsidRDefault="0098605E" w:rsidP="00A462B1">
      <w:pPr>
        <w:spacing w:line="360" w:lineRule="auto"/>
        <w:rPr>
          <w:b/>
          <w:bCs/>
          <w:sz w:val="22"/>
          <w:szCs w:val="22"/>
        </w:rPr>
      </w:pPr>
      <w:r w:rsidRPr="00A462B1">
        <w:rPr>
          <w:b/>
          <w:bCs/>
          <w:sz w:val="32"/>
          <w:szCs w:val="32"/>
        </w:rPr>
        <w:t>INTAKE CODE</w:t>
      </w:r>
      <w:r w:rsidRPr="00A462B1">
        <w:rPr>
          <w:b/>
          <w:bCs/>
          <w:sz w:val="32"/>
          <w:szCs w:val="32"/>
        </w:rPr>
        <w:tab/>
      </w:r>
      <w:r w:rsidRPr="00A462B1">
        <w:rPr>
          <w:b/>
          <w:bCs/>
          <w:sz w:val="32"/>
          <w:szCs w:val="32"/>
        </w:rPr>
        <w:tab/>
        <w:t>: UCDF2007ICT(SE)</w:t>
      </w:r>
    </w:p>
    <w:p w14:paraId="2793F7E7" w14:textId="689809AC" w:rsidR="0098605E" w:rsidRPr="00A462B1" w:rsidRDefault="0098605E" w:rsidP="00A462B1">
      <w:pPr>
        <w:spacing w:line="360" w:lineRule="auto"/>
        <w:rPr>
          <w:b/>
          <w:bCs/>
          <w:sz w:val="32"/>
          <w:szCs w:val="32"/>
        </w:rPr>
      </w:pPr>
      <w:r w:rsidRPr="00A462B1">
        <w:rPr>
          <w:b/>
          <w:bCs/>
          <w:sz w:val="32"/>
          <w:szCs w:val="32"/>
        </w:rPr>
        <w:t>LECTURER</w:t>
      </w:r>
      <w:r w:rsidRPr="00A462B1">
        <w:rPr>
          <w:b/>
          <w:bCs/>
          <w:sz w:val="32"/>
          <w:szCs w:val="32"/>
        </w:rPr>
        <w:tab/>
      </w:r>
      <w:r w:rsidRPr="00A462B1">
        <w:rPr>
          <w:b/>
          <w:bCs/>
          <w:sz w:val="32"/>
          <w:szCs w:val="32"/>
        </w:rPr>
        <w:tab/>
      </w:r>
      <w:r w:rsidRPr="00A462B1">
        <w:rPr>
          <w:b/>
          <w:bCs/>
          <w:sz w:val="32"/>
          <w:szCs w:val="32"/>
        </w:rPr>
        <w:tab/>
        <w:t xml:space="preserve">: </w:t>
      </w:r>
      <w:r w:rsidR="00C762A9" w:rsidRPr="00A462B1">
        <w:rPr>
          <w:b/>
          <w:bCs/>
          <w:sz w:val="32"/>
          <w:szCs w:val="32"/>
        </w:rPr>
        <w:t>Mr.</w:t>
      </w:r>
      <w:r w:rsidR="001A02B3" w:rsidRPr="00A462B1">
        <w:rPr>
          <w:b/>
          <w:bCs/>
          <w:sz w:val="32"/>
          <w:szCs w:val="32"/>
        </w:rPr>
        <w:t xml:space="preserve"> </w:t>
      </w:r>
      <w:r w:rsidRPr="00A462B1">
        <w:rPr>
          <w:b/>
          <w:bCs/>
          <w:sz w:val="32"/>
          <w:szCs w:val="32"/>
        </w:rPr>
        <w:t xml:space="preserve">Daniel Mago </w:t>
      </w:r>
      <w:proofErr w:type="spellStart"/>
      <w:r w:rsidRPr="00A462B1">
        <w:rPr>
          <w:b/>
          <w:bCs/>
          <w:sz w:val="32"/>
          <w:szCs w:val="32"/>
        </w:rPr>
        <w:t>Vistro</w:t>
      </w:r>
      <w:proofErr w:type="spellEnd"/>
    </w:p>
    <w:p w14:paraId="1F525CE5" w14:textId="77777777" w:rsidR="0098605E" w:rsidRPr="00A462B1" w:rsidRDefault="0098605E" w:rsidP="00A462B1">
      <w:pPr>
        <w:spacing w:line="360" w:lineRule="auto"/>
      </w:pPr>
    </w:p>
    <w:tbl>
      <w:tblPr>
        <w:tblW w:w="93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65"/>
        <w:gridCol w:w="4665"/>
      </w:tblGrid>
      <w:tr w:rsidR="00C762A9" w:rsidRPr="00A462B1" w14:paraId="63771F4B" w14:textId="77777777" w:rsidTr="0098605E">
        <w:tc>
          <w:tcPr>
            <w:tcW w:w="4665" w:type="dxa"/>
            <w:tcBorders>
              <w:top w:val="single" w:sz="6" w:space="0" w:color="000000"/>
              <w:left w:val="single" w:sz="6" w:space="0" w:color="000000"/>
              <w:bottom w:val="single" w:sz="6" w:space="0" w:color="000000"/>
              <w:right w:val="single" w:sz="6" w:space="0" w:color="000000"/>
            </w:tcBorders>
            <w:shd w:val="clear" w:color="auto" w:fill="auto"/>
            <w:hideMark/>
          </w:tcPr>
          <w:p w14:paraId="48F536AF" w14:textId="77777777" w:rsidR="0098605E" w:rsidRPr="00A462B1" w:rsidRDefault="0098605E" w:rsidP="00A462B1">
            <w:pPr>
              <w:spacing w:line="360" w:lineRule="auto"/>
            </w:pPr>
            <w:r w:rsidRPr="00A462B1">
              <w:t>Student Name </w:t>
            </w:r>
          </w:p>
        </w:tc>
        <w:tc>
          <w:tcPr>
            <w:tcW w:w="4665" w:type="dxa"/>
            <w:tcBorders>
              <w:top w:val="single" w:sz="6" w:space="0" w:color="000000"/>
              <w:left w:val="single" w:sz="6" w:space="0" w:color="000000"/>
              <w:bottom w:val="single" w:sz="6" w:space="0" w:color="000000"/>
              <w:right w:val="single" w:sz="6" w:space="0" w:color="000000"/>
            </w:tcBorders>
            <w:shd w:val="clear" w:color="auto" w:fill="auto"/>
            <w:hideMark/>
          </w:tcPr>
          <w:p w14:paraId="023FC50C" w14:textId="77777777" w:rsidR="0098605E" w:rsidRPr="00A462B1" w:rsidRDefault="0098605E" w:rsidP="00A462B1">
            <w:pPr>
              <w:spacing w:line="360" w:lineRule="auto"/>
            </w:pPr>
            <w:r w:rsidRPr="00A462B1">
              <w:t>Student ID </w:t>
            </w:r>
          </w:p>
        </w:tc>
      </w:tr>
      <w:tr w:rsidR="00C762A9" w:rsidRPr="00A462B1" w14:paraId="3504AF49" w14:textId="77777777" w:rsidTr="0098605E">
        <w:tc>
          <w:tcPr>
            <w:tcW w:w="4665" w:type="dxa"/>
            <w:tcBorders>
              <w:top w:val="single" w:sz="6" w:space="0" w:color="000000"/>
              <w:left w:val="single" w:sz="6" w:space="0" w:color="000000"/>
              <w:bottom w:val="single" w:sz="6" w:space="0" w:color="000000"/>
              <w:right w:val="single" w:sz="6" w:space="0" w:color="000000"/>
            </w:tcBorders>
            <w:shd w:val="clear" w:color="auto" w:fill="auto"/>
            <w:hideMark/>
          </w:tcPr>
          <w:p w14:paraId="6BF87A74" w14:textId="77777777" w:rsidR="0098605E" w:rsidRPr="00A462B1" w:rsidRDefault="0098605E" w:rsidP="00A462B1">
            <w:pPr>
              <w:spacing w:line="360" w:lineRule="auto"/>
            </w:pPr>
            <w:r w:rsidRPr="00A462B1">
              <w:t>Lee Jia Qian </w:t>
            </w:r>
          </w:p>
        </w:tc>
        <w:tc>
          <w:tcPr>
            <w:tcW w:w="4665" w:type="dxa"/>
            <w:tcBorders>
              <w:top w:val="single" w:sz="6" w:space="0" w:color="000000"/>
              <w:left w:val="single" w:sz="6" w:space="0" w:color="000000"/>
              <w:bottom w:val="single" w:sz="6" w:space="0" w:color="000000"/>
              <w:right w:val="single" w:sz="6" w:space="0" w:color="000000"/>
            </w:tcBorders>
            <w:shd w:val="clear" w:color="auto" w:fill="auto"/>
            <w:hideMark/>
          </w:tcPr>
          <w:p w14:paraId="367EAECD" w14:textId="77777777" w:rsidR="0098605E" w:rsidRPr="00A462B1" w:rsidRDefault="0098605E" w:rsidP="00A462B1">
            <w:pPr>
              <w:spacing w:line="360" w:lineRule="auto"/>
            </w:pPr>
            <w:r w:rsidRPr="00A462B1">
              <w:t>TP061863 </w:t>
            </w:r>
          </w:p>
        </w:tc>
      </w:tr>
      <w:tr w:rsidR="00C762A9" w:rsidRPr="00A462B1" w14:paraId="28230171" w14:textId="77777777" w:rsidTr="0098605E">
        <w:tc>
          <w:tcPr>
            <w:tcW w:w="4665" w:type="dxa"/>
            <w:tcBorders>
              <w:top w:val="single" w:sz="6" w:space="0" w:color="000000"/>
              <w:left w:val="single" w:sz="6" w:space="0" w:color="000000"/>
              <w:bottom w:val="single" w:sz="6" w:space="0" w:color="000000"/>
              <w:right w:val="single" w:sz="6" w:space="0" w:color="000000"/>
            </w:tcBorders>
            <w:shd w:val="clear" w:color="auto" w:fill="auto"/>
            <w:hideMark/>
          </w:tcPr>
          <w:p w14:paraId="0FC561EF" w14:textId="77777777" w:rsidR="0098605E" w:rsidRPr="00A462B1" w:rsidRDefault="0098605E" w:rsidP="00A462B1">
            <w:pPr>
              <w:spacing w:line="360" w:lineRule="auto"/>
            </w:pPr>
            <w:r w:rsidRPr="00A462B1">
              <w:t xml:space="preserve">Tee </w:t>
            </w:r>
            <w:proofErr w:type="spellStart"/>
            <w:r w:rsidRPr="00A462B1">
              <w:t>Chor</w:t>
            </w:r>
            <w:proofErr w:type="spellEnd"/>
            <w:r w:rsidRPr="00A462B1">
              <w:t xml:space="preserve"> Yang </w:t>
            </w:r>
          </w:p>
        </w:tc>
        <w:tc>
          <w:tcPr>
            <w:tcW w:w="4665" w:type="dxa"/>
            <w:tcBorders>
              <w:top w:val="single" w:sz="6" w:space="0" w:color="000000"/>
              <w:left w:val="single" w:sz="6" w:space="0" w:color="000000"/>
              <w:bottom w:val="single" w:sz="6" w:space="0" w:color="000000"/>
              <w:right w:val="single" w:sz="6" w:space="0" w:color="000000"/>
            </w:tcBorders>
            <w:shd w:val="clear" w:color="auto" w:fill="auto"/>
            <w:hideMark/>
          </w:tcPr>
          <w:p w14:paraId="224ABC35" w14:textId="77777777" w:rsidR="0098605E" w:rsidRPr="00A462B1" w:rsidRDefault="0098605E" w:rsidP="00A462B1">
            <w:pPr>
              <w:spacing w:line="360" w:lineRule="auto"/>
            </w:pPr>
            <w:r w:rsidRPr="00A462B1">
              <w:t>TP061339 </w:t>
            </w:r>
          </w:p>
        </w:tc>
      </w:tr>
    </w:tbl>
    <w:sdt>
      <w:sdtPr>
        <w:id w:val="-190298652"/>
        <w:docPartObj>
          <w:docPartGallery w:val="Table of Contents"/>
          <w:docPartUnique/>
        </w:docPartObj>
      </w:sdtPr>
      <w:sdtEndPr>
        <w:rPr>
          <w:rFonts w:ascii="Times New Roman" w:eastAsia="SimSun" w:hAnsi="Times New Roman" w:cs="Times New Roman"/>
          <w:b/>
          <w:bCs/>
          <w:noProof/>
          <w:color w:val="auto"/>
          <w:sz w:val="24"/>
          <w:szCs w:val="24"/>
        </w:rPr>
      </w:sdtEndPr>
      <w:sdtContent>
        <w:p w14:paraId="215DFDA5" w14:textId="0EEB7785" w:rsidR="001D0C1E" w:rsidRPr="00AE481E" w:rsidRDefault="001D0C1E">
          <w:pPr>
            <w:pStyle w:val="TOCHeading"/>
            <w:rPr>
              <w:rFonts w:ascii="Times New Roman" w:hAnsi="Times New Roman" w:cs="Times New Roman"/>
              <w:b/>
              <w:bCs/>
              <w:color w:val="auto"/>
            </w:rPr>
          </w:pPr>
          <w:r w:rsidRPr="00AE481E">
            <w:rPr>
              <w:rFonts w:ascii="Times New Roman" w:hAnsi="Times New Roman" w:cs="Times New Roman"/>
              <w:b/>
              <w:bCs/>
              <w:color w:val="auto"/>
            </w:rPr>
            <w:t>Contents</w:t>
          </w:r>
        </w:p>
        <w:p w14:paraId="362FD56A" w14:textId="38AA6744" w:rsidR="00116D5B" w:rsidRDefault="001D0C1E">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93694193" w:history="1">
            <w:r w:rsidR="00116D5B" w:rsidRPr="00355A9E">
              <w:rPr>
                <w:rStyle w:val="Hyperlink"/>
                <w:rFonts w:eastAsia="CIDFont+F3"/>
                <w:b/>
                <w:bCs/>
                <w:noProof/>
              </w:rPr>
              <w:t>Workload Matrix</w:t>
            </w:r>
            <w:r w:rsidR="00116D5B">
              <w:rPr>
                <w:noProof/>
                <w:webHidden/>
              </w:rPr>
              <w:tab/>
            </w:r>
            <w:r w:rsidR="00116D5B">
              <w:rPr>
                <w:noProof/>
                <w:webHidden/>
              </w:rPr>
              <w:fldChar w:fldCharType="begin"/>
            </w:r>
            <w:r w:rsidR="00116D5B">
              <w:rPr>
                <w:noProof/>
                <w:webHidden/>
              </w:rPr>
              <w:instrText xml:space="preserve"> PAGEREF _Toc93694193 \h </w:instrText>
            </w:r>
            <w:r w:rsidR="00116D5B">
              <w:rPr>
                <w:noProof/>
                <w:webHidden/>
              </w:rPr>
            </w:r>
            <w:r w:rsidR="00116D5B">
              <w:rPr>
                <w:noProof/>
                <w:webHidden/>
              </w:rPr>
              <w:fldChar w:fldCharType="separate"/>
            </w:r>
            <w:r w:rsidR="00116D5B">
              <w:rPr>
                <w:noProof/>
                <w:webHidden/>
              </w:rPr>
              <w:t>3</w:t>
            </w:r>
            <w:r w:rsidR="00116D5B">
              <w:rPr>
                <w:noProof/>
                <w:webHidden/>
              </w:rPr>
              <w:fldChar w:fldCharType="end"/>
            </w:r>
          </w:hyperlink>
        </w:p>
        <w:p w14:paraId="641B273C" w14:textId="273BB38B" w:rsidR="00116D5B" w:rsidRDefault="00116D5B">
          <w:pPr>
            <w:pStyle w:val="TOC1"/>
            <w:tabs>
              <w:tab w:val="right" w:leader="dot" w:pos="9350"/>
            </w:tabs>
            <w:rPr>
              <w:rFonts w:asciiTheme="minorHAnsi" w:eastAsiaTheme="minorEastAsia" w:hAnsiTheme="minorHAnsi" w:cstheme="minorBidi"/>
              <w:noProof/>
              <w:sz w:val="22"/>
              <w:szCs w:val="22"/>
            </w:rPr>
          </w:pPr>
          <w:hyperlink w:anchor="_Toc93694194" w:history="1">
            <w:r w:rsidRPr="00355A9E">
              <w:rPr>
                <w:rStyle w:val="Hyperlink"/>
                <w:rFonts w:eastAsia="CIDFont+F3"/>
                <w:b/>
                <w:bCs/>
                <w:noProof/>
              </w:rPr>
              <w:t>1.0 Project Plan Gantt chart</w:t>
            </w:r>
            <w:r>
              <w:rPr>
                <w:noProof/>
                <w:webHidden/>
              </w:rPr>
              <w:tab/>
            </w:r>
            <w:r>
              <w:rPr>
                <w:noProof/>
                <w:webHidden/>
              </w:rPr>
              <w:fldChar w:fldCharType="begin"/>
            </w:r>
            <w:r>
              <w:rPr>
                <w:noProof/>
                <w:webHidden/>
              </w:rPr>
              <w:instrText xml:space="preserve"> PAGEREF _Toc93694194 \h </w:instrText>
            </w:r>
            <w:r>
              <w:rPr>
                <w:noProof/>
                <w:webHidden/>
              </w:rPr>
            </w:r>
            <w:r>
              <w:rPr>
                <w:noProof/>
                <w:webHidden/>
              </w:rPr>
              <w:fldChar w:fldCharType="separate"/>
            </w:r>
            <w:r>
              <w:rPr>
                <w:noProof/>
                <w:webHidden/>
              </w:rPr>
              <w:t>4</w:t>
            </w:r>
            <w:r>
              <w:rPr>
                <w:noProof/>
                <w:webHidden/>
              </w:rPr>
              <w:fldChar w:fldCharType="end"/>
            </w:r>
          </w:hyperlink>
        </w:p>
        <w:p w14:paraId="00BD1FF0" w14:textId="3C2DE637" w:rsidR="00116D5B" w:rsidRDefault="00116D5B">
          <w:pPr>
            <w:pStyle w:val="TOC1"/>
            <w:tabs>
              <w:tab w:val="right" w:leader="dot" w:pos="9350"/>
            </w:tabs>
            <w:rPr>
              <w:rFonts w:asciiTheme="minorHAnsi" w:eastAsiaTheme="minorEastAsia" w:hAnsiTheme="minorHAnsi" w:cstheme="minorBidi"/>
              <w:noProof/>
              <w:sz w:val="22"/>
              <w:szCs w:val="22"/>
            </w:rPr>
          </w:pPr>
          <w:hyperlink w:anchor="_Toc93694195" w:history="1">
            <w:r w:rsidRPr="00355A9E">
              <w:rPr>
                <w:rStyle w:val="Hyperlink"/>
                <w:rFonts w:eastAsia="CIDFont+F3"/>
                <w:b/>
                <w:bCs/>
                <w:noProof/>
              </w:rPr>
              <w:t>2.0 Introduction and objectives of the project</w:t>
            </w:r>
            <w:r>
              <w:rPr>
                <w:noProof/>
                <w:webHidden/>
              </w:rPr>
              <w:tab/>
            </w:r>
            <w:r>
              <w:rPr>
                <w:noProof/>
                <w:webHidden/>
              </w:rPr>
              <w:fldChar w:fldCharType="begin"/>
            </w:r>
            <w:r>
              <w:rPr>
                <w:noProof/>
                <w:webHidden/>
              </w:rPr>
              <w:instrText xml:space="preserve"> PAGEREF _Toc93694195 \h </w:instrText>
            </w:r>
            <w:r>
              <w:rPr>
                <w:noProof/>
                <w:webHidden/>
              </w:rPr>
            </w:r>
            <w:r>
              <w:rPr>
                <w:noProof/>
                <w:webHidden/>
              </w:rPr>
              <w:fldChar w:fldCharType="separate"/>
            </w:r>
            <w:r>
              <w:rPr>
                <w:noProof/>
                <w:webHidden/>
              </w:rPr>
              <w:t>5</w:t>
            </w:r>
            <w:r>
              <w:rPr>
                <w:noProof/>
                <w:webHidden/>
              </w:rPr>
              <w:fldChar w:fldCharType="end"/>
            </w:r>
          </w:hyperlink>
        </w:p>
        <w:p w14:paraId="727EE651" w14:textId="11F8391D" w:rsidR="00116D5B" w:rsidRDefault="00116D5B">
          <w:pPr>
            <w:pStyle w:val="TOC1"/>
            <w:tabs>
              <w:tab w:val="right" w:leader="dot" w:pos="9350"/>
            </w:tabs>
            <w:rPr>
              <w:rFonts w:asciiTheme="minorHAnsi" w:eastAsiaTheme="minorEastAsia" w:hAnsiTheme="minorHAnsi" w:cstheme="minorBidi"/>
              <w:noProof/>
              <w:sz w:val="22"/>
              <w:szCs w:val="22"/>
            </w:rPr>
          </w:pPr>
          <w:hyperlink w:anchor="_Toc93694196" w:history="1">
            <w:r w:rsidRPr="00355A9E">
              <w:rPr>
                <w:rStyle w:val="Hyperlink"/>
                <w:rFonts w:eastAsia="CIDFont+F3"/>
                <w:b/>
                <w:bCs/>
                <w:noProof/>
              </w:rPr>
              <w:t>3.0 System design</w:t>
            </w:r>
            <w:r>
              <w:rPr>
                <w:noProof/>
                <w:webHidden/>
              </w:rPr>
              <w:tab/>
            </w:r>
            <w:r>
              <w:rPr>
                <w:noProof/>
                <w:webHidden/>
              </w:rPr>
              <w:fldChar w:fldCharType="begin"/>
            </w:r>
            <w:r>
              <w:rPr>
                <w:noProof/>
                <w:webHidden/>
              </w:rPr>
              <w:instrText xml:space="preserve"> PAGEREF _Toc93694196 \h </w:instrText>
            </w:r>
            <w:r>
              <w:rPr>
                <w:noProof/>
                <w:webHidden/>
              </w:rPr>
            </w:r>
            <w:r>
              <w:rPr>
                <w:noProof/>
                <w:webHidden/>
              </w:rPr>
              <w:fldChar w:fldCharType="separate"/>
            </w:r>
            <w:r>
              <w:rPr>
                <w:noProof/>
                <w:webHidden/>
              </w:rPr>
              <w:t>7</w:t>
            </w:r>
            <w:r>
              <w:rPr>
                <w:noProof/>
                <w:webHidden/>
              </w:rPr>
              <w:fldChar w:fldCharType="end"/>
            </w:r>
          </w:hyperlink>
        </w:p>
        <w:p w14:paraId="0956B11C" w14:textId="5118F7A3" w:rsidR="00116D5B" w:rsidRDefault="00116D5B">
          <w:pPr>
            <w:pStyle w:val="TOC2"/>
            <w:tabs>
              <w:tab w:val="right" w:leader="dot" w:pos="9350"/>
            </w:tabs>
            <w:rPr>
              <w:rFonts w:asciiTheme="minorHAnsi" w:eastAsiaTheme="minorEastAsia" w:hAnsiTheme="minorHAnsi" w:cstheme="minorBidi"/>
              <w:noProof/>
              <w:sz w:val="22"/>
              <w:szCs w:val="22"/>
            </w:rPr>
          </w:pPr>
          <w:hyperlink w:anchor="_Toc93694197" w:history="1">
            <w:r w:rsidRPr="00355A9E">
              <w:rPr>
                <w:rStyle w:val="Hyperlink"/>
                <w:rFonts w:eastAsia="CIDFont+F3"/>
                <w:b/>
                <w:bCs/>
                <w:noProof/>
              </w:rPr>
              <w:t>3.1 Wireframe</w:t>
            </w:r>
            <w:r>
              <w:rPr>
                <w:noProof/>
                <w:webHidden/>
              </w:rPr>
              <w:tab/>
            </w:r>
            <w:r>
              <w:rPr>
                <w:noProof/>
                <w:webHidden/>
              </w:rPr>
              <w:fldChar w:fldCharType="begin"/>
            </w:r>
            <w:r>
              <w:rPr>
                <w:noProof/>
                <w:webHidden/>
              </w:rPr>
              <w:instrText xml:space="preserve"> PAGEREF _Toc93694197 \h </w:instrText>
            </w:r>
            <w:r>
              <w:rPr>
                <w:noProof/>
                <w:webHidden/>
              </w:rPr>
            </w:r>
            <w:r>
              <w:rPr>
                <w:noProof/>
                <w:webHidden/>
              </w:rPr>
              <w:fldChar w:fldCharType="separate"/>
            </w:r>
            <w:r>
              <w:rPr>
                <w:noProof/>
                <w:webHidden/>
              </w:rPr>
              <w:t>7</w:t>
            </w:r>
            <w:r>
              <w:rPr>
                <w:noProof/>
                <w:webHidden/>
              </w:rPr>
              <w:fldChar w:fldCharType="end"/>
            </w:r>
          </w:hyperlink>
        </w:p>
        <w:p w14:paraId="5DD52B9A" w14:textId="1E5323BE" w:rsidR="00116D5B" w:rsidRDefault="00116D5B">
          <w:pPr>
            <w:pStyle w:val="TOC2"/>
            <w:tabs>
              <w:tab w:val="right" w:leader="dot" w:pos="9350"/>
            </w:tabs>
            <w:rPr>
              <w:rFonts w:asciiTheme="minorHAnsi" w:eastAsiaTheme="minorEastAsia" w:hAnsiTheme="minorHAnsi" w:cstheme="minorBidi"/>
              <w:noProof/>
              <w:sz w:val="22"/>
              <w:szCs w:val="22"/>
            </w:rPr>
          </w:pPr>
          <w:hyperlink w:anchor="_Toc93694198" w:history="1">
            <w:r w:rsidRPr="00355A9E">
              <w:rPr>
                <w:rStyle w:val="Hyperlink"/>
                <w:rFonts w:eastAsia="CIDFont+F3"/>
                <w:b/>
                <w:bCs/>
                <w:noProof/>
              </w:rPr>
              <w:t>3.2 Navigational Structure</w:t>
            </w:r>
            <w:r>
              <w:rPr>
                <w:noProof/>
                <w:webHidden/>
              </w:rPr>
              <w:tab/>
            </w:r>
            <w:r>
              <w:rPr>
                <w:noProof/>
                <w:webHidden/>
              </w:rPr>
              <w:fldChar w:fldCharType="begin"/>
            </w:r>
            <w:r>
              <w:rPr>
                <w:noProof/>
                <w:webHidden/>
              </w:rPr>
              <w:instrText xml:space="preserve"> PAGEREF _Toc93694198 \h </w:instrText>
            </w:r>
            <w:r>
              <w:rPr>
                <w:noProof/>
                <w:webHidden/>
              </w:rPr>
            </w:r>
            <w:r>
              <w:rPr>
                <w:noProof/>
                <w:webHidden/>
              </w:rPr>
              <w:fldChar w:fldCharType="separate"/>
            </w:r>
            <w:r>
              <w:rPr>
                <w:noProof/>
                <w:webHidden/>
              </w:rPr>
              <w:t>25</w:t>
            </w:r>
            <w:r>
              <w:rPr>
                <w:noProof/>
                <w:webHidden/>
              </w:rPr>
              <w:fldChar w:fldCharType="end"/>
            </w:r>
          </w:hyperlink>
        </w:p>
        <w:p w14:paraId="55F6A822" w14:textId="47403AD1" w:rsidR="00116D5B" w:rsidRDefault="00116D5B">
          <w:pPr>
            <w:pStyle w:val="TOC2"/>
            <w:tabs>
              <w:tab w:val="right" w:leader="dot" w:pos="9350"/>
            </w:tabs>
            <w:rPr>
              <w:rFonts w:asciiTheme="minorHAnsi" w:eastAsiaTheme="minorEastAsia" w:hAnsiTheme="minorHAnsi" w:cstheme="minorBidi"/>
              <w:noProof/>
              <w:sz w:val="22"/>
              <w:szCs w:val="22"/>
            </w:rPr>
          </w:pPr>
          <w:hyperlink w:anchor="_Toc93694199" w:history="1">
            <w:r w:rsidRPr="00355A9E">
              <w:rPr>
                <w:rStyle w:val="Hyperlink"/>
                <w:rFonts w:eastAsia="CIDFont+F3"/>
                <w:b/>
                <w:bCs/>
                <w:noProof/>
              </w:rPr>
              <w:t>3.3 Activity Diagram</w:t>
            </w:r>
            <w:r>
              <w:rPr>
                <w:noProof/>
                <w:webHidden/>
              </w:rPr>
              <w:tab/>
            </w:r>
            <w:r>
              <w:rPr>
                <w:noProof/>
                <w:webHidden/>
              </w:rPr>
              <w:fldChar w:fldCharType="begin"/>
            </w:r>
            <w:r>
              <w:rPr>
                <w:noProof/>
                <w:webHidden/>
              </w:rPr>
              <w:instrText xml:space="preserve"> PAGEREF _Toc93694199 \h </w:instrText>
            </w:r>
            <w:r>
              <w:rPr>
                <w:noProof/>
                <w:webHidden/>
              </w:rPr>
            </w:r>
            <w:r>
              <w:rPr>
                <w:noProof/>
                <w:webHidden/>
              </w:rPr>
              <w:fldChar w:fldCharType="separate"/>
            </w:r>
            <w:r>
              <w:rPr>
                <w:noProof/>
                <w:webHidden/>
              </w:rPr>
              <w:t>26</w:t>
            </w:r>
            <w:r>
              <w:rPr>
                <w:noProof/>
                <w:webHidden/>
              </w:rPr>
              <w:fldChar w:fldCharType="end"/>
            </w:r>
          </w:hyperlink>
        </w:p>
        <w:p w14:paraId="729CFD7C" w14:textId="594F26B0" w:rsidR="00116D5B" w:rsidRDefault="00116D5B">
          <w:pPr>
            <w:pStyle w:val="TOC2"/>
            <w:tabs>
              <w:tab w:val="right" w:leader="dot" w:pos="9350"/>
            </w:tabs>
            <w:rPr>
              <w:rFonts w:asciiTheme="minorHAnsi" w:eastAsiaTheme="minorEastAsia" w:hAnsiTheme="minorHAnsi" w:cstheme="minorBidi"/>
              <w:noProof/>
              <w:sz w:val="22"/>
              <w:szCs w:val="22"/>
            </w:rPr>
          </w:pPr>
          <w:hyperlink w:anchor="_Toc93694200" w:history="1">
            <w:r w:rsidRPr="00355A9E">
              <w:rPr>
                <w:rStyle w:val="Hyperlink"/>
                <w:rFonts w:eastAsia="CIDFont+F3"/>
                <w:b/>
                <w:bCs/>
                <w:noProof/>
              </w:rPr>
              <w:t>3.4 Entity Relationship Diagrams</w:t>
            </w:r>
            <w:r>
              <w:rPr>
                <w:noProof/>
                <w:webHidden/>
              </w:rPr>
              <w:tab/>
            </w:r>
            <w:r>
              <w:rPr>
                <w:noProof/>
                <w:webHidden/>
              </w:rPr>
              <w:fldChar w:fldCharType="begin"/>
            </w:r>
            <w:r>
              <w:rPr>
                <w:noProof/>
                <w:webHidden/>
              </w:rPr>
              <w:instrText xml:space="preserve"> PAGEREF _Toc93694200 \h </w:instrText>
            </w:r>
            <w:r>
              <w:rPr>
                <w:noProof/>
                <w:webHidden/>
              </w:rPr>
            </w:r>
            <w:r>
              <w:rPr>
                <w:noProof/>
                <w:webHidden/>
              </w:rPr>
              <w:fldChar w:fldCharType="separate"/>
            </w:r>
            <w:r>
              <w:rPr>
                <w:noProof/>
                <w:webHidden/>
              </w:rPr>
              <w:t>33</w:t>
            </w:r>
            <w:r>
              <w:rPr>
                <w:noProof/>
                <w:webHidden/>
              </w:rPr>
              <w:fldChar w:fldCharType="end"/>
            </w:r>
          </w:hyperlink>
        </w:p>
        <w:p w14:paraId="0BB575C9" w14:textId="48836468" w:rsidR="00116D5B" w:rsidRDefault="00116D5B">
          <w:pPr>
            <w:pStyle w:val="TOC1"/>
            <w:tabs>
              <w:tab w:val="right" w:leader="dot" w:pos="9350"/>
            </w:tabs>
            <w:rPr>
              <w:rFonts w:asciiTheme="minorHAnsi" w:eastAsiaTheme="minorEastAsia" w:hAnsiTheme="minorHAnsi" w:cstheme="minorBidi"/>
              <w:noProof/>
              <w:sz w:val="22"/>
              <w:szCs w:val="22"/>
            </w:rPr>
          </w:pPr>
          <w:hyperlink w:anchor="_Toc93694201" w:history="1">
            <w:r w:rsidRPr="00355A9E">
              <w:rPr>
                <w:rStyle w:val="Hyperlink"/>
                <w:b/>
                <w:bCs/>
                <w:noProof/>
              </w:rPr>
              <w:t>4.0 Implementation</w:t>
            </w:r>
            <w:r>
              <w:rPr>
                <w:noProof/>
                <w:webHidden/>
              </w:rPr>
              <w:tab/>
            </w:r>
            <w:r>
              <w:rPr>
                <w:noProof/>
                <w:webHidden/>
              </w:rPr>
              <w:fldChar w:fldCharType="begin"/>
            </w:r>
            <w:r>
              <w:rPr>
                <w:noProof/>
                <w:webHidden/>
              </w:rPr>
              <w:instrText xml:space="preserve"> PAGEREF _Toc93694201 \h </w:instrText>
            </w:r>
            <w:r>
              <w:rPr>
                <w:noProof/>
                <w:webHidden/>
              </w:rPr>
            </w:r>
            <w:r>
              <w:rPr>
                <w:noProof/>
                <w:webHidden/>
              </w:rPr>
              <w:fldChar w:fldCharType="separate"/>
            </w:r>
            <w:r>
              <w:rPr>
                <w:noProof/>
                <w:webHidden/>
              </w:rPr>
              <w:t>34</w:t>
            </w:r>
            <w:r>
              <w:rPr>
                <w:noProof/>
                <w:webHidden/>
              </w:rPr>
              <w:fldChar w:fldCharType="end"/>
            </w:r>
          </w:hyperlink>
        </w:p>
        <w:p w14:paraId="4B745DAF" w14:textId="441FB2BB" w:rsidR="00116D5B" w:rsidRDefault="00116D5B">
          <w:pPr>
            <w:pStyle w:val="TOC2"/>
            <w:tabs>
              <w:tab w:val="right" w:leader="dot" w:pos="9350"/>
            </w:tabs>
            <w:rPr>
              <w:rFonts w:asciiTheme="minorHAnsi" w:eastAsiaTheme="minorEastAsia" w:hAnsiTheme="minorHAnsi" w:cstheme="minorBidi"/>
              <w:noProof/>
              <w:sz w:val="22"/>
              <w:szCs w:val="22"/>
            </w:rPr>
          </w:pPr>
          <w:hyperlink w:anchor="_Toc93694202" w:history="1">
            <w:r w:rsidRPr="00355A9E">
              <w:rPr>
                <w:rStyle w:val="Hyperlink"/>
                <w:b/>
                <w:bCs/>
                <w:noProof/>
              </w:rPr>
              <w:t>4.1 Signup– HTML Form, PHP</w:t>
            </w:r>
            <w:r>
              <w:rPr>
                <w:noProof/>
                <w:webHidden/>
              </w:rPr>
              <w:tab/>
            </w:r>
            <w:r>
              <w:rPr>
                <w:noProof/>
                <w:webHidden/>
              </w:rPr>
              <w:fldChar w:fldCharType="begin"/>
            </w:r>
            <w:r>
              <w:rPr>
                <w:noProof/>
                <w:webHidden/>
              </w:rPr>
              <w:instrText xml:space="preserve"> PAGEREF _Toc93694202 \h </w:instrText>
            </w:r>
            <w:r>
              <w:rPr>
                <w:noProof/>
                <w:webHidden/>
              </w:rPr>
            </w:r>
            <w:r>
              <w:rPr>
                <w:noProof/>
                <w:webHidden/>
              </w:rPr>
              <w:fldChar w:fldCharType="separate"/>
            </w:r>
            <w:r>
              <w:rPr>
                <w:noProof/>
                <w:webHidden/>
              </w:rPr>
              <w:t>34</w:t>
            </w:r>
            <w:r>
              <w:rPr>
                <w:noProof/>
                <w:webHidden/>
              </w:rPr>
              <w:fldChar w:fldCharType="end"/>
            </w:r>
          </w:hyperlink>
        </w:p>
        <w:p w14:paraId="4A3AEF38" w14:textId="50990A8B" w:rsidR="00116D5B" w:rsidRDefault="00116D5B">
          <w:pPr>
            <w:pStyle w:val="TOC2"/>
            <w:tabs>
              <w:tab w:val="right" w:leader="dot" w:pos="9350"/>
            </w:tabs>
            <w:rPr>
              <w:rFonts w:asciiTheme="minorHAnsi" w:eastAsiaTheme="minorEastAsia" w:hAnsiTheme="minorHAnsi" w:cstheme="minorBidi"/>
              <w:noProof/>
              <w:sz w:val="22"/>
              <w:szCs w:val="22"/>
            </w:rPr>
          </w:pPr>
          <w:hyperlink w:anchor="_Toc93694203" w:history="1">
            <w:r w:rsidRPr="00355A9E">
              <w:rPr>
                <w:rStyle w:val="Hyperlink"/>
                <w:b/>
                <w:bCs/>
                <w:noProof/>
                <w:lang w:val="en-GB"/>
              </w:rPr>
              <w:t>4.2 Login– HTML Form, PHP</w:t>
            </w:r>
            <w:r>
              <w:rPr>
                <w:noProof/>
                <w:webHidden/>
              </w:rPr>
              <w:tab/>
            </w:r>
            <w:r>
              <w:rPr>
                <w:noProof/>
                <w:webHidden/>
              </w:rPr>
              <w:fldChar w:fldCharType="begin"/>
            </w:r>
            <w:r>
              <w:rPr>
                <w:noProof/>
                <w:webHidden/>
              </w:rPr>
              <w:instrText xml:space="preserve"> PAGEREF _Toc93694203 \h </w:instrText>
            </w:r>
            <w:r>
              <w:rPr>
                <w:noProof/>
                <w:webHidden/>
              </w:rPr>
            </w:r>
            <w:r>
              <w:rPr>
                <w:noProof/>
                <w:webHidden/>
              </w:rPr>
              <w:fldChar w:fldCharType="separate"/>
            </w:r>
            <w:r>
              <w:rPr>
                <w:noProof/>
                <w:webHidden/>
              </w:rPr>
              <w:t>37</w:t>
            </w:r>
            <w:r>
              <w:rPr>
                <w:noProof/>
                <w:webHidden/>
              </w:rPr>
              <w:fldChar w:fldCharType="end"/>
            </w:r>
          </w:hyperlink>
        </w:p>
        <w:p w14:paraId="51F81FB8" w14:textId="19A0C531" w:rsidR="00116D5B" w:rsidRDefault="00116D5B">
          <w:pPr>
            <w:pStyle w:val="TOC2"/>
            <w:tabs>
              <w:tab w:val="right" w:leader="dot" w:pos="9350"/>
            </w:tabs>
            <w:rPr>
              <w:rFonts w:asciiTheme="minorHAnsi" w:eastAsiaTheme="minorEastAsia" w:hAnsiTheme="minorHAnsi" w:cstheme="minorBidi"/>
              <w:noProof/>
              <w:sz w:val="22"/>
              <w:szCs w:val="22"/>
            </w:rPr>
          </w:pPr>
          <w:hyperlink w:anchor="_Toc93694204" w:history="1">
            <w:r w:rsidRPr="00355A9E">
              <w:rPr>
                <w:rStyle w:val="Hyperlink"/>
                <w:b/>
                <w:bCs/>
                <w:noProof/>
                <w:lang w:val="en-GB"/>
              </w:rPr>
              <w:t>4.3 Update – HTML Form, PHP</w:t>
            </w:r>
            <w:r>
              <w:rPr>
                <w:noProof/>
                <w:webHidden/>
              </w:rPr>
              <w:tab/>
            </w:r>
            <w:r>
              <w:rPr>
                <w:noProof/>
                <w:webHidden/>
              </w:rPr>
              <w:fldChar w:fldCharType="begin"/>
            </w:r>
            <w:r>
              <w:rPr>
                <w:noProof/>
                <w:webHidden/>
              </w:rPr>
              <w:instrText xml:space="preserve"> PAGEREF _Toc93694204 \h </w:instrText>
            </w:r>
            <w:r>
              <w:rPr>
                <w:noProof/>
                <w:webHidden/>
              </w:rPr>
            </w:r>
            <w:r>
              <w:rPr>
                <w:noProof/>
                <w:webHidden/>
              </w:rPr>
              <w:fldChar w:fldCharType="separate"/>
            </w:r>
            <w:r>
              <w:rPr>
                <w:noProof/>
                <w:webHidden/>
              </w:rPr>
              <w:t>40</w:t>
            </w:r>
            <w:r>
              <w:rPr>
                <w:noProof/>
                <w:webHidden/>
              </w:rPr>
              <w:fldChar w:fldCharType="end"/>
            </w:r>
          </w:hyperlink>
        </w:p>
        <w:p w14:paraId="36E5B0A8" w14:textId="2260835C" w:rsidR="00116D5B" w:rsidRDefault="00116D5B">
          <w:pPr>
            <w:pStyle w:val="TOC2"/>
            <w:tabs>
              <w:tab w:val="right" w:leader="dot" w:pos="9350"/>
            </w:tabs>
            <w:rPr>
              <w:rFonts w:asciiTheme="minorHAnsi" w:eastAsiaTheme="minorEastAsia" w:hAnsiTheme="minorHAnsi" w:cstheme="minorBidi"/>
              <w:noProof/>
              <w:sz w:val="22"/>
              <w:szCs w:val="22"/>
            </w:rPr>
          </w:pPr>
          <w:hyperlink w:anchor="_Toc93694205" w:history="1">
            <w:r w:rsidRPr="00355A9E">
              <w:rPr>
                <w:rStyle w:val="Hyperlink"/>
                <w:b/>
                <w:bCs/>
                <w:noProof/>
                <w:lang w:val="en-GB"/>
              </w:rPr>
              <w:t>4.4 Delete – HTML Form, PHP</w:t>
            </w:r>
            <w:r>
              <w:rPr>
                <w:noProof/>
                <w:webHidden/>
              </w:rPr>
              <w:tab/>
            </w:r>
            <w:r>
              <w:rPr>
                <w:noProof/>
                <w:webHidden/>
              </w:rPr>
              <w:fldChar w:fldCharType="begin"/>
            </w:r>
            <w:r>
              <w:rPr>
                <w:noProof/>
                <w:webHidden/>
              </w:rPr>
              <w:instrText xml:space="preserve"> PAGEREF _Toc93694205 \h </w:instrText>
            </w:r>
            <w:r>
              <w:rPr>
                <w:noProof/>
                <w:webHidden/>
              </w:rPr>
            </w:r>
            <w:r>
              <w:rPr>
                <w:noProof/>
                <w:webHidden/>
              </w:rPr>
              <w:fldChar w:fldCharType="separate"/>
            </w:r>
            <w:r>
              <w:rPr>
                <w:noProof/>
                <w:webHidden/>
              </w:rPr>
              <w:t>44</w:t>
            </w:r>
            <w:r>
              <w:rPr>
                <w:noProof/>
                <w:webHidden/>
              </w:rPr>
              <w:fldChar w:fldCharType="end"/>
            </w:r>
          </w:hyperlink>
        </w:p>
        <w:p w14:paraId="24B6FC91" w14:textId="5BCFEBCA" w:rsidR="00116D5B" w:rsidRDefault="00116D5B">
          <w:pPr>
            <w:pStyle w:val="TOC2"/>
            <w:tabs>
              <w:tab w:val="right" w:leader="dot" w:pos="9350"/>
            </w:tabs>
            <w:rPr>
              <w:rFonts w:asciiTheme="minorHAnsi" w:eastAsiaTheme="minorEastAsia" w:hAnsiTheme="minorHAnsi" w:cstheme="minorBidi"/>
              <w:noProof/>
              <w:sz w:val="22"/>
              <w:szCs w:val="22"/>
            </w:rPr>
          </w:pPr>
          <w:hyperlink w:anchor="_Toc93694206" w:history="1">
            <w:r w:rsidRPr="00355A9E">
              <w:rPr>
                <w:rStyle w:val="Hyperlink"/>
                <w:b/>
                <w:bCs/>
                <w:noProof/>
                <w:lang w:val="en-GB"/>
              </w:rPr>
              <w:t>4.5 Create– HTML Form, PHP</w:t>
            </w:r>
            <w:r>
              <w:rPr>
                <w:noProof/>
                <w:webHidden/>
              </w:rPr>
              <w:tab/>
            </w:r>
            <w:r>
              <w:rPr>
                <w:noProof/>
                <w:webHidden/>
              </w:rPr>
              <w:fldChar w:fldCharType="begin"/>
            </w:r>
            <w:r>
              <w:rPr>
                <w:noProof/>
                <w:webHidden/>
              </w:rPr>
              <w:instrText xml:space="preserve"> PAGEREF _Toc93694206 \h </w:instrText>
            </w:r>
            <w:r>
              <w:rPr>
                <w:noProof/>
                <w:webHidden/>
              </w:rPr>
            </w:r>
            <w:r>
              <w:rPr>
                <w:noProof/>
                <w:webHidden/>
              </w:rPr>
              <w:fldChar w:fldCharType="separate"/>
            </w:r>
            <w:r>
              <w:rPr>
                <w:noProof/>
                <w:webHidden/>
              </w:rPr>
              <w:t>46</w:t>
            </w:r>
            <w:r>
              <w:rPr>
                <w:noProof/>
                <w:webHidden/>
              </w:rPr>
              <w:fldChar w:fldCharType="end"/>
            </w:r>
          </w:hyperlink>
        </w:p>
        <w:p w14:paraId="1B0410DB" w14:textId="0D723B84" w:rsidR="00116D5B" w:rsidRDefault="00116D5B">
          <w:pPr>
            <w:pStyle w:val="TOC2"/>
            <w:tabs>
              <w:tab w:val="right" w:leader="dot" w:pos="9350"/>
            </w:tabs>
            <w:rPr>
              <w:rFonts w:asciiTheme="minorHAnsi" w:eastAsiaTheme="minorEastAsia" w:hAnsiTheme="minorHAnsi" w:cstheme="minorBidi"/>
              <w:noProof/>
              <w:sz w:val="22"/>
              <w:szCs w:val="22"/>
            </w:rPr>
          </w:pPr>
          <w:hyperlink w:anchor="_Toc93694207" w:history="1">
            <w:r w:rsidRPr="00355A9E">
              <w:rPr>
                <w:rStyle w:val="Hyperlink"/>
                <w:b/>
                <w:bCs/>
                <w:noProof/>
                <w:lang w:val="en-GB"/>
              </w:rPr>
              <w:t>4.6 Read – HTML Form, PHP</w:t>
            </w:r>
            <w:r>
              <w:rPr>
                <w:noProof/>
                <w:webHidden/>
              </w:rPr>
              <w:tab/>
            </w:r>
            <w:r>
              <w:rPr>
                <w:noProof/>
                <w:webHidden/>
              </w:rPr>
              <w:fldChar w:fldCharType="begin"/>
            </w:r>
            <w:r>
              <w:rPr>
                <w:noProof/>
                <w:webHidden/>
              </w:rPr>
              <w:instrText xml:space="preserve"> PAGEREF _Toc93694207 \h </w:instrText>
            </w:r>
            <w:r>
              <w:rPr>
                <w:noProof/>
                <w:webHidden/>
              </w:rPr>
            </w:r>
            <w:r>
              <w:rPr>
                <w:noProof/>
                <w:webHidden/>
              </w:rPr>
              <w:fldChar w:fldCharType="separate"/>
            </w:r>
            <w:r>
              <w:rPr>
                <w:noProof/>
                <w:webHidden/>
              </w:rPr>
              <w:t>49</w:t>
            </w:r>
            <w:r>
              <w:rPr>
                <w:noProof/>
                <w:webHidden/>
              </w:rPr>
              <w:fldChar w:fldCharType="end"/>
            </w:r>
          </w:hyperlink>
        </w:p>
        <w:p w14:paraId="060774A8" w14:textId="3AC59EEA" w:rsidR="00116D5B" w:rsidRDefault="00116D5B">
          <w:pPr>
            <w:pStyle w:val="TOC2"/>
            <w:tabs>
              <w:tab w:val="right" w:leader="dot" w:pos="9350"/>
            </w:tabs>
            <w:rPr>
              <w:rFonts w:asciiTheme="minorHAnsi" w:eastAsiaTheme="minorEastAsia" w:hAnsiTheme="minorHAnsi" w:cstheme="minorBidi"/>
              <w:noProof/>
              <w:sz w:val="22"/>
              <w:szCs w:val="22"/>
            </w:rPr>
          </w:pPr>
          <w:hyperlink w:anchor="_Toc93694208" w:history="1">
            <w:r w:rsidRPr="00355A9E">
              <w:rPr>
                <w:rStyle w:val="Hyperlink"/>
                <w:b/>
                <w:bCs/>
                <w:noProof/>
                <w:lang w:val="en-GB"/>
              </w:rPr>
              <w:t>4.7 Self-created CSS and JavaScript</w:t>
            </w:r>
            <w:r>
              <w:rPr>
                <w:noProof/>
                <w:webHidden/>
              </w:rPr>
              <w:tab/>
            </w:r>
            <w:r>
              <w:rPr>
                <w:noProof/>
                <w:webHidden/>
              </w:rPr>
              <w:fldChar w:fldCharType="begin"/>
            </w:r>
            <w:r>
              <w:rPr>
                <w:noProof/>
                <w:webHidden/>
              </w:rPr>
              <w:instrText xml:space="preserve"> PAGEREF _Toc93694208 \h </w:instrText>
            </w:r>
            <w:r>
              <w:rPr>
                <w:noProof/>
                <w:webHidden/>
              </w:rPr>
            </w:r>
            <w:r>
              <w:rPr>
                <w:noProof/>
                <w:webHidden/>
              </w:rPr>
              <w:fldChar w:fldCharType="separate"/>
            </w:r>
            <w:r>
              <w:rPr>
                <w:noProof/>
                <w:webHidden/>
              </w:rPr>
              <w:t>50</w:t>
            </w:r>
            <w:r>
              <w:rPr>
                <w:noProof/>
                <w:webHidden/>
              </w:rPr>
              <w:fldChar w:fldCharType="end"/>
            </w:r>
          </w:hyperlink>
        </w:p>
        <w:p w14:paraId="6713155D" w14:textId="211D3B9A" w:rsidR="00116D5B" w:rsidRDefault="00116D5B">
          <w:pPr>
            <w:pStyle w:val="TOC1"/>
            <w:tabs>
              <w:tab w:val="right" w:leader="dot" w:pos="9350"/>
            </w:tabs>
            <w:rPr>
              <w:rFonts w:asciiTheme="minorHAnsi" w:eastAsiaTheme="minorEastAsia" w:hAnsiTheme="minorHAnsi" w:cstheme="minorBidi"/>
              <w:noProof/>
              <w:sz w:val="22"/>
              <w:szCs w:val="22"/>
            </w:rPr>
          </w:pPr>
          <w:hyperlink w:anchor="_Toc93694209" w:history="1">
            <w:r w:rsidRPr="00355A9E">
              <w:rPr>
                <w:rStyle w:val="Hyperlink"/>
                <w:b/>
                <w:bCs/>
                <w:noProof/>
              </w:rPr>
              <w:t>5.0 Main section</w:t>
            </w:r>
            <w:r>
              <w:rPr>
                <w:noProof/>
                <w:webHidden/>
              </w:rPr>
              <w:tab/>
            </w:r>
            <w:r>
              <w:rPr>
                <w:noProof/>
                <w:webHidden/>
              </w:rPr>
              <w:fldChar w:fldCharType="begin"/>
            </w:r>
            <w:r>
              <w:rPr>
                <w:noProof/>
                <w:webHidden/>
              </w:rPr>
              <w:instrText xml:space="preserve"> PAGEREF _Toc93694209 \h </w:instrText>
            </w:r>
            <w:r>
              <w:rPr>
                <w:noProof/>
                <w:webHidden/>
              </w:rPr>
            </w:r>
            <w:r>
              <w:rPr>
                <w:noProof/>
                <w:webHidden/>
              </w:rPr>
              <w:fldChar w:fldCharType="separate"/>
            </w:r>
            <w:r>
              <w:rPr>
                <w:noProof/>
                <w:webHidden/>
              </w:rPr>
              <w:t>54</w:t>
            </w:r>
            <w:r>
              <w:rPr>
                <w:noProof/>
                <w:webHidden/>
              </w:rPr>
              <w:fldChar w:fldCharType="end"/>
            </w:r>
          </w:hyperlink>
        </w:p>
        <w:p w14:paraId="622783CC" w14:textId="1F2BAFBE" w:rsidR="00116D5B" w:rsidRDefault="00116D5B">
          <w:pPr>
            <w:pStyle w:val="TOC2"/>
            <w:tabs>
              <w:tab w:val="right" w:leader="dot" w:pos="9350"/>
            </w:tabs>
            <w:rPr>
              <w:rFonts w:asciiTheme="minorHAnsi" w:eastAsiaTheme="minorEastAsia" w:hAnsiTheme="minorHAnsi" w:cstheme="minorBidi"/>
              <w:noProof/>
              <w:sz w:val="22"/>
              <w:szCs w:val="22"/>
            </w:rPr>
          </w:pPr>
          <w:hyperlink w:anchor="_Toc93694210" w:history="1">
            <w:r w:rsidRPr="00355A9E">
              <w:rPr>
                <w:rStyle w:val="Hyperlink"/>
                <w:b/>
                <w:bCs/>
                <w:noProof/>
              </w:rPr>
              <w:t>Error Message</w:t>
            </w:r>
            <w:r>
              <w:rPr>
                <w:noProof/>
                <w:webHidden/>
              </w:rPr>
              <w:tab/>
            </w:r>
            <w:r>
              <w:rPr>
                <w:noProof/>
                <w:webHidden/>
              </w:rPr>
              <w:fldChar w:fldCharType="begin"/>
            </w:r>
            <w:r>
              <w:rPr>
                <w:noProof/>
                <w:webHidden/>
              </w:rPr>
              <w:instrText xml:space="preserve"> PAGEREF _Toc93694210 \h </w:instrText>
            </w:r>
            <w:r>
              <w:rPr>
                <w:noProof/>
                <w:webHidden/>
              </w:rPr>
            </w:r>
            <w:r>
              <w:rPr>
                <w:noProof/>
                <w:webHidden/>
              </w:rPr>
              <w:fldChar w:fldCharType="separate"/>
            </w:r>
            <w:r>
              <w:rPr>
                <w:noProof/>
                <w:webHidden/>
              </w:rPr>
              <w:t>54</w:t>
            </w:r>
            <w:r>
              <w:rPr>
                <w:noProof/>
                <w:webHidden/>
              </w:rPr>
              <w:fldChar w:fldCharType="end"/>
            </w:r>
          </w:hyperlink>
        </w:p>
        <w:p w14:paraId="20F82258" w14:textId="6F1ABCC1" w:rsidR="00116D5B" w:rsidRDefault="00116D5B">
          <w:pPr>
            <w:pStyle w:val="TOC2"/>
            <w:tabs>
              <w:tab w:val="right" w:leader="dot" w:pos="9350"/>
            </w:tabs>
            <w:rPr>
              <w:rFonts w:asciiTheme="minorHAnsi" w:eastAsiaTheme="minorEastAsia" w:hAnsiTheme="minorHAnsi" w:cstheme="minorBidi"/>
              <w:noProof/>
              <w:sz w:val="22"/>
              <w:szCs w:val="22"/>
            </w:rPr>
          </w:pPr>
          <w:hyperlink w:anchor="_Toc93694211" w:history="1">
            <w:r w:rsidRPr="00355A9E">
              <w:rPr>
                <w:rStyle w:val="Hyperlink"/>
                <w:b/>
                <w:bCs/>
                <w:noProof/>
              </w:rPr>
              <w:t>Alarm User</w:t>
            </w:r>
            <w:r>
              <w:rPr>
                <w:noProof/>
                <w:webHidden/>
              </w:rPr>
              <w:tab/>
            </w:r>
            <w:r>
              <w:rPr>
                <w:noProof/>
                <w:webHidden/>
              </w:rPr>
              <w:fldChar w:fldCharType="begin"/>
            </w:r>
            <w:r>
              <w:rPr>
                <w:noProof/>
                <w:webHidden/>
              </w:rPr>
              <w:instrText xml:space="preserve"> PAGEREF _Toc93694211 \h </w:instrText>
            </w:r>
            <w:r>
              <w:rPr>
                <w:noProof/>
                <w:webHidden/>
              </w:rPr>
            </w:r>
            <w:r>
              <w:rPr>
                <w:noProof/>
                <w:webHidden/>
              </w:rPr>
              <w:fldChar w:fldCharType="separate"/>
            </w:r>
            <w:r>
              <w:rPr>
                <w:noProof/>
                <w:webHidden/>
              </w:rPr>
              <w:t>55</w:t>
            </w:r>
            <w:r>
              <w:rPr>
                <w:noProof/>
                <w:webHidden/>
              </w:rPr>
              <w:fldChar w:fldCharType="end"/>
            </w:r>
          </w:hyperlink>
        </w:p>
        <w:p w14:paraId="6A4A5FC2" w14:textId="3340E578" w:rsidR="00116D5B" w:rsidRDefault="00116D5B">
          <w:pPr>
            <w:pStyle w:val="TOC2"/>
            <w:tabs>
              <w:tab w:val="right" w:leader="dot" w:pos="9350"/>
            </w:tabs>
            <w:rPr>
              <w:rFonts w:asciiTheme="minorHAnsi" w:eastAsiaTheme="minorEastAsia" w:hAnsiTheme="minorHAnsi" w:cstheme="minorBidi"/>
              <w:noProof/>
              <w:sz w:val="22"/>
              <w:szCs w:val="22"/>
            </w:rPr>
          </w:pPr>
          <w:hyperlink w:anchor="_Toc93694212" w:history="1">
            <w:r w:rsidRPr="00355A9E">
              <w:rPr>
                <w:rStyle w:val="Hyperlink"/>
                <w:b/>
                <w:bCs/>
                <w:noProof/>
              </w:rPr>
              <w:t>Label</w:t>
            </w:r>
            <w:r>
              <w:rPr>
                <w:noProof/>
                <w:webHidden/>
              </w:rPr>
              <w:tab/>
            </w:r>
            <w:r>
              <w:rPr>
                <w:noProof/>
                <w:webHidden/>
              </w:rPr>
              <w:fldChar w:fldCharType="begin"/>
            </w:r>
            <w:r>
              <w:rPr>
                <w:noProof/>
                <w:webHidden/>
              </w:rPr>
              <w:instrText xml:space="preserve"> PAGEREF _Toc93694212 \h </w:instrText>
            </w:r>
            <w:r>
              <w:rPr>
                <w:noProof/>
                <w:webHidden/>
              </w:rPr>
            </w:r>
            <w:r>
              <w:rPr>
                <w:noProof/>
                <w:webHidden/>
              </w:rPr>
              <w:fldChar w:fldCharType="separate"/>
            </w:r>
            <w:r>
              <w:rPr>
                <w:noProof/>
                <w:webHidden/>
              </w:rPr>
              <w:t>56</w:t>
            </w:r>
            <w:r>
              <w:rPr>
                <w:noProof/>
                <w:webHidden/>
              </w:rPr>
              <w:fldChar w:fldCharType="end"/>
            </w:r>
          </w:hyperlink>
        </w:p>
        <w:p w14:paraId="424894DB" w14:textId="54EED55F" w:rsidR="00116D5B" w:rsidRDefault="00116D5B">
          <w:pPr>
            <w:pStyle w:val="TOC1"/>
            <w:tabs>
              <w:tab w:val="right" w:leader="dot" w:pos="9350"/>
            </w:tabs>
            <w:rPr>
              <w:rFonts w:asciiTheme="minorHAnsi" w:eastAsiaTheme="minorEastAsia" w:hAnsiTheme="minorHAnsi" w:cstheme="minorBidi"/>
              <w:noProof/>
              <w:sz w:val="22"/>
              <w:szCs w:val="22"/>
            </w:rPr>
          </w:pPr>
          <w:hyperlink w:anchor="_Toc93694213" w:history="1">
            <w:r w:rsidRPr="00355A9E">
              <w:rPr>
                <w:rStyle w:val="Hyperlink"/>
                <w:b/>
                <w:bCs/>
                <w:noProof/>
              </w:rPr>
              <w:t>6.0 References</w:t>
            </w:r>
            <w:r>
              <w:rPr>
                <w:noProof/>
                <w:webHidden/>
              </w:rPr>
              <w:tab/>
            </w:r>
            <w:r>
              <w:rPr>
                <w:noProof/>
                <w:webHidden/>
              </w:rPr>
              <w:fldChar w:fldCharType="begin"/>
            </w:r>
            <w:r>
              <w:rPr>
                <w:noProof/>
                <w:webHidden/>
              </w:rPr>
              <w:instrText xml:space="preserve"> PAGEREF _Toc93694213 \h </w:instrText>
            </w:r>
            <w:r>
              <w:rPr>
                <w:noProof/>
                <w:webHidden/>
              </w:rPr>
            </w:r>
            <w:r>
              <w:rPr>
                <w:noProof/>
                <w:webHidden/>
              </w:rPr>
              <w:fldChar w:fldCharType="separate"/>
            </w:r>
            <w:r>
              <w:rPr>
                <w:noProof/>
                <w:webHidden/>
              </w:rPr>
              <w:t>57</w:t>
            </w:r>
            <w:r>
              <w:rPr>
                <w:noProof/>
                <w:webHidden/>
              </w:rPr>
              <w:fldChar w:fldCharType="end"/>
            </w:r>
          </w:hyperlink>
        </w:p>
        <w:p w14:paraId="7583674D" w14:textId="6F3D704C" w:rsidR="00116D5B" w:rsidRDefault="00116D5B">
          <w:pPr>
            <w:pStyle w:val="TOC2"/>
            <w:tabs>
              <w:tab w:val="right" w:leader="dot" w:pos="9350"/>
            </w:tabs>
            <w:rPr>
              <w:rFonts w:asciiTheme="minorHAnsi" w:eastAsiaTheme="minorEastAsia" w:hAnsiTheme="minorHAnsi" w:cstheme="minorBidi"/>
              <w:noProof/>
              <w:sz w:val="22"/>
              <w:szCs w:val="22"/>
            </w:rPr>
          </w:pPr>
          <w:hyperlink w:anchor="_Toc93694214" w:history="1">
            <w:r w:rsidRPr="00355A9E">
              <w:rPr>
                <w:rStyle w:val="Hyperlink"/>
                <w:b/>
                <w:bCs/>
                <w:noProof/>
              </w:rPr>
              <w:t>References</w:t>
            </w:r>
            <w:r>
              <w:rPr>
                <w:noProof/>
                <w:webHidden/>
              </w:rPr>
              <w:tab/>
            </w:r>
            <w:r>
              <w:rPr>
                <w:noProof/>
                <w:webHidden/>
              </w:rPr>
              <w:fldChar w:fldCharType="begin"/>
            </w:r>
            <w:r>
              <w:rPr>
                <w:noProof/>
                <w:webHidden/>
              </w:rPr>
              <w:instrText xml:space="preserve"> PAGEREF _Toc93694214 \h </w:instrText>
            </w:r>
            <w:r>
              <w:rPr>
                <w:noProof/>
                <w:webHidden/>
              </w:rPr>
            </w:r>
            <w:r>
              <w:rPr>
                <w:noProof/>
                <w:webHidden/>
              </w:rPr>
              <w:fldChar w:fldCharType="separate"/>
            </w:r>
            <w:r>
              <w:rPr>
                <w:noProof/>
                <w:webHidden/>
              </w:rPr>
              <w:t>57</w:t>
            </w:r>
            <w:r>
              <w:rPr>
                <w:noProof/>
                <w:webHidden/>
              </w:rPr>
              <w:fldChar w:fldCharType="end"/>
            </w:r>
          </w:hyperlink>
        </w:p>
        <w:p w14:paraId="16180851" w14:textId="4D1EFBB1" w:rsidR="001B118D" w:rsidRPr="00A462B1" w:rsidRDefault="001D0C1E" w:rsidP="00784F8B">
          <w:r>
            <w:rPr>
              <w:b/>
              <w:bCs/>
              <w:noProof/>
            </w:rPr>
            <w:fldChar w:fldCharType="end"/>
          </w:r>
        </w:p>
      </w:sdtContent>
    </w:sdt>
    <w:p w14:paraId="15699A1E" w14:textId="77777777" w:rsidR="00784F8B" w:rsidRDefault="00784F8B">
      <w:pPr>
        <w:rPr>
          <w:rFonts w:eastAsia="CIDFont+F3"/>
          <w:b/>
          <w:bCs/>
          <w:sz w:val="32"/>
          <w:szCs w:val="32"/>
        </w:rPr>
      </w:pPr>
      <w:r>
        <w:rPr>
          <w:rFonts w:eastAsia="CIDFont+F3"/>
          <w:b/>
          <w:bCs/>
        </w:rPr>
        <w:br w:type="page"/>
      </w:r>
    </w:p>
    <w:p w14:paraId="3C1FF899" w14:textId="77777777" w:rsidR="00784F8B" w:rsidRDefault="005D5D7E" w:rsidP="008B774A">
      <w:pPr>
        <w:pStyle w:val="Heading1"/>
        <w:spacing w:line="360" w:lineRule="auto"/>
        <w:rPr>
          <w:rFonts w:ascii="Times New Roman" w:eastAsia="CIDFont+F3" w:hAnsi="Times New Roman" w:cs="Times New Roman"/>
          <w:b/>
          <w:bCs/>
          <w:color w:val="auto"/>
        </w:rPr>
      </w:pPr>
      <w:bookmarkStart w:id="0" w:name="_Toc93694193"/>
      <w:r w:rsidRPr="00AE481E">
        <w:rPr>
          <w:rFonts w:ascii="Times New Roman" w:eastAsia="CIDFont+F3" w:hAnsi="Times New Roman" w:cs="Times New Roman"/>
          <w:b/>
          <w:bCs/>
          <w:color w:val="auto"/>
        </w:rPr>
        <w:lastRenderedPageBreak/>
        <w:t>Workload Matrix</w:t>
      </w:r>
      <w:bookmarkEnd w:id="0"/>
    </w:p>
    <w:p w14:paraId="4FF1D203" w14:textId="4CB04D36" w:rsidR="0098605E" w:rsidRPr="00AE481E" w:rsidRDefault="00784F8B" w:rsidP="00784F8B">
      <w:r>
        <w:rPr>
          <w:noProof/>
        </w:rPr>
        <w:drawing>
          <wp:inline distT="0" distB="0" distL="0" distR="0" wp14:anchorId="7D45C068" wp14:editId="51185210">
            <wp:extent cx="5943600" cy="5090160"/>
            <wp:effectExtent l="0" t="0" r="0" b="0"/>
            <wp:docPr id="100" name="Picture 10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Tabl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5090160"/>
                    </a:xfrm>
                    <a:prstGeom prst="rect">
                      <a:avLst/>
                    </a:prstGeom>
                    <a:noFill/>
                    <a:ln>
                      <a:noFill/>
                    </a:ln>
                  </pic:spPr>
                </pic:pic>
              </a:graphicData>
            </a:graphic>
          </wp:inline>
        </w:drawing>
      </w:r>
      <w:r w:rsidR="0098605E" w:rsidRPr="00784F8B">
        <w:br w:type="page"/>
      </w:r>
    </w:p>
    <w:p w14:paraId="250AF5D3" w14:textId="6B74BEB2" w:rsidR="003A0EDB" w:rsidRPr="00A462B1" w:rsidRDefault="003122EE" w:rsidP="00A462B1">
      <w:pPr>
        <w:pStyle w:val="Heading1"/>
        <w:spacing w:line="360" w:lineRule="auto"/>
        <w:rPr>
          <w:rFonts w:ascii="Times New Roman" w:eastAsia="CIDFont+F3" w:hAnsi="Times New Roman" w:cs="Times New Roman"/>
          <w:b/>
          <w:bCs/>
          <w:color w:val="auto"/>
        </w:rPr>
      </w:pPr>
      <w:bookmarkStart w:id="1" w:name="_Toc93694194"/>
      <w:r w:rsidRPr="00A462B1">
        <w:rPr>
          <w:rFonts w:ascii="Times New Roman" w:eastAsia="CIDFont+F3" w:hAnsi="Times New Roman" w:cs="Times New Roman"/>
          <w:b/>
          <w:bCs/>
          <w:color w:val="auto"/>
        </w:rPr>
        <w:lastRenderedPageBreak/>
        <w:t xml:space="preserve">1.0 </w:t>
      </w:r>
      <w:r w:rsidR="00B54A0A" w:rsidRPr="00A462B1">
        <w:rPr>
          <w:rFonts w:ascii="Times New Roman" w:eastAsia="CIDFont+F3" w:hAnsi="Times New Roman" w:cs="Times New Roman"/>
          <w:b/>
          <w:bCs/>
          <w:color w:val="auto"/>
        </w:rPr>
        <w:t xml:space="preserve">Project Plan </w:t>
      </w:r>
      <w:r w:rsidR="003A0EDB" w:rsidRPr="00A462B1">
        <w:rPr>
          <w:rFonts w:ascii="Times New Roman" w:eastAsia="CIDFont+F3" w:hAnsi="Times New Roman" w:cs="Times New Roman"/>
          <w:b/>
          <w:bCs/>
          <w:color w:val="auto"/>
        </w:rPr>
        <w:t>Gantt chart</w:t>
      </w:r>
      <w:bookmarkEnd w:id="1"/>
    </w:p>
    <w:p w14:paraId="06C281BC" w14:textId="77777777" w:rsidR="000C0365" w:rsidRPr="00A462B1" w:rsidRDefault="000C0365" w:rsidP="00A462B1">
      <w:pPr>
        <w:spacing w:line="360" w:lineRule="auto"/>
      </w:pPr>
      <w:r w:rsidRPr="00A462B1">
        <w:rPr>
          <w:noProof/>
        </w:rPr>
        <w:drawing>
          <wp:anchor distT="0" distB="0" distL="114300" distR="114300" simplePos="0" relativeHeight="251658240" behindDoc="0" locked="0" layoutInCell="1" allowOverlap="1" wp14:anchorId="3A269E6C" wp14:editId="52CA7F8D">
            <wp:simplePos x="914400" y="1828800"/>
            <wp:positionH relativeFrom="column">
              <wp:align>left</wp:align>
            </wp:positionH>
            <wp:positionV relativeFrom="paragraph">
              <wp:align>top</wp:align>
            </wp:positionV>
            <wp:extent cx="5943600" cy="4016375"/>
            <wp:effectExtent l="0" t="0" r="0" b="3175"/>
            <wp:wrapSquare wrapText="bothSides"/>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4016375"/>
                    </a:xfrm>
                    <a:prstGeom prst="rect">
                      <a:avLst/>
                    </a:prstGeom>
                  </pic:spPr>
                </pic:pic>
              </a:graphicData>
            </a:graphic>
          </wp:anchor>
        </w:drawing>
      </w:r>
    </w:p>
    <w:p w14:paraId="311521D1" w14:textId="6B480661" w:rsidR="000C0365" w:rsidRPr="00A462B1" w:rsidRDefault="000C0365" w:rsidP="00A462B1">
      <w:pPr>
        <w:spacing w:line="360" w:lineRule="auto"/>
      </w:pPr>
      <w:r w:rsidRPr="00A462B1">
        <w:rPr>
          <w:noProof/>
        </w:rPr>
        <w:drawing>
          <wp:inline distT="0" distB="0" distL="0" distR="0" wp14:anchorId="4529A6E2" wp14:editId="6C903CCF">
            <wp:extent cx="5943600" cy="2329180"/>
            <wp:effectExtent l="0" t="0" r="0" b="0"/>
            <wp:docPr id="2" name="Picture 2"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able&#10;&#10;Description automatically generated"/>
                    <pic:cNvPicPr/>
                  </pic:nvPicPr>
                  <pic:blipFill>
                    <a:blip r:embed="rId14"/>
                    <a:stretch>
                      <a:fillRect/>
                    </a:stretch>
                  </pic:blipFill>
                  <pic:spPr>
                    <a:xfrm>
                      <a:off x="0" y="0"/>
                      <a:ext cx="5943600" cy="2329180"/>
                    </a:xfrm>
                    <a:prstGeom prst="rect">
                      <a:avLst/>
                    </a:prstGeom>
                  </pic:spPr>
                </pic:pic>
              </a:graphicData>
            </a:graphic>
          </wp:inline>
        </w:drawing>
      </w:r>
      <w:r w:rsidRPr="00A462B1">
        <w:br w:type="textWrapping" w:clear="all"/>
      </w:r>
    </w:p>
    <w:p w14:paraId="783CFF33" w14:textId="77777777" w:rsidR="001B118D" w:rsidRPr="00A462B1" w:rsidRDefault="001B118D" w:rsidP="00A462B1">
      <w:pPr>
        <w:spacing w:line="360" w:lineRule="auto"/>
      </w:pPr>
      <w:r w:rsidRPr="00A462B1">
        <w:br w:type="page"/>
      </w:r>
    </w:p>
    <w:p w14:paraId="30856171" w14:textId="3BF049D6" w:rsidR="003A0EDB" w:rsidRPr="00A462B1" w:rsidRDefault="00586CA7" w:rsidP="00A462B1">
      <w:pPr>
        <w:pStyle w:val="Heading1"/>
        <w:spacing w:line="360" w:lineRule="auto"/>
        <w:rPr>
          <w:rFonts w:ascii="Times New Roman" w:eastAsia="CIDFont+F3" w:hAnsi="Times New Roman" w:cs="Times New Roman"/>
          <w:b/>
          <w:bCs/>
          <w:color w:val="auto"/>
        </w:rPr>
      </w:pPr>
      <w:bookmarkStart w:id="2" w:name="_Toc93694195"/>
      <w:r>
        <w:rPr>
          <w:rFonts w:ascii="Times New Roman" w:eastAsia="CIDFont+F3" w:hAnsi="Times New Roman" w:cs="Times New Roman"/>
          <w:b/>
          <w:bCs/>
          <w:color w:val="auto"/>
        </w:rPr>
        <w:lastRenderedPageBreak/>
        <w:t>2</w:t>
      </w:r>
      <w:r w:rsidR="003122EE" w:rsidRPr="00A462B1">
        <w:rPr>
          <w:rFonts w:ascii="Times New Roman" w:eastAsia="CIDFont+F3" w:hAnsi="Times New Roman" w:cs="Times New Roman"/>
          <w:b/>
          <w:bCs/>
          <w:color w:val="auto"/>
        </w:rPr>
        <w:t>.</w:t>
      </w:r>
      <w:r>
        <w:rPr>
          <w:rFonts w:ascii="Times New Roman" w:eastAsia="CIDFont+F3" w:hAnsi="Times New Roman" w:cs="Times New Roman"/>
          <w:b/>
          <w:bCs/>
          <w:color w:val="auto"/>
        </w:rPr>
        <w:t>0</w:t>
      </w:r>
      <w:r w:rsidR="003122EE" w:rsidRPr="00A462B1">
        <w:rPr>
          <w:rFonts w:ascii="Times New Roman" w:eastAsia="CIDFont+F3" w:hAnsi="Times New Roman" w:cs="Times New Roman"/>
          <w:b/>
          <w:bCs/>
          <w:color w:val="auto"/>
        </w:rPr>
        <w:t xml:space="preserve"> </w:t>
      </w:r>
      <w:r w:rsidR="003A0EDB" w:rsidRPr="00A462B1">
        <w:rPr>
          <w:rFonts w:ascii="Times New Roman" w:eastAsia="CIDFont+F3" w:hAnsi="Times New Roman" w:cs="Times New Roman"/>
          <w:b/>
          <w:bCs/>
          <w:color w:val="auto"/>
        </w:rPr>
        <w:t>Introduction and objectives of the project</w:t>
      </w:r>
      <w:bookmarkEnd w:id="2"/>
    </w:p>
    <w:p w14:paraId="69B838E6" w14:textId="7A679DB3" w:rsidR="001C46E3" w:rsidRPr="00A462B1" w:rsidRDefault="00F06452" w:rsidP="00A462B1">
      <w:pPr>
        <w:spacing w:line="360" w:lineRule="auto"/>
      </w:pPr>
      <w:r w:rsidRPr="00A462B1">
        <w:t>During the early stages of the pandemic, logistics business is heavily impacted. Supplies chains are interrupted, and new regulations is rapidly introduced. With the ongoing demand for delivering goods, many logistic companies are facing issues regarding the situations</w:t>
      </w:r>
      <w:r w:rsidR="006206C5" w:rsidRPr="00A462B1">
        <w:t xml:space="preserve"> hence our team have developed a web application which is </w:t>
      </w:r>
      <w:r w:rsidR="001B118D" w:rsidRPr="00A462B1">
        <w:t xml:space="preserve">RADIANT Delivery Service </w:t>
      </w:r>
      <w:r w:rsidR="006206C5" w:rsidRPr="00A462B1">
        <w:t>as a</w:t>
      </w:r>
      <w:r w:rsidR="001B118D" w:rsidRPr="00A462B1">
        <w:t xml:space="preserve"> website which provides delivery services locally and internationally.</w:t>
      </w:r>
    </w:p>
    <w:p w14:paraId="3DD1483D" w14:textId="20EBEB8C" w:rsidR="004C7EB0" w:rsidRPr="00A462B1" w:rsidRDefault="006206C5" w:rsidP="00A462B1">
      <w:pPr>
        <w:spacing w:line="360" w:lineRule="auto"/>
      </w:pPr>
      <w:r w:rsidRPr="00A462B1">
        <w:t xml:space="preserve">Furthermore, our website is required to solve a few problems regarding the issue due to the impact of the pandemic such as </w:t>
      </w:r>
      <w:r w:rsidR="001C46E3" w:rsidRPr="00A462B1">
        <w:t>air and sea freight limitations, insufficient land transport and lack of workforce. These issues are to be solved with the design of our web application</w:t>
      </w:r>
      <w:r w:rsidR="004C7EB0" w:rsidRPr="00A462B1">
        <w:t xml:space="preserve">. Additionally, the </w:t>
      </w:r>
      <w:r w:rsidR="00525A11" w:rsidRPr="00A462B1">
        <w:t xml:space="preserve">objective for </w:t>
      </w:r>
      <w:r w:rsidR="004C7EB0" w:rsidRPr="00A462B1">
        <w:t>the</w:t>
      </w:r>
      <w:r w:rsidR="00525A11" w:rsidRPr="00A462B1">
        <w:t xml:space="preserve"> website is to </w:t>
      </w:r>
      <w:r w:rsidR="004A479D" w:rsidRPr="00A462B1">
        <w:t xml:space="preserve">solve the impacted workflow of the delivery services and to </w:t>
      </w:r>
      <w:r w:rsidR="00525A11" w:rsidRPr="00A462B1">
        <w:t>make delivering goods made convenient to everybody while providing a safe and trusted service.</w:t>
      </w:r>
      <w:r w:rsidR="001C46E3" w:rsidRPr="00A462B1">
        <w:t xml:space="preserve"> </w:t>
      </w:r>
      <w:r w:rsidR="004A479D" w:rsidRPr="00A462B1">
        <w:t>We want to let customer has a satisfied experiences dealing with us and the services to operate smoothly without facing any performance issue.</w:t>
      </w:r>
    </w:p>
    <w:p w14:paraId="20F9FFF9" w14:textId="428679CC" w:rsidR="004C7EB0" w:rsidRPr="00A462B1" w:rsidRDefault="004C7EB0" w:rsidP="00A462B1">
      <w:pPr>
        <w:spacing w:line="360" w:lineRule="auto"/>
      </w:pPr>
      <w:r w:rsidRPr="00A462B1">
        <w:t>As for the design of the website, our team has decided to go for a simple</w:t>
      </w:r>
      <w:r w:rsidR="00FB0BD6" w:rsidRPr="00A462B1">
        <w:t>, consistent yet</w:t>
      </w:r>
      <w:r w:rsidRPr="00A462B1">
        <w:t xml:space="preserve"> informative website to let our user to easily navigate while also providing sufficient information to let the customer understand the web application</w:t>
      </w:r>
      <w:r w:rsidR="00D83390" w:rsidRPr="00A462B1">
        <w:t xml:space="preserve"> without causing any misunderstanding and confusion. This design also allows us to reduce any redundancy information displayed </w:t>
      </w:r>
      <w:r w:rsidR="00331AA7" w:rsidRPr="00A462B1">
        <w:t>on</w:t>
      </w:r>
      <w:r w:rsidR="00D83390" w:rsidRPr="00A462B1">
        <w:t xml:space="preserve"> the website. </w:t>
      </w:r>
      <w:r w:rsidR="00331AA7" w:rsidRPr="00A462B1">
        <w:t>In the case if simplicity is not present on the website, the website can become messy and user navigating it would be confused or constantly miss out on important detail on the website. Next, a</w:t>
      </w:r>
      <w:r w:rsidR="00D83390" w:rsidRPr="00A462B1">
        <w:t>s our web application operate internationally and locally, our main targeted geographical location is Malaysia, specifically West Malaysia as our main headquarter will soon be develop there.</w:t>
      </w:r>
    </w:p>
    <w:p w14:paraId="0E32B3B5" w14:textId="6B6F085D" w:rsidR="001B118D" w:rsidRPr="00A462B1" w:rsidRDefault="004C7EB0" w:rsidP="00A462B1">
      <w:pPr>
        <w:spacing w:line="360" w:lineRule="auto"/>
      </w:pPr>
      <w:r w:rsidRPr="00A462B1">
        <w:t xml:space="preserve">Lastly, reflecting the end product of our </w:t>
      </w:r>
      <w:r w:rsidR="00331AA7" w:rsidRPr="00A462B1">
        <w:t xml:space="preserve">web application. We created a schedule for air and sea delivery. This allows the customer to view the time of available delivery and the operation of deliver will be able to flow more smoothly. Additionally, with the schedule provided, delivery is able to </w:t>
      </w:r>
      <w:r w:rsidR="004A479D" w:rsidRPr="00A462B1">
        <w:t xml:space="preserve">operate more smoothly due to its systematic approach. Next, </w:t>
      </w:r>
      <w:r w:rsidR="008E3D9D" w:rsidRPr="00A462B1">
        <w:t xml:space="preserve">a service for domestic delivery is designed to provide delivering services locally. With a simple and easy to fill form, customer is able to ship their package easily within the country. Last but not least, a job posting </w:t>
      </w:r>
      <w:r w:rsidR="008E3D9D" w:rsidRPr="00A462B1">
        <w:lastRenderedPageBreak/>
        <w:t xml:space="preserve">feature is added to let customer to request a deliver without the need to leave their house. Customer is able to request a delivery anywhere and let our delivery drivers to pick up and send to your desired drop off point. With all of these services and features, our website provides a </w:t>
      </w:r>
      <w:r w:rsidR="00D302D9" w:rsidRPr="00A462B1">
        <w:t>smooth and systematic operation to ensure our customer is satisfied with our services.</w:t>
      </w:r>
      <w:r w:rsidR="001B118D" w:rsidRPr="00A462B1">
        <w:br w:type="page"/>
      </w:r>
    </w:p>
    <w:p w14:paraId="179011D7" w14:textId="105B0786" w:rsidR="003A0EDB" w:rsidRPr="00A462B1" w:rsidRDefault="00586CA7" w:rsidP="00A462B1">
      <w:pPr>
        <w:pStyle w:val="Heading1"/>
        <w:spacing w:line="360" w:lineRule="auto"/>
        <w:rPr>
          <w:rFonts w:ascii="Times New Roman" w:eastAsia="CIDFont+F3" w:hAnsi="Times New Roman" w:cs="Times New Roman"/>
          <w:b/>
          <w:bCs/>
          <w:color w:val="auto"/>
        </w:rPr>
      </w:pPr>
      <w:bookmarkStart w:id="3" w:name="_Toc93694196"/>
      <w:r>
        <w:rPr>
          <w:rFonts w:ascii="Times New Roman" w:eastAsia="CIDFont+F3" w:hAnsi="Times New Roman" w:cs="Times New Roman"/>
          <w:b/>
          <w:bCs/>
          <w:color w:val="auto"/>
        </w:rPr>
        <w:lastRenderedPageBreak/>
        <w:t>3</w:t>
      </w:r>
      <w:r w:rsidR="003122EE" w:rsidRPr="00A462B1">
        <w:rPr>
          <w:rFonts w:ascii="Times New Roman" w:eastAsia="CIDFont+F3" w:hAnsi="Times New Roman" w:cs="Times New Roman"/>
          <w:b/>
          <w:bCs/>
          <w:color w:val="auto"/>
        </w:rPr>
        <w:t xml:space="preserve">.0 </w:t>
      </w:r>
      <w:r w:rsidR="003A0EDB" w:rsidRPr="00A462B1">
        <w:rPr>
          <w:rFonts w:ascii="Times New Roman" w:eastAsia="CIDFont+F3" w:hAnsi="Times New Roman" w:cs="Times New Roman"/>
          <w:b/>
          <w:bCs/>
          <w:color w:val="auto"/>
        </w:rPr>
        <w:t>System design</w:t>
      </w:r>
      <w:bookmarkEnd w:id="3"/>
    </w:p>
    <w:p w14:paraId="20738025" w14:textId="169CEABC" w:rsidR="00B54A0A" w:rsidRPr="00A462B1" w:rsidRDefault="00586CA7" w:rsidP="00A462B1">
      <w:pPr>
        <w:pStyle w:val="Heading2"/>
        <w:spacing w:line="360" w:lineRule="auto"/>
        <w:rPr>
          <w:rFonts w:ascii="Times New Roman" w:eastAsia="CIDFont+F3" w:hAnsi="Times New Roman" w:cs="Times New Roman"/>
          <w:b/>
          <w:bCs/>
          <w:color w:val="auto"/>
          <w:sz w:val="28"/>
          <w:szCs w:val="28"/>
        </w:rPr>
      </w:pPr>
      <w:bookmarkStart w:id="4" w:name="_Toc93694197"/>
      <w:r>
        <w:rPr>
          <w:rFonts w:ascii="Times New Roman" w:eastAsia="CIDFont+F3" w:hAnsi="Times New Roman" w:cs="Times New Roman"/>
          <w:b/>
          <w:bCs/>
          <w:color w:val="auto"/>
          <w:sz w:val="28"/>
          <w:szCs w:val="28"/>
        </w:rPr>
        <w:t>3</w:t>
      </w:r>
      <w:r w:rsidR="003122EE" w:rsidRPr="00A462B1">
        <w:rPr>
          <w:rFonts w:ascii="Times New Roman" w:eastAsia="CIDFont+F3" w:hAnsi="Times New Roman" w:cs="Times New Roman"/>
          <w:b/>
          <w:bCs/>
          <w:color w:val="auto"/>
          <w:sz w:val="28"/>
          <w:szCs w:val="28"/>
        </w:rPr>
        <w:t xml:space="preserve">.1 </w:t>
      </w:r>
      <w:r w:rsidR="00B54A0A" w:rsidRPr="00A462B1">
        <w:rPr>
          <w:rFonts w:ascii="Times New Roman" w:eastAsia="CIDFont+F3" w:hAnsi="Times New Roman" w:cs="Times New Roman"/>
          <w:b/>
          <w:bCs/>
          <w:color w:val="auto"/>
          <w:sz w:val="28"/>
          <w:szCs w:val="28"/>
        </w:rPr>
        <w:t>Wireframe</w:t>
      </w:r>
      <w:bookmarkEnd w:id="4"/>
    </w:p>
    <w:p w14:paraId="7CE83268" w14:textId="3F436591" w:rsidR="00B54A0A" w:rsidRPr="00A462B1" w:rsidRDefault="00B54A0A" w:rsidP="00A462B1">
      <w:pPr>
        <w:spacing w:line="360" w:lineRule="auto"/>
        <w:rPr>
          <w:b/>
          <w:bCs/>
        </w:rPr>
      </w:pPr>
      <w:r w:rsidRPr="00A462B1">
        <w:rPr>
          <w:b/>
          <w:bCs/>
        </w:rPr>
        <w:t>Login</w:t>
      </w:r>
    </w:p>
    <w:p w14:paraId="2660295E" w14:textId="77777777" w:rsidR="00BB462C" w:rsidRPr="00A462B1" w:rsidRDefault="00B54A0A" w:rsidP="00A462B1">
      <w:pPr>
        <w:spacing w:line="360" w:lineRule="auto"/>
        <w:rPr>
          <w:rFonts w:eastAsia="CIDFont+F3"/>
        </w:rPr>
      </w:pPr>
      <w:r w:rsidRPr="00A462B1">
        <w:rPr>
          <w:noProof/>
        </w:rPr>
        <w:drawing>
          <wp:inline distT="0" distB="0" distL="0" distR="0" wp14:anchorId="75CC879F" wp14:editId="79E02E64">
            <wp:extent cx="5943600" cy="5390707"/>
            <wp:effectExtent l="0" t="0" r="0" b="635"/>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5"/>
                    <a:stretch>
                      <a:fillRect/>
                    </a:stretch>
                  </pic:blipFill>
                  <pic:spPr>
                    <a:xfrm>
                      <a:off x="0" y="0"/>
                      <a:ext cx="5945842" cy="5392740"/>
                    </a:xfrm>
                    <a:prstGeom prst="rect">
                      <a:avLst/>
                    </a:prstGeom>
                  </pic:spPr>
                </pic:pic>
              </a:graphicData>
            </a:graphic>
          </wp:inline>
        </w:drawing>
      </w:r>
    </w:p>
    <w:p w14:paraId="7708C2CA" w14:textId="12C03F6C" w:rsidR="009E745B" w:rsidRPr="00A462B1" w:rsidRDefault="0020546A" w:rsidP="00A462B1">
      <w:pPr>
        <w:spacing w:line="360" w:lineRule="auto"/>
      </w:pPr>
      <w:r w:rsidRPr="00A462B1">
        <w:t xml:space="preserve">In the login page, </w:t>
      </w:r>
      <w:r w:rsidR="00F15362" w:rsidRPr="00A462B1">
        <w:t xml:space="preserve">there is a bar on the top which is the menu bar to let user navigate to different section of the website. Next, </w:t>
      </w:r>
      <w:r w:rsidR="00E94A7A" w:rsidRPr="00A462B1">
        <w:t xml:space="preserve">the basic function </w:t>
      </w:r>
      <w:r w:rsidR="00F15362" w:rsidRPr="00A462B1">
        <w:t>such as</w:t>
      </w:r>
      <w:r w:rsidR="00600744" w:rsidRPr="00A462B1">
        <w:t xml:space="preserve"> login, forgot password and sign up which refer to as </w:t>
      </w:r>
      <w:r w:rsidR="008A04D6" w:rsidRPr="00A462B1">
        <w:t>‘</w:t>
      </w:r>
      <w:r w:rsidR="00600744" w:rsidRPr="00A462B1">
        <w:t>don’t have an account?</w:t>
      </w:r>
      <w:r w:rsidR="008A04D6" w:rsidRPr="00A462B1">
        <w:t>’</w:t>
      </w:r>
      <w:r w:rsidR="00F15362" w:rsidRPr="00A462B1">
        <w:t xml:space="preserve"> are included</w:t>
      </w:r>
      <w:r w:rsidR="00583A80" w:rsidRPr="00A462B1">
        <w:t xml:space="preserve">. </w:t>
      </w:r>
      <w:r w:rsidR="00004832" w:rsidRPr="00A462B1">
        <w:t xml:space="preserve">Besides, to login, just simply insert your </w:t>
      </w:r>
      <w:r w:rsidR="00004832" w:rsidRPr="00A462B1">
        <w:lastRenderedPageBreak/>
        <w:t xml:space="preserve">username and password and </w:t>
      </w:r>
      <w:r w:rsidR="009903E7" w:rsidRPr="00A462B1">
        <w:t xml:space="preserve">click login and the </w:t>
      </w:r>
      <w:r w:rsidR="00FC7CA8" w:rsidRPr="00A462B1">
        <w:t xml:space="preserve">system will </w:t>
      </w:r>
      <w:r w:rsidR="000447C0" w:rsidRPr="00A462B1">
        <w:t>validate and</w:t>
      </w:r>
      <w:r w:rsidR="00B20ADF" w:rsidRPr="00A462B1">
        <w:t xml:space="preserve"> check whether </w:t>
      </w:r>
      <w:r w:rsidR="00F87111" w:rsidRPr="00A462B1">
        <w:t>you are able to proceed.</w:t>
      </w:r>
      <w:r w:rsidR="00A07CA4" w:rsidRPr="00A462B1">
        <w:t xml:space="preserve"> Lastly, below is the footer for the user to easily navigate to pages.</w:t>
      </w:r>
      <w:r w:rsidR="009E745B" w:rsidRPr="00A462B1">
        <w:br w:type="page"/>
      </w:r>
    </w:p>
    <w:p w14:paraId="53F6C0AC" w14:textId="2D3B47BA" w:rsidR="009E745B" w:rsidRPr="00A462B1" w:rsidRDefault="00763A00" w:rsidP="00A462B1">
      <w:pPr>
        <w:spacing w:line="360" w:lineRule="auto"/>
        <w:rPr>
          <w:b/>
          <w:bCs/>
        </w:rPr>
      </w:pPr>
      <w:r>
        <w:rPr>
          <w:b/>
          <w:bCs/>
        </w:rPr>
        <w:lastRenderedPageBreak/>
        <w:t>Sign Up</w:t>
      </w:r>
    </w:p>
    <w:p w14:paraId="4AB5674A" w14:textId="77777777" w:rsidR="009E745B" w:rsidRPr="00A462B1" w:rsidRDefault="009E745B" w:rsidP="00A462B1">
      <w:pPr>
        <w:spacing w:line="360" w:lineRule="auto"/>
      </w:pPr>
      <w:r w:rsidRPr="00A462B1">
        <w:rPr>
          <w:noProof/>
        </w:rPr>
        <w:drawing>
          <wp:inline distT="0" distB="0" distL="0" distR="0" wp14:anchorId="34C0774B" wp14:editId="06584990">
            <wp:extent cx="4886782" cy="5571460"/>
            <wp:effectExtent l="0" t="0" r="0" b="0"/>
            <wp:docPr id="5" name="Picture 5"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able&#10;&#10;Description automatically generated"/>
                    <pic:cNvPicPr/>
                  </pic:nvPicPr>
                  <pic:blipFill>
                    <a:blip r:embed="rId16"/>
                    <a:stretch>
                      <a:fillRect/>
                    </a:stretch>
                  </pic:blipFill>
                  <pic:spPr>
                    <a:xfrm>
                      <a:off x="0" y="0"/>
                      <a:ext cx="4903274" cy="5590263"/>
                    </a:xfrm>
                    <a:prstGeom prst="rect">
                      <a:avLst/>
                    </a:prstGeom>
                  </pic:spPr>
                </pic:pic>
              </a:graphicData>
            </a:graphic>
          </wp:inline>
        </w:drawing>
      </w:r>
    </w:p>
    <w:p w14:paraId="2DD22DE2" w14:textId="5ACBB2B0" w:rsidR="00C647B7" w:rsidRPr="00A462B1" w:rsidRDefault="00076B21" w:rsidP="00A462B1">
      <w:pPr>
        <w:spacing w:line="360" w:lineRule="auto"/>
      </w:pPr>
      <w:r w:rsidRPr="00A462B1">
        <w:t>Similar to login page, the top has a menu bar which lets user to navigate to other pages.</w:t>
      </w:r>
      <w:r w:rsidR="0085003D" w:rsidRPr="00A462B1">
        <w:t xml:space="preserve"> In the sign</w:t>
      </w:r>
      <w:r w:rsidR="00567E89" w:rsidRPr="00A462B1">
        <w:t xml:space="preserve">-up page, </w:t>
      </w:r>
      <w:r w:rsidR="002D5B84" w:rsidRPr="00A462B1">
        <w:t>user enters username</w:t>
      </w:r>
      <w:r w:rsidR="00446E57" w:rsidRPr="00A462B1">
        <w:t>, password</w:t>
      </w:r>
      <w:r w:rsidR="006F3489" w:rsidRPr="00A462B1">
        <w:t xml:space="preserve"> and email. Next, click on sign-up to proceed</w:t>
      </w:r>
      <w:r w:rsidR="00E32777" w:rsidRPr="00A462B1">
        <w:t xml:space="preserve">. If you already have an </w:t>
      </w:r>
      <w:proofErr w:type="gramStart"/>
      <w:r w:rsidR="00E32777" w:rsidRPr="00A462B1">
        <w:t>account</w:t>
      </w:r>
      <w:proofErr w:type="gramEnd"/>
      <w:r w:rsidR="00E32777" w:rsidRPr="00A462B1">
        <w:t xml:space="preserve"> </w:t>
      </w:r>
      <w:r w:rsidR="00323AA5" w:rsidRPr="00A462B1">
        <w:t>you</w:t>
      </w:r>
      <w:r w:rsidR="00E32777" w:rsidRPr="00A462B1">
        <w:t xml:space="preserve"> can also </w:t>
      </w:r>
      <w:r w:rsidR="00323AA5" w:rsidRPr="00A462B1">
        <w:t xml:space="preserve">head to the login page. Meanwhile after clicking sign-up, the system will check if the provided information is valid such as the password is it </w:t>
      </w:r>
      <w:r w:rsidR="00321E98" w:rsidRPr="00A462B1">
        <w:t xml:space="preserve">identical to </w:t>
      </w:r>
      <w:r w:rsidR="00C8046B" w:rsidRPr="00A462B1">
        <w:t>confirm password.</w:t>
      </w:r>
      <w:r w:rsidR="005B0291" w:rsidRPr="00A462B1">
        <w:t xml:space="preserve"> After everything is completed, user will then head to login page to login.</w:t>
      </w:r>
      <w:r w:rsidR="00A07CA4" w:rsidRPr="00A462B1">
        <w:t xml:space="preserve"> Lastly, below is the footer for the user to easily navigate to pages.</w:t>
      </w:r>
    </w:p>
    <w:p w14:paraId="03902C39" w14:textId="3B3DA5D7" w:rsidR="009E745B" w:rsidRPr="00A462B1" w:rsidRDefault="009E745B" w:rsidP="00A462B1">
      <w:pPr>
        <w:spacing w:line="360" w:lineRule="auto"/>
        <w:rPr>
          <w:b/>
          <w:bCs/>
        </w:rPr>
      </w:pPr>
      <w:r w:rsidRPr="00A462B1">
        <w:rPr>
          <w:b/>
          <w:bCs/>
        </w:rPr>
        <w:lastRenderedPageBreak/>
        <w:t>Home Page</w:t>
      </w:r>
    </w:p>
    <w:p w14:paraId="6FF9AD37" w14:textId="478592F1" w:rsidR="009E745B" w:rsidRPr="00A462B1" w:rsidRDefault="009E745B" w:rsidP="00A462B1">
      <w:pPr>
        <w:spacing w:line="360" w:lineRule="auto"/>
      </w:pPr>
      <w:r w:rsidRPr="00A462B1">
        <w:rPr>
          <w:noProof/>
        </w:rPr>
        <w:drawing>
          <wp:anchor distT="0" distB="0" distL="114300" distR="114300" simplePos="0" relativeHeight="251658241" behindDoc="0" locked="0" layoutInCell="1" allowOverlap="1" wp14:anchorId="3BE5BCE0" wp14:editId="636DCFCD">
            <wp:simplePos x="914400" y="1190847"/>
            <wp:positionH relativeFrom="column">
              <wp:align>left</wp:align>
            </wp:positionH>
            <wp:positionV relativeFrom="paragraph">
              <wp:align>top</wp:align>
            </wp:positionV>
            <wp:extent cx="2495898" cy="6525536"/>
            <wp:effectExtent l="0" t="0" r="0" b="8890"/>
            <wp:wrapSquare wrapText="bothSides"/>
            <wp:docPr id="6" name="Picture 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495898" cy="6525536"/>
                    </a:xfrm>
                    <a:prstGeom prst="rect">
                      <a:avLst/>
                    </a:prstGeom>
                  </pic:spPr>
                </pic:pic>
              </a:graphicData>
            </a:graphic>
          </wp:anchor>
        </w:drawing>
      </w:r>
      <w:r w:rsidR="00C647B7" w:rsidRPr="00A462B1">
        <w:t xml:space="preserve">Similar to other page, there is a menu </w:t>
      </w:r>
      <w:r w:rsidR="00666FA7" w:rsidRPr="00A462B1">
        <w:t>bar</w:t>
      </w:r>
      <w:r w:rsidR="00D313BD" w:rsidRPr="00A462B1">
        <w:t xml:space="preserve"> on top to let user navigate to other pages. </w:t>
      </w:r>
      <w:r w:rsidR="00FA4BA4" w:rsidRPr="00A462B1">
        <w:t xml:space="preserve">During </w:t>
      </w:r>
      <w:r w:rsidR="00D9521D" w:rsidRPr="00A462B1">
        <w:t xml:space="preserve">home page, </w:t>
      </w:r>
      <w:r w:rsidR="00E474A6" w:rsidRPr="00A462B1">
        <w:t xml:space="preserve">user is able to view our </w:t>
      </w:r>
      <w:r w:rsidR="00764353" w:rsidRPr="00A462B1">
        <w:t xml:space="preserve">slogan and description about our company, user is also able to click on the learn more to head to the about page. Next, below it is the services section which user are able to book services and </w:t>
      </w:r>
      <w:r w:rsidR="00A44F11" w:rsidRPr="00A462B1">
        <w:t>to navigate to it, user just have to click on the book now button.</w:t>
      </w:r>
      <w:r w:rsidR="0088402A" w:rsidRPr="00A462B1">
        <w:t xml:space="preserve"> Next, </w:t>
      </w:r>
      <w:r w:rsidR="008A086C" w:rsidRPr="00A462B1">
        <w:t>more description about our services is shown</w:t>
      </w:r>
      <w:r w:rsidR="00110EE6" w:rsidRPr="00A462B1">
        <w:t xml:space="preserve"> such as </w:t>
      </w:r>
      <w:r w:rsidR="00F05799" w:rsidRPr="00A462B1">
        <w:t>the company we cooperate with</w:t>
      </w:r>
      <w:r w:rsidR="00232FDB" w:rsidRPr="00A462B1">
        <w:t xml:space="preserve"> and user review. Above the user review, there is a section about be our partner </w:t>
      </w:r>
      <w:proofErr w:type="gramStart"/>
      <w:r w:rsidR="00232FDB" w:rsidRPr="00A462B1">
        <w:t>which</w:t>
      </w:r>
      <w:proofErr w:type="gramEnd"/>
      <w:r w:rsidR="00232FDB" w:rsidRPr="00A462B1">
        <w:t xml:space="preserve"> we hir</w:t>
      </w:r>
      <w:r w:rsidR="006D449F" w:rsidRPr="00A462B1">
        <w:t>e drivers to work with us. To learn more, click on the learn more to head to the Be Our Partner Page.</w:t>
      </w:r>
      <w:r w:rsidR="00F907F9" w:rsidRPr="00A462B1">
        <w:t xml:space="preserve"> Lastly, below is the footer </w:t>
      </w:r>
      <w:r w:rsidR="00D43A1D" w:rsidRPr="00A462B1">
        <w:t xml:space="preserve">for the user to easily navigate </w:t>
      </w:r>
      <w:r w:rsidR="00A07CA4" w:rsidRPr="00A462B1">
        <w:t>to pages.</w:t>
      </w:r>
      <w:r w:rsidR="00C647B7" w:rsidRPr="00A462B1">
        <w:br w:type="textWrapping" w:clear="all"/>
      </w:r>
    </w:p>
    <w:p w14:paraId="6985317B" w14:textId="77777777" w:rsidR="009E745B" w:rsidRPr="00A462B1" w:rsidRDefault="009E745B" w:rsidP="00A462B1">
      <w:pPr>
        <w:spacing w:line="360" w:lineRule="auto"/>
      </w:pPr>
      <w:r w:rsidRPr="00A462B1">
        <w:br w:type="page"/>
      </w:r>
    </w:p>
    <w:p w14:paraId="494B0A4A" w14:textId="2BDE6356" w:rsidR="009E745B" w:rsidRPr="00DB1DFD" w:rsidRDefault="009E745B" w:rsidP="00A462B1">
      <w:pPr>
        <w:spacing w:line="360" w:lineRule="auto"/>
        <w:rPr>
          <w:b/>
          <w:bCs/>
        </w:rPr>
      </w:pPr>
      <w:r w:rsidRPr="00DB1DFD">
        <w:rPr>
          <w:b/>
          <w:bCs/>
        </w:rPr>
        <w:lastRenderedPageBreak/>
        <w:t>About</w:t>
      </w:r>
    </w:p>
    <w:p w14:paraId="0D95B309" w14:textId="1A5B2C77" w:rsidR="002C052E" w:rsidRPr="00A462B1" w:rsidRDefault="002C052E" w:rsidP="00A462B1">
      <w:pPr>
        <w:spacing w:line="360" w:lineRule="auto"/>
      </w:pPr>
      <w:r w:rsidRPr="00A462B1">
        <w:rPr>
          <w:noProof/>
        </w:rPr>
        <w:drawing>
          <wp:inline distT="0" distB="0" distL="0" distR="0" wp14:anchorId="36C58C5A" wp14:editId="2FF0BADC">
            <wp:extent cx="5277345" cy="6028660"/>
            <wp:effectExtent l="0" t="0" r="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18"/>
                    <a:stretch>
                      <a:fillRect/>
                    </a:stretch>
                  </pic:blipFill>
                  <pic:spPr>
                    <a:xfrm>
                      <a:off x="0" y="0"/>
                      <a:ext cx="5285547" cy="6038030"/>
                    </a:xfrm>
                    <a:prstGeom prst="rect">
                      <a:avLst/>
                    </a:prstGeom>
                  </pic:spPr>
                </pic:pic>
              </a:graphicData>
            </a:graphic>
          </wp:inline>
        </w:drawing>
      </w:r>
    </w:p>
    <w:p w14:paraId="4CC739CF" w14:textId="1CF66403" w:rsidR="00BC1F8F" w:rsidRPr="00A462B1" w:rsidRDefault="00BC1F8F" w:rsidP="00A462B1">
      <w:pPr>
        <w:spacing w:line="360" w:lineRule="auto"/>
        <w:rPr>
          <w:b/>
          <w:bCs/>
        </w:rPr>
      </w:pPr>
      <w:r w:rsidRPr="00A462B1">
        <w:t>Similar to other page, there is a menu bar on top to let user navigate to other pages.</w:t>
      </w:r>
      <w:r w:rsidR="004E1760" w:rsidRPr="00A462B1">
        <w:t xml:space="preserve"> In this about page, user is able to see description of who we are and what is our goal. Lastly, the footer is also present.</w:t>
      </w:r>
    </w:p>
    <w:p w14:paraId="1EFDCF8E" w14:textId="77777777" w:rsidR="009E745B" w:rsidRPr="00A462B1" w:rsidRDefault="009E745B" w:rsidP="00A462B1">
      <w:pPr>
        <w:spacing w:line="360" w:lineRule="auto"/>
      </w:pPr>
      <w:r w:rsidRPr="00A462B1">
        <w:br w:type="page"/>
      </w:r>
    </w:p>
    <w:p w14:paraId="20D82ED1" w14:textId="25FC90D6" w:rsidR="009E745B" w:rsidRPr="00DB1DFD" w:rsidRDefault="009E745B" w:rsidP="00A462B1">
      <w:pPr>
        <w:spacing w:line="360" w:lineRule="auto"/>
        <w:rPr>
          <w:b/>
          <w:bCs/>
        </w:rPr>
      </w:pPr>
      <w:r w:rsidRPr="00DB1DFD">
        <w:rPr>
          <w:b/>
          <w:bCs/>
        </w:rPr>
        <w:lastRenderedPageBreak/>
        <w:t>Contact</w:t>
      </w:r>
    </w:p>
    <w:p w14:paraId="654D2FD1" w14:textId="1EB706E0" w:rsidR="002C052E" w:rsidRPr="00A462B1" w:rsidRDefault="002C052E" w:rsidP="00A462B1">
      <w:pPr>
        <w:spacing w:line="360" w:lineRule="auto"/>
      </w:pPr>
      <w:r w:rsidRPr="00A462B1">
        <w:rPr>
          <w:noProof/>
        </w:rPr>
        <w:drawing>
          <wp:inline distT="0" distB="0" distL="0" distR="0" wp14:anchorId="6E8F7DCA" wp14:editId="763BD3DF">
            <wp:extent cx="4705837" cy="5645888"/>
            <wp:effectExtent l="0" t="0" r="0" b="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19"/>
                    <a:stretch>
                      <a:fillRect/>
                    </a:stretch>
                  </pic:blipFill>
                  <pic:spPr>
                    <a:xfrm>
                      <a:off x="0" y="0"/>
                      <a:ext cx="4708929" cy="5649598"/>
                    </a:xfrm>
                    <a:prstGeom prst="rect">
                      <a:avLst/>
                    </a:prstGeom>
                  </pic:spPr>
                </pic:pic>
              </a:graphicData>
            </a:graphic>
          </wp:inline>
        </w:drawing>
      </w:r>
    </w:p>
    <w:p w14:paraId="2ACC6197" w14:textId="3F1CB18C" w:rsidR="009E745B" w:rsidRPr="00A462B1" w:rsidRDefault="00BC1F8F" w:rsidP="00A462B1">
      <w:pPr>
        <w:spacing w:line="360" w:lineRule="auto"/>
      </w:pPr>
      <w:r w:rsidRPr="00A462B1">
        <w:t>Similar to other page, there is a menu bar on top to let user navigate to other pages</w:t>
      </w:r>
      <w:r w:rsidR="00945A34" w:rsidRPr="00A462B1">
        <w:t xml:space="preserve">. In the contact page, </w:t>
      </w:r>
      <w:r w:rsidR="00C87575" w:rsidRPr="00A462B1">
        <w:t xml:space="preserve">user is able to send us a message regarding their issues or any </w:t>
      </w:r>
      <w:r w:rsidR="00501399" w:rsidRPr="00A462B1">
        <w:t>message they would like to send.</w:t>
      </w:r>
      <w:r w:rsidR="00FA271D" w:rsidRPr="00A462B1">
        <w:t xml:space="preserve"> User simply provide the required information above and click submit.</w:t>
      </w:r>
      <w:r w:rsidR="002D0CB0" w:rsidRPr="00A462B1">
        <w:t xml:space="preserve"> Below the form is the more details to contact us on other platform such as email, contact number and even </w:t>
      </w:r>
      <w:r w:rsidR="00736B66" w:rsidRPr="00A462B1">
        <w:t>social media.</w:t>
      </w:r>
      <w:r w:rsidR="00EC7865" w:rsidRPr="00A462B1">
        <w:t xml:space="preserve"> The location of our department is also provided.</w:t>
      </w:r>
    </w:p>
    <w:p w14:paraId="436EE242" w14:textId="77777777" w:rsidR="00071955" w:rsidRPr="00DB1DFD" w:rsidRDefault="009B1D32" w:rsidP="00A462B1">
      <w:pPr>
        <w:spacing w:line="360" w:lineRule="auto"/>
        <w:rPr>
          <w:b/>
          <w:bCs/>
        </w:rPr>
      </w:pPr>
      <w:r w:rsidRPr="00DB1DFD">
        <w:rPr>
          <w:b/>
          <w:bCs/>
        </w:rPr>
        <w:lastRenderedPageBreak/>
        <w:t>Be Our Partner</w:t>
      </w:r>
    </w:p>
    <w:p w14:paraId="1BED0A8E" w14:textId="5E21FC08" w:rsidR="009B1D32" w:rsidRPr="00A462B1" w:rsidRDefault="00071955" w:rsidP="00A462B1">
      <w:pPr>
        <w:spacing w:line="360" w:lineRule="auto"/>
        <w:rPr>
          <w:b/>
          <w:bCs/>
        </w:rPr>
      </w:pPr>
      <w:r w:rsidRPr="00A462B1">
        <w:rPr>
          <w:b/>
          <w:bCs/>
          <w:noProof/>
        </w:rPr>
        <w:drawing>
          <wp:inline distT="0" distB="0" distL="0" distR="0" wp14:anchorId="5B955C2E" wp14:editId="71A9876C">
            <wp:extent cx="5648827" cy="4965405"/>
            <wp:effectExtent l="0" t="0" r="9525" b="6985"/>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0"/>
                    <a:stretch>
                      <a:fillRect/>
                    </a:stretch>
                  </pic:blipFill>
                  <pic:spPr>
                    <a:xfrm>
                      <a:off x="0" y="0"/>
                      <a:ext cx="5652125" cy="4968304"/>
                    </a:xfrm>
                    <a:prstGeom prst="rect">
                      <a:avLst/>
                    </a:prstGeom>
                  </pic:spPr>
                </pic:pic>
              </a:graphicData>
            </a:graphic>
          </wp:inline>
        </w:drawing>
      </w:r>
      <w:r w:rsidR="009A136F" w:rsidRPr="00A462B1">
        <w:t xml:space="preserve"> Similar to other page, there is a menu bar on top </w:t>
      </w:r>
      <w:r w:rsidR="00BC5086" w:rsidRPr="00A462B1">
        <w:t xml:space="preserve">and bottom </w:t>
      </w:r>
      <w:r w:rsidR="009A136F" w:rsidRPr="00A462B1">
        <w:t>to let user navigate to other pages</w:t>
      </w:r>
      <w:r w:rsidR="00BC5086" w:rsidRPr="00A462B1">
        <w:t>. In the Be our partner page</w:t>
      </w:r>
      <w:r w:rsidR="00813EBB" w:rsidRPr="00A462B1">
        <w:t xml:space="preserve">, </w:t>
      </w:r>
      <w:r w:rsidR="00511D4C" w:rsidRPr="00A462B1">
        <w:t xml:space="preserve">user </w:t>
      </w:r>
      <w:r w:rsidR="007F1C45" w:rsidRPr="00A462B1">
        <w:t xml:space="preserve">is able to register as a driver and to proceed to the job requested page to get </w:t>
      </w:r>
      <w:r w:rsidR="00F655A6" w:rsidRPr="00A462B1">
        <w:t>available jobs, this feature is only allowed for those who is a driver.</w:t>
      </w:r>
      <w:r w:rsidR="004466DD" w:rsidRPr="00A462B1">
        <w:t xml:space="preserve"> To register as a driver, a </w:t>
      </w:r>
      <w:r w:rsidR="00CA1557" w:rsidRPr="00A462B1">
        <w:t xml:space="preserve">frame is shown above the menu bar </w:t>
      </w:r>
      <w:r w:rsidR="00F054A7" w:rsidRPr="00A462B1">
        <w:t>at the botto</w:t>
      </w:r>
      <w:r w:rsidR="00014C07" w:rsidRPr="00A462B1">
        <w:t xml:space="preserve">m </w:t>
      </w:r>
      <w:r w:rsidR="00B72DFE" w:rsidRPr="00A462B1">
        <w:t>which will include a button to proceed to the registration page.</w:t>
      </w:r>
      <w:r w:rsidR="009B1D32" w:rsidRPr="00A462B1">
        <w:rPr>
          <w:b/>
          <w:bCs/>
        </w:rPr>
        <w:br w:type="page"/>
      </w:r>
    </w:p>
    <w:p w14:paraId="5D0667FF" w14:textId="6A6E1373" w:rsidR="009E745B" w:rsidRPr="00DB1DFD" w:rsidRDefault="009E745B" w:rsidP="00A462B1">
      <w:pPr>
        <w:spacing w:line="360" w:lineRule="auto"/>
        <w:rPr>
          <w:b/>
          <w:bCs/>
        </w:rPr>
      </w:pPr>
      <w:r w:rsidRPr="00DB1DFD">
        <w:rPr>
          <w:b/>
          <w:bCs/>
        </w:rPr>
        <w:lastRenderedPageBreak/>
        <w:t>Driver Registrations</w:t>
      </w:r>
    </w:p>
    <w:p w14:paraId="247B3B62" w14:textId="77777777" w:rsidR="004466DD" w:rsidRPr="00A462B1" w:rsidRDefault="002C052E" w:rsidP="00A462B1">
      <w:pPr>
        <w:spacing w:line="360" w:lineRule="auto"/>
      </w:pPr>
      <w:r w:rsidRPr="00A462B1">
        <w:rPr>
          <w:noProof/>
        </w:rPr>
        <w:drawing>
          <wp:inline distT="0" distB="0" distL="0" distR="0" wp14:anchorId="42371726" wp14:editId="71FE0CC4">
            <wp:extent cx="4010025" cy="5454502"/>
            <wp:effectExtent l="0" t="0" r="0" b="0"/>
            <wp:docPr id="9" name="Picture 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pic:cNvPicPr/>
                  </pic:nvPicPr>
                  <pic:blipFill>
                    <a:blip r:embed="rId21"/>
                    <a:stretch>
                      <a:fillRect/>
                    </a:stretch>
                  </pic:blipFill>
                  <pic:spPr>
                    <a:xfrm>
                      <a:off x="0" y="0"/>
                      <a:ext cx="4011542" cy="5456565"/>
                    </a:xfrm>
                    <a:prstGeom prst="rect">
                      <a:avLst/>
                    </a:prstGeom>
                  </pic:spPr>
                </pic:pic>
              </a:graphicData>
            </a:graphic>
          </wp:inline>
        </w:drawing>
      </w:r>
    </w:p>
    <w:p w14:paraId="7B8055AF" w14:textId="055F3C4F" w:rsidR="004466DD" w:rsidRPr="00A462B1" w:rsidRDefault="004466DD" w:rsidP="00A462B1">
      <w:pPr>
        <w:spacing w:line="360" w:lineRule="auto"/>
        <w:rPr>
          <w:b/>
          <w:bCs/>
        </w:rPr>
      </w:pPr>
      <w:r w:rsidRPr="00A462B1">
        <w:t>Similar to other page, there is a menu bar on top and bottom to let user navigate to other pages.</w:t>
      </w:r>
      <w:r w:rsidR="00FA6590" w:rsidRPr="00A462B1">
        <w:t xml:space="preserve"> In this page, driver is to provide </w:t>
      </w:r>
      <w:r w:rsidR="000608F0" w:rsidRPr="00A462B1">
        <w:t xml:space="preserve">personal information to register as a driver. After filling the form, click on submit form to proceed. The system will </w:t>
      </w:r>
      <w:r w:rsidR="0098482B" w:rsidRPr="00A462B1">
        <w:t>validate the form and guide u if any information is missing. After submitting the form, the form will be review by the company and get back to the user within 7 days.</w:t>
      </w:r>
    </w:p>
    <w:p w14:paraId="4752F214" w14:textId="079264A0" w:rsidR="009A136F" w:rsidRPr="00A462B1" w:rsidRDefault="009E745B" w:rsidP="00A462B1">
      <w:pPr>
        <w:spacing w:line="360" w:lineRule="auto"/>
      </w:pPr>
      <w:r w:rsidRPr="00A462B1">
        <w:br w:type="page"/>
      </w:r>
    </w:p>
    <w:p w14:paraId="138E2C28" w14:textId="77777777" w:rsidR="002C052E" w:rsidRPr="00DB1DFD" w:rsidRDefault="002C052E" w:rsidP="00A462B1">
      <w:pPr>
        <w:spacing w:line="360" w:lineRule="auto"/>
        <w:rPr>
          <w:b/>
          <w:bCs/>
        </w:rPr>
      </w:pPr>
      <w:r w:rsidRPr="00DB1DFD">
        <w:rPr>
          <w:b/>
          <w:bCs/>
        </w:rPr>
        <w:lastRenderedPageBreak/>
        <w:t>Driver Register Successful</w:t>
      </w:r>
    </w:p>
    <w:p w14:paraId="0A9EF626" w14:textId="6A901EF0" w:rsidR="0098482B" w:rsidRPr="00A462B1" w:rsidRDefault="00B27438" w:rsidP="00A462B1">
      <w:pPr>
        <w:spacing w:line="360" w:lineRule="auto"/>
      </w:pPr>
      <w:r w:rsidRPr="00A462B1">
        <w:drawing>
          <wp:inline distT="0" distB="0" distL="0" distR="0" wp14:anchorId="35FFDF57" wp14:editId="13212916">
            <wp:extent cx="5943600" cy="5207635"/>
            <wp:effectExtent l="0" t="0" r="0" b="0"/>
            <wp:docPr id="30" name="Picture 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10;&#10;Description automatically generated"/>
                    <pic:cNvPicPr/>
                  </pic:nvPicPr>
                  <pic:blipFill>
                    <a:blip r:embed="rId22"/>
                    <a:stretch>
                      <a:fillRect/>
                    </a:stretch>
                  </pic:blipFill>
                  <pic:spPr>
                    <a:xfrm>
                      <a:off x="0" y="0"/>
                      <a:ext cx="5943600" cy="5207635"/>
                    </a:xfrm>
                    <a:prstGeom prst="rect">
                      <a:avLst/>
                    </a:prstGeom>
                  </pic:spPr>
                </pic:pic>
              </a:graphicData>
            </a:graphic>
          </wp:inline>
        </w:drawing>
      </w:r>
    </w:p>
    <w:p w14:paraId="641D96E0" w14:textId="11F2AB3C" w:rsidR="002C052E" w:rsidRPr="00A462B1" w:rsidRDefault="0098482B" w:rsidP="00A462B1">
      <w:pPr>
        <w:spacing w:line="360" w:lineRule="auto"/>
        <w:rPr>
          <w:b/>
          <w:bCs/>
        </w:rPr>
      </w:pPr>
      <w:r w:rsidRPr="00A462B1">
        <w:t xml:space="preserve">Similar to other page, there is a menu bar at and bottom to let user navigate to other pages. This page is just to show the </w:t>
      </w:r>
      <w:r w:rsidR="004A6A05" w:rsidRPr="00A462B1">
        <w:t xml:space="preserve">user the registration is </w:t>
      </w:r>
      <w:r w:rsidR="001E7C6E" w:rsidRPr="00A462B1">
        <w:t>successful. To proceed, click on the continue button to return to the home page.</w:t>
      </w:r>
      <w:r w:rsidR="002C052E" w:rsidRPr="00A462B1">
        <w:rPr>
          <w:b/>
          <w:bCs/>
        </w:rPr>
        <w:br w:type="page"/>
      </w:r>
    </w:p>
    <w:p w14:paraId="302A602D" w14:textId="755C5C48" w:rsidR="009E745B" w:rsidRPr="00DB1DFD" w:rsidRDefault="009E745B" w:rsidP="00A462B1">
      <w:pPr>
        <w:spacing w:line="360" w:lineRule="auto"/>
        <w:rPr>
          <w:b/>
          <w:bCs/>
        </w:rPr>
      </w:pPr>
      <w:r w:rsidRPr="00DB1DFD">
        <w:rPr>
          <w:b/>
          <w:bCs/>
        </w:rPr>
        <w:lastRenderedPageBreak/>
        <w:t>Booking Now</w:t>
      </w:r>
    </w:p>
    <w:p w14:paraId="734D3408" w14:textId="71AEC39C" w:rsidR="002C052E" w:rsidRPr="00A462B1" w:rsidRDefault="002C052E" w:rsidP="00A462B1">
      <w:pPr>
        <w:spacing w:line="360" w:lineRule="auto"/>
      </w:pPr>
      <w:r w:rsidRPr="00A462B1">
        <w:rPr>
          <w:noProof/>
        </w:rPr>
        <w:drawing>
          <wp:inline distT="0" distB="0" distL="0" distR="0" wp14:anchorId="589329F0" wp14:editId="20BCB62E">
            <wp:extent cx="4010585" cy="5611008"/>
            <wp:effectExtent l="0" t="0" r="9525" b="889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23"/>
                    <a:stretch>
                      <a:fillRect/>
                    </a:stretch>
                  </pic:blipFill>
                  <pic:spPr>
                    <a:xfrm>
                      <a:off x="0" y="0"/>
                      <a:ext cx="4010585" cy="5611008"/>
                    </a:xfrm>
                    <a:prstGeom prst="rect">
                      <a:avLst/>
                    </a:prstGeom>
                  </pic:spPr>
                </pic:pic>
              </a:graphicData>
            </a:graphic>
          </wp:inline>
        </w:drawing>
      </w:r>
    </w:p>
    <w:p w14:paraId="41F9FEDB" w14:textId="6725B24C" w:rsidR="004E1760" w:rsidRPr="00A462B1" w:rsidRDefault="00521EEE" w:rsidP="00A462B1">
      <w:pPr>
        <w:spacing w:line="360" w:lineRule="auto"/>
        <w:rPr>
          <w:b/>
          <w:bCs/>
        </w:rPr>
      </w:pPr>
      <w:r w:rsidRPr="00A462B1">
        <w:t xml:space="preserve">Similar to other page, there is a menu bar on top and bottom to let user navigate to other pages. </w:t>
      </w:r>
      <w:r w:rsidR="008D38AB" w:rsidRPr="00A462B1">
        <w:t>In this page user is able to click on the book now to proceed to the specif</w:t>
      </w:r>
      <w:r w:rsidR="000C7672" w:rsidRPr="00A462B1">
        <w:t>ied page</w:t>
      </w:r>
      <w:r w:rsidR="00795EAF" w:rsidRPr="00A462B1">
        <w:t xml:space="preserve">. There is two </w:t>
      </w:r>
      <w:proofErr w:type="gramStart"/>
      <w:r w:rsidR="008735E4" w:rsidRPr="00A462B1">
        <w:t>type</w:t>
      </w:r>
      <w:proofErr w:type="gramEnd"/>
      <w:r w:rsidR="008735E4" w:rsidRPr="00A462B1">
        <w:t xml:space="preserve"> of services to book which is air and sea freight that provides international shipping, while domestic shipping in the other hand provides shipping locally.</w:t>
      </w:r>
    </w:p>
    <w:p w14:paraId="73CA6535" w14:textId="77777777" w:rsidR="009E745B" w:rsidRPr="00A462B1" w:rsidRDefault="009E745B" w:rsidP="00A462B1">
      <w:pPr>
        <w:spacing w:line="360" w:lineRule="auto"/>
      </w:pPr>
      <w:r w:rsidRPr="00A462B1">
        <w:br w:type="page"/>
      </w:r>
    </w:p>
    <w:p w14:paraId="099DF023" w14:textId="02A5BBF6" w:rsidR="009E745B" w:rsidRPr="00DB1DFD" w:rsidRDefault="009E745B" w:rsidP="00A462B1">
      <w:pPr>
        <w:spacing w:line="360" w:lineRule="auto"/>
        <w:rPr>
          <w:b/>
          <w:bCs/>
        </w:rPr>
      </w:pPr>
      <w:r w:rsidRPr="00DB1DFD">
        <w:rPr>
          <w:b/>
          <w:bCs/>
        </w:rPr>
        <w:lastRenderedPageBreak/>
        <w:t>Air/Sea Schedule</w:t>
      </w:r>
    </w:p>
    <w:p w14:paraId="2B287727" w14:textId="6843BA23" w:rsidR="002C052E" w:rsidRPr="00A462B1" w:rsidRDefault="002C052E" w:rsidP="00A462B1">
      <w:pPr>
        <w:spacing w:line="360" w:lineRule="auto"/>
      </w:pPr>
      <w:r w:rsidRPr="00A462B1">
        <w:rPr>
          <w:noProof/>
        </w:rPr>
        <w:drawing>
          <wp:inline distT="0" distB="0" distL="0" distR="0" wp14:anchorId="0948B965" wp14:editId="3408835A">
            <wp:extent cx="4934421" cy="4859079"/>
            <wp:effectExtent l="0" t="0" r="0" b="0"/>
            <wp:docPr id="12" name="Picture 1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graphical user interface&#10;&#10;Description automatically generated"/>
                    <pic:cNvPicPr/>
                  </pic:nvPicPr>
                  <pic:blipFill>
                    <a:blip r:embed="rId24"/>
                    <a:stretch>
                      <a:fillRect/>
                    </a:stretch>
                  </pic:blipFill>
                  <pic:spPr>
                    <a:xfrm>
                      <a:off x="0" y="0"/>
                      <a:ext cx="4937043" cy="4861661"/>
                    </a:xfrm>
                    <a:prstGeom prst="rect">
                      <a:avLst/>
                    </a:prstGeom>
                  </pic:spPr>
                </pic:pic>
              </a:graphicData>
            </a:graphic>
          </wp:inline>
        </w:drawing>
      </w:r>
    </w:p>
    <w:p w14:paraId="5E19806C" w14:textId="2F35C7D3" w:rsidR="00017A51" w:rsidRPr="00A462B1" w:rsidRDefault="00521EEE" w:rsidP="00A462B1">
      <w:pPr>
        <w:spacing w:line="360" w:lineRule="auto"/>
      </w:pPr>
      <w:r w:rsidRPr="00A462B1">
        <w:t xml:space="preserve">Similar to other page, there is a menu bar on top and bottom to let user navigate to other pages. </w:t>
      </w:r>
      <w:r w:rsidR="00017A51" w:rsidRPr="00A462B1">
        <w:t xml:space="preserve">In this page, user is able to view the schedule for the </w:t>
      </w:r>
      <w:r w:rsidR="00B4751F" w:rsidRPr="00A462B1">
        <w:t xml:space="preserve">available time to be book. In the two frame </w:t>
      </w:r>
      <w:r w:rsidR="00D4137D" w:rsidRPr="00A462B1">
        <w:t>above will be displaying all the needed information to the customer.</w:t>
      </w:r>
      <w:r w:rsidR="00997DD8" w:rsidRPr="00A462B1">
        <w:t xml:space="preserve"> The user is then able to </w:t>
      </w:r>
      <w:r w:rsidR="00CB3A78" w:rsidRPr="00A462B1">
        <w:t xml:space="preserve">click on a button </w:t>
      </w:r>
      <w:r w:rsidR="004F7B73" w:rsidRPr="00A462B1">
        <w:t xml:space="preserve">named </w:t>
      </w:r>
      <w:r w:rsidR="00EE2A5E" w:rsidRPr="00A462B1">
        <w:t>‘</w:t>
      </w:r>
      <w:r w:rsidR="004F7B73" w:rsidRPr="00A462B1">
        <w:t>book</w:t>
      </w:r>
      <w:r w:rsidR="00EE2A5E" w:rsidRPr="00A462B1">
        <w:t xml:space="preserve"> delivery’ inside</w:t>
      </w:r>
      <w:r w:rsidR="008A04D6" w:rsidRPr="00A462B1">
        <w:t xml:space="preserve"> to proceed to the booking page.</w:t>
      </w:r>
    </w:p>
    <w:p w14:paraId="3D1D09B8" w14:textId="77777777" w:rsidR="009E745B" w:rsidRPr="00A462B1" w:rsidRDefault="009E745B" w:rsidP="00A462B1">
      <w:pPr>
        <w:spacing w:line="360" w:lineRule="auto"/>
      </w:pPr>
      <w:r w:rsidRPr="00A462B1">
        <w:br w:type="page"/>
      </w:r>
    </w:p>
    <w:p w14:paraId="702670DA" w14:textId="1D636C5B" w:rsidR="009E745B" w:rsidRPr="00DB1DFD" w:rsidRDefault="009E745B" w:rsidP="00A462B1">
      <w:pPr>
        <w:spacing w:line="360" w:lineRule="auto"/>
        <w:rPr>
          <w:b/>
          <w:bCs/>
        </w:rPr>
      </w:pPr>
      <w:r w:rsidRPr="00DB1DFD">
        <w:rPr>
          <w:b/>
          <w:bCs/>
        </w:rPr>
        <w:lastRenderedPageBreak/>
        <w:t>Book Air</w:t>
      </w:r>
      <w:r w:rsidR="00DF5A21" w:rsidRPr="00DB1DFD">
        <w:rPr>
          <w:b/>
          <w:bCs/>
        </w:rPr>
        <w:t>/Sea</w:t>
      </w:r>
    </w:p>
    <w:p w14:paraId="11E78886" w14:textId="107AC729" w:rsidR="002C052E" w:rsidRPr="00A462B1" w:rsidRDefault="002C052E" w:rsidP="00A462B1">
      <w:pPr>
        <w:spacing w:line="360" w:lineRule="auto"/>
      </w:pPr>
      <w:r w:rsidRPr="00A462B1">
        <w:rPr>
          <w:noProof/>
        </w:rPr>
        <w:drawing>
          <wp:inline distT="0" distB="0" distL="0" distR="0" wp14:anchorId="682CBA24" wp14:editId="15FE2CA8">
            <wp:extent cx="2689849" cy="5335166"/>
            <wp:effectExtent l="0" t="0" r="0" b="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25"/>
                    <a:stretch>
                      <a:fillRect/>
                    </a:stretch>
                  </pic:blipFill>
                  <pic:spPr>
                    <a:xfrm>
                      <a:off x="0" y="0"/>
                      <a:ext cx="2714372" cy="5383805"/>
                    </a:xfrm>
                    <a:prstGeom prst="rect">
                      <a:avLst/>
                    </a:prstGeom>
                  </pic:spPr>
                </pic:pic>
              </a:graphicData>
            </a:graphic>
          </wp:inline>
        </w:drawing>
      </w:r>
      <w:r w:rsidR="00DF5A21" w:rsidRPr="00A462B1">
        <w:rPr>
          <w:noProof/>
        </w:rPr>
        <w:drawing>
          <wp:inline distT="0" distB="0" distL="0" distR="0" wp14:anchorId="51372B76" wp14:editId="34D57988">
            <wp:extent cx="2562136" cy="5314950"/>
            <wp:effectExtent l="0" t="0" r="0" b="0"/>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26"/>
                    <a:stretch>
                      <a:fillRect/>
                    </a:stretch>
                  </pic:blipFill>
                  <pic:spPr>
                    <a:xfrm>
                      <a:off x="0" y="0"/>
                      <a:ext cx="2573887" cy="5339325"/>
                    </a:xfrm>
                    <a:prstGeom prst="rect">
                      <a:avLst/>
                    </a:prstGeom>
                  </pic:spPr>
                </pic:pic>
              </a:graphicData>
            </a:graphic>
          </wp:inline>
        </w:drawing>
      </w:r>
    </w:p>
    <w:p w14:paraId="66CC905B" w14:textId="4FEB6516" w:rsidR="004E1760" w:rsidRPr="00A462B1" w:rsidRDefault="00521EEE" w:rsidP="00A462B1">
      <w:pPr>
        <w:spacing w:line="360" w:lineRule="auto"/>
        <w:rPr>
          <w:b/>
          <w:bCs/>
        </w:rPr>
      </w:pPr>
      <w:r w:rsidRPr="00A462B1">
        <w:t xml:space="preserve">Similar to other page, there is a menu bar on top and bottom to let user navigate to other pages. </w:t>
      </w:r>
      <w:r w:rsidR="008A04D6" w:rsidRPr="00A462B1">
        <w:t xml:space="preserve">This is the air </w:t>
      </w:r>
      <w:r w:rsidR="00DF5A21" w:rsidRPr="00A462B1">
        <w:t xml:space="preserve">and sea </w:t>
      </w:r>
      <w:r w:rsidR="008A04D6" w:rsidRPr="00A462B1">
        <w:t>booking page which user is able to book for delivery</w:t>
      </w:r>
      <w:r w:rsidR="00E95FB2" w:rsidRPr="00A462B1">
        <w:t xml:space="preserve"> internationally</w:t>
      </w:r>
      <w:r w:rsidR="008A04D6" w:rsidRPr="00A462B1">
        <w:t>.</w:t>
      </w:r>
      <w:r w:rsidR="00DF5A21" w:rsidRPr="00A462B1">
        <w:t xml:space="preserve"> </w:t>
      </w:r>
      <w:proofErr w:type="gramStart"/>
      <w:r w:rsidR="00DF5A21" w:rsidRPr="00A462B1">
        <w:t>Both</w:t>
      </w:r>
      <w:proofErr w:type="gramEnd"/>
      <w:r w:rsidR="00DF5A21" w:rsidRPr="00A462B1">
        <w:t xml:space="preserve"> page is very similar with </w:t>
      </w:r>
      <w:r w:rsidR="00E95FB2" w:rsidRPr="00A462B1">
        <w:t xml:space="preserve">only the </w:t>
      </w:r>
      <w:r w:rsidR="000B2014" w:rsidRPr="00A462B1">
        <w:t>delivery line is different</w:t>
      </w:r>
      <w:r w:rsidR="008856B7" w:rsidRPr="00A462B1">
        <w:t>. To book a delivery, u</w:t>
      </w:r>
      <w:r w:rsidR="00DF5A21" w:rsidRPr="00A462B1">
        <w:t>ser is required to fill in the delivery information which the system will soon validate after the user has click on the ‘proceed to payment’ which is a submit button.</w:t>
      </w:r>
    </w:p>
    <w:p w14:paraId="71BCBC38" w14:textId="295F4F4F" w:rsidR="009E745B" w:rsidRPr="00A462B1" w:rsidRDefault="009E745B" w:rsidP="00A462B1">
      <w:pPr>
        <w:spacing w:line="360" w:lineRule="auto"/>
      </w:pPr>
      <w:r w:rsidRPr="00A462B1">
        <w:br w:type="page"/>
      </w:r>
    </w:p>
    <w:p w14:paraId="670F28CA" w14:textId="60AEDAE7" w:rsidR="009E745B" w:rsidRPr="00DB1DFD" w:rsidRDefault="009E745B" w:rsidP="00A462B1">
      <w:pPr>
        <w:spacing w:line="360" w:lineRule="auto"/>
        <w:rPr>
          <w:b/>
          <w:bCs/>
        </w:rPr>
      </w:pPr>
      <w:r w:rsidRPr="00DB1DFD">
        <w:rPr>
          <w:b/>
          <w:bCs/>
        </w:rPr>
        <w:lastRenderedPageBreak/>
        <w:t>Domestic Delivery</w:t>
      </w:r>
    </w:p>
    <w:p w14:paraId="2F10BC6A" w14:textId="4FF30A0B" w:rsidR="002C052E" w:rsidRPr="00A462B1" w:rsidRDefault="002C052E" w:rsidP="00A462B1">
      <w:pPr>
        <w:spacing w:line="360" w:lineRule="auto"/>
      </w:pPr>
      <w:r w:rsidRPr="00A462B1">
        <w:rPr>
          <w:noProof/>
        </w:rPr>
        <w:drawing>
          <wp:inline distT="0" distB="0" distL="0" distR="0" wp14:anchorId="39D524FC" wp14:editId="7F3B6828">
            <wp:extent cx="3885565" cy="5454502"/>
            <wp:effectExtent l="0" t="0" r="635" b="0"/>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27"/>
                    <a:stretch>
                      <a:fillRect/>
                    </a:stretch>
                  </pic:blipFill>
                  <pic:spPr>
                    <a:xfrm>
                      <a:off x="0" y="0"/>
                      <a:ext cx="3890818" cy="5461876"/>
                    </a:xfrm>
                    <a:prstGeom prst="rect">
                      <a:avLst/>
                    </a:prstGeom>
                  </pic:spPr>
                </pic:pic>
              </a:graphicData>
            </a:graphic>
          </wp:inline>
        </w:drawing>
      </w:r>
    </w:p>
    <w:p w14:paraId="04173AED" w14:textId="69E6EC35" w:rsidR="009E745B" w:rsidRPr="00A462B1" w:rsidRDefault="00521EEE" w:rsidP="00A462B1">
      <w:pPr>
        <w:spacing w:line="360" w:lineRule="auto"/>
        <w:rPr>
          <w:b/>
          <w:bCs/>
        </w:rPr>
      </w:pPr>
      <w:r w:rsidRPr="00A462B1">
        <w:t xml:space="preserve">Similar to other page, there is a menu bar on top and bottom to let user navigate to other pages. </w:t>
      </w:r>
      <w:r w:rsidR="00D45C09" w:rsidRPr="00A462B1">
        <w:t xml:space="preserve">In this page, </w:t>
      </w:r>
      <w:r w:rsidR="00F67A9F" w:rsidRPr="00A462B1">
        <w:t xml:space="preserve">user is able to book domestic shipping which is local delivery. </w:t>
      </w:r>
      <w:r w:rsidR="00B619C5" w:rsidRPr="00A462B1">
        <w:t xml:space="preserve">To book </w:t>
      </w:r>
      <w:r w:rsidR="00027B8E" w:rsidRPr="00A462B1">
        <w:t xml:space="preserve">a delivery, </w:t>
      </w:r>
      <w:r w:rsidR="00473857" w:rsidRPr="00A462B1">
        <w:t xml:space="preserve">simply fill in the form </w:t>
      </w:r>
      <w:r w:rsidR="003811C0" w:rsidRPr="00A462B1">
        <w:t xml:space="preserve">and </w:t>
      </w:r>
      <w:r w:rsidR="003E7E81" w:rsidRPr="00A462B1">
        <w:t xml:space="preserve">the system will </w:t>
      </w:r>
      <w:r w:rsidR="00204762" w:rsidRPr="00A462B1">
        <w:t xml:space="preserve">validate it and guide u </w:t>
      </w:r>
      <w:r w:rsidR="007615A5" w:rsidRPr="00A462B1">
        <w:t>which is similar to all other form.</w:t>
      </w:r>
      <w:r w:rsidR="002142AA" w:rsidRPr="00A462B1">
        <w:t xml:space="preserve"> Additionally, at the bottom of the form, a unique feature is </w:t>
      </w:r>
      <w:r w:rsidR="002D5B93" w:rsidRPr="00A462B1">
        <w:t>included</w:t>
      </w:r>
      <w:r w:rsidR="002142AA" w:rsidRPr="00A462B1">
        <w:t xml:space="preserve"> which is the job post </w:t>
      </w:r>
      <w:r w:rsidR="005074F1" w:rsidRPr="00A462B1">
        <w:t>feature. This feature a</w:t>
      </w:r>
      <w:r w:rsidR="006E74F8" w:rsidRPr="00A462B1">
        <w:t xml:space="preserve">llows users to post a job </w:t>
      </w:r>
      <w:r w:rsidR="008F529F" w:rsidRPr="00A462B1">
        <w:t xml:space="preserve">and let our delivery driver </w:t>
      </w:r>
      <w:r w:rsidR="00EB4F56" w:rsidRPr="00A462B1">
        <w:t xml:space="preserve">to </w:t>
      </w:r>
      <w:r w:rsidR="002D5B93" w:rsidRPr="00A462B1">
        <w:t>fulfill their delivery request. Click on the ‘Try Job Post!’ to proceed to the posting page.</w:t>
      </w:r>
      <w:r w:rsidR="009E745B" w:rsidRPr="00A462B1">
        <w:rPr>
          <w:b/>
          <w:bCs/>
        </w:rPr>
        <w:br w:type="page"/>
      </w:r>
    </w:p>
    <w:p w14:paraId="5F85C9B0" w14:textId="0253A744" w:rsidR="009E745B" w:rsidRPr="00DB1DFD" w:rsidRDefault="009E745B" w:rsidP="00A462B1">
      <w:pPr>
        <w:spacing w:line="360" w:lineRule="auto"/>
        <w:rPr>
          <w:b/>
          <w:bCs/>
        </w:rPr>
      </w:pPr>
      <w:r w:rsidRPr="00DB1DFD">
        <w:rPr>
          <w:b/>
          <w:bCs/>
        </w:rPr>
        <w:lastRenderedPageBreak/>
        <w:t>Job Post</w:t>
      </w:r>
    </w:p>
    <w:p w14:paraId="5E448849" w14:textId="0BBF3589" w:rsidR="00F35BCD" w:rsidRPr="00A462B1" w:rsidRDefault="00F35BCD" w:rsidP="00A462B1">
      <w:pPr>
        <w:spacing w:line="360" w:lineRule="auto"/>
      </w:pPr>
      <w:r w:rsidRPr="00A462B1">
        <w:rPr>
          <w:noProof/>
        </w:rPr>
        <w:drawing>
          <wp:inline distT="0" distB="0" distL="0" distR="0" wp14:anchorId="41757A5F" wp14:editId="69C56D61">
            <wp:extent cx="4400117" cy="5486400"/>
            <wp:effectExtent l="0" t="0" r="635" b="0"/>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pic:nvPicPr>
                  <pic:blipFill>
                    <a:blip r:embed="rId28"/>
                    <a:stretch>
                      <a:fillRect/>
                    </a:stretch>
                  </pic:blipFill>
                  <pic:spPr>
                    <a:xfrm>
                      <a:off x="0" y="0"/>
                      <a:ext cx="4403204" cy="5490249"/>
                    </a:xfrm>
                    <a:prstGeom prst="rect">
                      <a:avLst/>
                    </a:prstGeom>
                  </pic:spPr>
                </pic:pic>
              </a:graphicData>
            </a:graphic>
          </wp:inline>
        </w:drawing>
      </w:r>
    </w:p>
    <w:p w14:paraId="47384E8E" w14:textId="53C73327" w:rsidR="009E745B" w:rsidRPr="00A462B1" w:rsidRDefault="002D5B93" w:rsidP="00A462B1">
      <w:pPr>
        <w:spacing w:line="360" w:lineRule="auto"/>
        <w:rPr>
          <w:b/>
          <w:bCs/>
        </w:rPr>
      </w:pPr>
      <w:r w:rsidRPr="00A462B1">
        <w:t xml:space="preserve">Similar to other page, there is a menu bar on top and bottom to let user navigate to other pages. This form allows user to post a job request to let our drivers to deliver the package for u without the need to </w:t>
      </w:r>
      <w:r w:rsidR="00D83FC3" w:rsidRPr="00A462B1">
        <w:t xml:space="preserve">leave your home. This </w:t>
      </w:r>
      <w:r w:rsidR="000D0137" w:rsidRPr="00A462B1">
        <w:t xml:space="preserve">feature allow user to do a delivery </w:t>
      </w:r>
      <w:r w:rsidR="006A77D7" w:rsidRPr="00A462B1">
        <w:t xml:space="preserve">anywhere </w:t>
      </w:r>
      <w:r w:rsidR="00E42D29" w:rsidRPr="00A462B1">
        <w:t>conveniently. Similar to all other form, user is required to fill in and click on the payment to proceed.</w:t>
      </w:r>
      <w:r w:rsidR="009E745B" w:rsidRPr="00A462B1">
        <w:rPr>
          <w:b/>
          <w:bCs/>
        </w:rPr>
        <w:br w:type="page"/>
      </w:r>
    </w:p>
    <w:p w14:paraId="43916E35" w14:textId="20EE4613" w:rsidR="009E745B" w:rsidRPr="00DB1DFD" w:rsidRDefault="009E745B" w:rsidP="00A462B1">
      <w:pPr>
        <w:spacing w:line="360" w:lineRule="auto"/>
        <w:rPr>
          <w:b/>
          <w:bCs/>
        </w:rPr>
      </w:pPr>
      <w:r w:rsidRPr="00DB1DFD">
        <w:rPr>
          <w:b/>
          <w:bCs/>
        </w:rPr>
        <w:lastRenderedPageBreak/>
        <w:t>Job Post Page</w:t>
      </w:r>
    </w:p>
    <w:p w14:paraId="1C1DEF7D" w14:textId="77777777" w:rsidR="00E42D29" w:rsidRPr="00A462B1" w:rsidRDefault="00F35BCD" w:rsidP="00A462B1">
      <w:pPr>
        <w:spacing w:line="360" w:lineRule="auto"/>
      </w:pPr>
      <w:r w:rsidRPr="00A462B1">
        <w:rPr>
          <w:noProof/>
        </w:rPr>
        <w:drawing>
          <wp:inline distT="0" distB="0" distL="0" distR="0" wp14:anchorId="5D77E40A" wp14:editId="584AA26E">
            <wp:extent cx="5943600" cy="4986670"/>
            <wp:effectExtent l="0" t="0" r="0" b="4445"/>
            <wp:docPr id="17" name="Picture 17" descr="Line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Line chart&#10;&#10;Description automatically generated with medium confidence"/>
                    <pic:cNvPicPr/>
                  </pic:nvPicPr>
                  <pic:blipFill>
                    <a:blip r:embed="rId29"/>
                    <a:stretch>
                      <a:fillRect/>
                    </a:stretch>
                  </pic:blipFill>
                  <pic:spPr>
                    <a:xfrm>
                      <a:off x="0" y="0"/>
                      <a:ext cx="5946278" cy="4988917"/>
                    </a:xfrm>
                    <a:prstGeom prst="rect">
                      <a:avLst/>
                    </a:prstGeom>
                  </pic:spPr>
                </pic:pic>
              </a:graphicData>
            </a:graphic>
          </wp:inline>
        </w:drawing>
      </w:r>
    </w:p>
    <w:p w14:paraId="12A60EEE" w14:textId="7F2A53DB" w:rsidR="00CE45DD" w:rsidRPr="00A462B1" w:rsidRDefault="00E42D29" w:rsidP="00A462B1">
      <w:pPr>
        <w:spacing w:line="360" w:lineRule="auto"/>
        <w:rPr>
          <w:b/>
          <w:bCs/>
        </w:rPr>
      </w:pPr>
      <w:r w:rsidRPr="00A462B1">
        <w:t xml:space="preserve">Similar to other page, there is a menu bar on top and bottom to let user navigate to other pages. Here, </w:t>
      </w:r>
      <w:r w:rsidR="00255451" w:rsidRPr="00A462B1">
        <w:t xml:space="preserve">the users who is able to access this page is the drivers and other managerial roles. Only driver or higher role are allowed to view this page. Next, in the frame provided are information </w:t>
      </w:r>
      <w:r w:rsidR="00E229AF" w:rsidRPr="00A462B1">
        <w:t>of the job request which the user posted</w:t>
      </w:r>
      <w:r w:rsidR="003A0157" w:rsidRPr="00A462B1">
        <w:t xml:space="preserve"> in the job post page. The information displayed are from the database which is obtain when user submitted their job request.</w:t>
      </w:r>
      <w:r w:rsidR="00CE45DD" w:rsidRPr="00A462B1">
        <w:rPr>
          <w:b/>
          <w:bCs/>
        </w:rPr>
        <w:br w:type="page"/>
      </w:r>
    </w:p>
    <w:p w14:paraId="6ABC368D" w14:textId="61C218B9" w:rsidR="00F35BCD" w:rsidRPr="00A462B1" w:rsidRDefault="00CE45DD" w:rsidP="00A462B1">
      <w:pPr>
        <w:spacing w:line="360" w:lineRule="auto"/>
      </w:pPr>
      <w:r w:rsidRPr="00DB1DFD">
        <w:rPr>
          <w:b/>
          <w:bCs/>
        </w:rPr>
        <w:lastRenderedPageBreak/>
        <w:t>Job Accepted</w:t>
      </w:r>
      <w:r w:rsidR="004C3C45" w:rsidRPr="00A462B1">
        <w:rPr>
          <w:noProof/>
        </w:rPr>
        <w:t xml:space="preserve"> </w:t>
      </w:r>
      <w:r w:rsidR="004C3C45" w:rsidRPr="00A462B1">
        <w:drawing>
          <wp:inline distT="0" distB="0" distL="0" distR="0" wp14:anchorId="3DE66342" wp14:editId="6222C3D6">
            <wp:extent cx="5943600" cy="3815715"/>
            <wp:effectExtent l="0" t="0" r="0" b="0"/>
            <wp:docPr id="29" name="Picture 2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 email&#10;&#10;Description automatically generated"/>
                    <pic:cNvPicPr/>
                  </pic:nvPicPr>
                  <pic:blipFill>
                    <a:blip r:embed="rId30"/>
                    <a:stretch>
                      <a:fillRect/>
                    </a:stretch>
                  </pic:blipFill>
                  <pic:spPr>
                    <a:xfrm>
                      <a:off x="0" y="0"/>
                      <a:ext cx="5943600" cy="3815715"/>
                    </a:xfrm>
                    <a:prstGeom prst="rect">
                      <a:avLst/>
                    </a:prstGeom>
                  </pic:spPr>
                </pic:pic>
              </a:graphicData>
            </a:graphic>
          </wp:inline>
        </w:drawing>
      </w:r>
    </w:p>
    <w:p w14:paraId="36C41BCE" w14:textId="15655D13" w:rsidR="009E745B" w:rsidRPr="00A462B1" w:rsidRDefault="003A0157" w:rsidP="00A462B1">
      <w:pPr>
        <w:spacing w:line="360" w:lineRule="auto"/>
        <w:rPr>
          <w:b/>
          <w:bCs/>
        </w:rPr>
      </w:pPr>
      <w:r w:rsidRPr="00A462B1">
        <w:t xml:space="preserve">Similar to other page, there is a menu bar on the bottom to let user navigate to other pages. </w:t>
      </w:r>
      <w:r w:rsidR="005B0AA2" w:rsidRPr="00A462B1">
        <w:t xml:space="preserve">This page is </w:t>
      </w:r>
      <w:r w:rsidR="00974E50" w:rsidRPr="00A462B1">
        <w:t xml:space="preserve">to </w:t>
      </w:r>
      <w:r w:rsidR="005B0AA2" w:rsidRPr="00A462B1">
        <w:t xml:space="preserve">notify </w:t>
      </w:r>
      <w:r w:rsidR="00624B31" w:rsidRPr="00A462B1">
        <w:t>driver</w:t>
      </w:r>
      <w:r w:rsidR="00974E50" w:rsidRPr="00A462B1">
        <w:t>s</w:t>
      </w:r>
      <w:r w:rsidR="005B0AA2" w:rsidRPr="00A462B1">
        <w:t xml:space="preserve"> that </w:t>
      </w:r>
      <w:r w:rsidR="00974E50" w:rsidRPr="00A462B1">
        <w:t>they have successfully accepted the job request. To proceed simply click on the continue button.</w:t>
      </w:r>
      <w:r w:rsidR="009E745B" w:rsidRPr="00A462B1">
        <w:rPr>
          <w:b/>
          <w:bCs/>
        </w:rPr>
        <w:br w:type="page"/>
      </w:r>
    </w:p>
    <w:p w14:paraId="250E8BBC" w14:textId="1817EE5B" w:rsidR="009E745B" w:rsidRPr="00DB1DFD" w:rsidRDefault="009E745B" w:rsidP="00A462B1">
      <w:pPr>
        <w:spacing w:line="360" w:lineRule="auto"/>
        <w:rPr>
          <w:b/>
          <w:bCs/>
        </w:rPr>
      </w:pPr>
      <w:r w:rsidRPr="00DB1DFD">
        <w:rPr>
          <w:b/>
          <w:bCs/>
        </w:rPr>
        <w:lastRenderedPageBreak/>
        <w:t>Payment Page</w:t>
      </w:r>
    </w:p>
    <w:p w14:paraId="691FE602" w14:textId="23EB871A" w:rsidR="00F35BCD" w:rsidRPr="00A462B1" w:rsidRDefault="00F35BCD" w:rsidP="00A462B1">
      <w:pPr>
        <w:spacing w:line="360" w:lineRule="auto"/>
      </w:pPr>
      <w:r w:rsidRPr="00A462B1">
        <w:rPr>
          <w:noProof/>
        </w:rPr>
        <w:drawing>
          <wp:inline distT="0" distB="0" distL="0" distR="0" wp14:anchorId="1DAAC065" wp14:editId="6AD7C696">
            <wp:extent cx="5943600" cy="6208395"/>
            <wp:effectExtent l="0" t="0" r="0" b="1905"/>
            <wp:docPr id="18" name="Picture 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10;&#10;Description automatically generated"/>
                    <pic:cNvPicPr/>
                  </pic:nvPicPr>
                  <pic:blipFill>
                    <a:blip r:embed="rId31"/>
                    <a:stretch>
                      <a:fillRect/>
                    </a:stretch>
                  </pic:blipFill>
                  <pic:spPr>
                    <a:xfrm>
                      <a:off x="0" y="0"/>
                      <a:ext cx="5943600" cy="6208395"/>
                    </a:xfrm>
                    <a:prstGeom prst="rect">
                      <a:avLst/>
                    </a:prstGeom>
                  </pic:spPr>
                </pic:pic>
              </a:graphicData>
            </a:graphic>
          </wp:inline>
        </w:drawing>
      </w:r>
    </w:p>
    <w:p w14:paraId="620D62DE" w14:textId="4EA4DEA2" w:rsidR="009E745B" w:rsidRPr="00A462B1" w:rsidRDefault="00974E50" w:rsidP="00A462B1">
      <w:pPr>
        <w:spacing w:line="360" w:lineRule="auto"/>
        <w:rPr>
          <w:b/>
          <w:bCs/>
        </w:rPr>
      </w:pPr>
      <w:r w:rsidRPr="00A462B1">
        <w:t xml:space="preserve">Similar to other page, there is a menu bar on top and bottom to let user navigate to other pages. The checkout page is similar to all forms which </w:t>
      </w:r>
      <w:r w:rsidR="0003521F" w:rsidRPr="00A462B1">
        <w:t xml:space="preserve">the user is needed to provide </w:t>
      </w:r>
      <w:r w:rsidR="00917F3B" w:rsidRPr="00A462B1">
        <w:t>details. User here is to provide personal bank details to proceed with the payment for the delivery services. Last</w:t>
      </w:r>
      <w:r w:rsidR="00E85F2B" w:rsidRPr="00A462B1">
        <w:t xml:space="preserve">ly, </w:t>
      </w:r>
      <w:r w:rsidR="005D3026" w:rsidRPr="00A462B1">
        <w:t>click on the ‘make payment’ to proceed.</w:t>
      </w:r>
      <w:r w:rsidR="009E745B" w:rsidRPr="00A462B1">
        <w:rPr>
          <w:b/>
          <w:bCs/>
        </w:rPr>
        <w:br w:type="page"/>
      </w:r>
    </w:p>
    <w:p w14:paraId="23160523" w14:textId="77777777" w:rsidR="00F35BCD" w:rsidRPr="00DB1DFD" w:rsidRDefault="009E745B" w:rsidP="00A462B1">
      <w:pPr>
        <w:spacing w:line="360" w:lineRule="auto"/>
        <w:rPr>
          <w:b/>
          <w:bCs/>
        </w:rPr>
      </w:pPr>
      <w:r w:rsidRPr="00DB1DFD">
        <w:rPr>
          <w:b/>
          <w:bCs/>
        </w:rPr>
        <w:lastRenderedPageBreak/>
        <w:t>Payment Successful</w:t>
      </w:r>
    </w:p>
    <w:p w14:paraId="14ADBB1D" w14:textId="77777777" w:rsidR="005D3026" w:rsidRPr="00A462B1" w:rsidRDefault="00D844A2" w:rsidP="00A462B1">
      <w:pPr>
        <w:spacing w:line="360" w:lineRule="auto"/>
      </w:pPr>
      <w:r w:rsidRPr="00A462B1">
        <w:rPr>
          <w:noProof/>
        </w:rPr>
        <w:drawing>
          <wp:inline distT="0" distB="0" distL="0" distR="0" wp14:anchorId="455915B2" wp14:editId="05A2240F">
            <wp:extent cx="5763429" cy="4420217"/>
            <wp:effectExtent l="0" t="0" r="8890" b="0"/>
            <wp:docPr id="21" name="Picture 21"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email, Teams&#10;&#10;Description automatically generated"/>
                    <pic:cNvPicPr/>
                  </pic:nvPicPr>
                  <pic:blipFill>
                    <a:blip r:embed="rId32"/>
                    <a:stretch>
                      <a:fillRect/>
                    </a:stretch>
                  </pic:blipFill>
                  <pic:spPr>
                    <a:xfrm>
                      <a:off x="0" y="0"/>
                      <a:ext cx="5763429" cy="4420217"/>
                    </a:xfrm>
                    <a:prstGeom prst="rect">
                      <a:avLst/>
                    </a:prstGeom>
                  </pic:spPr>
                </pic:pic>
              </a:graphicData>
            </a:graphic>
          </wp:inline>
        </w:drawing>
      </w:r>
    </w:p>
    <w:p w14:paraId="0FC0E000" w14:textId="2A077B07" w:rsidR="009E745B" w:rsidRPr="00A462B1" w:rsidRDefault="005D3026" w:rsidP="00A462B1">
      <w:pPr>
        <w:spacing w:line="360" w:lineRule="auto"/>
        <w:rPr>
          <w:b/>
          <w:bCs/>
        </w:rPr>
      </w:pPr>
      <w:r w:rsidRPr="00A462B1">
        <w:t>Similar to other page, there is a menu bar at the bottom to let user navigate to other pages. This page is to notify the user that their payment is successful, and an email and receipt is send to their email for confirmation and review. Lastly, click on the continue button to return to home page.</w:t>
      </w:r>
      <w:r w:rsidR="009E745B" w:rsidRPr="00A462B1">
        <w:rPr>
          <w:b/>
          <w:bCs/>
        </w:rPr>
        <w:br w:type="page"/>
      </w:r>
    </w:p>
    <w:p w14:paraId="64AAC584" w14:textId="424E37EA" w:rsidR="00B54A0A" w:rsidRPr="00DB1DFD" w:rsidRDefault="003F7ECE" w:rsidP="00A462B1">
      <w:pPr>
        <w:pStyle w:val="Heading2"/>
        <w:spacing w:line="360" w:lineRule="auto"/>
        <w:rPr>
          <w:rFonts w:ascii="Times New Roman" w:eastAsia="CIDFont+F3" w:hAnsi="Times New Roman" w:cs="Times New Roman"/>
          <w:b/>
          <w:bCs/>
          <w:color w:val="auto"/>
          <w:sz w:val="28"/>
          <w:szCs w:val="28"/>
        </w:rPr>
      </w:pPr>
      <w:bookmarkStart w:id="5" w:name="_Toc93694198"/>
      <w:r>
        <w:rPr>
          <w:rFonts w:ascii="Times New Roman" w:eastAsia="CIDFont+F3" w:hAnsi="Times New Roman" w:cs="Times New Roman"/>
          <w:b/>
          <w:bCs/>
          <w:color w:val="auto"/>
          <w:sz w:val="28"/>
          <w:szCs w:val="28"/>
        </w:rPr>
        <w:lastRenderedPageBreak/>
        <w:t>3</w:t>
      </w:r>
      <w:r w:rsidR="003122EE" w:rsidRPr="00DB1DFD">
        <w:rPr>
          <w:rFonts w:ascii="Times New Roman" w:eastAsia="CIDFont+F3" w:hAnsi="Times New Roman" w:cs="Times New Roman"/>
          <w:b/>
          <w:bCs/>
          <w:color w:val="auto"/>
          <w:sz w:val="28"/>
          <w:szCs w:val="28"/>
        </w:rPr>
        <w:t xml:space="preserve">.2 </w:t>
      </w:r>
      <w:r w:rsidR="00B54A0A" w:rsidRPr="00DB1DFD">
        <w:rPr>
          <w:rFonts w:ascii="Times New Roman" w:eastAsia="CIDFont+F3" w:hAnsi="Times New Roman" w:cs="Times New Roman"/>
          <w:b/>
          <w:bCs/>
          <w:color w:val="auto"/>
          <w:sz w:val="28"/>
          <w:szCs w:val="28"/>
        </w:rPr>
        <w:t>Navigational Structure</w:t>
      </w:r>
      <w:bookmarkEnd w:id="5"/>
    </w:p>
    <w:p w14:paraId="0D936132" w14:textId="4968607B" w:rsidR="00D01F84" w:rsidRPr="00A462B1" w:rsidRDefault="00D01F84" w:rsidP="00A462B1">
      <w:pPr>
        <w:spacing w:line="360" w:lineRule="auto"/>
      </w:pPr>
      <w:r w:rsidRPr="00A462B1">
        <w:rPr>
          <w:noProof/>
        </w:rPr>
        <w:drawing>
          <wp:inline distT="0" distB="0" distL="0" distR="0" wp14:anchorId="444A1F02" wp14:editId="5E5089B7">
            <wp:extent cx="5943600" cy="5156200"/>
            <wp:effectExtent l="0" t="0" r="0" b="635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943600" cy="5156200"/>
                    </a:xfrm>
                    <a:prstGeom prst="rect">
                      <a:avLst/>
                    </a:prstGeom>
                  </pic:spPr>
                </pic:pic>
              </a:graphicData>
            </a:graphic>
          </wp:inline>
        </w:drawing>
      </w:r>
    </w:p>
    <w:p w14:paraId="2D5F5060" w14:textId="77777777" w:rsidR="00D01F84" w:rsidRPr="00A462B1" w:rsidRDefault="00D01F84" w:rsidP="00A462B1">
      <w:pPr>
        <w:spacing w:line="360" w:lineRule="auto"/>
        <w:rPr>
          <w:sz w:val="26"/>
          <w:szCs w:val="26"/>
        </w:rPr>
      </w:pPr>
      <w:r w:rsidRPr="00A462B1">
        <w:br w:type="page"/>
      </w:r>
    </w:p>
    <w:p w14:paraId="78292015" w14:textId="6FD9C18D" w:rsidR="00B54A0A" w:rsidRPr="00DB1DFD" w:rsidRDefault="003F7ECE" w:rsidP="00A462B1">
      <w:pPr>
        <w:pStyle w:val="Heading2"/>
        <w:spacing w:line="360" w:lineRule="auto"/>
        <w:rPr>
          <w:rFonts w:ascii="Times New Roman" w:eastAsia="CIDFont+F3" w:hAnsi="Times New Roman" w:cs="Times New Roman"/>
          <w:b/>
          <w:bCs/>
          <w:color w:val="auto"/>
          <w:sz w:val="28"/>
          <w:szCs w:val="28"/>
        </w:rPr>
      </w:pPr>
      <w:bookmarkStart w:id="6" w:name="_Toc93694199"/>
      <w:r>
        <w:rPr>
          <w:rFonts w:ascii="Times New Roman" w:eastAsia="CIDFont+F3" w:hAnsi="Times New Roman" w:cs="Times New Roman"/>
          <w:b/>
          <w:bCs/>
          <w:color w:val="auto"/>
          <w:sz w:val="28"/>
          <w:szCs w:val="28"/>
        </w:rPr>
        <w:lastRenderedPageBreak/>
        <w:t>3</w:t>
      </w:r>
      <w:r w:rsidR="003122EE" w:rsidRPr="00DB1DFD">
        <w:rPr>
          <w:rFonts w:ascii="Times New Roman" w:eastAsia="CIDFont+F3" w:hAnsi="Times New Roman" w:cs="Times New Roman"/>
          <w:b/>
          <w:bCs/>
          <w:color w:val="auto"/>
          <w:sz w:val="28"/>
          <w:szCs w:val="28"/>
        </w:rPr>
        <w:t xml:space="preserve">.3 </w:t>
      </w:r>
      <w:r w:rsidR="00B54A0A" w:rsidRPr="00DB1DFD">
        <w:rPr>
          <w:rFonts w:ascii="Times New Roman" w:eastAsia="CIDFont+F3" w:hAnsi="Times New Roman" w:cs="Times New Roman"/>
          <w:b/>
          <w:bCs/>
          <w:color w:val="auto"/>
          <w:sz w:val="28"/>
          <w:szCs w:val="28"/>
        </w:rPr>
        <w:t>Activity Diagram</w:t>
      </w:r>
      <w:bookmarkEnd w:id="6"/>
    </w:p>
    <w:p w14:paraId="13C14C36" w14:textId="1533A6D6" w:rsidR="00D66EF7" w:rsidRPr="00DB1DFD" w:rsidRDefault="00EA69D1" w:rsidP="00A462B1">
      <w:pPr>
        <w:spacing w:line="360" w:lineRule="auto"/>
        <w:rPr>
          <w:b/>
          <w:bCs/>
        </w:rPr>
      </w:pPr>
      <w:r w:rsidRPr="00DB1DFD">
        <w:rPr>
          <w:b/>
          <w:bCs/>
        </w:rPr>
        <w:t>Login</w:t>
      </w:r>
    </w:p>
    <w:p w14:paraId="152AF52B" w14:textId="6C76F836" w:rsidR="00D66EF7" w:rsidRPr="00A462B1" w:rsidRDefault="00D66EF7" w:rsidP="00A462B1">
      <w:pPr>
        <w:spacing w:line="360" w:lineRule="auto"/>
      </w:pPr>
      <w:r w:rsidRPr="00A462B1">
        <w:rPr>
          <w:noProof/>
        </w:rPr>
        <w:drawing>
          <wp:inline distT="0" distB="0" distL="0" distR="0" wp14:anchorId="2B1D2EEC" wp14:editId="4C0E94CE">
            <wp:extent cx="5943600" cy="4942840"/>
            <wp:effectExtent l="0" t="0" r="0" b="0"/>
            <wp:docPr id="61" name="Picture 6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Diagram&#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943600" cy="4942840"/>
                    </a:xfrm>
                    <a:prstGeom prst="rect">
                      <a:avLst/>
                    </a:prstGeom>
                  </pic:spPr>
                </pic:pic>
              </a:graphicData>
            </a:graphic>
          </wp:inline>
        </w:drawing>
      </w:r>
    </w:p>
    <w:p w14:paraId="21A80BA5" w14:textId="6779A19E" w:rsidR="00F15B06" w:rsidRPr="00A462B1" w:rsidRDefault="007937C9" w:rsidP="00A462B1">
      <w:pPr>
        <w:spacing w:line="360" w:lineRule="auto"/>
      </w:pPr>
      <w:r w:rsidRPr="00A462B1">
        <w:t xml:space="preserve">Firstly, user click on the login button </w:t>
      </w:r>
      <w:r w:rsidR="000F3860" w:rsidRPr="00A462B1">
        <w:t xml:space="preserve">and a login page will then be displayed. Next, user is required to in username and password in the login form. After clicking submit, the data </w:t>
      </w:r>
      <w:r w:rsidR="0070642D" w:rsidRPr="00A462B1">
        <w:t xml:space="preserve">is </w:t>
      </w:r>
      <w:r w:rsidR="00F52707" w:rsidRPr="00A462B1">
        <w:t>validated</w:t>
      </w:r>
      <w:r w:rsidR="00C21020" w:rsidRPr="00A462B1">
        <w:t xml:space="preserve"> </w:t>
      </w:r>
      <w:r w:rsidR="00240797" w:rsidRPr="00A462B1">
        <w:t xml:space="preserve">with the database to check if </w:t>
      </w:r>
      <w:r w:rsidR="00F52707" w:rsidRPr="00A462B1">
        <w:t xml:space="preserve">the login details match the database. If the information is valid, </w:t>
      </w:r>
      <w:r w:rsidR="0075393A" w:rsidRPr="00A462B1">
        <w:t>the user will then be directed to the home page.</w:t>
      </w:r>
      <w:r w:rsidR="00AF4EE9" w:rsidRPr="00A462B1">
        <w:t xml:space="preserve"> If the details are invalid, user is required to refill the information and </w:t>
      </w:r>
      <w:r w:rsidR="00CA6EC1" w:rsidRPr="00A462B1">
        <w:t>submit again.</w:t>
      </w:r>
    </w:p>
    <w:p w14:paraId="540171FF" w14:textId="77777777" w:rsidR="00D66EF7" w:rsidRPr="00A462B1" w:rsidRDefault="00D66EF7" w:rsidP="00A462B1">
      <w:pPr>
        <w:spacing w:line="360" w:lineRule="auto"/>
      </w:pPr>
      <w:r w:rsidRPr="00A462B1">
        <w:br w:type="page"/>
      </w:r>
    </w:p>
    <w:p w14:paraId="1ADBE076" w14:textId="171891BF" w:rsidR="00EA69D1" w:rsidRPr="00DB1DFD" w:rsidRDefault="00977253" w:rsidP="00A462B1">
      <w:pPr>
        <w:spacing w:line="360" w:lineRule="auto"/>
        <w:rPr>
          <w:b/>
          <w:bCs/>
        </w:rPr>
      </w:pPr>
      <w:r w:rsidRPr="00DB1DFD">
        <w:rPr>
          <w:b/>
          <w:bCs/>
        </w:rPr>
        <w:lastRenderedPageBreak/>
        <w:t>Sign Up</w:t>
      </w:r>
    </w:p>
    <w:p w14:paraId="4662269F" w14:textId="6F2C3999" w:rsidR="00D66EF7" w:rsidRPr="00A462B1" w:rsidRDefault="00D66EF7" w:rsidP="00A462B1">
      <w:pPr>
        <w:spacing w:line="360" w:lineRule="auto"/>
      </w:pPr>
      <w:r w:rsidRPr="00A462B1">
        <w:rPr>
          <w:noProof/>
        </w:rPr>
        <w:drawing>
          <wp:inline distT="0" distB="0" distL="0" distR="0" wp14:anchorId="0EAA8CE9" wp14:editId="277232C0">
            <wp:extent cx="5943600" cy="4941570"/>
            <wp:effectExtent l="0" t="0" r="0" b="0"/>
            <wp:docPr id="62" name="Picture 6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Diagram&#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943600" cy="4941570"/>
                    </a:xfrm>
                    <a:prstGeom prst="rect">
                      <a:avLst/>
                    </a:prstGeom>
                  </pic:spPr>
                </pic:pic>
              </a:graphicData>
            </a:graphic>
          </wp:inline>
        </w:drawing>
      </w:r>
    </w:p>
    <w:p w14:paraId="5E473126" w14:textId="13161FB5" w:rsidR="00D66EF7" w:rsidRPr="00A462B1" w:rsidRDefault="003C2CAD" w:rsidP="00A462B1">
      <w:pPr>
        <w:spacing w:line="360" w:lineRule="auto"/>
      </w:pPr>
      <w:r w:rsidRPr="00A462B1">
        <w:t>Firstly, user is required to click on the sign-up button and the sign-up page with be displayed.</w:t>
      </w:r>
      <w:r w:rsidR="00244039" w:rsidRPr="00A462B1">
        <w:t xml:space="preserve"> User will then be required to input username, email and password</w:t>
      </w:r>
      <w:r w:rsidR="005B27C9" w:rsidRPr="00A462B1">
        <w:t xml:space="preserve"> and submit to register. </w:t>
      </w:r>
      <w:r w:rsidR="008D6976" w:rsidRPr="00A462B1">
        <w:t>After clicking submit, the system will check if the email</w:t>
      </w:r>
      <w:r w:rsidR="00C61297" w:rsidRPr="00A462B1">
        <w:t xml:space="preserve"> had already been registered in the database</w:t>
      </w:r>
      <w:r w:rsidR="00B64264" w:rsidRPr="00A462B1">
        <w:t>. If the email does exist in the database, the u</w:t>
      </w:r>
      <w:r w:rsidR="00B542D8" w:rsidRPr="00A462B1">
        <w:t xml:space="preserve">ser is required to enter a new email due to </w:t>
      </w:r>
      <w:r w:rsidR="00F51F3D" w:rsidRPr="00A462B1">
        <w:t>the previous email had already been registered by someone else. If the email does not exist in the database</w:t>
      </w:r>
      <w:r w:rsidR="00294547" w:rsidRPr="00A462B1">
        <w:t>, the system will then save the registration data into the database</w:t>
      </w:r>
      <w:r w:rsidR="00831009" w:rsidRPr="00A462B1">
        <w:t xml:space="preserve">. Next, a notification of successful will be displayed and the user will be able to see it. After </w:t>
      </w:r>
      <w:r w:rsidR="007119ED" w:rsidRPr="00A462B1">
        <w:t xml:space="preserve">viewing the notification, </w:t>
      </w:r>
      <w:r w:rsidR="00324C83" w:rsidRPr="00A462B1">
        <w:t>user will be dire</w:t>
      </w:r>
      <w:r w:rsidR="00DB1418" w:rsidRPr="00A462B1">
        <w:t>cted to the login page.</w:t>
      </w:r>
      <w:r w:rsidR="00D66EF7" w:rsidRPr="00A462B1">
        <w:br w:type="page"/>
      </w:r>
    </w:p>
    <w:p w14:paraId="0EC616E9" w14:textId="7430D339" w:rsidR="00977253" w:rsidRPr="00DB1DFD" w:rsidRDefault="00977253" w:rsidP="00A462B1">
      <w:pPr>
        <w:spacing w:line="360" w:lineRule="auto"/>
        <w:rPr>
          <w:b/>
          <w:bCs/>
        </w:rPr>
      </w:pPr>
      <w:r w:rsidRPr="00DB1DFD">
        <w:rPr>
          <w:b/>
          <w:bCs/>
        </w:rPr>
        <w:lastRenderedPageBreak/>
        <w:t>Book Service</w:t>
      </w:r>
    </w:p>
    <w:p w14:paraId="3AEE48DC" w14:textId="5B9D8BBA" w:rsidR="00D66EF7" w:rsidRPr="00A462B1" w:rsidRDefault="00D66EF7" w:rsidP="00A462B1">
      <w:pPr>
        <w:spacing w:line="360" w:lineRule="auto"/>
      </w:pPr>
      <w:r w:rsidRPr="00A462B1">
        <w:rPr>
          <w:noProof/>
        </w:rPr>
        <w:drawing>
          <wp:inline distT="0" distB="0" distL="0" distR="0" wp14:anchorId="46064B11" wp14:editId="1F37F040">
            <wp:extent cx="5942831" cy="4954772"/>
            <wp:effectExtent l="0" t="0" r="1270" b="0"/>
            <wp:docPr id="63" name="Picture 6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Diagram&#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949131" cy="4960025"/>
                    </a:xfrm>
                    <a:prstGeom prst="rect">
                      <a:avLst/>
                    </a:prstGeom>
                  </pic:spPr>
                </pic:pic>
              </a:graphicData>
            </a:graphic>
          </wp:inline>
        </w:drawing>
      </w:r>
    </w:p>
    <w:p w14:paraId="689D0055" w14:textId="3FC69112" w:rsidR="00D66EF7" w:rsidRPr="00A462B1" w:rsidRDefault="005124E4" w:rsidP="00A462B1">
      <w:pPr>
        <w:spacing w:line="360" w:lineRule="auto"/>
        <w:rPr>
          <w:b/>
          <w:bCs/>
        </w:rPr>
      </w:pPr>
      <w:r w:rsidRPr="00A462B1">
        <w:t>Firstly</w:t>
      </w:r>
      <w:r w:rsidRPr="00A462B1">
        <w:rPr>
          <w:b/>
          <w:bCs/>
        </w:rPr>
        <w:t>,</w:t>
      </w:r>
      <w:r w:rsidRPr="00A462B1">
        <w:t xml:space="preserve"> user who are already </w:t>
      </w:r>
      <w:r w:rsidR="00546179" w:rsidRPr="00A462B1">
        <w:t>login</w:t>
      </w:r>
      <w:r w:rsidRPr="00A462B1">
        <w:t xml:space="preserve"> in </w:t>
      </w:r>
      <w:r w:rsidR="00546179" w:rsidRPr="00A462B1">
        <w:t>are now members.</w:t>
      </w:r>
      <w:r w:rsidR="00FD2631" w:rsidRPr="00A462B1">
        <w:t xml:space="preserve"> Then, as a member, click on book now on any of the services such as air and sea freight, </w:t>
      </w:r>
      <w:r w:rsidR="00BC1B8F" w:rsidRPr="00A462B1">
        <w:t>domestic shipping and job post</w:t>
      </w:r>
      <w:r w:rsidR="00D31760" w:rsidRPr="00A462B1">
        <w:t xml:space="preserve">. </w:t>
      </w:r>
      <w:r w:rsidR="00491449" w:rsidRPr="00A462B1">
        <w:t xml:space="preserve">The </w:t>
      </w:r>
      <w:r w:rsidR="00A77C7D" w:rsidRPr="00A462B1">
        <w:t xml:space="preserve">flow of each </w:t>
      </w:r>
      <w:r w:rsidR="002265ED" w:rsidRPr="00A462B1">
        <w:t xml:space="preserve">feature is similar </w:t>
      </w:r>
      <w:r w:rsidR="00DB41C9" w:rsidRPr="00A462B1">
        <w:t xml:space="preserve">with only the database </w:t>
      </w:r>
      <w:r w:rsidR="0088792B" w:rsidRPr="00A462B1">
        <w:t>location is different.</w:t>
      </w:r>
      <w:r w:rsidR="00360679" w:rsidRPr="00A462B1">
        <w:t xml:space="preserve"> Then, </w:t>
      </w:r>
      <w:r w:rsidR="001A0671" w:rsidRPr="00A462B1">
        <w:t>user will be directed to the booking page to fill up the delivery booking form</w:t>
      </w:r>
      <w:r w:rsidR="0094743D" w:rsidRPr="00A462B1">
        <w:t>.</w:t>
      </w:r>
      <w:r w:rsidR="009327C6" w:rsidRPr="00A462B1">
        <w:t xml:space="preserve"> After user finish filling up the form</w:t>
      </w:r>
      <w:r w:rsidR="00892126" w:rsidRPr="00A462B1">
        <w:t xml:space="preserve"> and submit. </w:t>
      </w:r>
      <w:r w:rsidR="004215AA" w:rsidRPr="00A462B1">
        <w:t xml:space="preserve">The system will validate the information </w:t>
      </w:r>
      <w:r w:rsidR="000407C8" w:rsidRPr="00A462B1">
        <w:t xml:space="preserve">to ensure the details provided are valid. If the information </w:t>
      </w:r>
      <w:r w:rsidR="00DA6B7B" w:rsidRPr="00A462B1">
        <w:t xml:space="preserve">is not valid, the user is required to resubmit the form after </w:t>
      </w:r>
      <w:r w:rsidR="00CD46D0" w:rsidRPr="00A462B1">
        <w:t>modification.</w:t>
      </w:r>
      <w:r w:rsidR="00361AD1" w:rsidRPr="00A462B1">
        <w:t xml:space="preserve"> If the details </w:t>
      </w:r>
      <w:r w:rsidR="00E207D0" w:rsidRPr="00A462B1">
        <w:t>are</w:t>
      </w:r>
      <w:r w:rsidR="00DA6583" w:rsidRPr="00A462B1">
        <w:t xml:space="preserve"> </w:t>
      </w:r>
      <w:r w:rsidR="00E207D0" w:rsidRPr="00A462B1">
        <w:t xml:space="preserve">valid, the system will then save the </w:t>
      </w:r>
      <w:r w:rsidR="007D343F" w:rsidRPr="00A462B1">
        <w:t xml:space="preserve">booking form data into the database and </w:t>
      </w:r>
      <w:r w:rsidR="00570AEA" w:rsidRPr="00A462B1">
        <w:t xml:space="preserve">direct the user to payment page. In the payment page user is </w:t>
      </w:r>
      <w:r w:rsidR="004A6FD8" w:rsidRPr="00A462B1">
        <w:t xml:space="preserve">required to fill up payment detail and submit which </w:t>
      </w:r>
      <w:r w:rsidR="004A6FD8" w:rsidRPr="00A462B1">
        <w:lastRenderedPageBreak/>
        <w:t>the system will validate.</w:t>
      </w:r>
      <w:r w:rsidR="003D56BA" w:rsidRPr="00A462B1">
        <w:t xml:space="preserve"> </w:t>
      </w:r>
      <w:r w:rsidR="002B111E" w:rsidRPr="00A462B1">
        <w:t xml:space="preserve">Moving on, </w:t>
      </w:r>
      <w:r w:rsidR="007560DB" w:rsidRPr="00A462B1">
        <w:t xml:space="preserve">the payment will then be saved </w:t>
      </w:r>
      <w:r w:rsidR="00C9574C" w:rsidRPr="00A462B1">
        <w:t xml:space="preserve">and a receipt with be send to the user’s email. </w:t>
      </w:r>
      <w:r w:rsidR="00744021" w:rsidRPr="00A462B1">
        <w:t xml:space="preserve">The system will then notify the user </w:t>
      </w:r>
      <w:r w:rsidR="009C6F67" w:rsidRPr="00A462B1">
        <w:t>that is payment is successful</w:t>
      </w:r>
      <w:r w:rsidR="004E25AC" w:rsidRPr="00A462B1">
        <w:t xml:space="preserve"> </w:t>
      </w:r>
      <w:r w:rsidR="006E581D" w:rsidRPr="00A462B1">
        <w:t>and soon redirect the user to the home page.</w:t>
      </w:r>
      <w:r w:rsidR="00D66EF7" w:rsidRPr="00A462B1">
        <w:rPr>
          <w:b/>
          <w:bCs/>
        </w:rPr>
        <w:br w:type="page"/>
      </w:r>
    </w:p>
    <w:p w14:paraId="05FF92E5" w14:textId="0AF3E8AB" w:rsidR="00977253" w:rsidRPr="00DB1DFD" w:rsidRDefault="00977253" w:rsidP="00A462B1">
      <w:pPr>
        <w:spacing w:line="360" w:lineRule="auto"/>
        <w:rPr>
          <w:b/>
          <w:bCs/>
        </w:rPr>
      </w:pPr>
      <w:r w:rsidRPr="00DB1DFD">
        <w:rPr>
          <w:b/>
          <w:bCs/>
        </w:rPr>
        <w:lastRenderedPageBreak/>
        <w:t>Driver Registration</w:t>
      </w:r>
    </w:p>
    <w:p w14:paraId="2F98EC31" w14:textId="22A3058E" w:rsidR="00D66EF7" w:rsidRPr="00A462B1" w:rsidRDefault="009A58EC" w:rsidP="00A462B1">
      <w:pPr>
        <w:spacing w:line="360" w:lineRule="auto"/>
      </w:pPr>
      <w:r w:rsidRPr="00A462B1">
        <w:rPr>
          <w:noProof/>
        </w:rPr>
        <w:drawing>
          <wp:inline distT="0" distB="0" distL="0" distR="0" wp14:anchorId="31EE214C" wp14:editId="12C5B8A4">
            <wp:extent cx="5943600" cy="5634990"/>
            <wp:effectExtent l="0" t="0" r="0" b="3810"/>
            <wp:docPr id="68" name="Picture 6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 screenshot of a computer&#10;&#10;Description automatically generated with medium confidence"/>
                    <pic:cNvPicPr/>
                  </pic:nvPicPr>
                  <pic:blipFill>
                    <a:blip r:embed="rId37">
                      <a:extLst>
                        <a:ext uri="{28A0092B-C50C-407E-A947-70E740481C1C}">
                          <a14:useLocalDpi xmlns:a14="http://schemas.microsoft.com/office/drawing/2010/main" val="0"/>
                        </a:ext>
                      </a:extLst>
                    </a:blip>
                    <a:stretch>
                      <a:fillRect/>
                    </a:stretch>
                  </pic:blipFill>
                  <pic:spPr>
                    <a:xfrm>
                      <a:off x="0" y="0"/>
                      <a:ext cx="5943600" cy="5634990"/>
                    </a:xfrm>
                    <a:prstGeom prst="rect">
                      <a:avLst/>
                    </a:prstGeom>
                  </pic:spPr>
                </pic:pic>
              </a:graphicData>
            </a:graphic>
          </wp:inline>
        </w:drawing>
      </w:r>
    </w:p>
    <w:p w14:paraId="4C708847" w14:textId="70AF025C" w:rsidR="00054664" w:rsidRPr="00A462B1" w:rsidRDefault="00054664" w:rsidP="00A462B1">
      <w:pPr>
        <w:spacing w:line="360" w:lineRule="auto"/>
      </w:pPr>
      <w:r w:rsidRPr="00A462B1">
        <w:t xml:space="preserve">Firstly, </w:t>
      </w:r>
      <w:r w:rsidR="004E4CCF" w:rsidRPr="00A462B1">
        <w:t xml:space="preserve">user who is a member is </w:t>
      </w:r>
      <w:r w:rsidR="001955F4" w:rsidRPr="00A462B1">
        <w:t>allowed</w:t>
      </w:r>
      <w:r w:rsidR="004E4CCF" w:rsidRPr="00A462B1">
        <w:t xml:space="preserve"> to click on the register as driver button and will then be directed to the registration page.</w:t>
      </w:r>
      <w:r w:rsidR="001955F4" w:rsidRPr="00A462B1">
        <w:t xml:space="preserve"> Then, user fills the form and go through the system validation. Once the user </w:t>
      </w:r>
      <w:r w:rsidR="00716760" w:rsidRPr="00A462B1">
        <w:t xml:space="preserve">passes the validation, the data is saved into the database. Next, the form </w:t>
      </w:r>
      <w:r w:rsidR="00F808FE" w:rsidRPr="00A462B1">
        <w:t>data</w:t>
      </w:r>
      <w:r w:rsidR="009A58EC" w:rsidRPr="00A462B1">
        <w:t xml:space="preserve"> is </w:t>
      </w:r>
      <w:r w:rsidR="00D5440B" w:rsidRPr="00A462B1">
        <w:t>sent</w:t>
      </w:r>
      <w:r w:rsidR="009A58EC" w:rsidRPr="00A462B1">
        <w:t xml:space="preserve"> to the managerial </w:t>
      </w:r>
      <w:r w:rsidR="00171285" w:rsidRPr="00A462B1">
        <w:t xml:space="preserve">role for application approval, the form </w:t>
      </w:r>
      <w:r w:rsidR="006548BB" w:rsidRPr="00A462B1">
        <w:t xml:space="preserve">details are also </w:t>
      </w:r>
      <w:r w:rsidR="00256407" w:rsidRPr="00A462B1">
        <w:t>sent</w:t>
      </w:r>
      <w:r w:rsidR="006548BB" w:rsidRPr="00A462B1">
        <w:t xml:space="preserve"> to the user’s email.</w:t>
      </w:r>
      <w:r w:rsidR="00D5440B" w:rsidRPr="00A462B1">
        <w:t xml:space="preserve"> </w:t>
      </w:r>
      <w:r w:rsidR="00644265" w:rsidRPr="00A462B1">
        <w:t xml:space="preserve">Moving on, a </w:t>
      </w:r>
      <w:r w:rsidR="00256407" w:rsidRPr="00A462B1">
        <w:t>notification is shown to the user and will then be directed to the home page.</w:t>
      </w:r>
    </w:p>
    <w:p w14:paraId="3FB83EA0" w14:textId="2D8B19FB" w:rsidR="00054664" w:rsidRPr="00DB1DFD" w:rsidRDefault="00054664" w:rsidP="00A462B1">
      <w:pPr>
        <w:spacing w:line="360" w:lineRule="auto"/>
        <w:rPr>
          <w:b/>
          <w:bCs/>
        </w:rPr>
      </w:pPr>
      <w:r w:rsidRPr="00DB1DFD">
        <w:rPr>
          <w:b/>
          <w:bCs/>
        </w:rPr>
        <w:lastRenderedPageBreak/>
        <w:t>Get Job</w:t>
      </w:r>
    </w:p>
    <w:p w14:paraId="400055E8" w14:textId="67EC8869" w:rsidR="00054664" w:rsidRPr="00A462B1" w:rsidRDefault="00054664" w:rsidP="00A462B1">
      <w:pPr>
        <w:spacing w:line="360" w:lineRule="auto"/>
      </w:pPr>
      <w:r w:rsidRPr="00A462B1">
        <w:rPr>
          <w:noProof/>
        </w:rPr>
        <w:drawing>
          <wp:inline distT="0" distB="0" distL="0" distR="0" wp14:anchorId="783A09E5" wp14:editId="4449C5C8">
            <wp:extent cx="5943600" cy="5209540"/>
            <wp:effectExtent l="0" t="0" r="0" b="0"/>
            <wp:docPr id="67" name="Picture 6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Diagram&#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943600" cy="5209540"/>
                    </a:xfrm>
                    <a:prstGeom prst="rect">
                      <a:avLst/>
                    </a:prstGeom>
                  </pic:spPr>
                </pic:pic>
              </a:graphicData>
            </a:graphic>
          </wp:inline>
        </w:drawing>
      </w:r>
    </w:p>
    <w:p w14:paraId="2A9BF405" w14:textId="35364AAE" w:rsidR="00D01F84" w:rsidRPr="00A462B1" w:rsidRDefault="00256407" w:rsidP="00A462B1">
      <w:pPr>
        <w:spacing w:line="360" w:lineRule="auto"/>
        <w:rPr>
          <w:sz w:val="26"/>
          <w:szCs w:val="26"/>
        </w:rPr>
      </w:pPr>
      <w:r w:rsidRPr="00A462B1">
        <w:t>Firstly, user who are driver are only allowed to use this feature</w:t>
      </w:r>
      <w:r w:rsidR="00963EB8" w:rsidRPr="00A462B1">
        <w:t>.</w:t>
      </w:r>
      <w:r w:rsidR="00E707BC" w:rsidRPr="00A462B1">
        <w:t xml:space="preserve"> Driver is required to login to </w:t>
      </w:r>
      <w:r w:rsidR="00AF512D" w:rsidRPr="00A462B1">
        <w:t xml:space="preserve">proceed. After successfully logged in, </w:t>
      </w:r>
      <w:r w:rsidR="008D4809" w:rsidRPr="00A462B1">
        <w:t xml:space="preserve">user is redirected </w:t>
      </w:r>
      <w:r w:rsidR="0018037D" w:rsidRPr="00A462B1">
        <w:t xml:space="preserve">to </w:t>
      </w:r>
      <w:r w:rsidR="00D1129A" w:rsidRPr="00A462B1">
        <w:t>the job request page.</w:t>
      </w:r>
      <w:r w:rsidR="00C12E0E" w:rsidRPr="00A462B1">
        <w:t xml:space="preserve"> Meanwhile, th</w:t>
      </w:r>
      <w:r w:rsidR="00657038" w:rsidRPr="00A462B1">
        <w:t xml:space="preserve">e system will </w:t>
      </w:r>
      <w:r w:rsidR="007E1BD2" w:rsidRPr="00A462B1">
        <w:t xml:space="preserve">read from the database to check if any job is </w:t>
      </w:r>
      <w:r w:rsidR="009A0481" w:rsidRPr="00A462B1">
        <w:t>posted.</w:t>
      </w:r>
      <w:r w:rsidR="00022C21" w:rsidRPr="00A462B1">
        <w:t xml:space="preserve"> If there is no job, the </w:t>
      </w:r>
      <w:r w:rsidR="004A394B" w:rsidRPr="00A462B1">
        <w:t xml:space="preserve">user </w:t>
      </w:r>
      <w:r w:rsidR="00115493" w:rsidRPr="00A462B1">
        <w:t>will be notified</w:t>
      </w:r>
      <w:r w:rsidR="00632000" w:rsidRPr="00A462B1">
        <w:t xml:space="preserve"> and </w:t>
      </w:r>
      <w:r w:rsidR="00CF43B5" w:rsidRPr="00A462B1">
        <w:t xml:space="preserve">redirect to the home page. If there exist </w:t>
      </w:r>
      <w:r w:rsidR="00E276F8" w:rsidRPr="00A462B1">
        <w:t xml:space="preserve">job in the database, </w:t>
      </w:r>
      <w:r w:rsidR="00A740E2" w:rsidRPr="00A462B1">
        <w:t xml:space="preserve">a table containing the details of the job is displayed for the user to view. Next, the user </w:t>
      </w:r>
      <w:r w:rsidR="00683B6F" w:rsidRPr="00A462B1">
        <w:t xml:space="preserve">views the table for information and chooses the job they want. Then, </w:t>
      </w:r>
      <w:r w:rsidR="009137D5" w:rsidRPr="00A462B1">
        <w:t xml:space="preserve">after picking the job, user will then click on the </w:t>
      </w:r>
      <w:r w:rsidR="003D3916" w:rsidRPr="00A462B1">
        <w:t xml:space="preserve">take job </w:t>
      </w:r>
      <w:r w:rsidR="003D3916" w:rsidRPr="00A462B1">
        <w:lastRenderedPageBreak/>
        <w:t>button which then be notify</w:t>
      </w:r>
      <w:r w:rsidR="00F45E1B" w:rsidRPr="00A462B1">
        <w:t xml:space="preserve"> </w:t>
      </w:r>
      <w:r w:rsidR="004310F8" w:rsidRPr="00A462B1">
        <w:t xml:space="preserve">as the job is accepted. </w:t>
      </w:r>
      <w:r w:rsidR="008E29C8" w:rsidRPr="00A462B1">
        <w:t xml:space="preserve">The system will </w:t>
      </w:r>
      <w:r w:rsidR="00444D73" w:rsidRPr="00A462B1">
        <w:t xml:space="preserve">also </w:t>
      </w:r>
      <w:r w:rsidR="008E29C8" w:rsidRPr="00A462B1">
        <w:t>then send the job detail to the user’s email for review</w:t>
      </w:r>
      <w:r w:rsidR="00323495" w:rsidRPr="00A462B1">
        <w:t>.</w:t>
      </w:r>
      <w:r w:rsidR="002823D4" w:rsidRPr="00A462B1">
        <w:t xml:space="preserve"> </w:t>
      </w:r>
      <w:r w:rsidR="00444D73" w:rsidRPr="00A462B1">
        <w:t>Lastly, the user is directed to the home page.</w:t>
      </w:r>
      <w:r w:rsidR="00D01F84" w:rsidRPr="00A462B1">
        <w:br w:type="page"/>
      </w:r>
    </w:p>
    <w:p w14:paraId="37DA80FE" w14:textId="72638C2F" w:rsidR="00DD6639" w:rsidRPr="00DB1DFD" w:rsidRDefault="00116D5B" w:rsidP="00A462B1">
      <w:pPr>
        <w:pStyle w:val="Heading2"/>
        <w:spacing w:line="360" w:lineRule="auto"/>
        <w:rPr>
          <w:rFonts w:ascii="Times New Roman" w:eastAsia="CIDFont+F3" w:hAnsi="Times New Roman" w:cs="Times New Roman"/>
          <w:b/>
          <w:bCs/>
          <w:color w:val="auto"/>
          <w:sz w:val="28"/>
          <w:szCs w:val="28"/>
        </w:rPr>
      </w:pPr>
      <w:bookmarkStart w:id="7" w:name="_Toc93694200"/>
      <w:r>
        <w:rPr>
          <w:rFonts w:ascii="Times New Roman" w:eastAsia="CIDFont+F3" w:hAnsi="Times New Roman" w:cs="Times New Roman"/>
          <w:b/>
          <w:bCs/>
          <w:color w:val="auto"/>
          <w:sz w:val="28"/>
          <w:szCs w:val="28"/>
        </w:rPr>
        <w:lastRenderedPageBreak/>
        <w:t>3</w:t>
      </w:r>
      <w:r w:rsidR="003122EE" w:rsidRPr="00DB1DFD">
        <w:rPr>
          <w:rFonts w:ascii="Times New Roman" w:eastAsia="CIDFont+F3" w:hAnsi="Times New Roman" w:cs="Times New Roman"/>
          <w:b/>
          <w:bCs/>
          <w:color w:val="auto"/>
          <w:sz w:val="28"/>
          <w:szCs w:val="28"/>
        </w:rPr>
        <w:t xml:space="preserve">.4 </w:t>
      </w:r>
      <w:r w:rsidR="00B54A0A" w:rsidRPr="00DB1DFD">
        <w:rPr>
          <w:rFonts w:ascii="Times New Roman" w:eastAsia="CIDFont+F3" w:hAnsi="Times New Roman" w:cs="Times New Roman"/>
          <w:b/>
          <w:bCs/>
          <w:color w:val="auto"/>
          <w:sz w:val="28"/>
          <w:szCs w:val="28"/>
        </w:rPr>
        <w:t>Entity Relationship Diagrams</w:t>
      </w:r>
      <w:bookmarkEnd w:id="7"/>
    </w:p>
    <w:p w14:paraId="721C16D9" w14:textId="58C231E6" w:rsidR="0098605E" w:rsidRPr="00A462B1" w:rsidRDefault="005A11B4" w:rsidP="00A462B1">
      <w:pPr>
        <w:spacing w:line="360" w:lineRule="auto"/>
      </w:pPr>
      <w:r w:rsidRPr="00A462B1">
        <w:rPr>
          <w:noProof/>
        </w:rPr>
        <w:drawing>
          <wp:inline distT="0" distB="0" distL="0" distR="0" wp14:anchorId="73235056" wp14:editId="0380E05F">
            <wp:extent cx="5943600" cy="5735955"/>
            <wp:effectExtent l="0" t="0" r="0" b="0"/>
            <wp:docPr id="44" name="Picture 4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screenshot of a computer&#10;&#10;Description automatically generated with medium confidenc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5735955"/>
                    </a:xfrm>
                    <a:prstGeom prst="rect">
                      <a:avLst/>
                    </a:prstGeom>
                  </pic:spPr>
                </pic:pic>
              </a:graphicData>
            </a:graphic>
          </wp:inline>
        </w:drawing>
      </w:r>
      <w:r w:rsidR="0098605E" w:rsidRPr="00A462B1">
        <w:br w:type="page"/>
      </w:r>
    </w:p>
    <w:p w14:paraId="0A1CC53B" w14:textId="2D2A64AE" w:rsidR="003A0EDB" w:rsidRPr="00A462B1" w:rsidRDefault="00116D5B" w:rsidP="00A462B1">
      <w:pPr>
        <w:pStyle w:val="Heading1"/>
        <w:spacing w:line="360" w:lineRule="auto"/>
        <w:rPr>
          <w:rFonts w:ascii="Times New Roman" w:hAnsi="Times New Roman" w:cs="Times New Roman"/>
        </w:rPr>
      </w:pPr>
      <w:bookmarkStart w:id="8" w:name="_Toc93694201"/>
      <w:r>
        <w:rPr>
          <w:rStyle w:val="Heading1Char"/>
          <w:rFonts w:ascii="Times New Roman" w:hAnsi="Times New Roman" w:cs="Times New Roman"/>
          <w:b/>
          <w:bCs/>
          <w:color w:val="000000" w:themeColor="text1"/>
        </w:rPr>
        <w:lastRenderedPageBreak/>
        <w:t>4</w:t>
      </w:r>
      <w:r w:rsidR="003122EE" w:rsidRPr="00A462B1">
        <w:rPr>
          <w:rStyle w:val="Heading1Char"/>
          <w:rFonts w:ascii="Times New Roman" w:hAnsi="Times New Roman" w:cs="Times New Roman"/>
          <w:b/>
          <w:bCs/>
          <w:color w:val="000000" w:themeColor="text1"/>
        </w:rPr>
        <w:t xml:space="preserve">.0 </w:t>
      </w:r>
      <w:r w:rsidR="003A0EDB" w:rsidRPr="00A462B1">
        <w:rPr>
          <w:rStyle w:val="Heading1Char"/>
          <w:rFonts w:ascii="Times New Roman" w:hAnsi="Times New Roman" w:cs="Times New Roman"/>
          <w:b/>
          <w:bCs/>
          <w:color w:val="000000" w:themeColor="text1"/>
        </w:rPr>
        <w:t>Implementation</w:t>
      </w:r>
      <w:bookmarkEnd w:id="8"/>
    </w:p>
    <w:p w14:paraId="716675CE" w14:textId="1B3E7B43" w:rsidR="003934EF" w:rsidRPr="00925FCA" w:rsidRDefault="00116D5B" w:rsidP="00A462B1">
      <w:pPr>
        <w:pStyle w:val="Heading2"/>
        <w:spacing w:line="360" w:lineRule="auto"/>
        <w:rPr>
          <w:rFonts w:ascii="Times New Roman" w:hAnsi="Times New Roman" w:cs="Times New Roman"/>
          <w:b/>
          <w:bCs/>
          <w:color w:val="auto"/>
          <w:sz w:val="24"/>
          <w:szCs w:val="24"/>
        </w:rPr>
      </w:pPr>
      <w:bookmarkStart w:id="9" w:name="_Toc93684058"/>
      <w:bookmarkStart w:id="10" w:name="_Toc93694202"/>
      <w:r>
        <w:rPr>
          <w:rFonts w:ascii="Times New Roman" w:hAnsi="Times New Roman" w:cs="Times New Roman"/>
          <w:b/>
          <w:bCs/>
          <w:color w:val="auto"/>
          <w:sz w:val="24"/>
          <w:szCs w:val="24"/>
        </w:rPr>
        <w:t>4</w:t>
      </w:r>
      <w:r w:rsidR="003122EE" w:rsidRPr="00925FCA">
        <w:rPr>
          <w:rFonts w:ascii="Times New Roman" w:hAnsi="Times New Roman" w:cs="Times New Roman"/>
          <w:b/>
          <w:bCs/>
          <w:color w:val="auto"/>
          <w:sz w:val="24"/>
          <w:szCs w:val="24"/>
        </w:rPr>
        <w:t xml:space="preserve">.1 </w:t>
      </w:r>
      <w:r w:rsidR="009E5D0D" w:rsidRPr="00925FCA">
        <w:rPr>
          <w:rFonts w:ascii="Times New Roman" w:hAnsi="Times New Roman" w:cs="Times New Roman"/>
          <w:b/>
          <w:bCs/>
          <w:color w:val="auto"/>
          <w:sz w:val="24"/>
          <w:szCs w:val="24"/>
        </w:rPr>
        <w:t>Signup</w:t>
      </w:r>
      <w:r w:rsidR="009A63B9" w:rsidRPr="00925FCA">
        <w:rPr>
          <w:rFonts w:ascii="Times New Roman" w:hAnsi="Times New Roman" w:cs="Times New Roman"/>
          <w:b/>
          <w:bCs/>
          <w:color w:val="auto"/>
          <w:sz w:val="24"/>
          <w:szCs w:val="24"/>
        </w:rPr>
        <w:t>– HTML Form, P</w:t>
      </w:r>
      <w:r w:rsidR="006F423A" w:rsidRPr="00925FCA">
        <w:rPr>
          <w:rFonts w:ascii="Times New Roman" w:hAnsi="Times New Roman" w:cs="Times New Roman"/>
          <w:b/>
          <w:bCs/>
          <w:color w:val="auto"/>
          <w:sz w:val="24"/>
          <w:szCs w:val="24"/>
        </w:rPr>
        <w:t>HP</w:t>
      </w:r>
      <w:bookmarkEnd w:id="9"/>
      <w:bookmarkEnd w:id="10"/>
    </w:p>
    <w:p w14:paraId="0A2F3F25" w14:textId="7675FA69" w:rsidR="007A2A77" w:rsidRPr="00A462B1" w:rsidRDefault="006369D0" w:rsidP="00A462B1">
      <w:pPr>
        <w:spacing w:line="360" w:lineRule="auto"/>
      </w:pPr>
      <w:r w:rsidRPr="00A462B1">
        <w:drawing>
          <wp:inline distT="0" distB="0" distL="0" distR="0" wp14:anchorId="1FE529B5" wp14:editId="7C516322">
            <wp:extent cx="5943600" cy="3180715"/>
            <wp:effectExtent l="0" t="0" r="0" b="635"/>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40"/>
                    <a:stretch>
                      <a:fillRect/>
                    </a:stretch>
                  </pic:blipFill>
                  <pic:spPr>
                    <a:xfrm>
                      <a:off x="0" y="0"/>
                      <a:ext cx="5943600" cy="3180715"/>
                    </a:xfrm>
                    <a:prstGeom prst="rect">
                      <a:avLst/>
                    </a:prstGeom>
                  </pic:spPr>
                </pic:pic>
              </a:graphicData>
            </a:graphic>
          </wp:inline>
        </w:drawing>
      </w:r>
    </w:p>
    <w:p w14:paraId="79B6D814" w14:textId="1DC2166F" w:rsidR="007A2A77" w:rsidRPr="00A462B1" w:rsidRDefault="00F41560" w:rsidP="00A462B1">
      <w:pPr>
        <w:spacing w:line="360" w:lineRule="auto"/>
      </w:pPr>
      <w:r w:rsidRPr="00A462B1">
        <w:t xml:space="preserve">PHP- </w:t>
      </w:r>
      <w:r w:rsidR="00CD2E40" w:rsidRPr="00A462B1">
        <w:t>Connection, check, and insert data into database.</w:t>
      </w:r>
    </w:p>
    <w:p w14:paraId="0044F39F" w14:textId="525B99C3" w:rsidR="00DF0082" w:rsidRPr="00A462B1" w:rsidRDefault="00F41560" w:rsidP="00A462B1">
      <w:pPr>
        <w:spacing w:line="360" w:lineRule="auto"/>
      </w:pPr>
      <w:r w:rsidRPr="00A462B1">
        <w:t xml:space="preserve">Line of code </w:t>
      </w:r>
      <w:r w:rsidR="00146159" w:rsidRPr="00A462B1">
        <w:t xml:space="preserve">1 </w:t>
      </w:r>
      <w:r w:rsidR="00A87CFB" w:rsidRPr="00A462B1">
        <w:t>–</w:t>
      </w:r>
      <w:r w:rsidR="00146159" w:rsidRPr="00A462B1">
        <w:t xml:space="preserve"> 7</w:t>
      </w:r>
      <w:r w:rsidR="00A87CFB" w:rsidRPr="00A462B1">
        <w:t>,</w:t>
      </w:r>
      <w:r w:rsidR="00146159" w:rsidRPr="00A462B1">
        <w:t xml:space="preserve"> </w:t>
      </w:r>
      <w:r w:rsidR="00E218F7" w:rsidRPr="00A462B1">
        <w:t xml:space="preserve">is to </w:t>
      </w:r>
      <w:r w:rsidR="00401A2F" w:rsidRPr="00A462B1">
        <w:t xml:space="preserve">establish </w:t>
      </w:r>
      <w:r w:rsidR="007759C7" w:rsidRPr="00A462B1">
        <w:t>co</w:t>
      </w:r>
      <w:r w:rsidR="0073313E" w:rsidRPr="00A462B1">
        <w:t xml:space="preserve">nnection to </w:t>
      </w:r>
      <w:proofErr w:type="spellStart"/>
      <w:r w:rsidR="0073313E" w:rsidRPr="00A462B1">
        <w:t>my</w:t>
      </w:r>
      <w:r w:rsidR="009805DF" w:rsidRPr="00A462B1">
        <w:t>SQL</w:t>
      </w:r>
      <w:proofErr w:type="spellEnd"/>
      <w:r w:rsidR="009805DF" w:rsidRPr="00A462B1">
        <w:t xml:space="preserve"> </w:t>
      </w:r>
      <w:r w:rsidR="0073313E" w:rsidRPr="00A462B1">
        <w:t xml:space="preserve">server which allow </w:t>
      </w:r>
      <w:r w:rsidR="00A87CFB" w:rsidRPr="00A462B1">
        <w:t>system to connect</w:t>
      </w:r>
      <w:r w:rsidR="00861B71" w:rsidRPr="00A462B1">
        <w:t xml:space="preserve"> to </w:t>
      </w:r>
      <w:r w:rsidR="00510863" w:rsidRPr="00A462B1">
        <w:t xml:space="preserve">server and </w:t>
      </w:r>
      <w:r w:rsidR="00861B71" w:rsidRPr="00A462B1">
        <w:t>database</w:t>
      </w:r>
      <w:r w:rsidR="00E871E4" w:rsidRPr="00A462B1">
        <w:t>.</w:t>
      </w:r>
    </w:p>
    <w:p w14:paraId="08A9C0E2" w14:textId="77777777" w:rsidR="00CE0953" w:rsidRPr="00A462B1" w:rsidRDefault="00A87CFB" w:rsidP="00A462B1">
      <w:pPr>
        <w:spacing w:line="360" w:lineRule="auto"/>
      </w:pPr>
      <w:r w:rsidRPr="00A462B1">
        <w:t xml:space="preserve">Line of code 10 – </w:t>
      </w:r>
      <w:r w:rsidR="00CE0953" w:rsidRPr="00A462B1">
        <w:t>13</w:t>
      </w:r>
      <w:r w:rsidRPr="00A462B1">
        <w:t xml:space="preserve">, is </w:t>
      </w:r>
      <w:r w:rsidR="00B502C3" w:rsidRPr="00A462B1">
        <w:t xml:space="preserve">for </w:t>
      </w:r>
      <w:r w:rsidR="00845691" w:rsidRPr="00A462B1">
        <w:t>database import</w:t>
      </w:r>
      <w:r w:rsidR="00B97660" w:rsidRPr="00A462B1">
        <w:t xml:space="preserve"> the data from system(form) that is submitted by user.</w:t>
      </w:r>
      <w:r w:rsidR="00D369BC" w:rsidRPr="00A462B1">
        <w:t xml:space="preserve"> </w:t>
      </w:r>
      <w:r w:rsidR="00580822" w:rsidRPr="00A462B1">
        <w:br/>
        <w:t>After user submit the form</w:t>
      </w:r>
      <w:r w:rsidR="009B47DF" w:rsidRPr="00A462B1">
        <w:t>,</w:t>
      </w:r>
      <w:r w:rsidR="00580822" w:rsidRPr="00A462B1">
        <w:t xml:space="preserve"> </w:t>
      </w:r>
      <w:r w:rsidR="00442003" w:rsidRPr="00A462B1">
        <w:t xml:space="preserve">system will </w:t>
      </w:r>
      <w:r w:rsidR="009B47DF" w:rsidRPr="00A462B1">
        <w:t xml:space="preserve">need to </w:t>
      </w:r>
      <w:r w:rsidR="00442003" w:rsidRPr="00A462B1">
        <w:t xml:space="preserve">identify </w:t>
      </w:r>
      <w:r w:rsidR="00BA68C5" w:rsidRPr="00A462B1">
        <w:t xml:space="preserve">data which is using </w:t>
      </w:r>
      <w:r w:rsidR="00442003" w:rsidRPr="00A462B1">
        <w:t xml:space="preserve">the </w:t>
      </w:r>
      <w:r w:rsidR="00B136A0" w:rsidRPr="00A462B1">
        <w:t>attributes</w:t>
      </w:r>
      <w:r w:rsidR="000A6165" w:rsidRPr="00A462B1">
        <w:t xml:space="preserve"> (</w:t>
      </w:r>
      <w:r w:rsidR="000A6165" w:rsidRPr="00A462B1">
        <w:rPr>
          <w:rFonts w:eastAsia="Times New Roman"/>
          <w:color w:val="D19A66"/>
        </w:rPr>
        <w:t>name</w:t>
      </w:r>
      <w:r w:rsidR="000A6165" w:rsidRPr="00A462B1">
        <w:rPr>
          <w:rFonts w:eastAsia="Times New Roman"/>
          <w:color w:val="ABB2BF"/>
        </w:rPr>
        <w:t>=</w:t>
      </w:r>
      <w:r w:rsidR="000A6165" w:rsidRPr="00A462B1">
        <w:rPr>
          <w:rFonts w:eastAsia="Times New Roman"/>
          <w:color w:val="98C379"/>
        </w:rPr>
        <w:t>" "</w:t>
      </w:r>
      <w:r w:rsidR="00756E15" w:rsidRPr="00A462B1">
        <w:t>)</w:t>
      </w:r>
      <w:r w:rsidR="007A2A77" w:rsidRPr="00A462B1">
        <w:t xml:space="preserve"> </w:t>
      </w:r>
      <w:r w:rsidR="003C345D" w:rsidRPr="00A462B1">
        <w:t xml:space="preserve">from </w:t>
      </w:r>
      <w:r w:rsidR="000A6165" w:rsidRPr="00A462B1">
        <w:t>form</w:t>
      </w:r>
      <w:r w:rsidR="006A1815" w:rsidRPr="00A462B1">
        <w:t>.</w:t>
      </w:r>
      <w:r w:rsidR="000B5697" w:rsidRPr="00A462B1">
        <w:t xml:space="preserve"> </w:t>
      </w:r>
    </w:p>
    <w:p w14:paraId="18A0EAC4" w14:textId="77777777" w:rsidR="00CE0953" w:rsidRPr="00A462B1" w:rsidRDefault="00D956B9" w:rsidP="00A462B1">
      <w:pPr>
        <w:spacing w:line="360" w:lineRule="auto"/>
      </w:pPr>
      <w:r w:rsidRPr="00A462B1">
        <w:t>Line</w:t>
      </w:r>
      <w:r w:rsidR="00CE0953" w:rsidRPr="00A462B1">
        <w:t xml:space="preserve"> of code</w:t>
      </w:r>
      <w:r w:rsidRPr="00A462B1">
        <w:t xml:space="preserve"> 15 to 22 is for system to check the</w:t>
      </w:r>
      <w:r w:rsidR="00577336" w:rsidRPr="00A462B1">
        <w:t xml:space="preserve"> username or email that</w:t>
      </w:r>
      <w:r w:rsidR="0055606F" w:rsidRPr="00A462B1">
        <w:t xml:space="preserve"> input by user</w:t>
      </w:r>
      <w:r w:rsidR="00D15AE9" w:rsidRPr="00A462B1">
        <w:t>,</w:t>
      </w:r>
      <w:r w:rsidR="0055606F" w:rsidRPr="00A462B1">
        <w:t xml:space="preserve"> </w:t>
      </w:r>
      <w:r w:rsidR="0032281F" w:rsidRPr="00A462B1">
        <w:t>have or not</w:t>
      </w:r>
      <w:r w:rsidR="00D15AE9" w:rsidRPr="00A462B1">
        <w:t xml:space="preserve"> </w:t>
      </w:r>
      <w:r w:rsidR="00A071CC" w:rsidRPr="00A462B1">
        <w:t xml:space="preserve">existing </w:t>
      </w:r>
      <w:r w:rsidR="0055606F" w:rsidRPr="00A462B1">
        <w:t>in database</w:t>
      </w:r>
      <w:r w:rsidR="00577336" w:rsidRPr="00A462B1">
        <w:t xml:space="preserve">, if that is existing </w:t>
      </w:r>
      <w:r w:rsidR="0042199F" w:rsidRPr="00A462B1">
        <w:t>system will pop out an a</w:t>
      </w:r>
      <w:r w:rsidR="00B937BC" w:rsidRPr="00A462B1">
        <w:t xml:space="preserve">lert box tell user that Username or Email Already Exists, and ask user to try again. </w:t>
      </w:r>
    </w:p>
    <w:p w14:paraId="559DB4C6" w14:textId="12121348" w:rsidR="00B97660" w:rsidRPr="00A462B1" w:rsidRDefault="007A593E" w:rsidP="00A462B1">
      <w:pPr>
        <w:spacing w:line="360" w:lineRule="auto"/>
      </w:pPr>
      <w:r w:rsidRPr="00A462B1">
        <w:t xml:space="preserve">Line of code 23 – 32, </w:t>
      </w:r>
      <w:r w:rsidR="00B937BC" w:rsidRPr="00A462B1">
        <w:t xml:space="preserve">After System check the username and email is not in database, system will </w:t>
      </w:r>
      <w:r w:rsidR="001A56A9" w:rsidRPr="00A462B1">
        <w:t xml:space="preserve">insert the data into database by using </w:t>
      </w:r>
      <w:r w:rsidR="009805DF" w:rsidRPr="00A462B1">
        <w:t>SQL</w:t>
      </w:r>
      <w:r w:rsidR="001A56A9" w:rsidRPr="00A462B1">
        <w:t>.</w:t>
      </w:r>
      <w:r w:rsidR="00C30C72" w:rsidRPr="00A462B1">
        <w:t xml:space="preserve"> Then </w:t>
      </w:r>
      <w:r w:rsidR="007F3BD8" w:rsidRPr="00A462B1">
        <w:t xml:space="preserve">system will move user view from sign up page to log in after </w:t>
      </w:r>
      <w:r w:rsidR="00B136A0" w:rsidRPr="00A462B1">
        <w:t>signing</w:t>
      </w:r>
      <w:r w:rsidR="007F3BD8" w:rsidRPr="00A462B1">
        <w:t xml:space="preserve"> up successfully.</w:t>
      </w:r>
    </w:p>
    <w:p w14:paraId="3803402C" w14:textId="77777777" w:rsidR="00FD3267" w:rsidRPr="00A462B1" w:rsidRDefault="00FD3267" w:rsidP="00A462B1">
      <w:pPr>
        <w:spacing w:line="360" w:lineRule="auto"/>
      </w:pPr>
    </w:p>
    <w:p w14:paraId="487B594A" w14:textId="77777777" w:rsidR="007E438B" w:rsidRPr="00A462B1" w:rsidRDefault="007E438B" w:rsidP="00A462B1">
      <w:pPr>
        <w:spacing w:line="360" w:lineRule="auto"/>
      </w:pPr>
    </w:p>
    <w:p w14:paraId="14912225" w14:textId="77777777" w:rsidR="007A2A77" w:rsidRPr="00A462B1" w:rsidRDefault="007A2A77" w:rsidP="00A462B1">
      <w:pPr>
        <w:spacing w:line="360" w:lineRule="auto"/>
      </w:pPr>
    </w:p>
    <w:p w14:paraId="1CF7D8EB" w14:textId="050DE388" w:rsidR="007A2A77" w:rsidRPr="00A462B1" w:rsidRDefault="00687B9D" w:rsidP="00A462B1">
      <w:pPr>
        <w:spacing w:line="360" w:lineRule="auto"/>
      </w:pPr>
      <w:r w:rsidRPr="00A462B1">
        <w:drawing>
          <wp:inline distT="0" distB="0" distL="0" distR="0" wp14:anchorId="52AABE4F" wp14:editId="3C965EF6">
            <wp:extent cx="5943600" cy="3020695"/>
            <wp:effectExtent l="0" t="0" r="0" b="8255"/>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41"/>
                    <a:stretch>
                      <a:fillRect/>
                    </a:stretch>
                  </pic:blipFill>
                  <pic:spPr>
                    <a:xfrm>
                      <a:off x="0" y="0"/>
                      <a:ext cx="5943600" cy="3020695"/>
                    </a:xfrm>
                    <a:prstGeom prst="rect">
                      <a:avLst/>
                    </a:prstGeom>
                  </pic:spPr>
                </pic:pic>
              </a:graphicData>
            </a:graphic>
          </wp:inline>
        </w:drawing>
      </w:r>
      <w:r w:rsidR="00CD2E40" w:rsidRPr="00A462B1">
        <w:t xml:space="preserve">HTML- </w:t>
      </w:r>
      <w:r w:rsidR="00D118B5" w:rsidRPr="00A462B1">
        <w:t xml:space="preserve">User </w:t>
      </w:r>
      <w:r w:rsidR="00765B45" w:rsidRPr="00A462B1">
        <w:t>create account form.</w:t>
      </w:r>
      <w:r w:rsidR="00E625E1" w:rsidRPr="00A462B1">
        <w:t xml:space="preserve"> </w:t>
      </w:r>
    </w:p>
    <w:p w14:paraId="77BE111B" w14:textId="0EB81A3A" w:rsidR="00E625E1" w:rsidRPr="00A462B1" w:rsidRDefault="00BE3FDE" w:rsidP="00A462B1">
      <w:pPr>
        <w:spacing w:line="360" w:lineRule="auto"/>
      </w:pPr>
      <w:proofErr w:type="gramStart"/>
      <w:r w:rsidRPr="00A462B1">
        <w:t>Line of code 96,</w:t>
      </w:r>
      <w:proofErr w:type="gramEnd"/>
      <w:r w:rsidR="00DA2977" w:rsidRPr="00A462B1">
        <w:t xml:space="preserve"> </w:t>
      </w:r>
      <w:r w:rsidR="00917ECB" w:rsidRPr="00A462B1">
        <w:t xml:space="preserve">is to create </w:t>
      </w:r>
      <w:r w:rsidR="000F7005" w:rsidRPr="00A462B1">
        <w:t xml:space="preserve">form with </w:t>
      </w:r>
      <w:r w:rsidR="00917ECB" w:rsidRPr="00A462B1">
        <w:t xml:space="preserve">a </w:t>
      </w:r>
      <w:r w:rsidR="000F7005" w:rsidRPr="00A462B1">
        <w:t>tag</w:t>
      </w:r>
      <w:r w:rsidR="00E625E1" w:rsidRPr="00A462B1">
        <w:t>(</w:t>
      </w:r>
      <w:r w:rsidR="00C655BB" w:rsidRPr="00A462B1">
        <w:rPr>
          <w:rFonts w:eastAsia="Times New Roman"/>
          <w:color w:val="ABB2BF"/>
          <w:lang w:val="en-GB" w:eastAsia="zh-CN"/>
        </w:rPr>
        <w:t>&lt;</w:t>
      </w:r>
      <w:r w:rsidR="00C655BB" w:rsidRPr="00A462B1">
        <w:rPr>
          <w:rFonts w:eastAsia="Times New Roman"/>
          <w:color w:val="E06C75"/>
          <w:lang w:val="en-GB" w:eastAsia="zh-CN"/>
        </w:rPr>
        <w:t>form</w:t>
      </w:r>
      <w:r w:rsidR="00E625E1" w:rsidRPr="00A462B1">
        <w:rPr>
          <w:rFonts w:eastAsia="Times New Roman"/>
          <w:color w:val="ABB2BF"/>
          <w:lang w:val="en-GB" w:eastAsia="zh-CN"/>
        </w:rPr>
        <w:t>&gt;</w:t>
      </w:r>
      <w:r w:rsidR="00E625E1" w:rsidRPr="00A462B1">
        <w:t>) with an attribute (</w:t>
      </w:r>
      <w:r w:rsidR="00C655BB" w:rsidRPr="00A462B1">
        <w:rPr>
          <w:rFonts w:eastAsia="Times New Roman"/>
          <w:color w:val="D19A66"/>
          <w:lang w:val="en-GB" w:eastAsia="zh-CN"/>
        </w:rPr>
        <w:t>method</w:t>
      </w:r>
      <w:r w:rsidR="00C655BB" w:rsidRPr="00A462B1">
        <w:rPr>
          <w:rFonts w:eastAsia="Times New Roman"/>
          <w:color w:val="ABB2BF"/>
          <w:lang w:val="en-GB" w:eastAsia="zh-CN"/>
        </w:rPr>
        <w:t>=</w:t>
      </w:r>
      <w:r w:rsidR="00C655BB" w:rsidRPr="00A462B1">
        <w:rPr>
          <w:rFonts w:eastAsia="Times New Roman"/>
          <w:color w:val="98C379"/>
          <w:lang w:val="en-GB" w:eastAsia="zh-CN"/>
        </w:rPr>
        <w:t>"</w:t>
      </w:r>
      <w:r w:rsidR="00560789" w:rsidRPr="00A462B1">
        <w:rPr>
          <w:rFonts w:eastAsia="Times New Roman"/>
          <w:color w:val="98C379"/>
          <w:lang w:val="en-GB" w:eastAsia="zh-CN"/>
        </w:rPr>
        <w:t>POST</w:t>
      </w:r>
      <w:r w:rsidR="00C655BB" w:rsidRPr="00A462B1">
        <w:rPr>
          <w:rFonts w:eastAsia="Times New Roman"/>
          <w:color w:val="98C379"/>
          <w:lang w:val="en-GB" w:eastAsia="zh-CN"/>
        </w:rPr>
        <w:t>"</w:t>
      </w:r>
      <w:r w:rsidR="007A69A4" w:rsidRPr="00A462B1">
        <w:t xml:space="preserve">). </w:t>
      </w:r>
      <w:r w:rsidR="004E3AC2" w:rsidRPr="00A462B1">
        <w:t>HTML form is used to collect input</w:t>
      </w:r>
      <w:r w:rsidR="008028D2" w:rsidRPr="00A462B1">
        <w:t>, process, and send to se</w:t>
      </w:r>
      <w:r w:rsidR="00974602" w:rsidRPr="00A462B1">
        <w:t>rver</w:t>
      </w:r>
      <w:r w:rsidR="00FA24B1" w:rsidRPr="00A462B1">
        <w:t xml:space="preserve">, </w:t>
      </w:r>
      <w:r w:rsidR="0014334C" w:rsidRPr="00A462B1">
        <w:t xml:space="preserve">if </w:t>
      </w:r>
      <w:r w:rsidR="00466E3C" w:rsidRPr="00A462B1">
        <w:t xml:space="preserve">did not use </w:t>
      </w:r>
      <w:r w:rsidR="00D05ACF" w:rsidRPr="00A462B1">
        <w:t>form tag to create the form</w:t>
      </w:r>
      <w:r w:rsidR="002C49AB" w:rsidRPr="00A462B1">
        <w:t xml:space="preserve"> for user to input</w:t>
      </w:r>
      <w:r w:rsidR="008E319F" w:rsidRPr="00A462B1">
        <w:t xml:space="preserve">, system will </w:t>
      </w:r>
      <w:r w:rsidR="00560789" w:rsidRPr="00A462B1">
        <w:t>not be</w:t>
      </w:r>
      <w:r w:rsidR="008E319F" w:rsidRPr="00A462B1">
        <w:t xml:space="preserve"> able to read the data from user and send to database</w:t>
      </w:r>
      <w:r w:rsidR="00560789" w:rsidRPr="00A462B1">
        <w:t xml:space="preserve">. </w:t>
      </w:r>
      <w:r w:rsidR="005649FA" w:rsidRPr="00A462B1">
        <w:t xml:space="preserve">The method attribute is to tell system how to send data to a server, and POST mean that system will </w:t>
      </w:r>
      <w:r w:rsidR="00F02B9D" w:rsidRPr="00A462B1">
        <w:t>send</w:t>
      </w:r>
      <w:r w:rsidR="005649FA" w:rsidRPr="00A462B1">
        <w:t xml:space="preserve"> the data to server </w:t>
      </w:r>
      <w:r w:rsidR="00F02B9D" w:rsidRPr="00A462B1">
        <w:t>via server</w:t>
      </w:r>
      <w:r w:rsidR="00747AF2" w:rsidRPr="00A462B1">
        <w:t>. (</w:t>
      </w:r>
      <w:r w:rsidR="00747AF2" w:rsidRPr="00A462B1">
        <w:rPr>
          <w:rFonts w:eastAsia="Times New Roman"/>
          <w:color w:val="D19A66"/>
          <w:lang w:val="en-GB" w:eastAsia="zh-CN"/>
        </w:rPr>
        <w:t>method</w:t>
      </w:r>
      <w:r w:rsidR="00747AF2" w:rsidRPr="00A462B1">
        <w:rPr>
          <w:rFonts w:eastAsia="Times New Roman"/>
          <w:color w:val="ABB2BF"/>
          <w:lang w:val="en-GB" w:eastAsia="zh-CN"/>
        </w:rPr>
        <w:t>=</w:t>
      </w:r>
      <w:r w:rsidR="00747AF2" w:rsidRPr="00A462B1">
        <w:rPr>
          <w:rFonts w:eastAsia="Times New Roman"/>
          <w:color w:val="98C379"/>
          <w:lang w:val="en-GB" w:eastAsia="zh-CN"/>
        </w:rPr>
        <w:t>"POST"</w:t>
      </w:r>
      <w:r w:rsidR="00747AF2" w:rsidRPr="00A462B1">
        <w:t xml:space="preserve">) is a necessary whenever want to submit </w:t>
      </w:r>
      <w:r w:rsidR="00756E15" w:rsidRPr="00A462B1">
        <w:t xml:space="preserve">or add </w:t>
      </w:r>
      <w:r w:rsidR="00747AF2" w:rsidRPr="00A462B1">
        <w:t>data to a database</w:t>
      </w:r>
      <w:r w:rsidR="00756E15" w:rsidRPr="00A462B1">
        <w:t>.</w:t>
      </w:r>
    </w:p>
    <w:p w14:paraId="1136933B" w14:textId="3C836861" w:rsidR="007A2A77" w:rsidRPr="00A462B1" w:rsidRDefault="007A2A77" w:rsidP="00A462B1">
      <w:pPr>
        <w:spacing w:line="360" w:lineRule="auto"/>
      </w:pPr>
      <w:proofErr w:type="gramStart"/>
      <w:r w:rsidRPr="00A462B1">
        <w:t xml:space="preserve">Line of code </w:t>
      </w:r>
      <w:r w:rsidR="00A02965" w:rsidRPr="00A462B1">
        <w:t>108-</w:t>
      </w:r>
      <w:r w:rsidR="00FB740E" w:rsidRPr="00A462B1">
        <w:t>132,</w:t>
      </w:r>
      <w:proofErr w:type="gramEnd"/>
      <w:r w:rsidR="00FB740E" w:rsidRPr="00A462B1">
        <w:t xml:space="preserve"> </w:t>
      </w:r>
      <w:r w:rsidR="0090071F" w:rsidRPr="00A462B1">
        <w:t xml:space="preserve">is for user to enter the </w:t>
      </w:r>
      <w:r w:rsidR="00BA2C5C" w:rsidRPr="00A462B1">
        <w:t>information</w:t>
      </w:r>
      <w:r w:rsidR="00C620E3" w:rsidRPr="00A462B1">
        <w:t xml:space="preserve"> for registration. There is (</w:t>
      </w:r>
      <w:r w:rsidR="00C620E3" w:rsidRPr="00A462B1">
        <w:rPr>
          <w:rFonts w:eastAsia="Times New Roman"/>
          <w:color w:val="D19A66"/>
        </w:rPr>
        <w:t>name</w:t>
      </w:r>
      <w:r w:rsidR="00C620E3" w:rsidRPr="00A462B1">
        <w:rPr>
          <w:rFonts w:eastAsia="Times New Roman"/>
          <w:color w:val="ABB2BF"/>
        </w:rPr>
        <w:t>=</w:t>
      </w:r>
      <w:r w:rsidR="00C620E3" w:rsidRPr="00A462B1">
        <w:rPr>
          <w:rFonts w:eastAsia="Times New Roman"/>
          <w:color w:val="98C379"/>
        </w:rPr>
        <w:t>" "</w:t>
      </w:r>
      <w:r w:rsidR="00C620E3" w:rsidRPr="00A462B1">
        <w:t xml:space="preserve">) for every line of </w:t>
      </w:r>
      <w:r w:rsidR="00F409F5" w:rsidRPr="00A462B1">
        <w:t>(</w:t>
      </w:r>
      <w:r w:rsidR="00F409F5" w:rsidRPr="00A462B1">
        <w:rPr>
          <w:rFonts w:eastAsia="Times New Roman"/>
          <w:color w:val="ABB2BF"/>
          <w:lang w:val="en-GB" w:eastAsia="zh-CN"/>
        </w:rPr>
        <w:t>&lt;</w:t>
      </w:r>
      <w:r w:rsidR="00F409F5" w:rsidRPr="00A462B1">
        <w:rPr>
          <w:rFonts w:eastAsia="Times New Roman"/>
          <w:color w:val="E06C75"/>
          <w:lang w:val="en-GB" w:eastAsia="zh-CN"/>
        </w:rPr>
        <w:t>input</w:t>
      </w:r>
      <w:r w:rsidR="00F409F5" w:rsidRPr="00A462B1">
        <w:rPr>
          <w:rFonts w:eastAsia="Times New Roman"/>
          <w:color w:val="ABB2BF"/>
          <w:lang w:val="en-GB" w:eastAsia="zh-CN"/>
        </w:rPr>
        <w:t>&gt;</w:t>
      </w:r>
      <w:r w:rsidR="00F409F5" w:rsidRPr="00A462B1">
        <w:t>)</w:t>
      </w:r>
      <w:r w:rsidR="004B1777" w:rsidRPr="00A462B1">
        <w:t xml:space="preserve">, the name will be </w:t>
      </w:r>
      <w:r w:rsidR="00605FFA" w:rsidRPr="00A462B1">
        <w:t>unique,</w:t>
      </w:r>
      <w:r w:rsidR="004B1777" w:rsidRPr="00A462B1">
        <w:t xml:space="preserve"> and</w:t>
      </w:r>
      <w:r w:rsidR="00F409F5" w:rsidRPr="00A462B1">
        <w:t xml:space="preserve"> it is for system </w:t>
      </w:r>
      <w:r w:rsidR="00580AF0" w:rsidRPr="00A462B1">
        <w:t xml:space="preserve">to </w:t>
      </w:r>
      <w:r w:rsidR="0073179F" w:rsidRPr="00A462B1">
        <w:t>identify and collect data.</w:t>
      </w:r>
      <w:r w:rsidR="004A685A" w:rsidRPr="00A462B1">
        <w:t xml:space="preserve"> And line 132 is a button which allow user to submit the register</w:t>
      </w:r>
      <w:r w:rsidR="00433B5F" w:rsidRPr="00A462B1">
        <w:t xml:space="preserve"> form.</w:t>
      </w:r>
    </w:p>
    <w:p w14:paraId="18A76964" w14:textId="6B63DACF" w:rsidR="007E438B" w:rsidRPr="00A462B1" w:rsidRDefault="00C46ADC" w:rsidP="00A462B1">
      <w:pPr>
        <w:spacing w:line="360" w:lineRule="auto"/>
      </w:pPr>
      <w:r w:rsidRPr="00A462B1">
        <w:lastRenderedPageBreak/>
        <w:t>Line of code 1</w:t>
      </w:r>
      <w:r w:rsidR="00F170D0" w:rsidRPr="00A462B1">
        <w:t xml:space="preserve">34-135, </w:t>
      </w:r>
      <w:r w:rsidR="005203EB" w:rsidRPr="00A462B1">
        <w:t>(</w:t>
      </w:r>
      <w:r w:rsidR="005203EB" w:rsidRPr="00A462B1">
        <w:rPr>
          <w:rFonts w:eastAsia="Times New Roman"/>
          <w:color w:val="ABB2BF"/>
          <w:sz w:val="21"/>
          <w:szCs w:val="21"/>
          <w:lang w:val="en-GB" w:eastAsia="zh-CN"/>
        </w:rPr>
        <w:t>&lt;</w:t>
      </w:r>
      <w:r w:rsidR="005203EB" w:rsidRPr="00A462B1">
        <w:rPr>
          <w:rFonts w:eastAsia="Times New Roman"/>
          <w:color w:val="E06C75"/>
          <w:sz w:val="21"/>
          <w:szCs w:val="21"/>
          <w:lang w:val="en-GB" w:eastAsia="zh-CN"/>
        </w:rPr>
        <w:t>a</w:t>
      </w:r>
      <w:r w:rsidR="005203EB" w:rsidRPr="00A462B1">
        <w:rPr>
          <w:rFonts w:eastAsia="Times New Roman"/>
          <w:color w:val="ABB2BF"/>
          <w:sz w:val="21"/>
          <w:szCs w:val="21"/>
          <w:lang w:val="en-GB" w:eastAsia="zh-CN"/>
        </w:rPr>
        <w:t xml:space="preserve"> </w:t>
      </w:r>
      <w:proofErr w:type="spellStart"/>
      <w:r w:rsidR="005203EB" w:rsidRPr="00A462B1">
        <w:rPr>
          <w:rFonts w:eastAsia="Times New Roman"/>
          <w:color w:val="D19A66"/>
          <w:sz w:val="21"/>
          <w:szCs w:val="21"/>
          <w:lang w:val="en-GB" w:eastAsia="zh-CN"/>
        </w:rPr>
        <w:t>href</w:t>
      </w:r>
      <w:proofErr w:type="spellEnd"/>
      <w:r w:rsidR="005203EB" w:rsidRPr="00A462B1">
        <w:rPr>
          <w:rFonts w:eastAsia="Times New Roman"/>
          <w:color w:val="ABB2BF"/>
          <w:sz w:val="21"/>
          <w:szCs w:val="21"/>
          <w:lang w:val="en-GB" w:eastAsia="zh-CN"/>
        </w:rPr>
        <w:t>=</w:t>
      </w:r>
      <w:r w:rsidR="005203EB" w:rsidRPr="00A462B1">
        <w:rPr>
          <w:rFonts w:eastAsia="Times New Roman"/>
          <w:color w:val="98C379"/>
          <w:sz w:val="21"/>
          <w:szCs w:val="21"/>
          <w:lang w:val="en-GB" w:eastAsia="zh-CN"/>
        </w:rPr>
        <w:t>"</w:t>
      </w:r>
      <w:proofErr w:type="spellStart"/>
      <w:r w:rsidR="005203EB" w:rsidRPr="00A462B1">
        <w:rPr>
          <w:rFonts w:eastAsia="Times New Roman"/>
          <w:color w:val="98C379"/>
          <w:sz w:val="21"/>
          <w:szCs w:val="21"/>
          <w:lang w:val="en-GB" w:eastAsia="zh-CN"/>
        </w:rPr>
        <w:t>login.php</w:t>
      </w:r>
      <w:proofErr w:type="spellEnd"/>
      <w:r w:rsidR="005203EB" w:rsidRPr="00A462B1">
        <w:rPr>
          <w:rFonts w:eastAsia="Times New Roman"/>
          <w:color w:val="98C379"/>
          <w:sz w:val="21"/>
          <w:szCs w:val="21"/>
          <w:lang w:val="en-GB" w:eastAsia="zh-CN"/>
        </w:rPr>
        <w:t>"</w:t>
      </w:r>
      <w:r w:rsidR="005203EB" w:rsidRPr="00A462B1">
        <w:rPr>
          <w:rFonts w:eastAsia="Times New Roman"/>
          <w:color w:val="ABB2BF"/>
          <w:sz w:val="21"/>
          <w:szCs w:val="21"/>
          <w:lang w:val="en-GB" w:eastAsia="zh-CN"/>
        </w:rPr>
        <w:t>&gt;</w:t>
      </w:r>
      <w:r w:rsidR="005203EB" w:rsidRPr="00A462B1">
        <w:t xml:space="preserve">) by using the </w:t>
      </w:r>
      <w:proofErr w:type="spellStart"/>
      <w:r w:rsidR="005203EB" w:rsidRPr="00A462B1">
        <w:t>href</w:t>
      </w:r>
      <w:proofErr w:type="spellEnd"/>
      <w:r w:rsidR="005203EB" w:rsidRPr="00A462B1">
        <w:t xml:space="preserve"> </w:t>
      </w:r>
      <w:r w:rsidR="008D4D6D" w:rsidRPr="00A462B1">
        <w:t xml:space="preserve">attribute </w:t>
      </w:r>
      <w:r w:rsidR="00FF1043" w:rsidRPr="00A462B1">
        <w:t>with a link which can provide</w:t>
      </w:r>
      <w:r w:rsidR="00F170D0" w:rsidRPr="00A462B1">
        <w:t xml:space="preserve"> user </w:t>
      </w:r>
      <w:r w:rsidR="00F23FDA" w:rsidRPr="00A462B1">
        <w:t xml:space="preserve">to have </w:t>
      </w:r>
      <w:r w:rsidR="005203EB" w:rsidRPr="00A462B1">
        <w:t>an</w:t>
      </w:r>
      <w:r w:rsidR="00F23FDA" w:rsidRPr="00A462B1">
        <w:t xml:space="preserve"> option when they already have an account and want to go back to </w:t>
      </w:r>
      <w:r w:rsidR="005D7F11" w:rsidRPr="00A462B1">
        <w:t>Log In page.</w:t>
      </w:r>
    </w:p>
    <w:p w14:paraId="4424063C" w14:textId="77777777" w:rsidR="00C06C21" w:rsidRPr="00A462B1" w:rsidRDefault="00C06C21" w:rsidP="00A462B1">
      <w:pPr>
        <w:spacing w:line="360" w:lineRule="auto"/>
      </w:pPr>
      <w:r w:rsidRPr="00A462B1">
        <w:br w:type="page"/>
      </w:r>
    </w:p>
    <w:p w14:paraId="269821DF" w14:textId="1F12004E" w:rsidR="00A01F64" w:rsidRPr="00925FCA" w:rsidRDefault="00116D5B" w:rsidP="00A462B1">
      <w:pPr>
        <w:pStyle w:val="Heading2"/>
        <w:spacing w:line="360" w:lineRule="auto"/>
        <w:rPr>
          <w:rFonts w:ascii="Times New Roman" w:hAnsi="Times New Roman" w:cs="Times New Roman"/>
          <w:b/>
          <w:bCs/>
          <w:color w:val="auto"/>
          <w:sz w:val="24"/>
          <w:szCs w:val="24"/>
          <w:lang w:val="en-GB"/>
        </w:rPr>
      </w:pPr>
      <w:bookmarkStart w:id="11" w:name="_Toc93684059"/>
      <w:bookmarkStart w:id="12" w:name="_Toc93694203"/>
      <w:r>
        <w:rPr>
          <w:rFonts w:ascii="Times New Roman" w:hAnsi="Times New Roman" w:cs="Times New Roman"/>
          <w:b/>
          <w:bCs/>
          <w:color w:val="auto"/>
          <w:sz w:val="24"/>
          <w:szCs w:val="24"/>
          <w:lang w:val="en-GB"/>
        </w:rPr>
        <w:lastRenderedPageBreak/>
        <w:t>4</w:t>
      </w:r>
      <w:r w:rsidR="003122EE" w:rsidRPr="00925FCA">
        <w:rPr>
          <w:rFonts w:ascii="Times New Roman" w:hAnsi="Times New Roman" w:cs="Times New Roman"/>
          <w:b/>
          <w:bCs/>
          <w:color w:val="auto"/>
          <w:sz w:val="24"/>
          <w:szCs w:val="24"/>
          <w:lang w:val="en-GB"/>
        </w:rPr>
        <w:t xml:space="preserve">.2 </w:t>
      </w:r>
      <w:r w:rsidR="009E5D0D" w:rsidRPr="00925FCA">
        <w:rPr>
          <w:rFonts w:ascii="Times New Roman" w:hAnsi="Times New Roman" w:cs="Times New Roman"/>
          <w:b/>
          <w:bCs/>
          <w:color w:val="auto"/>
          <w:sz w:val="24"/>
          <w:szCs w:val="24"/>
          <w:lang w:val="en-GB"/>
        </w:rPr>
        <w:t>Login</w:t>
      </w:r>
      <w:r w:rsidR="006F423A" w:rsidRPr="00925FCA">
        <w:rPr>
          <w:rFonts w:ascii="Times New Roman" w:hAnsi="Times New Roman" w:cs="Times New Roman"/>
          <w:b/>
          <w:bCs/>
          <w:color w:val="auto"/>
          <w:sz w:val="24"/>
          <w:szCs w:val="24"/>
          <w:lang w:val="en-GB"/>
        </w:rPr>
        <w:t>– HTML Form, PHP</w:t>
      </w:r>
      <w:bookmarkEnd w:id="11"/>
      <w:bookmarkEnd w:id="12"/>
    </w:p>
    <w:p w14:paraId="120C061A" w14:textId="34553669" w:rsidR="00A01F64" w:rsidRPr="00A462B1" w:rsidRDefault="004A5557" w:rsidP="00A462B1">
      <w:pPr>
        <w:spacing w:line="360" w:lineRule="auto"/>
        <w:rPr>
          <w:lang w:val="en-GB"/>
        </w:rPr>
      </w:pPr>
      <w:r w:rsidRPr="00A462B1">
        <w:rPr>
          <w:lang w:val="en-GB"/>
        </w:rPr>
        <w:drawing>
          <wp:inline distT="0" distB="0" distL="0" distR="0" wp14:anchorId="441533FC" wp14:editId="5B11034D">
            <wp:extent cx="5943600" cy="3477895"/>
            <wp:effectExtent l="0" t="0" r="0" b="8255"/>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pic:cNvPicPr/>
                  </pic:nvPicPr>
                  <pic:blipFill>
                    <a:blip r:embed="rId42"/>
                    <a:stretch>
                      <a:fillRect/>
                    </a:stretch>
                  </pic:blipFill>
                  <pic:spPr>
                    <a:xfrm>
                      <a:off x="0" y="0"/>
                      <a:ext cx="5943600" cy="3477895"/>
                    </a:xfrm>
                    <a:prstGeom prst="rect">
                      <a:avLst/>
                    </a:prstGeom>
                  </pic:spPr>
                </pic:pic>
              </a:graphicData>
            </a:graphic>
          </wp:inline>
        </w:drawing>
      </w:r>
    </w:p>
    <w:p w14:paraId="71250AFB" w14:textId="77777777" w:rsidR="001A7B1B" w:rsidRPr="00A462B1" w:rsidRDefault="001A7B1B" w:rsidP="00A462B1">
      <w:pPr>
        <w:spacing w:line="360" w:lineRule="auto"/>
      </w:pPr>
      <w:r w:rsidRPr="00A462B1">
        <w:t>PHP- Connection, check, and insert data into database.</w:t>
      </w:r>
    </w:p>
    <w:p w14:paraId="35232D7B" w14:textId="0765D0C4" w:rsidR="001A7B1B" w:rsidRPr="00A462B1" w:rsidRDefault="001A7B1B" w:rsidP="00A462B1">
      <w:pPr>
        <w:spacing w:line="360" w:lineRule="auto"/>
      </w:pPr>
      <w:r w:rsidRPr="00A462B1">
        <w:t xml:space="preserve">Line of code 1 – 7, is to establish connection to </w:t>
      </w:r>
      <w:proofErr w:type="spellStart"/>
      <w:r w:rsidRPr="00A462B1">
        <w:t>my</w:t>
      </w:r>
      <w:r w:rsidR="009805DF" w:rsidRPr="00A462B1">
        <w:t>SQL</w:t>
      </w:r>
      <w:proofErr w:type="spellEnd"/>
      <w:r w:rsidRPr="00A462B1">
        <w:t xml:space="preserve"> server which allow system to connect to </w:t>
      </w:r>
      <w:r w:rsidR="00510863" w:rsidRPr="00A462B1">
        <w:t xml:space="preserve">server and </w:t>
      </w:r>
      <w:r w:rsidRPr="00A462B1">
        <w:t>database.</w:t>
      </w:r>
    </w:p>
    <w:p w14:paraId="5CFB1759" w14:textId="3B7E2A00" w:rsidR="00510863" w:rsidRPr="00A462B1" w:rsidRDefault="006660F4" w:rsidP="00A462B1">
      <w:pPr>
        <w:spacing w:line="360" w:lineRule="auto"/>
      </w:pPr>
      <w:r w:rsidRPr="00A462B1">
        <w:t>Line of code 10,</w:t>
      </w:r>
      <w:r w:rsidR="0011135A" w:rsidRPr="00A462B1">
        <w:t xml:space="preserve"> </w:t>
      </w:r>
      <w:r w:rsidR="00404491" w:rsidRPr="00A462B1">
        <w:t xml:space="preserve">session </w:t>
      </w:r>
      <w:r w:rsidR="00987D95" w:rsidRPr="00A462B1">
        <w:t xml:space="preserve">handling is a way to make the data available across various pages of a web application. The </w:t>
      </w:r>
      <w:r w:rsidR="00404491" w:rsidRPr="00A462B1">
        <w:t>(</w:t>
      </w:r>
      <w:proofErr w:type="spellStart"/>
      <w:r w:rsidR="00404491" w:rsidRPr="00A462B1">
        <w:rPr>
          <w:rFonts w:eastAsia="Times New Roman"/>
          <w:color w:val="56B6C2"/>
          <w:sz w:val="21"/>
          <w:szCs w:val="21"/>
          <w:lang w:val="en-GB" w:eastAsia="zh-CN"/>
        </w:rPr>
        <w:t>session_</w:t>
      </w:r>
      <w:proofErr w:type="gramStart"/>
      <w:r w:rsidR="00404491" w:rsidRPr="00A462B1">
        <w:rPr>
          <w:rFonts w:eastAsia="Times New Roman"/>
          <w:color w:val="56B6C2"/>
          <w:sz w:val="21"/>
          <w:szCs w:val="21"/>
          <w:lang w:val="en-GB" w:eastAsia="zh-CN"/>
        </w:rPr>
        <w:t>start</w:t>
      </w:r>
      <w:proofErr w:type="spellEnd"/>
      <w:r w:rsidR="00404491" w:rsidRPr="00A462B1">
        <w:rPr>
          <w:rFonts w:eastAsia="Times New Roman"/>
          <w:color w:val="ABB2BF"/>
          <w:sz w:val="21"/>
          <w:szCs w:val="21"/>
          <w:lang w:val="en-GB" w:eastAsia="zh-CN"/>
        </w:rPr>
        <w:t>(</w:t>
      </w:r>
      <w:proofErr w:type="gramEnd"/>
      <w:r w:rsidR="00404491" w:rsidRPr="00A462B1">
        <w:rPr>
          <w:rFonts w:eastAsia="Times New Roman"/>
          <w:color w:val="ABB2BF"/>
          <w:sz w:val="21"/>
          <w:szCs w:val="21"/>
          <w:lang w:val="en-GB" w:eastAsia="zh-CN"/>
        </w:rPr>
        <w:t>);</w:t>
      </w:r>
      <w:r w:rsidR="00404491" w:rsidRPr="00A462B1">
        <w:t xml:space="preserve">) </w:t>
      </w:r>
      <w:r w:rsidR="00987D95" w:rsidRPr="00A462B1">
        <w:t>function is used to start a new session or, resume an existing one.</w:t>
      </w:r>
      <w:r w:rsidR="00B05D27" w:rsidRPr="00A462B1">
        <w:t xml:space="preserve"> </w:t>
      </w:r>
      <w:sdt>
        <w:sdtPr>
          <w:id w:val="-1374380985"/>
          <w:citation/>
        </w:sdtPr>
        <w:sdtContent>
          <w:r w:rsidR="00B05D27" w:rsidRPr="00A462B1">
            <w:fldChar w:fldCharType="begin"/>
          </w:r>
          <w:r w:rsidR="00B05D27" w:rsidRPr="00A462B1">
            <w:instrText xml:space="preserve">CITATION htt \l 1033 </w:instrText>
          </w:r>
          <w:r w:rsidR="00B05D27" w:rsidRPr="00A462B1">
            <w:fldChar w:fldCharType="separate"/>
          </w:r>
          <w:r w:rsidR="00D55973">
            <w:rPr>
              <w:noProof/>
            </w:rPr>
            <w:t>(tutorialspoint, 2021)</w:t>
          </w:r>
          <w:r w:rsidR="00B05D27" w:rsidRPr="00A462B1">
            <w:fldChar w:fldCharType="end"/>
          </w:r>
        </w:sdtContent>
      </w:sdt>
    </w:p>
    <w:p w14:paraId="4D1A33A2" w14:textId="67C79020" w:rsidR="00B05D27" w:rsidRPr="00A462B1" w:rsidRDefault="00B05D27" w:rsidP="00A462B1">
      <w:pPr>
        <w:spacing w:line="360" w:lineRule="auto"/>
      </w:pPr>
      <w:r w:rsidRPr="00A462B1">
        <w:t>Line of code 12</w:t>
      </w:r>
      <w:r w:rsidR="00CE0953" w:rsidRPr="00A462B1">
        <w:t xml:space="preserve"> - 14</w:t>
      </w:r>
      <w:r w:rsidR="00292634" w:rsidRPr="00A462B1">
        <w:t xml:space="preserve">, </w:t>
      </w:r>
      <w:r w:rsidR="00CE0953" w:rsidRPr="00A462B1">
        <w:t xml:space="preserve">is for database import the data from system(form) that is submitted by user. </w:t>
      </w:r>
      <w:r w:rsidR="00CE0953" w:rsidRPr="00A462B1">
        <w:br/>
        <w:t>After user submit the form, system will need to identify data which is using the attributes (</w:t>
      </w:r>
      <w:r w:rsidR="00CE0953" w:rsidRPr="00A462B1">
        <w:rPr>
          <w:rFonts w:eastAsia="Times New Roman"/>
          <w:color w:val="D19A66"/>
        </w:rPr>
        <w:t>name</w:t>
      </w:r>
      <w:r w:rsidR="00CE0953" w:rsidRPr="00A462B1">
        <w:rPr>
          <w:rFonts w:eastAsia="Times New Roman"/>
          <w:color w:val="ABB2BF"/>
        </w:rPr>
        <w:t>=</w:t>
      </w:r>
      <w:r w:rsidR="00CE0953" w:rsidRPr="00A462B1">
        <w:rPr>
          <w:rFonts w:eastAsia="Times New Roman"/>
          <w:color w:val="98C379"/>
        </w:rPr>
        <w:t>" "</w:t>
      </w:r>
      <w:r w:rsidR="00CE0953" w:rsidRPr="00A462B1">
        <w:t>) from form.</w:t>
      </w:r>
    </w:p>
    <w:p w14:paraId="534D0223" w14:textId="467FB669" w:rsidR="00CE0953" w:rsidRPr="00A462B1" w:rsidRDefault="00CE0953" w:rsidP="00A462B1">
      <w:pPr>
        <w:spacing w:line="360" w:lineRule="auto"/>
      </w:pPr>
      <w:r w:rsidRPr="00A462B1">
        <w:t>Line of code</w:t>
      </w:r>
      <w:r w:rsidR="00DE22AC" w:rsidRPr="00A462B1">
        <w:t xml:space="preserve"> 16 – 20, </w:t>
      </w:r>
      <w:r w:rsidR="007D16BA" w:rsidRPr="00A462B1">
        <w:t xml:space="preserve">system will </w:t>
      </w:r>
      <w:r w:rsidR="00955D35" w:rsidRPr="00A462B1">
        <w:t>validate the username and password that input from user</w:t>
      </w:r>
      <w:r w:rsidR="00EA719B" w:rsidRPr="00A462B1">
        <w:t xml:space="preserve"> </w:t>
      </w:r>
      <w:r w:rsidR="00161800" w:rsidRPr="00A462B1">
        <w:t>with the data in database</w:t>
      </w:r>
      <w:r w:rsidR="00B47474" w:rsidRPr="00A462B1">
        <w:t xml:space="preserve"> by </w:t>
      </w:r>
      <w:r w:rsidR="007D6EC3" w:rsidRPr="00A462B1">
        <w:t xml:space="preserve">using </w:t>
      </w:r>
      <w:r w:rsidR="009805DF" w:rsidRPr="00A462B1">
        <w:t>SQL</w:t>
      </w:r>
      <w:r w:rsidR="004958E8" w:rsidRPr="00A462B1">
        <w:t xml:space="preserve"> </w:t>
      </w:r>
      <w:r w:rsidR="00F82768" w:rsidRPr="00A462B1">
        <w:t xml:space="preserve">which is line </w:t>
      </w:r>
      <w:r w:rsidR="00AE1E77" w:rsidRPr="00A462B1">
        <w:t xml:space="preserve">16 and its mean </w:t>
      </w:r>
      <w:r w:rsidR="008935DD" w:rsidRPr="00A462B1">
        <w:t xml:space="preserve">find </w:t>
      </w:r>
      <w:r w:rsidR="00FC75BA" w:rsidRPr="00A462B1">
        <w:t xml:space="preserve">the data </w:t>
      </w:r>
      <w:r w:rsidR="00D92B08" w:rsidRPr="00A462B1">
        <w:t>that from user input and from database</w:t>
      </w:r>
      <w:r w:rsidR="00FC75BA" w:rsidRPr="00A462B1">
        <w:t xml:space="preserve"> in table ‘</w:t>
      </w:r>
      <w:proofErr w:type="spellStart"/>
      <w:r w:rsidR="00FC75BA" w:rsidRPr="00A462B1">
        <w:t>rcustomers</w:t>
      </w:r>
      <w:proofErr w:type="spellEnd"/>
      <w:r w:rsidR="00FC75BA" w:rsidRPr="00A462B1">
        <w:t>’</w:t>
      </w:r>
      <w:r w:rsidR="00C60AC7" w:rsidRPr="00A462B1">
        <w:t>.</w:t>
      </w:r>
      <w:r w:rsidR="00A700ED" w:rsidRPr="00A462B1">
        <w:t xml:space="preserve"> </w:t>
      </w:r>
      <w:r w:rsidR="002E0996" w:rsidRPr="00A462B1">
        <w:t xml:space="preserve">Next system will save the </w:t>
      </w:r>
      <w:r w:rsidR="0044319D" w:rsidRPr="00A462B1">
        <w:t>validation data as</w:t>
      </w:r>
      <w:r w:rsidR="003E7465" w:rsidRPr="00A462B1">
        <w:t xml:space="preserve"> </w:t>
      </w:r>
      <w:r w:rsidR="004958E8" w:rsidRPr="00A462B1">
        <w:t>(</w:t>
      </w:r>
      <w:r w:rsidR="004958E8" w:rsidRPr="00A462B1">
        <w:rPr>
          <w:rFonts w:eastAsia="Times New Roman"/>
          <w:color w:val="E06C75"/>
          <w:sz w:val="21"/>
          <w:szCs w:val="21"/>
          <w:lang w:val="en-GB" w:eastAsia="zh-CN"/>
        </w:rPr>
        <w:t>$count</w:t>
      </w:r>
      <w:r w:rsidR="004958E8" w:rsidRPr="00A462B1">
        <w:t>)</w:t>
      </w:r>
      <w:r w:rsidR="003E7465" w:rsidRPr="00A462B1">
        <w:t>,</w:t>
      </w:r>
      <w:r w:rsidR="00C74F86" w:rsidRPr="00A462B1">
        <w:t xml:space="preserve"> one</w:t>
      </w:r>
      <w:r w:rsidR="0040214C" w:rsidRPr="00A462B1">
        <w:t xml:space="preserve"> </w:t>
      </w:r>
      <w:r w:rsidR="00C74F86" w:rsidRPr="00A462B1">
        <w:t>(1)</w:t>
      </w:r>
      <w:r w:rsidR="003E7465" w:rsidRPr="00A462B1">
        <w:t xml:space="preserve"> will be represent </w:t>
      </w:r>
      <w:r w:rsidR="00431D1B" w:rsidRPr="00A462B1">
        <w:t>that username</w:t>
      </w:r>
      <w:r w:rsidR="00AE3782" w:rsidRPr="00A462B1">
        <w:t xml:space="preserve"> and password ex</w:t>
      </w:r>
      <w:r w:rsidR="00853B77" w:rsidRPr="00A462B1">
        <w:t>ist and match</w:t>
      </w:r>
      <w:r w:rsidR="00431D1B" w:rsidRPr="00A462B1">
        <w:t>,</w:t>
      </w:r>
      <w:r w:rsidR="00853B77" w:rsidRPr="00A462B1">
        <w:t xml:space="preserve"> </w:t>
      </w:r>
      <w:r w:rsidR="009C47CE" w:rsidRPr="00A462B1">
        <w:t>zero</w:t>
      </w:r>
      <w:r w:rsidR="00861CE9" w:rsidRPr="00A462B1">
        <w:t xml:space="preserve"> </w:t>
      </w:r>
      <w:r w:rsidR="00C74F86" w:rsidRPr="00A462B1">
        <w:t>(</w:t>
      </w:r>
      <w:r w:rsidR="009C47CE" w:rsidRPr="00A462B1">
        <w:t>0</w:t>
      </w:r>
      <w:r w:rsidR="00C74F86" w:rsidRPr="00A462B1">
        <w:t xml:space="preserve">) will be represent </w:t>
      </w:r>
      <w:r w:rsidR="00861CE9" w:rsidRPr="00A462B1">
        <w:lastRenderedPageBreak/>
        <w:t xml:space="preserve">that username and password </w:t>
      </w:r>
      <w:r w:rsidR="009C47CE" w:rsidRPr="00A462B1">
        <w:t>does not exist</w:t>
      </w:r>
      <w:r w:rsidR="00861CE9" w:rsidRPr="00A462B1">
        <w:t xml:space="preserve"> and match</w:t>
      </w:r>
      <w:r w:rsidR="009C47CE" w:rsidRPr="00A462B1">
        <w:t>. Due to username is unique, therefore the (</w:t>
      </w:r>
      <w:r w:rsidR="009C47CE" w:rsidRPr="00A462B1">
        <w:rPr>
          <w:rFonts w:eastAsia="Times New Roman"/>
          <w:color w:val="E06C75"/>
          <w:sz w:val="21"/>
          <w:szCs w:val="21"/>
          <w:lang w:val="en-GB" w:eastAsia="zh-CN"/>
        </w:rPr>
        <w:t>$count</w:t>
      </w:r>
      <w:r w:rsidR="009C47CE" w:rsidRPr="00A462B1">
        <w:t xml:space="preserve">) will not more than </w:t>
      </w:r>
      <w:r w:rsidR="00780987" w:rsidRPr="00A462B1">
        <w:t>one.</w:t>
      </w:r>
    </w:p>
    <w:p w14:paraId="7D2FEC2E" w14:textId="03DAD5CE" w:rsidR="00C60AC7" w:rsidRPr="00A462B1" w:rsidRDefault="00C60AC7" w:rsidP="00A462B1">
      <w:pPr>
        <w:spacing w:line="360" w:lineRule="auto"/>
      </w:pPr>
      <w:r w:rsidRPr="00A462B1">
        <w:t>Line of</w:t>
      </w:r>
      <w:r w:rsidR="00A700ED" w:rsidRPr="00A462B1">
        <w:t xml:space="preserve"> </w:t>
      </w:r>
      <w:r w:rsidR="006F186F" w:rsidRPr="00A462B1">
        <w:t>code 22 – 31, system will check value of (</w:t>
      </w:r>
      <w:r w:rsidR="006F186F" w:rsidRPr="00A462B1">
        <w:rPr>
          <w:rFonts w:eastAsia="Times New Roman"/>
          <w:color w:val="E06C75"/>
          <w:sz w:val="21"/>
          <w:szCs w:val="21"/>
          <w:lang w:val="en-GB" w:eastAsia="zh-CN"/>
        </w:rPr>
        <w:t>$count</w:t>
      </w:r>
      <w:r w:rsidR="006F186F" w:rsidRPr="00A462B1">
        <w:t>), is the value is 1</w:t>
      </w:r>
      <w:r w:rsidR="009F71AA" w:rsidRPr="00A462B1">
        <w:t xml:space="preserve"> is mean the record is </w:t>
      </w:r>
      <w:r w:rsidR="00334427" w:rsidRPr="00A462B1">
        <w:t>found,</w:t>
      </w:r>
      <w:r w:rsidR="009F71AA" w:rsidRPr="00A462B1">
        <w:t xml:space="preserve"> and both of the username </w:t>
      </w:r>
      <w:r w:rsidR="009F0854" w:rsidRPr="00A462B1">
        <w:t>and password is correct and match.</w:t>
      </w:r>
      <w:r w:rsidR="00785BE8" w:rsidRPr="00A462B1">
        <w:t xml:space="preserve"> </w:t>
      </w:r>
      <w:r w:rsidR="00497C2B" w:rsidRPr="00A462B1">
        <w:t xml:space="preserve">Next system will show the </w:t>
      </w:r>
      <w:r w:rsidR="006B2226" w:rsidRPr="00A462B1">
        <w:t>username and take user to home page as a logged in user</w:t>
      </w:r>
      <w:r w:rsidR="00334427" w:rsidRPr="00A462B1">
        <w:t>.</w:t>
      </w:r>
      <w:r w:rsidR="00A62479" w:rsidRPr="00A462B1">
        <w:t xml:space="preserve"> But if the value of (</w:t>
      </w:r>
      <w:r w:rsidR="00A62479" w:rsidRPr="00A462B1">
        <w:rPr>
          <w:rFonts w:eastAsia="Times New Roman"/>
          <w:color w:val="E06C75"/>
          <w:sz w:val="21"/>
          <w:szCs w:val="21"/>
          <w:lang w:val="en-GB" w:eastAsia="zh-CN"/>
        </w:rPr>
        <w:t>$count</w:t>
      </w:r>
      <w:r w:rsidR="00A62479" w:rsidRPr="00A462B1">
        <w:t xml:space="preserve">) is other </w:t>
      </w:r>
      <w:r w:rsidR="00C12839" w:rsidRPr="00A462B1">
        <w:t>than 1</w:t>
      </w:r>
      <w:r w:rsidR="000B473F" w:rsidRPr="00A462B1">
        <w:t xml:space="preserve"> </w:t>
      </w:r>
      <w:r w:rsidR="00711A7E" w:rsidRPr="00A462B1">
        <w:t>system will show an alert box tell user that Username or Password is Incorre</w:t>
      </w:r>
      <w:r w:rsidR="00F73540" w:rsidRPr="00A462B1">
        <w:t>ct</w:t>
      </w:r>
      <w:r w:rsidR="0043219D" w:rsidRPr="00A462B1">
        <w:t>.</w:t>
      </w:r>
    </w:p>
    <w:p w14:paraId="0B9BE48A" w14:textId="56782443" w:rsidR="004C7C76" w:rsidRPr="00A462B1" w:rsidRDefault="00FF12CA" w:rsidP="00A462B1">
      <w:pPr>
        <w:spacing w:line="360" w:lineRule="auto"/>
      </w:pPr>
      <w:r w:rsidRPr="00A462B1">
        <w:br w:type="page"/>
      </w:r>
    </w:p>
    <w:p w14:paraId="03CE9114" w14:textId="77777777" w:rsidR="009B1D22" w:rsidRPr="00A462B1" w:rsidRDefault="004C7C76" w:rsidP="00A462B1">
      <w:pPr>
        <w:spacing w:line="360" w:lineRule="auto"/>
      </w:pPr>
      <w:r w:rsidRPr="00A462B1">
        <w:lastRenderedPageBreak/>
        <w:drawing>
          <wp:inline distT="0" distB="0" distL="0" distR="0" wp14:anchorId="15AC1802" wp14:editId="53B0FA0D">
            <wp:extent cx="5943600" cy="3981450"/>
            <wp:effectExtent l="0" t="0" r="0" b="0"/>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43"/>
                    <a:stretch>
                      <a:fillRect/>
                    </a:stretch>
                  </pic:blipFill>
                  <pic:spPr>
                    <a:xfrm>
                      <a:off x="0" y="0"/>
                      <a:ext cx="5943600" cy="3981450"/>
                    </a:xfrm>
                    <a:prstGeom prst="rect">
                      <a:avLst/>
                    </a:prstGeom>
                  </pic:spPr>
                </pic:pic>
              </a:graphicData>
            </a:graphic>
          </wp:inline>
        </w:drawing>
      </w:r>
    </w:p>
    <w:p w14:paraId="5BE984A7" w14:textId="3003FCD1" w:rsidR="009B1D22" w:rsidRPr="00A462B1" w:rsidRDefault="009B1D22" w:rsidP="00A462B1">
      <w:pPr>
        <w:spacing w:line="360" w:lineRule="auto"/>
      </w:pPr>
      <w:r w:rsidRPr="00A462B1">
        <w:t xml:space="preserve">HTML- User login account form. </w:t>
      </w:r>
    </w:p>
    <w:p w14:paraId="2892D2A3" w14:textId="5FBB50F4" w:rsidR="009B1D22" w:rsidRPr="00A462B1" w:rsidRDefault="009B1D22" w:rsidP="00A462B1">
      <w:pPr>
        <w:spacing w:line="360" w:lineRule="auto"/>
      </w:pPr>
      <w:proofErr w:type="gramStart"/>
      <w:r w:rsidRPr="00A462B1">
        <w:t>Line of code 9</w:t>
      </w:r>
      <w:r w:rsidR="001D2214" w:rsidRPr="00A462B1">
        <w:t>2</w:t>
      </w:r>
      <w:r w:rsidRPr="00A462B1">
        <w:t>,</w:t>
      </w:r>
      <w:proofErr w:type="gramEnd"/>
      <w:r w:rsidRPr="00A462B1">
        <w:t xml:space="preserve"> is to create form with a tag(</w:t>
      </w:r>
      <w:r w:rsidRPr="00A462B1">
        <w:rPr>
          <w:rFonts w:eastAsia="Times New Roman"/>
          <w:color w:val="ABB2BF"/>
          <w:lang w:val="en-GB" w:eastAsia="zh-CN"/>
        </w:rPr>
        <w:t>&lt;</w:t>
      </w:r>
      <w:r w:rsidRPr="00A462B1">
        <w:rPr>
          <w:rFonts w:eastAsia="Times New Roman"/>
          <w:color w:val="E06C75"/>
          <w:lang w:val="en-GB" w:eastAsia="zh-CN"/>
        </w:rPr>
        <w:t>form</w:t>
      </w:r>
      <w:r w:rsidRPr="00A462B1">
        <w:rPr>
          <w:rFonts w:eastAsia="Times New Roman"/>
          <w:color w:val="ABB2BF"/>
          <w:lang w:val="en-GB" w:eastAsia="zh-CN"/>
        </w:rPr>
        <w:t>&gt;</w:t>
      </w:r>
      <w:r w:rsidRPr="00A462B1">
        <w:t>) with an attribute (</w:t>
      </w:r>
      <w:r w:rsidRPr="00A462B1">
        <w:rPr>
          <w:rFonts w:eastAsia="Times New Roman"/>
          <w:color w:val="D19A66"/>
          <w:lang w:val="en-GB" w:eastAsia="zh-CN"/>
        </w:rPr>
        <w:t>method</w:t>
      </w:r>
      <w:r w:rsidRPr="00A462B1">
        <w:rPr>
          <w:rFonts w:eastAsia="Times New Roman"/>
          <w:color w:val="ABB2BF"/>
          <w:lang w:val="en-GB" w:eastAsia="zh-CN"/>
        </w:rPr>
        <w:t>=</w:t>
      </w:r>
      <w:r w:rsidRPr="00A462B1">
        <w:rPr>
          <w:rFonts w:eastAsia="Times New Roman"/>
          <w:color w:val="98C379"/>
          <w:lang w:val="en-GB" w:eastAsia="zh-CN"/>
        </w:rPr>
        <w:t>"POST"</w:t>
      </w:r>
      <w:r w:rsidRPr="00A462B1">
        <w:t>). HTML form is used to collect input, process, and send to server, if did not use form tag to create the form for user to input, system will not be able to read the data from user and send to database. The method attribute is to tell system how to send data to a server, and POST mean that system will send the data to server via server. (</w:t>
      </w:r>
      <w:r w:rsidRPr="00A462B1">
        <w:rPr>
          <w:rFonts w:eastAsia="Times New Roman"/>
          <w:color w:val="D19A66"/>
          <w:lang w:val="en-GB" w:eastAsia="zh-CN"/>
        </w:rPr>
        <w:t>method</w:t>
      </w:r>
      <w:r w:rsidRPr="00A462B1">
        <w:rPr>
          <w:rFonts w:eastAsia="Times New Roman"/>
          <w:color w:val="ABB2BF"/>
          <w:lang w:val="en-GB" w:eastAsia="zh-CN"/>
        </w:rPr>
        <w:t>=</w:t>
      </w:r>
      <w:r w:rsidRPr="00A462B1">
        <w:rPr>
          <w:rFonts w:eastAsia="Times New Roman"/>
          <w:color w:val="98C379"/>
          <w:lang w:val="en-GB" w:eastAsia="zh-CN"/>
        </w:rPr>
        <w:t>"POST"</w:t>
      </w:r>
      <w:r w:rsidRPr="00A462B1">
        <w:t>) is a necessary whenever want to submit or add data to a database.</w:t>
      </w:r>
    </w:p>
    <w:p w14:paraId="7A3D80D2" w14:textId="28768B94" w:rsidR="001D2214" w:rsidRPr="00A462B1" w:rsidRDefault="001D2214" w:rsidP="00A462B1">
      <w:pPr>
        <w:spacing w:line="360" w:lineRule="auto"/>
      </w:pPr>
      <w:r w:rsidRPr="00A462B1">
        <w:t xml:space="preserve">Line of code </w:t>
      </w:r>
      <w:r w:rsidR="004E1F00" w:rsidRPr="00A462B1">
        <w:t xml:space="preserve">100 – 119, </w:t>
      </w:r>
      <w:r w:rsidR="0036509D" w:rsidRPr="00A462B1">
        <w:t>is to</w:t>
      </w:r>
      <w:r w:rsidR="00DB0F85" w:rsidRPr="00A462B1">
        <w:t xml:space="preserve"> provide user enter their username and </w:t>
      </w:r>
      <w:r w:rsidR="00482A60" w:rsidRPr="00A462B1">
        <w:t>password,</w:t>
      </w:r>
      <w:r w:rsidR="00577832" w:rsidRPr="00A462B1">
        <w:t xml:space="preserve"> after they finish entering data user will need to </w:t>
      </w:r>
      <w:r w:rsidR="001E11F6" w:rsidRPr="00A462B1">
        <w:t>hit</w:t>
      </w:r>
      <w:r w:rsidR="00577832" w:rsidRPr="00A462B1">
        <w:t xml:space="preserve"> the Log in button which allow user </w:t>
      </w:r>
      <w:r w:rsidR="00DC3ED9" w:rsidRPr="00A462B1">
        <w:t>to submit</w:t>
      </w:r>
      <w:r w:rsidR="00577832" w:rsidRPr="00A462B1">
        <w:t xml:space="preserve"> the log in for and allow system to proc</w:t>
      </w:r>
      <w:r w:rsidR="007728AD" w:rsidRPr="00A462B1">
        <w:t>eed</w:t>
      </w:r>
      <w:r w:rsidR="00577832" w:rsidRPr="00A462B1">
        <w:t xml:space="preserve"> the validation, in order to make user as a logged in as user.</w:t>
      </w:r>
    </w:p>
    <w:p w14:paraId="29A15933" w14:textId="410FFBF0" w:rsidR="00482A60" w:rsidRPr="00A462B1" w:rsidRDefault="00482A60" w:rsidP="00A462B1">
      <w:pPr>
        <w:spacing w:line="360" w:lineRule="auto"/>
      </w:pPr>
      <w:r w:rsidRPr="00A462B1">
        <w:t>Line of code 121</w:t>
      </w:r>
      <w:r w:rsidR="001E11F6" w:rsidRPr="00A462B1">
        <w:t xml:space="preserve"> </w:t>
      </w:r>
      <w:r w:rsidRPr="00A462B1">
        <w:t>-</w:t>
      </w:r>
      <w:r w:rsidR="001E11F6" w:rsidRPr="00A462B1">
        <w:t xml:space="preserve"> </w:t>
      </w:r>
      <w:r w:rsidRPr="00A462B1">
        <w:t>1</w:t>
      </w:r>
      <w:r w:rsidR="00FB5B75" w:rsidRPr="00A462B1">
        <w:t>25</w:t>
      </w:r>
      <w:r w:rsidR="001E11F6" w:rsidRPr="00A462B1">
        <w:t xml:space="preserve">, is </w:t>
      </w:r>
      <w:r w:rsidR="00E27BD5" w:rsidRPr="00A462B1">
        <w:t xml:space="preserve">a link </w:t>
      </w:r>
      <w:r w:rsidR="00DC3ED9" w:rsidRPr="00A462B1">
        <w:t>which provide user an option</w:t>
      </w:r>
      <w:r w:rsidR="00E27BD5" w:rsidRPr="00A462B1">
        <w:t xml:space="preserve"> to </w:t>
      </w:r>
      <w:r w:rsidR="00DC3ED9" w:rsidRPr="00A462B1">
        <w:t>sign up.</w:t>
      </w:r>
    </w:p>
    <w:p w14:paraId="098E939D" w14:textId="77777777" w:rsidR="00150792" w:rsidRPr="00A462B1" w:rsidRDefault="00DC3ED9" w:rsidP="00A462B1">
      <w:pPr>
        <w:spacing w:line="360" w:lineRule="auto"/>
      </w:pPr>
      <w:r w:rsidRPr="00A462B1">
        <w:t>Line of code</w:t>
      </w:r>
      <w:r w:rsidR="002D14F9" w:rsidRPr="00A462B1">
        <w:t xml:space="preserve"> 126 – 129, is a </w:t>
      </w:r>
      <w:r w:rsidR="008816E2" w:rsidRPr="00A462B1">
        <w:t xml:space="preserve">link for </w:t>
      </w:r>
      <w:r w:rsidR="000F3D11" w:rsidRPr="00A462B1">
        <w:t>those users</w:t>
      </w:r>
      <w:r w:rsidR="002D14F9" w:rsidRPr="00A462B1">
        <w:t xml:space="preserve"> that forgot their </w:t>
      </w:r>
      <w:r w:rsidR="000F3D11" w:rsidRPr="00A462B1">
        <w:t>password and try to reset it.</w:t>
      </w:r>
    </w:p>
    <w:p w14:paraId="0A0C91E4" w14:textId="40D074C0" w:rsidR="00150792" w:rsidRPr="00925FCA" w:rsidRDefault="00116D5B" w:rsidP="00A462B1">
      <w:pPr>
        <w:pStyle w:val="Heading2"/>
        <w:spacing w:line="360" w:lineRule="auto"/>
        <w:rPr>
          <w:rFonts w:ascii="Times New Roman" w:hAnsi="Times New Roman" w:cs="Times New Roman"/>
          <w:b/>
          <w:bCs/>
          <w:color w:val="auto"/>
          <w:sz w:val="24"/>
          <w:szCs w:val="24"/>
          <w:lang w:val="en-GB"/>
        </w:rPr>
      </w:pPr>
      <w:bookmarkStart w:id="13" w:name="_Toc93694204"/>
      <w:r>
        <w:rPr>
          <w:rFonts w:ascii="Times New Roman" w:hAnsi="Times New Roman" w:cs="Times New Roman"/>
          <w:b/>
          <w:bCs/>
          <w:color w:val="auto"/>
          <w:sz w:val="24"/>
          <w:szCs w:val="24"/>
          <w:lang w:val="en-GB"/>
        </w:rPr>
        <w:lastRenderedPageBreak/>
        <w:t>4</w:t>
      </w:r>
      <w:r w:rsidR="003122EE" w:rsidRPr="00925FCA">
        <w:rPr>
          <w:rFonts w:ascii="Times New Roman" w:hAnsi="Times New Roman" w:cs="Times New Roman"/>
          <w:b/>
          <w:bCs/>
          <w:color w:val="auto"/>
          <w:sz w:val="24"/>
          <w:szCs w:val="24"/>
          <w:lang w:val="en-GB"/>
        </w:rPr>
        <w:t xml:space="preserve">.3 </w:t>
      </w:r>
      <w:r w:rsidR="00150792" w:rsidRPr="00925FCA">
        <w:rPr>
          <w:rFonts w:ascii="Times New Roman" w:hAnsi="Times New Roman" w:cs="Times New Roman"/>
          <w:b/>
          <w:bCs/>
          <w:color w:val="auto"/>
          <w:sz w:val="24"/>
          <w:szCs w:val="24"/>
          <w:lang w:val="en-GB"/>
        </w:rPr>
        <w:t>Update – HTML Form, PHP</w:t>
      </w:r>
      <w:bookmarkEnd w:id="13"/>
    </w:p>
    <w:p w14:paraId="361C5051" w14:textId="342551E9" w:rsidR="00150792" w:rsidRPr="00A462B1" w:rsidRDefault="003B3356" w:rsidP="00A462B1">
      <w:pPr>
        <w:spacing w:line="360" w:lineRule="auto"/>
      </w:pPr>
      <w:r w:rsidRPr="00A462B1">
        <w:drawing>
          <wp:inline distT="0" distB="0" distL="0" distR="0" wp14:anchorId="16C4190F" wp14:editId="431A3696">
            <wp:extent cx="5943600" cy="3053715"/>
            <wp:effectExtent l="0" t="0" r="0" b="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4"/>
                    <a:stretch>
                      <a:fillRect/>
                    </a:stretch>
                  </pic:blipFill>
                  <pic:spPr>
                    <a:xfrm>
                      <a:off x="0" y="0"/>
                      <a:ext cx="5943600" cy="3053715"/>
                    </a:xfrm>
                    <a:prstGeom prst="rect">
                      <a:avLst/>
                    </a:prstGeom>
                  </pic:spPr>
                </pic:pic>
              </a:graphicData>
            </a:graphic>
          </wp:inline>
        </w:drawing>
      </w:r>
    </w:p>
    <w:p w14:paraId="6D2C07CE" w14:textId="269BF697" w:rsidR="00150792" w:rsidRPr="00A462B1" w:rsidRDefault="00150792" w:rsidP="00A462B1">
      <w:pPr>
        <w:spacing w:line="360" w:lineRule="auto"/>
      </w:pPr>
      <w:r w:rsidRPr="00A462B1">
        <w:t xml:space="preserve">PHP- </w:t>
      </w:r>
      <w:r w:rsidR="00733C02" w:rsidRPr="00A462B1">
        <w:t>Check</w:t>
      </w:r>
      <w:r w:rsidRPr="00A462B1">
        <w:t xml:space="preserve"> </w:t>
      </w:r>
      <w:r w:rsidR="008854F8" w:rsidRPr="00A462B1">
        <w:t xml:space="preserve">user id </w:t>
      </w:r>
      <w:r w:rsidRPr="00A462B1">
        <w:t xml:space="preserve">and </w:t>
      </w:r>
      <w:r w:rsidR="002C134D" w:rsidRPr="00A462B1">
        <w:t>update</w:t>
      </w:r>
      <w:r w:rsidRPr="00A462B1">
        <w:t xml:space="preserve"> data into database.</w:t>
      </w:r>
    </w:p>
    <w:p w14:paraId="07C584F8" w14:textId="362C083B" w:rsidR="003B3356" w:rsidRPr="00A462B1" w:rsidRDefault="00D4584A" w:rsidP="00A462B1">
      <w:pPr>
        <w:spacing w:line="360" w:lineRule="auto"/>
      </w:pPr>
      <w:r w:rsidRPr="00A462B1">
        <w:t>Line</w:t>
      </w:r>
      <w:r w:rsidR="001B305B" w:rsidRPr="00A462B1">
        <w:t xml:space="preserve"> of code 10 – 12,</w:t>
      </w:r>
      <w:r w:rsidR="003B3356" w:rsidRPr="00A462B1">
        <w:t xml:space="preserve"> </w:t>
      </w:r>
      <w:r w:rsidR="000768FA" w:rsidRPr="00A462B1">
        <w:t>create a query that will refer to user’s username.</w:t>
      </w:r>
    </w:p>
    <w:p w14:paraId="048D6405" w14:textId="4F83F11B" w:rsidR="00735E76" w:rsidRPr="00A462B1" w:rsidRDefault="005367F8" w:rsidP="00A462B1">
      <w:pPr>
        <w:spacing w:line="360" w:lineRule="auto"/>
      </w:pPr>
      <w:r w:rsidRPr="00A462B1">
        <w:t xml:space="preserve">Line of code </w:t>
      </w:r>
      <w:r w:rsidR="00EF55E9" w:rsidRPr="00A462B1">
        <w:t>18,</w:t>
      </w:r>
      <w:r w:rsidR="001B305B" w:rsidRPr="00A462B1">
        <w:t xml:space="preserve"> </w:t>
      </w:r>
      <w:r w:rsidR="002C134D" w:rsidRPr="00A462B1">
        <w:t>in order</w:t>
      </w:r>
      <w:r w:rsidR="001B305B" w:rsidRPr="00A462B1">
        <w:t xml:space="preserve"> to</w:t>
      </w:r>
      <w:r w:rsidR="00835371" w:rsidRPr="00A462B1">
        <w:t xml:space="preserve"> </w:t>
      </w:r>
      <w:r w:rsidR="002C134D" w:rsidRPr="00A462B1">
        <w:t xml:space="preserve">update the data into database. We will need to </w:t>
      </w:r>
      <w:r w:rsidR="000121CD" w:rsidRPr="00A462B1">
        <w:t>get th</w:t>
      </w:r>
      <w:r w:rsidR="003D7403" w:rsidRPr="00A462B1">
        <w:t xml:space="preserve">e user id and </w:t>
      </w:r>
      <w:r w:rsidR="004370FB" w:rsidRPr="00A462B1">
        <w:t xml:space="preserve">refer to it. In our case we are </w:t>
      </w:r>
      <w:r w:rsidR="00B06C4C" w:rsidRPr="00A462B1">
        <w:t>putting the user id in an html</w:t>
      </w:r>
      <w:r w:rsidR="004370FB" w:rsidRPr="00A462B1">
        <w:t xml:space="preserve"> </w:t>
      </w:r>
      <w:r w:rsidR="007F1ED7" w:rsidRPr="00A462B1">
        <w:t xml:space="preserve">input tag after we have read the data from </w:t>
      </w:r>
      <w:r w:rsidR="008F600E" w:rsidRPr="00A462B1">
        <w:t xml:space="preserve">table of </w:t>
      </w:r>
      <w:r w:rsidR="007F1ED7" w:rsidRPr="00A462B1">
        <w:t xml:space="preserve">database </w:t>
      </w:r>
      <w:r w:rsidR="00752CC3" w:rsidRPr="00A462B1">
        <w:t>by using match of username</w:t>
      </w:r>
      <w:r w:rsidR="002118E7" w:rsidRPr="00A462B1">
        <w:t xml:space="preserve"> </w:t>
      </w:r>
      <w:r w:rsidR="00AF3609" w:rsidRPr="00A462B1">
        <w:t xml:space="preserve">(have </w:t>
      </w:r>
      <w:r w:rsidR="002118E7" w:rsidRPr="00A462B1">
        <w:t>be shown</w:t>
      </w:r>
      <w:r w:rsidR="00AF3609" w:rsidRPr="00A462B1">
        <w:t xml:space="preserve"> </w:t>
      </w:r>
      <w:r w:rsidR="002118E7" w:rsidRPr="00A462B1">
        <w:t xml:space="preserve">in </w:t>
      </w:r>
      <w:r w:rsidR="00AF3609" w:rsidRPr="00A462B1">
        <w:t>below in html section)</w:t>
      </w:r>
      <w:r w:rsidR="00A17F26" w:rsidRPr="00A462B1">
        <w:t>.</w:t>
      </w:r>
      <w:r w:rsidR="003F59CE" w:rsidRPr="00A462B1">
        <w:t xml:space="preserve"> In other way to understanding, is we use the</w:t>
      </w:r>
      <w:r w:rsidR="00BB62FA" w:rsidRPr="00A462B1">
        <w:t xml:space="preserve"> username to locate the </w:t>
      </w:r>
      <w:r w:rsidR="003A30D1" w:rsidRPr="00A462B1">
        <w:t xml:space="preserve">user id first and use </w:t>
      </w:r>
      <w:r w:rsidR="00001E94" w:rsidRPr="00A462B1">
        <w:t>(</w:t>
      </w:r>
      <w:r w:rsidR="0084323D" w:rsidRPr="00A462B1">
        <w:rPr>
          <w:rFonts w:eastAsia="Times New Roman"/>
          <w:color w:val="E06C75"/>
          <w:lang w:val="en-GB" w:eastAsia="zh-CN"/>
        </w:rPr>
        <w:t>$</w:t>
      </w:r>
      <w:proofErr w:type="spellStart"/>
      <w:r w:rsidR="0084323D" w:rsidRPr="00A462B1">
        <w:rPr>
          <w:rFonts w:eastAsia="Times New Roman"/>
          <w:color w:val="E06C75"/>
          <w:lang w:val="en-GB" w:eastAsia="zh-CN"/>
        </w:rPr>
        <w:t>idnum</w:t>
      </w:r>
      <w:proofErr w:type="spellEnd"/>
      <w:r w:rsidR="0084323D" w:rsidRPr="00A462B1">
        <w:rPr>
          <w:rFonts w:eastAsia="Times New Roman"/>
          <w:color w:val="ABB2BF"/>
          <w:lang w:val="en-GB" w:eastAsia="zh-CN"/>
        </w:rPr>
        <w:t xml:space="preserve"> </w:t>
      </w:r>
      <w:proofErr w:type="gramStart"/>
      <w:r w:rsidR="0084323D" w:rsidRPr="00A462B1">
        <w:rPr>
          <w:rFonts w:eastAsia="Times New Roman"/>
          <w:color w:val="56B6C2"/>
          <w:lang w:val="en-GB" w:eastAsia="zh-CN"/>
        </w:rPr>
        <w:t>=</w:t>
      </w:r>
      <w:r w:rsidR="0084323D" w:rsidRPr="00A462B1">
        <w:rPr>
          <w:rFonts w:eastAsia="Times New Roman"/>
          <w:color w:val="ABB2BF"/>
          <w:lang w:val="en-GB" w:eastAsia="zh-CN"/>
        </w:rPr>
        <w:t xml:space="preserve">  </w:t>
      </w:r>
      <w:r w:rsidR="0084323D" w:rsidRPr="00A462B1">
        <w:rPr>
          <w:rFonts w:eastAsia="Times New Roman"/>
          <w:color w:val="E06C75"/>
          <w:lang w:val="en-GB" w:eastAsia="zh-CN"/>
        </w:rPr>
        <w:t>$</w:t>
      </w:r>
      <w:proofErr w:type="gramEnd"/>
      <w:r w:rsidR="0084323D" w:rsidRPr="00A462B1">
        <w:rPr>
          <w:rFonts w:eastAsia="Times New Roman"/>
          <w:color w:val="E06C75"/>
          <w:lang w:val="en-GB" w:eastAsia="zh-CN"/>
        </w:rPr>
        <w:t>_POST</w:t>
      </w:r>
      <w:r w:rsidR="0084323D" w:rsidRPr="00A462B1">
        <w:rPr>
          <w:rFonts w:eastAsia="Times New Roman"/>
          <w:color w:val="ABB2BF"/>
          <w:lang w:val="en-GB" w:eastAsia="zh-CN"/>
        </w:rPr>
        <w:t>[</w:t>
      </w:r>
      <w:r w:rsidR="0084323D" w:rsidRPr="00A462B1">
        <w:rPr>
          <w:rFonts w:eastAsia="Times New Roman"/>
          <w:color w:val="98C379"/>
          <w:lang w:val="en-GB" w:eastAsia="zh-CN"/>
        </w:rPr>
        <w:t>'</w:t>
      </w:r>
      <w:proofErr w:type="spellStart"/>
      <w:r w:rsidR="0084323D" w:rsidRPr="00A462B1">
        <w:rPr>
          <w:rFonts w:eastAsia="Times New Roman"/>
          <w:color w:val="98C379"/>
          <w:lang w:val="en-GB" w:eastAsia="zh-CN"/>
        </w:rPr>
        <w:t>idnum</w:t>
      </w:r>
      <w:proofErr w:type="spellEnd"/>
      <w:r w:rsidR="0084323D" w:rsidRPr="00A462B1">
        <w:rPr>
          <w:rFonts w:eastAsia="Times New Roman"/>
          <w:color w:val="98C379"/>
          <w:lang w:val="en-GB" w:eastAsia="zh-CN"/>
        </w:rPr>
        <w:t>'</w:t>
      </w:r>
      <w:r w:rsidR="0084323D" w:rsidRPr="00A462B1">
        <w:rPr>
          <w:rFonts w:eastAsia="Times New Roman"/>
          <w:color w:val="ABB2BF"/>
          <w:lang w:val="en-GB" w:eastAsia="zh-CN"/>
        </w:rPr>
        <w:t>];</w:t>
      </w:r>
      <w:r w:rsidR="00001E94" w:rsidRPr="00A462B1">
        <w:t>)</w:t>
      </w:r>
      <w:r w:rsidR="0084323D" w:rsidRPr="00A462B1">
        <w:t xml:space="preserve"> </w:t>
      </w:r>
      <w:r w:rsidR="00001E94" w:rsidRPr="00A462B1">
        <w:t xml:space="preserve"> to</w:t>
      </w:r>
      <w:r w:rsidR="0084323D" w:rsidRPr="00A462B1">
        <w:t xml:space="preserve"> </w:t>
      </w:r>
      <w:r w:rsidR="00657F62" w:rsidRPr="00A462B1">
        <w:t xml:space="preserve">identify it </w:t>
      </w:r>
      <w:r w:rsidR="006A011B" w:rsidRPr="00A462B1">
        <w:t xml:space="preserve">so that we can </w:t>
      </w:r>
      <w:r w:rsidR="00933909" w:rsidRPr="00A462B1">
        <w:t xml:space="preserve">allow user to </w:t>
      </w:r>
      <w:r w:rsidR="00866E75" w:rsidRPr="00A462B1">
        <w:t>modify the</w:t>
      </w:r>
      <w:r w:rsidR="00933909" w:rsidRPr="00A462B1">
        <w:t>ir own</w:t>
      </w:r>
      <w:r w:rsidR="00866E75" w:rsidRPr="00A462B1">
        <w:t xml:space="preserve"> profile based on </w:t>
      </w:r>
      <w:r w:rsidR="00933909" w:rsidRPr="00A462B1">
        <w:t xml:space="preserve">their </w:t>
      </w:r>
      <w:r w:rsidR="00E73731" w:rsidRPr="00A462B1">
        <w:t xml:space="preserve">user </w:t>
      </w:r>
      <w:r w:rsidR="00866E75" w:rsidRPr="00A462B1">
        <w:t xml:space="preserve">id </w:t>
      </w:r>
      <w:r w:rsidR="00933909" w:rsidRPr="00A462B1">
        <w:t>which is line 33.</w:t>
      </w:r>
    </w:p>
    <w:p w14:paraId="1AEE4368" w14:textId="4DC401E0" w:rsidR="00933909" w:rsidRPr="00A462B1" w:rsidRDefault="0091242B" w:rsidP="00A462B1">
      <w:pPr>
        <w:spacing w:line="360" w:lineRule="auto"/>
        <w:rPr>
          <w:rFonts w:eastAsia="Times New Roman"/>
          <w:color w:val="ABB2BF"/>
          <w:lang w:val="en-GB" w:eastAsia="zh-CN"/>
        </w:rPr>
      </w:pPr>
      <w:r w:rsidRPr="00A462B1">
        <w:t xml:space="preserve">Line of code </w:t>
      </w:r>
      <w:r w:rsidR="006411D5" w:rsidRPr="00A462B1">
        <w:t xml:space="preserve">31 – 46, </w:t>
      </w:r>
      <w:r w:rsidR="00D041DC" w:rsidRPr="00A462B1">
        <w:t>is for system to update the</w:t>
      </w:r>
      <w:r w:rsidR="002D2835" w:rsidRPr="00A462B1">
        <w:t xml:space="preserve"> new data that from user input </w:t>
      </w:r>
      <w:r w:rsidR="009E2964" w:rsidRPr="00A462B1">
        <w:t xml:space="preserve">into database by using </w:t>
      </w:r>
      <w:r w:rsidR="009805DF" w:rsidRPr="00A462B1">
        <w:t>SQL</w:t>
      </w:r>
      <w:r w:rsidR="009E2964" w:rsidRPr="00A462B1">
        <w:t xml:space="preserve">. After </w:t>
      </w:r>
      <w:r w:rsidR="00227066" w:rsidRPr="00A462B1">
        <w:t>data successfully updated</w:t>
      </w:r>
      <w:r w:rsidR="00331620" w:rsidRPr="00A462B1">
        <w:t>, user will be relocated to profile page.</w:t>
      </w:r>
      <w:r w:rsidR="002D2835" w:rsidRPr="00A462B1">
        <w:t xml:space="preserve"> </w:t>
      </w:r>
    </w:p>
    <w:p w14:paraId="48598DDB" w14:textId="4AACCAC0" w:rsidR="00001E94" w:rsidRPr="00A462B1" w:rsidRDefault="00001E94" w:rsidP="00A462B1">
      <w:pPr>
        <w:spacing w:line="360" w:lineRule="auto"/>
        <w:rPr>
          <w:lang w:val="en-GB" w:eastAsia="zh-CN"/>
        </w:rPr>
      </w:pPr>
    </w:p>
    <w:p w14:paraId="3D28EE2F" w14:textId="77777777" w:rsidR="00150792" w:rsidRPr="00A462B1" w:rsidRDefault="00150792" w:rsidP="00A462B1">
      <w:pPr>
        <w:spacing w:line="360" w:lineRule="auto"/>
      </w:pPr>
    </w:p>
    <w:p w14:paraId="3448929D" w14:textId="77777777" w:rsidR="00150792" w:rsidRPr="00A462B1" w:rsidRDefault="00150792" w:rsidP="00A462B1">
      <w:pPr>
        <w:spacing w:line="360" w:lineRule="auto"/>
      </w:pPr>
    </w:p>
    <w:p w14:paraId="160F7839" w14:textId="77777777" w:rsidR="00F6597E" w:rsidRPr="00A462B1" w:rsidRDefault="00150792" w:rsidP="00A462B1">
      <w:pPr>
        <w:spacing w:line="360" w:lineRule="auto"/>
      </w:pPr>
      <w:r w:rsidRPr="00A462B1">
        <w:lastRenderedPageBreak/>
        <w:drawing>
          <wp:inline distT="0" distB="0" distL="0" distR="0" wp14:anchorId="2D29DC3E" wp14:editId="5682901B">
            <wp:extent cx="5943600" cy="2849880"/>
            <wp:effectExtent l="0" t="0" r="0" b="762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pic:nvPicPr>
                  <pic:blipFill>
                    <a:blip r:embed="rId45"/>
                    <a:stretch>
                      <a:fillRect/>
                    </a:stretch>
                  </pic:blipFill>
                  <pic:spPr>
                    <a:xfrm>
                      <a:off x="0" y="0"/>
                      <a:ext cx="5943600" cy="2849880"/>
                    </a:xfrm>
                    <a:prstGeom prst="rect">
                      <a:avLst/>
                    </a:prstGeom>
                  </pic:spPr>
                </pic:pic>
              </a:graphicData>
            </a:graphic>
          </wp:inline>
        </w:drawing>
      </w:r>
    </w:p>
    <w:p w14:paraId="612F3E8D" w14:textId="044B98BE" w:rsidR="00F6597E" w:rsidRPr="00A462B1" w:rsidRDefault="00DB40E6" w:rsidP="00A462B1">
      <w:pPr>
        <w:spacing w:line="360" w:lineRule="auto"/>
        <w:rPr>
          <w:lang w:eastAsia="zh-CN"/>
        </w:rPr>
      </w:pPr>
      <w:r w:rsidRPr="00A462B1">
        <w:rPr>
          <w:lang w:eastAsia="zh-CN"/>
        </w:rPr>
        <w:t xml:space="preserve">HTML – </w:t>
      </w:r>
      <w:r w:rsidR="00566282" w:rsidRPr="00A462B1">
        <w:rPr>
          <w:lang w:eastAsia="zh-CN"/>
        </w:rPr>
        <w:t xml:space="preserve">Get data from database and display it, </w:t>
      </w:r>
      <w:r w:rsidR="00A84E17" w:rsidRPr="00A462B1">
        <w:rPr>
          <w:lang w:eastAsia="zh-CN"/>
        </w:rPr>
        <w:t>edit profile form.</w:t>
      </w:r>
    </w:p>
    <w:p w14:paraId="25A884F3" w14:textId="3954687D" w:rsidR="00B26A05" w:rsidRPr="00A462B1" w:rsidRDefault="003B509E" w:rsidP="00A462B1">
      <w:pPr>
        <w:spacing w:line="360" w:lineRule="auto"/>
        <w:rPr>
          <w:lang w:eastAsia="zh-CN"/>
        </w:rPr>
      </w:pPr>
      <w:r w:rsidRPr="00A462B1">
        <w:rPr>
          <w:lang w:eastAsia="zh-CN"/>
        </w:rPr>
        <w:t>Line of code</w:t>
      </w:r>
      <w:r w:rsidR="00585300" w:rsidRPr="00A462B1">
        <w:rPr>
          <w:lang w:eastAsia="zh-CN"/>
        </w:rPr>
        <w:t xml:space="preserve"> 143 – 148 &amp; </w:t>
      </w:r>
      <w:r w:rsidR="00351B10" w:rsidRPr="00A462B1">
        <w:rPr>
          <w:lang w:eastAsia="zh-CN"/>
        </w:rPr>
        <w:t xml:space="preserve">151 </w:t>
      </w:r>
      <w:r w:rsidR="00F44958" w:rsidRPr="00A462B1">
        <w:rPr>
          <w:lang w:eastAsia="zh-CN"/>
        </w:rPr>
        <w:t>–</w:t>
      </w:r>
      <w:r w:rsidR="00351B10" w:rsidRPr="00A462B1">
        <w:rPr>
          <w:lang w:eastAsia="zh-CN"/>
        </w:rPr>
        <w:t xml:space="preserve"> 156</w:t>
      </w:r>
      <w:r w:rsidR="00F44958" w:rsidRPr="00A462B1">
        <w:rPr>
          <w:lang w:eastAsia="zh-CN"/>
        </w:rPr>
        <w:t xml:space="preserve"> &amp; 160 – 162, </w:t>
      </w:r>
      <w:r w:rsidR="009C3B53" w:rsidRPr="00A462B1">
        <w:rPr>
          <w:lang w:eastAsia="zh-CN"/>
        </w:rPr>
        <w:t xml:space="preserve">said above (in php section) </w:t>
      </w:r>
      <w:r w:rsidR="00903028" w:rsidRPr="00A462B1">
        <w:rPr>
          <w:lang w:eastAsia="zh-CN"/>
        </w:rPr>
        <w:t xml:space="preserve">this </w:t>
      </w:r>
      <w:r w:rsidR="00163687" w:rsidRPr="00A462B1">
        <w:rPr>
          <w:lang w:eastAsia="zh-CN"/>
        </w:rPr>
        <w:t>is for system to locate user id, in order to allow system update profile</w:t>
      </w:r>
      <w:r w:rsidR="00903028" w:rsidRPr="00A462B1">
        <w:rPr>
          <w:lang w:eastAsia="zh-CN"/>
        </w:rPr>
        <w:t>.</w:t>
      </w:r>
      <w:r w:rsidR="00163687" w:rsidRPr="00A462B1">
        <w:rPr>
          <w:lang w:eastAsia="zh-CN"/>
        </w:rPr>
        <w:t xml:space="preserve"> </w:t>
      </w:r>
      <w:r w:rsidR="00903028" w:rsidRPr="00A462B1">
        <w:rPr>
          <w:lang w:eastAsia="zh-CN"/>
        </w:rPr>
        <w:t xml:space="preserve">It </w:t>
      </w:r>
      <w:r w:rsidR="00F44958" w:rsidRPr="00A462B1">
        <w:rPr>
          <w:lang w:eastAsia="zh-CN"/>
        </w:rPr>
        <w:t xml:space="preserve">is to show </w:t>
      </w:r>
      <w:r w:rsidR="009805DF" w:rsidRPr="00A462B1">
        <w:rPr>
          <w:lang w:eastAsia="zh-CN"/>
        </w:rPr>
        <w:t>user information by using PHP and SQL</w:t>
      </w:r>
      <w:r w:rsidR="008B55AF" w:rsidRPr="00A462B1">
        <w:rPr>
          <w:lang w:eastAsia="zh-CN"/>
        </w:rPr>
        <w:t>.</w:t>
      </w:r>
      <w:r w:rsidR="00B0543B" w:rsidRPr="00A462B1">
        <w:rPr>
          <w:lang w:eastAsia="zh-CN"/>
        </w:rPr>
        <w:t xml:space="preserve"> This code is </w:t>
      </w:r>
      <w:r w:rsidR="006C7019" w:rsidRPr="00A462B1">
        <w:rPr>
          <w:lang w:eastAsia="zh-CN"/>
        </w:rPr>
        <w:t xml:space="preserve">to </w:t>
      </w:r>
      <w:r w:rsidR="00F52222" w:rsidRPr="00A462B1">
        <w:rPr>
          <w:lang w:eastAsia="zh-CN"/>
        </w:rPr>
        <w:t>get data from spe</w:t>
      </w:r>
      <w:r w:rsidR="00BB5D37" w:rsidRPr="00A462B1">
        <w:rPr>
          <w:lang w:eastAsia="zh-CN"/>
        </w:rPr>
        <w:t xml:space="preserve">cify </w:t>
      </w:r>
      <w:r w:rsidR="00370AEE" w:rsidRPr="00A462B1">
        <w:rPr>
          <w:lang w:eastAsia="zh-CN"/>
        </w:rPr>
        <w:t xml:space="preserve">account by </w:t>
      </w:r>
      <w:r w:rsidR="00FA71A6" w:rsidRPr="00A462B1">
        <w:rPr>
          <w:lang w:eastAsia="zh-CN"/>
        </w:rPr>
        <w:t xml:space="preserve">find the </w:t>
      </w:r>
      <w:r w:rsidR="00290F7C" w:rsidRPr="00A462B1">
        <w:rPr>
          <w:lang w:eastAsia="zh-CN"/>
        </w:rPr>
        <w:t>matched username from database and username that logged in by user</w:t>
      </w:r>
      <w:r w:rsidR="00BB5D37" w:rsidRPr="00A462B1">
        <w:rPr>
          <w:lang w:eastAsia="zh-CN"/>
        </w:rPr>
        <w:t xml:space="preserve"> </w:t>
      </w:r>
      <w:r w:rsidR="00290F7C" w:rsidRPr="00A462B1">
        <w:rPr>
          <w:lang w:eastAsia="zh-CN"/>
        </w:rPr>
        <w:t>on specify</w:t>
      </w:r>
      <w:r w:rsidR="00BB5D37" w:rsidRPr="00A462B1">
        <w:rPr>
          <w:lang w:eastAsia="zh-CN"/>
        </w:rPr>
        <w:t xml:space="preserve"> table </w:t>
      </w:r>
      <w:r w:rsidR="00EC63F2" w:rsidRPr="00A462B1">
        <w:rPr>
          <w:lang w:eastAsia="zh-CN"/>
        </w:rPr>
        <w:t>of database</w:t>
      </w:r>
      <w:r w:rsidR="00290F7C" w:rsidRPr="00A462B1">
        <w:rPr>
          <w:lang w:eastAsia="zh-CN"/>
        </w:rPr>
        <w:t xml:space="preserve">. And then it will be </w:t>
      </w:r>
      <w:r w:rsidR="001500E8" w:rsidRPr="00A462B1">
        <w:rPr>
          <w:lang w:eastAsia="zh-CN"/>
        </w:rPr>
        <w:t>displayed by using</w:t>
      </w:r>
      <w:r w:rsidR="00B26A05" w:rsidRPr="00A462B1">
        <w:rPr>
          <w:lang w:eastAsia="zh-CN"/>
        </w:rPr>
        <w:t xml:space="preserve"> (</w:t>
      </w:r>
      <w:r w:rsidR="00B26A05" w:rsidRPr="00A462B1">
        <w:rPr>
          <w:rFonts w:eastAsia="Times New Roman"/>
          <w:color w:val="56B6C2"/>
          <w:lang w:val="en-GB" w:eastAsia="zh-CN"/>
        </w:rPr>
        <w:t>echo</w:t>
      </w:r>
      <w:r w:rsidR="004734C0" w:rsidRPr="00A462B1">
        <w:rPr>
          <w:lang w:eastAsia="zh-CN"/>
        </w:rPr>
        <w:t xml:space="preserve">) </w:t>
      </w:r>
      <w:r w:rsidR="004E1743" w:rsidRPr="00A462B1">
        <w:rPr>
          <w:lang w:eastAsia="zh-CN"/>
        </w:rPr>
        <w:t xml:space="preserve">tag </w:t>
      </w:r>
      <w:r w:rsidR="004734C0" w:rsidRPr="00A462B1">
        <w:rPr>
          <w:lang w:eastAsia="zh-CN"/>
        </w:rPr>
        <w:t xml:space="preserve">and other attribute </w:t>
      </w:r>
      <w:r w:rsidR="004E1743" w:rsidRPr="00A462B1">
        <w:rPr>
          <w:lang w:eastAsia="zh-CN"/>
        </w:rPr>
        <w:t xml:space="preserve">like </w:t>
      </w:r>
      <w:r w:rsidR="00E03F46" w:rsidRPr="00A462B1">
        <w:rPr>
          <w:lang w:eastAsia="zh-CN"/>
        </w:rPr>
        <w:t>line</w:t>
      </w:r>
      <w:r w:rsidR="004734C0" w:rsidRPr="00A462B1">
        <w:rPr>
          <w:lang w:eastAsia="zh-CN"/>
        </w:rPr>
        <w:t xml:space="preserve"> 145 and 155</w:t>
      </w:r>
      <w:r w:rsidR="007212E0" w:rsidRPr="00A462B1">
        <w:rPr>
          <w:lang w:eastAsia="zh-CN"/>
        </w:rPr>
        <w:t>.</w:t>
      </w:r>
    </w:p>
    <w:p w14:paraId="41CF6CA9" w14:textId="5B807668" w:rsidR="008754DA" w:rsidRPr="00A462B1" w:rsidRDefault="00980FB7" w:rsidP="00A462B1">
      <w:pPr>
        <w:spacing w:line="360" w:lineRule="auto"/>
        <w:rPr>
          <w:lang w:eastAsia="zh-CN"/>
        </w:rPr>
      </w:pPr>
      <w:r w:rsidRPr="00A462B1">
        <w:rPr>
          <w:lang w:eastAsia="zh-CN"/>
        </w:rPr>
        <w:t xml:space="preserve">Line of code 166 </w:t>
      </w:r>
      <w:r w:rsidR="00295B9B" w:rsidRPr="00A462B1">
        <w:rPr>
          <w:lang w:eastAsia="zh-CN"/>
        </w:rPr>
        <w:t>–</w:t>
      </w:r>
      <w:r w:rsidR="00DD5A95" w:rsidRPr="00A462B1">
        <w:rPr>
          <w:lang w:eastAsia="zh-CN"/>
        </w:rPr>
        <w:t xml:space="preserve"> 170</w:t>
      </w:r>
      <w:r w:rsidR="00295B9B" w:rsidRPr="00A462B1">
        <w:rPr>
          <w:lang w:eastAsia="zh-CN"/>
        </w:rPr>
        <w:t xml:space="preserve">, is </w:t>
      </w:r>
      <w:r w:rsidR="008754DA" w:rsidRPr="00A462B1">
        <w:rPr>
          <w:lang w:eastAsia="zh-CN"/>
        </w:rPr>
        <w:t>same as above but opening tag ({) is still remaining and will continue to the end of form.</w:t>
      </w:r>
    </w:p>
    <w:p w14:paraId="01D55E26" w14:textId="4D8872E6" w:rsidR="007212E0" w:rsidRPr="00A462B1" w:rsidRDefault="007212E0" w:rsidP="00A462B1">
      <w:pPr>
        <w:spacing w:line="360" w:lineRule="auto"/>
        <w:rPr>
          <w:lang w:val="en-GB" w:eastAsia="zh-CN"/>
        </w:rPr>
      </w:pPr>
    </w:p>
    <w:p w14:paraId="2EECB49E" w14:textId="4D0137E4" w:rsidR="00A84E17" w:rsidRPr="00A462B1" w:rsidRDefault="00A84E17" w:rsidP="00A462B1">
      <w:pPr>
        <w:spacing w:line="360" w:lineRule="auto"/>
        <w:rPr>
          <w:lang w:val="en-GB" w:eastAsia="zh-CN"/>
        </w:rPr>
      </w:pPr>
    </w:p>
    <w:p w14:paraId="75CE6EB8" w14:textId="77777777" w:rsidR="00F6597E" w:rsidRPr="00A462B1" w:rsidRDefault="00F6597E" w:rsidP="00A462B1">
      <w:pPr>
        <w:spacing w:line="360" w:lineRule="auto"/>
      </w:pPr>
    </w:p>
    <w:p w14:paraId="61121A70" w14:textId="075051BB" w:rsidR="009E0351" w:rsidRPr="00A462B1" w:rsidRDefault="00F6597E" w:rsidP="00A462B1">
      <w:pPr>
        <w:spacing w:line="360" w:lineRule="auto"/>
      </w:pPr>
      <w:r w:rsidRPr="00A462B1">
        <w:lastRenderedPageBreak/>
        <w:drawing>
          <wp:inline distT="0" distB="0" distL="0" distR="0" wp14:anchorId="3918EE86" wp14:editId="52258A03">
            <wp:extent cx="5943600" cy="3324225"/>
            <wp:effectExtent l="0" t="0" r="0" b="9525"/>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pic:nvPicPr>
                  <pic:blipFill>
                    <a:blip r:embed="rId46"/>
                    <a:stretch>
                      <a:fillRect/>
                    </a:stretch>
                  </pic:blipFill>
                  <pic:spPr>
                    <a:xfrm>
                      <a:off x="0" y="0"/>
                      <a:ext cx="5943600" cy="3324225"/>
                    </a:xfrm>
                    <a:prstGeom prst="rect">
                      <a:avLst/>
                    </a:prstGeom>
                  </pic:spPr>
                </pic:pic>
              </a:graphicData>
            </a:graphic>
          </wp:inline>
        </w:drawing>
      </w:r>
      <w:r w:rsidR="00BE241B" w:rsidRPr="00A462B1">
        <w:br/>
      </w:r>
      <w:r w:rsidR="00BE241B" w:rsidRPr="00A462B1">
        <w:drawing>
          <wp:inline distT="0" distB="0" distL="0" distR="0" wp14:anchorId="6F1BB5B4" wp14:editId="4F894E2D">
            <wp:extent cx="5943600" cy="3427095"/>
            <wp:effectExtent l="0" t="0" r="0" b="1905"/>
            <wp:docPr id="37" name="Picture 3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with medium confidence"/>
                    <pic:cNvPicPr/>
                  </pic:nvPicPr>
                  <pic:blipFill>
                    <a:blip r:embed="rId47"/>
                    <a:stretch>
                      <a:fillRect/>
                    </a:stretch>
                  </pic:blipFill>
                  <pic:spPr>
                    <a:xfrm>
                      <a:off x="0" y="0"/>
                      <a:ext cx="5943600" cy="3427095"/>
                    </a:xfrm>
                    <a:prstGeom prst="rect">
                      <a:avLst/>
                    </a:prstGeom>
                  </pic:spPr>
                </pic:pic>
              </a:graphicData>
            </a:graphic>
          </wp:inline>
        </w:drawing>
      </w:r>
      <w:r w:rsidR="008D6AD8" w:rsidRPr="00A462B1">
        <w:rPr>
          <w:noProof/>
        </w:rPr>
        <w:t xml:space="preserve"> </w:t>
      </w:r>
      <w:r w:rsidR="008D6AD8" w:rsidRPr="00A462B1">
        <w:lastRenderedPageBreak/>
        <w:drawing>
          <wp:inline distT="0" distB="0" distL="0" distR="0" wp14:anchorId="61264E0E" wp14:editId="6435D5F4">
            <wp:extent cx="5943600" cy="3460750"/>
            <wp:effectExtent l="0" t="0" r="0" b="6350"/>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pic:nvPicPr>
                  <pic:blipFill>
                    <a:blip r:embed="rId48"/>
                    <a:stretch>
                      <a:fillRect/>
                    </a:stretch>
                  </pic:blipFill>
                  <pic:spPr>
                    <a:xfrm>
                      <a:off x="0" y="0"/>
                      <a:ext cx="5943600" cy="3460750"/>
                    </a:xfrm>
                    <a:prstGeom prst="rect">
                      <a:avLst/>
                    </a:prstGeom>
                  </pic:spPr>
                </pic:pic>
              </a:graphicData>
            </a:graphic>
          </wp:inline>
        </w:drawing>
      </w:r>
      <w:r w:rsidR="006559AB" w:rsidRPr="00A462B1">
        <w:rPr>
          <w:noProof/>
        </w:rPr>
        <w:t>Line of code</w:t>
      </w:r>
      <w:r w:rsidR="006559AB" w:rsidRPr="00A462B1">
        <w:t xml:space="preserve"> 172 </w:t>
      </w:r>
      <w:r w:rsidR="002302A1" w:rsidRPr="00A462B1">
        <w:t>–</w:t>
      </w:r>
      <w:r w:rsidR="006559AB" w:rsidRPr="00A462B1">
        <w:t xml:space="preserve"> </w:t>
      </w:r>
      <w:r w:rsidR="002302A1" w:rsidRPr="00A462B1">
        <w:t xml:space="preserve">295, is </w:t>
      </w:r>
      <w:r w:rsidR="00007DB4" w:rsidRPr="00A462B1">
        <w:t>a form</w:t>
      </w:r>
      <w:r w:rsidR="0070008C" w:rsidRPr="00A462B1">
        <w:t xml:space="preserve"> </w:t>
      </w:r>
      <w:r w:rsidR="00444FF2" w:rsidRPr="00A462B1">
        <w:t xml:space="preserve">which allow user to modify </w:t>
      </w:r>
      <w:r w:rsidR="00323540" w:rsidRPr="00A462B1">
        <w:t>their personal details.</w:t>
      </w:r>
      <w:r w:rsidR="007341D1" w:rsidRPr="00A462B1">
        <w:t xml:space="preserve"> It is also displaying the user </w:t>
      </w:r>
      <w:r w:rsidR="00F9259D" w:rsidRPr="00A462B1">
        <w:t xml:space="preserve">former </w:t>
      </w:r>
      <w:r w:rsidR="007341D1" w:rsidRPr="00A462B1">
        <w:t xml:space="preserve">information by using PHP, such as line 180, </w:t>
      </w:r>
      <w:r w:rsidR="001D7581" w:rsidRPr="00A462B1">
        <w:t>185,</w:t>
      </w:r>
      <w:r w:rsidR="00B52A6C" w:rsidRPr="00A462B1">
        <w:t xml:space="preserve"> 188, </w:t>
      </w:r>
      <w:r w:rsidR="00BF5520" w:rsidRPr="00A462B1">
        <w:t xml:space="preserve">224, </w:t>
      </w:r>
      <w:r w:rsidR="00F711A1" w:rsidRPr="00A462B1">
        <w:t>231, 2</w:t>
      </w:r>
      <w:r w:rsidR="002704F8" w:rsidRPr="00A462B1">
        <w:t xml:space="preserve">36, </w:t>
      </w:r>
      <w:r w:rsidR="006319FF" w:rsidRPr="00A462B1">
        <w:t>241,</w:t>
      </w:r>
      <w:r w:rsidR="00B15725" w:rsidRPr="00A462B1">
        <w:t xml:space="preserve"> 245, </w:t>
      </w:r>
      <w:r w:rsidR="00350E64" w:rsidRPr="00A462B1">
        <w:t xml:space="preserve">250, </w:t>
      </w:r>
      <w:r w:rsidR="00072734" w:rsidRPr="00A462B1">
        <w:t xml:space="preserve">255, </w:t>
      </w:r>
      <w:r w:rsidR="00BB135E" w:rsidRPr="00A462B1">
        <w:t xml:space="preserve">261, </w:t>
      </w:r>
      <w:r w:rsidR="00B404E0" w:rsidRPr="00A462B1">
        <w:t>283</w:t>
      </w:r>
      <w:r w:rsidR="00B26803" w:rsidRPr="00A462B1">
        <w:t xml:space="preserve">, this is for allowing user to view their previous </w:t>
      </w:r>
      <w:r w:rsidR="00C5775C" w:rsidRPr="00A462B1">
        <w:t xml:space="preserve">record and then they </w:t>
      </w:r>
      <w:r w:rsidR="00F33642" w:rsidRPr="00A462B1">
        <w:t xml:space="preserve">can </w:t>
      </w:r>
      <w:r w:rsidR="00BE579F" w:rsidRPr="00A462B1">
        <w:t xml:space="preserve">easily </w:t>
      </w:r>
      <w:r w:rsidR="00F33642" w:rsidRPr="00A462B1">
        <w:t>edit the record by</w:t>
      </w:r>
      <w:r w:rsidR="00C5775C" w:rsidRPr="00A462B1">
        <w:t xml:space="preserve"> </w:t>
      </w:r>
      <w:r w:rsidR="00870FFA" w:rsidRPr="00A462B1">
        <w:t>enter</w:t>
      </w:r>
      <w:r w:rsidR="00F33642" w:rsidRPr="00A462B1">
        <w:t>ing</w:t>
      </w:r>
      <w:r w:rsidR="00870FFA" w:rsidRPr="00A462B1">
        <w:t xml:space="preserve"> their </w:t>
      </w:r>
      <w:r w:rsidR="00E63C78" w:rsidRPr="00A462B1">
        <w:t>new detail into input box and click Save Profile button, so as to update the personal profile.</w:t>
      </w:r>
    </w:p>
    <w:p w14:paraId="7BF67B9A" w14:textId="5F1572DB" w:rsidR="00547C7C" w:rsidRPr="00A462B1" w:rsidRDefault="009E0351" w:rsidP="00A462B1">
      <w:pPr>
        <w:spacing w:line="360" w:lineRule="auto"/>
      </w:pPr>
      <w:r w:rsidRPr="00A462B1">
        <w:t>Line of code 17</w:t>
      </w:r>
      <w:r w:rsidR="004104DE" w:rsidRPr="00A462B1">
        <w:t>8 – 181,</w:t>
      </w:r>
      <w:r w:rsidRPr="00A462B1">
        <w:t xml:space="preserve"> </w:t>
      </w:r>
      <w:r w:rsidR="00F33642" w:rsidRPr="00A462B1">
        <w:t xml:space="preserve">is </w:t>
      </w:r>
      <w:r w:rsidR="0067018F" w:rsidRPr="00A462B1">
        <w:t xml:space="preserve">to </w:t>
      </w:r>
      <w:r w:rsidR="00A0279E" w:rsidRPr="00A462B1">
        <w:t xml:space="preserve">locate the user id </w:t>
      </w:r>
      <w:r w:rsidR="002E0236" w:rsidRPr="00A462B1">
        <w:t xml:space="preserve">and show in a text box. </w:t>
      </w:r>
      <w:r w:rsidR="00547C7C" w:rsidRPr="00A462B1">
        <w:t>But due to using the tag (</w:t>
      </w:r>
      <w:proofErr w:type="spellStart"/>
      <w:r w:rsidR="00547C7C" w:rsidRPr="00A462B1">
        <w:rPr>
          <w:rFonts w:eastAsia="Times New Roman"/>
          <w:color w:val="D19A66"/>
          <w:lang w:val="en-GB" w:eastAsia="zh-CN"/>
        </w:rPr>
        <w:t>readonly</w:t>
      </w:r>
      <w:proofErr w:type="spellEnd"/>
      <w:r w:rsidR="00547C7C" w:rsidRPr="00A462B1">
        <w:t xml:space="preserve">) user is not allowed to edit it and can only view it. It is a win-win solution for </w:t>
      </w:r>
      <w:proofErr w:type="gramStart"/>
      <w:r w:rsidR="00547C7C" w:rsidRPr="00A462B1">
        <w:t xml:space="preserve">us, </w:t>
      </w:r>
      <w:r w:rsidR="002C3471" w:rsidRPr="00A462B1">
        <w:t>because</w:t>
      </w:r>
      <w:proofErr w:type="gramEnd"/>
      <w:r w:rsidR="00547C7C" w:rsidRPr="00A462B1">
        <w:t xml:space="preserve"> we can provide user to view their own id and at the same time</w:t>
      </w:r>
      <w:r w:rsidR="00A50906" w:rsidRPr="00A462B1">
        <w:t>,</w:t>
      </w:r>
      <w:r w:rsidR="00547C7C" w:rsidRPr="00A462B1">
        <w:t xml:space="preserve"> we can </w:t>
      </w:r>
      <w:r w:rsidR="002C3471" w:rsidRPr="00A462B1">
        <w:t xml:space="preserve">allow system to update user’s personal details </w:t>
      </w:r>
      <w:r w:rsidR="00A50906" w:rsidRPr="00A462B1">
        <w:t>by</w:t>
      </w:r>
      <w:r w:rsidR="00547C7C" w:rsidRPr="00A462B1">
        <w:t xml:space="preserve"> </w:t>
      </w:r>
      <w:r w:rsidR="007F7310" w:rsidRPr="00A462B1">
        <w:t>referring</w:t>
      </w:r>
      <w:r w:rsidR="00547C7C" w:rsidRPr="00A462B1">
        <w:t xml:space="preserve"> it</w:t>
      </w:r>
      <w:r w:rsidR="00A50906" w:rsidRPr="00A462B1">
        <w:t>.</w:t>
      </w:r>
    </w:p>
    <w:p w14:paraId="4E7FEB6E" w14:textId="4A2888A8" w:rsidR="00A50906" w:rsidRPr="00A462B1" w:rsidRDefault="00A50906" w:rsidP="00A462B1">
      <w:pPr>
        <w:spacing w:line="360" w:lineRule="auto"/>
      </w:pPr>
      <w:r w:rsidRPr="00A462B1">
        <w:t xml:space="preserve">Line of code </w:t>
      </w:r>
      <w:r w:rsidR="00773AB6" w:rsidRPr="00A462B1">
        <w:t>290 – 292, It is the closing tag</w:t>
      </w:r>
      <w:r w:rsidR="00DF1FAB" w:rsidRPr="00A462B1">
        <w:t xml:space="preserve"> </w:t>
      </w:r>
      <w:r w:rsidR="00773AB6" w:rsidRPr="00A462B1">
        <w:t xml:space="preserve">(}) for </w:t>
      </w:r>
      <w:r w:rsidR="00DF1FAB" w:rsidRPr="00A462B1">
        <w:t>line of code 165 – 170.</w:t>
      </w:r>
    </w:p>
    <w:p w14:paraId="738ED905" w14:textId="77777777" w:rsidR="00DF1FAB" w:rsidRPr="00A462B1" w:rsidRDefault="00DF1FAB" w:rsidP="00A462B1">
      <w:pPr>
        <w:spacing w:line="360" w:lineRule="auto"/>
        <w:rPr>
          <w:lang w:val="en-GB" w:eastAsia="zh-CN"/>
        </w:rPr>
      </w:pPr>
    </w:p>
    <w:p w14:paraId="58701145" w14:textId="77777777" w:rsidR="00DF1FAB" w:rsidRPr="00A462B1" w:rsidRDefault="00DF1FAB" w:rsidP="00A462B1">
      <w:pPr>
        <w:spacing w:line="360" w:lineRule="auto"/>
      </w:pPr>
    </w:p>
    <w:p w14:paraId="402974BD" w14:textId="77777777" w:rsidR="00DF1FAB" w:rsidRPr="00A462B1" w:rsidRDefault="00DF1FAB" w:rsidP="00A462B1">
      <w:pPr>
        <w:spacing w:line="360" w:lineRule="auto"/>
      </w:pPr>
      <w:r w:rsidRPr="00A462B1">
        <w:br w:type="page"/>
      </w:r>
    </w:p>
    <w:p w14:paraId="31344769" w14:textId="7E926DD9" w:rsidR="00FE7814" w:rsidRPr="00925FCA" w:rsidRDefault="00116D5B" w:rsidP="00A462B1">
      <w:pPr>
        <w:pStyle w:val="Heading2"/>
        <w:spacing w:line="360" w:lineRule="auto"/>
        <w:rPr>
          <w:rFonts w:ascii="Times New Roman" w:hAnsi="Times New Roman" w:cs="Times New Roman"/>
          <w:b/>
          <w:bCs/>
          <w:color w:val="auto"/>
          <w:sz w:val="24"/>
          <w:szCs w:val="24"/>
          <w:lang w:val="en-GB"/>
        </w:rPr>
      </w:pPr>
      <w:bookmarkStart w:id="14" w:name="_Toc93694205"/>
      <w:r>
        <w:rPr>
          <w:rFonts w:ascii="Times New Roman" w:hAnsi="Times New Roman" w:cs="Times New Roman"/>
          <w:b/>
          <w:bCs/>
          <w:color w:val="auto"/>
          <w:sz w:val="24"/>
          <w:szCs w:val="24"/>
          <w:lang w:val="en-GB"/>
        </w:rPr>
        <w:lastRenderedPageBreak/>
        <w:t>4</w:t>
      </w:r>
      <w:r w:rsidR="003122EE" w:rsidRPr="00925FCA">
        <w:rPr>
          <w:rFonts w:ascii="Times New Roman" w:hAnsi="Times New Roman" w:cs="Times New Roman"/>
          <w:b/>
          <w:bCs/>
          <w:color w:val="auto"/>
          <w:sz w:val="24"/>
          <w:szCs w:val="24"/>
          <w:lang w:val="en-GB"/>
        </w:rPr>
        <w:t xml:space="preserve">.4 </w:t>
      </w:r>
      <w:r w:rsidR="003A5392" w:rsidRPr="00925FCA">
        <w:rPr>
          <w:rFonts w:ascii="Times New Roman" w:hAnsi="Times New Roman" w:cs="Times New Roman"/>
          <w:b/>
          <w:bCs/>
          <w:color w:val="auto"/>
          <w:sz w:val="24"/>
          <w:szCs w:val="24"/>
          <w:lang w:val="en-GB"/>
        </w:rPr>
        <w:t>Delete</w:t>
      </w:r>
      <w:r w:rsidR="00FE7814" w:rsidRPr="00925FCA">
        <w:rPr>
          <w:rFonts w:ascii="Times New Roman" w:hAnsi="Times New Roman" w:cs="Times New Roman"/>
          <w:b/>
          <w:bCs/>
          <w:color w:val="auto"/>
          <w:sz w:val="24"/>
          <w:szCs w:val="24"/>
          <w:lang w:val="en-GB"/>
        </w:rPr>
        <w:t xml:space="preserve"> – HTML Form, PHP</w:t>
      </w:r>
      <w:bookmarkEnd w:id="14"/>
    </w:p>
    <w:p w14:paraId="7E6C33CD" w14:textId="6CA20121" w:rsidR="004F6F59" w:rsidRPr="00A462B1" w:rsidRDefault="004F6F59" w:rsidP="00A462B1">
      <w:pPr>
        <w:spacing w:line="360" w:lineRule="auto"/>
        <w:rPr>
          <w:lang w:val="en-GB"/>
        </w:rPr>
      </w:pPr>
      <w:r w:rsidRPr="00A462B1">
        <w:rPr>
          <w:lang w:val="en-GB"/>
        </w:rPr>
        <w:drawing>
          <wp:inline distT="0" distB="0" distL="0" distR="0" wp14:anchorId="1E122EAD" wp14:editId="6862DEC2">
            <wp:extent cx="5943600" cy="4120515"/>
            <wp:effectExtent l="0" t="0" r="0" b="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49"/>
                    <a:stretch>
                      <a:fillRect/>
                    </a:stretch>
                  </pic:blipFill>
                  <pic:spPr>
                    <a:xfrm>
                      <a:off x="0" y="0"/>
                      <a:ext cx="5943600" cy="4120515"/>
                    </a:xfrm>
                    <a:prstGeom prst="rect">
                      <a:avLst/>
                    </a:prstGeom>
                  </pic:spPr>
                </pic:pic>
              </a:graphicData>
            </a:graphic>
          </wp:inline>
        </w:drawing>
      </w:r>
    </w:p>
    <w:p w14:paraId="7D2FF60D" w14:textId="01D6C9BF" w:rsidR="009A1E0D" w:rsidRPr="00A462B1" w:rsidRDefault="009A1E0D" w:rsidP="00A462B1">
      <w:pPr>
        <w:spacing w:line="360" w:lineRule="auto"/>
      </w:pPr>
      <w:r w:rsidRPr="00A462B1">
        <w:t xml:space="preserve">PHP- </w:t>
      </w:r>
      <w:r w:rsidR="002517DA" w:rsidRPr="00A462B1">
        <w:t>Delete user account</w:t>
      </w:r>
      <w:r w:rsidR="00B5420D" w:rsidRPr="00A462B1">
        <w:t>.</w:t>
      </w:r>
    </w:p>
    <w:p w14:paraId="0119A11A" w14:textId="3F35B8B6" w:rsidR="00F81CCE" w:rsidRPr="00A462B1" w:rsidRDefault="00245C4D" w:rsidP="00A462B1">
      <w:pPr>
        <w:spacing w:line="360" w:lineRule="auto"/>
      </w:pPr>
      <w:r w:rsidRPr="00A462B1">
        <w:t>Line 1</w:t>
      </w:r>
      <w:r w:rsidR="00395446" w:rsidRPr="00A462B1">
        <w:t xml:space="preserve">4 </w:t>
      </w:r>
      <w:r w:rsidR="003131FC" w:rsidRPr="00A462B1">
        <w:t>–</w:t>
      </w:r>
      <w:r w:rsidR="00395446" w:rsidRPr="00A462B1">
        <w:t xml:space="preserve"> </w:t>
      </w:r>
      <w:r w:rsidR="009E7AAF" w:rsidRPr="00A462B1">
        <w:t>3</w:t>
      </w:r>
      <w:r w:rsidR="00E408E2" w:rsidRPr="00A462B1">
        <w:t>0, if user click button that name as ‘delete’</w:t>
      </w:r>
      <w:r w:rsidR="003E1309" w:rsidRPr="00A462B1">
        <w:t xml:space="preserve">. Then system will </w:t>
      </w:r>
      <w:r w:rsidR="006A4452" w:rsidRPr="00A462B1">
        <w:t>find</w:t>
      </w:r>
      <w:r w:rsidR="003E1309" w:rsidRPr="00A462B1">
        <w:t xml:space="preserve"> the user id which is the same way </w:t>
      </w:r>
      <w:r w:rsidR="00BB6E51" w:rsidRPr="00A462B1">
        <w:t>as shown above</w:t>
      </w:r>
      <w:r w:rsidR="009B33DF" w:rsidRPr="00A462B1">
        <w:t xml:space="preserve"> </w:t>
      </w:r>
      <w:r w:rsidR="00BB6E51" w:rsidRPr="00A462B1">
        <w:t>(</w:t>
      </w:r>
      <w:r w:rsidR="009B33DF" w:rsidRPr="00A462B1">
        <w:t xml:space="preserve">update profile </w:t>
      </w:r>
      <w:r w:rsidR="00BB6E51" w:rsidRPr="00A462B1">
        <w:t>section)</w:t>
      </w:r>
      <w:r w:rsidR="006A4452" w:rsidRPr="00A462B1">
        <w:t>, after</w:t>
      </w:r>
      <w:r w:rsidR="00E408E2" w:rsidRPr="00A462B1">
        <w:t xml:space="preserve"> </w:t>
      </w:r>
      <w:r w:rsidR="001955CD" w:rsidRPr="00A462B1">
        <w:t>that the account will proce</w:t>
      </w:r>
      <w:r w:rsidR="008344A5" w:rsidRPr="00A462B1">
        <w:t>ed</w:t>
      </w:r>
      <w:r w:rsidR="001955CD" w:rsidRPr="00A462B1">
        <w:t xml:space="preserve"> to be deleted by using SQL.</w:t>
      </w:r>
      <w:r w:rsidR="001336BB" w:rsidRPr="00A462B1">
        <w:t xml:space="preserve"> Next</w:t>
      </w:r>
      <w:r w:rsidR="00E95886" w:rsidRPr="00A462B1">
        <w:t xml:space="preserve">, it will show that Record Delete Successfully and </w:t>
      </w:r>
      <w:r w:rsidR="00705604" w:rsidRPr="00A462B1">
        <w:t>proce</w:t>
      </w:r>
      <w:r w:rsidR="008344A5" w:rsidRPr="00A462B1">
        <w:t>ed</w:t>
      </w:r>
      <w:r w:rsidR="00705604" w:rsidRPr="00A462B1">
        <w:t xml:space="preserve"> to </w:t>
      </w:r>
      <w:proofErr w:type="spellStart"/>
      <w:r w:rsidR="00705604" w:rsidRPr="00A462B1">
        <w:t>logout.php</w:t>
      </w:r>
      <w:proofErr w:type="spellEnd"/>
      <w:r w:rsidR="00705604" w:rsidRPr="00A462B1">
        <w:t xml:space="preserve">. The reason </w:t>
      </w:r>
      <w:r w:rsidR="007728AD" w:rsidRPr="00A462B1">
        <w:t>proceeds</w:t>
      </w:r>
      <w:r w:rsidR="00705604" w:rsidRPr="00A462B1">
        <w:t xml:space="preserve"> to </w:t>
      </w:r>
      <w:proofErr w:type="spellStart"/>
      <w:r w:rsidR="00705604" w:rsidRPr="00A462B1">
        <w:t>logout.php</w:t>
      </w:r>
      <w:proofErr w:type="spellEnd"/>
      <w:r w:rsidR="00705604" w:rsidRPr="00A462B1">
        <w:t xml:space="preserve"> is after account deleted in database, if </w:t>
      </w:r>
      <w:r w:rsidR="00B3338B" w:rsidRPr="00A462B1">
        <w:t xml:space="preserve">go back to home page directly </w:t>
      </w:r>
      <w:r w:rsidR="0048699F" w:rsidRPr="00A462B1">
        <w:t xml:space="preserve">the username might still be shown </w:t>
      </w:r>
      <w:r w:rsidR="00763E97" w:rsidRPr="00A462B1">
        <w:t xml:space="preserve">although </w:t>
      </w:r>
      <w:r w:rsidR="009432EF" w:rsidRPr="00A462B1">
        <w:t xml:space="preserve">the account </w:t>
      </w:r>
      <w:r w:rsidR="006603F8" w:rsidRPr="00A462B1">
        <w:t>has</w:t>
      </w:r>
      <w:r w:rsidR="009432EF" w:rsidRPr="00A462B1">
        <w:t xml:space="preserve"> been deleted. </w:t>
      </w:r>
      <w:proofErr w:type="gramStart"/>
      <w:r w:rsidR="009432EF" w:rsidRPr="00A462B1">
        <w:t>Ther</w:t>
      </w:r>
      <w:r w:rsidR="006603F8" w:rsidRPr="00A462B1">
        <w:t>efore</w:t>
      </w:r>
      <w:proofErr w:type="gramEnd"/>
      <w:r w:rsidR="006603F8" w:rsidRPr="00A462B1">
        <w:t xml:space="preserve"> </w:t>
      </w:r>
      <w:r w:rsidR="00487A66" w:rsidRPr="00A462B1">
        <w:t>to solve this problem</w:t>
      </w:r>
      <w:r w:rsidR="006603F8" w:rsidRPr="00A462B1">
        <w:t>, we can proc</w:t>
      </w:r>
      <w:r w:rsidR="007728AD" w:rsidRPr="00A462B1">
        <w:t>eed</w:t>
      </w:r>
      <w:r w:rsidR="006603F8" w:rsidRPr="00A462B1">
        <w:t xml:space="preserve"> to logout first then </w:t>
      </w:r>
      <w:r w:rsidR="00487A66" w:rsidRPr="00A462B1">
        <w:t>return to home page as a guest</w:t>
      </w:r>
    </w:p>
    <w:p w14:paraId="3A6B58FB" w14:textId="77777777" w:rsidR="009B7082" w:rsidRPr="00A462B1" w:rsidRDefault="009B7082" w:rsidP="00A462B1">
      <w:pPr>
        <w:spacing w:line="360" w:lineRule="auto"/>
        <w:rPr>
          <w:lang w:val="en-GB"/>
        </w:rPr>
      </w:pPr>
    </w:p>
    <w:p w14:paraId="4CC1478E" w14:textId="77777777" w:rsidR="00F81CCE" w:rsidRPr="00A462B1" w:rsidRDefault="00F81CCE" w:rsidP="00A462B1">
      <w:pPr>
        <w:spacing w:line="360" w:lineRule="auto"/>
        <w:rPr>
          <w:lang w:val="en-GB"/>
        </w:rPr>
      </w:pPr>
    </w:p>
    <w:p w14:paraId="4579E20F" w14:textId="77777777" w:rsidR="00487A66" w:rsidRPr="00A462B1" w:rsidRDefault="00F81CCE" w:rsidP="00A462B1">
      <w:pPr>
        <w:spacing w:line="360" w:lineRule="auto"/>
      </w:pPr>
      <w:r w:rsidRPr="00A462B1">
        <w:lastRenderedPageBreak/>
        <w:drawing>
          <wp:inline distT="0" distB="0" distL="0" distR="0" wp14:anchorId="4DEE7D59" wp14:editId="35BFD7DB">
            <wp:extent cx="5943600" cy="2581275"/>
            <wp:effectExtent l="0" t="0" r="0" b="9525"/>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50"/>
                    <a:stretch>
                      <a:fillRect/>
                    </a:stretch>
                  </pic:blipFill>
                  <pic:spPr>
                    <a:xfrm>
                      <a:off x="0" y="0"/>
                      <a:ext cx="5943600" cy="2581275"/>
                    </a:xfrm>
                    <a:prstGeom prst="rect">
                      <a:avLst/>
                    </a:prstGeom>
                  </pic:spPr>
                </pic:pic>
              </a:graphicData>
            </a:graphic>
          </wp:inline>
        </w:drawing>
      </w:r>
    </w:p>
    <w:p w14:paraId="2340589B" w14:textId="1ADA1631" w:rsidR="007D57E6" w:rsidRPr="00A462B1" w:rsidRDefault="00FD527C" w:rsidP="00A462B1">
      <w:pPr>
        <w:spacing w:line="360" w:lineRule="auto"/>
      </w:pPr>
      <w:r w:rsidRPr="00A462B1">
        <w:t>HTML</w:t>
      </w:r>
      <w:r w:rsidR="009F45EC" w:rsidRPr="00A462B1">
        <w:t>-</w:t>
      </w:r>
      <w:r w:rsidRPr="00A462B1">
        <w:t xml:space="preserve"> show id</w:t>
      </w:r>
      <w:r w:rsidR="007D57E6" w:rsidRPr="00A462B1">
        <w:t>, cancel,</w:t>
      </w:r>
      <w:r w:rsidRPr="00A462B1">
        <w:t xml:space="preserve"> and </w:t>
      </w:r>
      <w:r w:rsidR="007D57E6" w:rsidRPr="00A462B1">
        <w:t>delete button</w:t>
      </w:r>
    </w:p>
    <w:p w14:paraId="1A88CBFA" w14:textId="480622C6" w:rsidR="007D57E6" w:rsidRPr="00A462B1" w:rsidRDefault="009F45EC" w:rsidP="00A462B1">
      <w:pPr>
        <w:spacing w:line="360" w:lineRule="auto"/>
      </w:pPr>
      <w:r w:rsidRPr="00A462B1">
        <w:t xml:space="preserve">Line of code </w:t>
      </w:r>
      <w:r w:rsidR="00AB0118" w:rsidRPr="00A462B1">
        <w:t xml:space="preserve">82 </w:t>
      </w:r>
      <w:r w:rsidR="00EF221A" w:rsidRPr="00A462B1">
        <w:t xml:space="preserve">– 115, is to show the </w:t>
      </w:r>
      <w:r w:rsidR="0009560F" w:rsidRPr="00A462B1">
        <w:t>user id,</w:t>
      </w:r>
      <w:r w:rsidR="00EF221A" w:rsidRPr="00A462B1">
        <w:t xml:space="preserve"> warning and tell user that </w:t>
      </w:r>
      <w:r w:rsidR="0009560F" w:rsidRPr="00A462B1">
        <w:t xml:space="preserve">the action cannot be undo </w:t>
      </w:r>
      <w:r w:rsidR="00EF221A" w:rsidRPr="00A462B1">
        <w:t>if they delete</w:t>
      </w:r>
      <w:r w:rsidR="0009560F" w:rsidRPr="00A462B1">
        <w:t>d</w:t>
      </w:r>
      <w:r w:rsidR="00EF221A" w:rsidRPr="00A462B1">
        <w:t xml:space="preserve"> account</w:t>
      </w:r>
      <w:r w:rsidR="0009560F" w:rsidRPr="00A462B1">
        <w:t>.</w:t>
      </w:r>
      <w:r w:rsidR="00EF221A" w:rsidRPr="00A462B1">
        <w:t xml:space="preserve"> </w:t>
      </w:r>
      <w:proofErr w:type="gramStart"/>
      <w:r w:rsidR="00180B7F" w:rsidRPr="00A462B1">
        <w:t>Line 111 &amp; 113</w:t>
      </w:r>
      <w:r w:rsidR="00A03AF4" w:rsidRPr="00A462B1">
        <w:t>,</w:t>
      </w:r>
      <w:proofErr w:type="gramEnd"/>
      <w:r w:rsidR="00A03AF4" w:rsidRPr="00A462B1">
        <w:t xml:space="preserve"> </w:t>
      </w:r>
      <w:r w:rsidR="00946AA9" w:rsidRPr="00A462B1">
        <w:t xml:space="preserve">is the option </w:t>
      </w:r>
      <w:r w:rsidR="00861650" w:rsidRPr="00A462B1">
        <w:t xml:space="preserve">to provide </w:t>
      </w:r>
      <w:r w:rsidR="00AF6361" w:rsidRPr="00A462B1">
        <w:t>user to cancel the action which is delete account and back to home page, or process to delete account which is delete permanently.</w:t>
      </w:r>
    </w:p>
    <w:p w14:paraId="323E1C19" w14:textId="0A7E1D8D" w:rsidR="00C762A9" w:rsidRPr="00A462B1" w:rsidRDefault="00C762A9" w:rsidP="00A462B1">
      <w:pPr>
        <w:spacing w:line="360" w:lineRule="auto"/>
      </w:pPr>
      <w:r w:rsidRPr="00A462B1">
        <w:br w:type="page"/>
      </w:r>
    </w:p>
    <w:p w14:paraId="15F3C85B" w14:textId="0AC61105" w:rsidR="00F13CC5" w:rsidRPr="00925FCA" w:rsidRDefault="00116D5B" w:rsidP="00A462B1">
      <w:pPr>
        <w:pStyle w:val="Heading2"/>
        <w:spacing w:line="360" w:lineRule="auto"/>
        <w:rPr>
          <w:rFonts w:ascii="Times New Roman" w:hAnsi="Times New Roman" w:cs="Times New Roman"/>
          <w:b/>
          <w:bCs/>
          <w:color w:val="auto"/>
          <w:sz w:val="24"/>
          <w:szCs w:val="24"/>
          <w:lang w:val="en-GB"/>
        </w:rPr>
      </w:pPr>
      <w:bookmarkStart w:id="15" w:name="_Toc93694206"/>
      <w:r>
        <w:rPr>
          <w:rFonts w:ascii="Times New Roman" w:hAnsi="Times New Roman" w:cs="Times New Roman"/>
          <w:b/>
          <w:bCs/>
          <w:color w:val="auto"/>
          <w:sz w:val="24"/>
          <w:szCs w:val="24"/>
          <w:lang w:val="en-GB"/>
        </w:rPr>
        <w:lastRenderedPageBreak/>
        <w:t>4</w:t>
      </w:r>
      <w:r w:rsidR="003122EE" w:rsidRPr="00925FCA">
        <w:rPr>
          <w:rFonts w:ascii="Times New Roman" w:hAnsi="Times New Roman" w:cs="Times New Roman"/>
          <w:b/>
          <w:bCs/>
          <w:color w:val="auto"/>
          <w:sz w:val="24"/>
          <w:szCs w:val="24"/>
          <w:lang w:val="en-GB"/>
        </w:rPr>
        <w:t xml:space="preserve">.5 </w:t>
      </w:r>
      <w:r w:rsidR="00F13CC5" w:rsidRPr="00925FCA">
        <w:rPr>
          <w:rFonts w:ascii="Times New Roman" w:hAnsi="Times New Roman" w:cs="Times New Roman"/>
          <w:b/>
          <w:bCs/>
          <w:color w:val="auto"/>
          <w:sz w:val="24"/>
          <w:szCs w:val="24"/>
          <w:lang w:val="en-GB"/>
        </w:rPr>
        <w:t>Create– HTML Form, PHP</w:t>
      </w:r>
      <w:bookmarkEnd w:id="15"/>
    </w:p>
    <w:p w14:paraId="1C09BD53" w14:textId="77777777" w:rsidR="002B20F1" w:rsidRPr="00A462B1" w:rsidRDefault="00C549B0" w:rsidP="00A462B1">
      <w:pPr>
        <w:spacing w:line="360" w:lineRule="auto"/>
        <w:rPr>
          <w:lang w:val="en-GB"/>
        </w:rPr>
      </w:pPr>
      <w:r w:rsidRPr="00A462B1">
        <w:rPr>
          <w:lang w:val="en-GB"/>
        </w:rPr>
        <w:drawing>
          <wp:inline distT="0" distB="0" distL="0" distR="0" wp14:anchorId="567562EB" wp14:editId="7060B326">
            <wp:extent cx="5943600" cy="2762250"/>
            <wp:effectExtent l="0" t="0" r="0" b="0"/>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10;&#10;Description automatically generated"/>
                    <pic:cNvPicPr/>
                  </pic:nvPicPr>
                  <pic:blipFill>
                    <a:blip r:embed="rId51"/>
                    <a:stretch>
                      <a:fillRect/>
                    </a:stretch>
                  </pic:blipFill>
                  <pic:spPr>
                    <a:xfrm>
                      <a:off x="0" y="0"/>
                      <a:ext cx="5943600" cy="2762250"/>
                    </a:xfrm>
                    <a:prstGeom prst="rect">
                      <a:avLst/>
                    </a:prstGeom>
                  </pic:spPr>
                </pic:pic>
              </a:graphicData>
            </a:graphic>
          </wp:inline>
        </w:drawing>
      </w:r>
      <w:r w:rsidRPr="00A462B1">
        <w:rPr>
          <w:lang w:val="en-GB"/>
        </w:rPr>
        <w:t xml:space="preserve"> </w:t>
      </w:r>
    </w:p>
    <w:p w14:paraId="47209B45" w14:textId="207D5BC4" w:rsidR="002B20F1" w:rsidRPr="00A462B1" w:rsidRDefault="009D3014" w:rsidP="00A462B1">
      <w:pPr>
        <w:spacing w:line="360" w:lineRule="auto"/>
        <w:rPr>
          <w:lang w:val="en-GB"/>
        </w:rPr>
      </w:pPr>
      <w:r w:rsidRPr="00A462B1">
        <w:rPr>
          <w:lang w:val="en-GB"/>
        </w:rPr>
        <w:t>PHP</w:t>
      </w:r>
      <w:r w:rsidR="00DB6424" w:rsidRPr="00A462B1">
        <w:rPr>
          <w:lang w:val="en-GB"/>
        </w:rPr>
        <w:t>- Insert data into database.</w:t>
      </w:r>
    </w:p>
    <w:p w14:paraId="2391BF16" w14:textId="59BFAFEF" w:rsidR="004E4B88" w:rsidRPr="00A462B1" w:rsidRDefault="00DB6424" w:rsidP="00A462B1">
      <w:pPr>
        <w:spacing w:line="360" w:lineRule="auto"/>
        <w:rPr>
          <w:lang w:val="en-GB"/>
        </w:rPr>
      </w:pPr>
      <w:r w:rsidRPr="00A462B1">
        <w:rPr>
          <w:lang w:val="en-GB"/>
        </w:rPr>
        <w:t xml:space="preserve">Line of code 11 </w:t>
      </w:r>
      <w:r w:rsidR="00CD2A00" w:rsidRPr="00A462B1">
        <w:rPr>
          <w:lang w:val="en-GB"/>
        </w:rPr>
        <w:t>–</w:t>
      </w:r>
      <w:r w:rsidRPr="00A462B1">
        <w:rPr>
          <w:lang w:val="en-GB"/>
        </w:rPr>
        <w:t xml:space="preserve"> </w:t>
      </w:r>
      <w:r w:rsidR="00CD2A00" w:rsidRPr="00A462B1">
        <w:rPr>
          <w:lang w:val="en-GB"/>
        </w:rPr>
        <w:t xml:space="preserve">25, if user click the submit button </w:t>
      </w:r>
      <w:r w:rsidR="007A769B" w:rsidRPr="00A462B1">
        <w:rPr>
          <w:lang w:val="en-GB"/>
        </w:rPr>
        <w:t xml:space="preserve">in HTML form </w:t>
      </w:r>
      <w:r w:rsidR="003277B8" w:rsidRPr="00A462B1">
        <w:rPr>
          <w:lang w:val="en-GB"/>
        </w:rPr>
        <w:t xml:space="preserve">after </w:t>
      </w:r>
      <w:r w:rsidR="00961543" w:rsidRPr="00A462B1">
        <w:rPr>
          <w:lang w:val="en-GB"/>
        </w:rPr>
        <w:t>filling</w:t>
      </w:r>
      <w:r w:rsidR="003277B8" w:rsidRPr="00A462B1">
        <w:rPr>
          <w:lang w:val="en-GB"/>
        </w:rPr>
        <w:t xml:space="preserve"> up </w:t>
      </w:r>
      <w:r w:rsidR="00934F6E" w:rsidRPr="00A462B1">
        <w:rPr>
          <w:lang w:val="en-GB"/>
        </w:rPr>
        <w:t xml:space="preserve">all the needed </w:t>
      </w:r>
      <w:r w:rsidR="004C72D9" w:rsidRPr="00A462B1">
        <w:rPr>
          <w:lang w:val="en-GB"/>
        </w:rPr>
        <w:t>information</w:t>
      </w:r>
      <w:r w:rsidR="007A769B" w:rsidRPr="00A462B1">
        <w:rPr>
          <w:lang w:val="en-GB"/>
        </w:rPr>
        <w:t xml:space="preserve">. System will procced </w:t>
      </w:r>
      <w:r w:rsidR="008D3148" w:rsidRPr="00A462B1">
        <w:rPr>
          <w:lang w:val="en-GB"/>
        </w:rPr>
        <w:t xml:space="preserve">to </w:t>
      </w:r>
      <w:r w:rsidR="00961543" w:rsidRPr="00A462B1">
        <w:rPr>
          <w:lang w:val="en-GB"/>
        </w:rPr>
        <w:t>identify all the name of the input an</w:t>
      </w:r>
      <w:r w:rsidR="00DA0084" w:rsidRPr="00A462B1">
        <w:rPr>
          <w:lang w:val="en-GB"/>
        </w:rPr>
        <w:t xml:space="preserve">d insert all the data into </w:t>
      </w:r>
      <w:r w:rsidR="00346938" w:rsidRPr="00A462B1">
        <w:rPr>
          <w:lang w:val="en-GB"/>
        </w:rPr>
        <w:t xml:space="preserve">selected table of </w:t>
      </w:r>
      <w:r w:rsidR="00DA0084" w:rsidRPr="00A462B1">
        <w:rPr>
          <w:lang w:val="en-GB"/>
        </w:rPr>
        <w:t>database</w:t>
      </w:r>
      <w:r w:rsidR="00346938" w:rsidRPr="00A462B1">
        <w:rPr>
          <w:lang w:val="en-GB"/>
        </w:rPr>
        <w:t>.</w:t>
      </w:r>
      <w:r w:rsidR="004E4B88" w:rsidRPr="00A462B1">
        <w:rPr>
          <w:lang w:val="en-GB"/>
        </w:rPr>
        <w:t xml:space="preserve"> Then before show the payment is success, system will close the connection </w:t>
      </w:r>
      <w:r w:rsidR="00760ADB" w:rsidRPr="00A462B1">
        <w:rPr>
          <w:lang w:val="en-GB"/>
        </w:rPr>
        <w:t>with database.</w:t>
      </w:r>
    </w:p>
    <w:p w14:paraId="71801313" w14:textId="77777777" w:rsidR="002B20F1" w:rsidRPr="00A462B1" w:rsidRDefault="002B20F1" w:rsidP="00A462B1">
      <w:pPr>
        <w:spacing w:line="360" w:lineRule="auto"/>
        <w:rPr>
          <w:lang w:val="en-GB"/>
        </w:rPr>
      </w:pPr>
    </w:p>
    <w:p w14:paraId="1DF458A5" w14:textId="77777777" w:rsidR="009D3014" w:rsidRPr="00A462B1" w:rsidRDefault="002B20F1" w:rsidP="00A462B1">
      <w:pPr>
        <w:spacing w:line="360" w:lineRule="auto"/>
        <w:rPr>
          <w:lang w:val="en-GB"/>
        </w:rPr>
      </w:pPr>
      <w:r w:rsidRPr="00A462B1">
        <w:rPr>
          <w:lang w:val="en-GB"/>
        </w:rPr>
        <w:lastRenderedPageBreak/>
        <w:drawing>
          <wp:inline distT="0" distB="0" distL="0" distR="0" wp14:anchorId="0FBA4398" wp14:editId="77BFE267">
            <wp:extent cx="5943600" cy="4308475"/>
            <wp:effectExtent l="0" t="0" r="0" b="0"/>
            <wp:docPr id="49" name="Picture 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ext&#10;&#10;Description automatically generated"/>
                    <pic:cNvPicPr/>
                  </pic:nvPicPr>
                  <pic:blipFill>
                    <a:blip r:embed="rId52"/>
                    <a:stretch>
                      <a:fillRect/>
                    </a:stretch>
                  </pic:blipFill>
                  <pic:spPr>
                    <a:xfrm>
                      <a:off x="0" y="0"/>
                      <a:ext cx="5943600" cy="4308475"/>
                    </a:xfrm>
                    <a:prstGeom prst="rect">
                      <a:avLst/>
                    </a:prstGeom>
                  </pic:spPr>
                </pic:pic>
              </a:graphicData>
            </a:graphic>
          </wp:inline>
        </w:drawing>
      </w:r>
      <w:r w:rsidRPr="00A462B1">
        <w:rPr>
          <w:lang w:val="en-GB"/>
        </w:rPr>
        <w:t xml:space="preserve"> </w:t>
      </w:r>
    </w:p>
    <w:p w14:paraId="44F98F71" w14:textId="77777777" w:rsidR="00760ADB" w:rsidRPr="00A462B1" w:rsidRDefault="009D3014" w:rsidP="00A462B1">
      <w:pPr>
        <w:spacing w:line="360" w:lineRule="auto"/>
        <w:rPr>
          <w:lang w:val="en-GB"/>
        </w:rPr>
      </w:pPr>
      <w:r w:rsidRPr="00A462B1">
        <w:rPr>
          <w:lang w:val="en-GB"/>
        </w:rPr>
        <w:drawing>
          <wp:inline distT="0" distB="0" distL="0" distR="0" wp14:anchorId="0EDDD79F" wp14:editId="6FA5AB4D">
            <wp:extent cx="5943600" cy="2982595"/>
            <wp:effectExtent l="0" t="0" r="0" b="8255"/>
            <wp:docPr id="50" name="Picture 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10;&#10;Description automatically generated"/>
                    <pic:cNvPicPr/>
                  </pic:nvPicPr>
                  <pic:blipFill>
                    <a:blip r:embed="rId53"/>
                    <a:stretch>
                      <a:fillRect/>
                    </a:stretch>
                  </pic:blipFill>
                  <pic:spPr>
                    <a:xfrm>
                      <a:off x="0" y="0"/>
                      <a:ext cx="5943600" cy="2982595"/>
                    </a:xfrm>
                    <a:prstGeom prst="rect">
                      <a:avLst/>
                    </a:prstGeom>
                  </pic:spPr>
                </pic:pic>
              </a:graphicData>
            </a:graphic>
          </wp:inline>
        </w:drawing>
      </w:r>
      <w:r w:rsidRPr="00A462B1">
        <w:rPr>
          <w:lang w:val="en-GB"/>
        </w:rPr>
        <w:t xml:space="preserve"> </w:t>
      </w:r>
    </w:p>
    <w:p w14:paraId="6DF6FA0B" w14:textId="77777777" w:rsidR="001163A7" w:rsidRPr="00A462B1" w:rsidRDefault="00760ADB" w:rsidP="00A462B1">
      <w:pPr>
        <w:spacing w:line="360" w:lineRule="auto"/>
        <w:rPr>
          <w:lang w:val="en-GB"/>
        </w:rPr>
      </w:pPr>
      <w:r w:rsidRPr="00A462B1">
        <w:rPr>
          <w:lang w:val="en-GB"/>
        </w:rPr>
        <w:lastRenderedPageBreak/>
        <w:t>HTML- Payment form</w:t>
      </w:r>
    </w:p>
    <w:p w14:paraId="219BB9BB" w14:textId="77777777" w:rsidR="00CD556F" w:rsidRPr="00A462B1" w:rsidRDefault="001163A7" w:rsidP="00A462B1">
      <w:pPr>
        <w:spacing w:line="360" w:lineRule="auto"/>
        <w:rPr>
          <w:lang w:val="en-GB"/>
        </w:rPr>
      </w:pPr>
      <w:r w:rsidRPr="00A462B1">
        <w:rPr>
          <w:lang w:val="en-GB"/>
        </w:rPr>
        <w:t xml:space="preserve">Line of code 239 – 297, is the HTML form that allow user to enter their personal payment details, </w:t>
      </w:r>
      <w:r w:rsidR="00CD556F" w:rsidRPr="00A462B1">
        <w:rPr>
          <w:lang w:val="en-GB"/>
        </w:rPr>
        <w:t xml:space="preserve">every input code have a name which allow system to identify specify input by using PHP, </w:t>
      </w:r>
      <w:proofErr w:type="gramStart"/>
      <w:r w:rsidR="00CD556F" w:rsidRPr="00A462B1">
        <w:rPr>
          <w:lang w:val="en-GB"/>
        </w:rPr>
        <w:t>in order to</w:t>
      </w:r>
      <w:proofErr w:type="gramEnd"/>
      <w:r w:rsidR="00CD556F" w:rsidRPr="00A462B1">
        <w:rPr>
          <w:lang w:val="en-GB"/>
        </w:rPr>
        <w:t xml:space="preserve"> insert the data into database.</w:t>
      </w:r>
    </w:p>
    <w:p w14:paraId="0E372D99" w14:textId="7B91ECC9" w:rsidR="00F13CC5" w:rsidRPr="00A462B1" w:rsidRDefault="00CD556F" w:rsidP="00A462B1">
      <w:pPr>
        <w:spacing w:line="360" w:lineRule="auto"/>
        <w:rPr>
          <w:lang w:val="en-GB"/>
        </w:rPr>
      </w:pPr>
      <w:r w:rsidRPr="00A462B1">
        <w:rPr>
          <w:lang w:val="en-GB"/>
        </w:rPr>
        <w:t xml:space="preserve">Line of code 300, this is a button which need to be clicked after user enter all the required information, </w:t>
      </w:r>
      <w:proofErr w:type="gramStart"/>
      <w:r w:rsidRPr="00A462B1">
        <w:rPr>
          <w:lang w:val="en-GB"/>
        </w:rPr>
        <w:t>in order to</w:t>
      </w:r>
      <w:proofErr w:type="gramEnd"/>
      <w:r w:rsidRPr="00A462B1">
        <w:rPr>
          <w:lang w:val="en-GB"/>
        </w:rPr>
        <w:t xml:space="preserve"> save all the data into database and complete payment.</w:t>
      </w:r>
      <w:r w:rsidR="00F13CC5" w:rsidRPr="00A462B1">
        <w:rPr>
          <w:lang w:val="en-GB"/>
        </w:rPr>
        <w:br w:type="page"/>
      </w:r>
    </w:p>
    <w:p w14:paraId="47CDCF5C" w14:textId="4E1743AB" w:rsidR="00F13CC5" w:rsidRPr="00925FCA" w:rsidRDefault="00116D5B" w:rsidP="00A462B1">
      <w:pPr>
        <w:pStyle w:val="Heading2"/>
        <w:spacing w:line="360" w:lineRule="auto"/>
        <w:rPr>
          <w:rFonts w:ascii="Times New Roman" w:hAnsi="Times New Roman" w:cs="Times New Roman"/>
          <w:b/>
          <w:bCs/>
          <w:color w:val="auto"/>
          <w:sz w:val="24"/>
          <w:szCs w:val="24"/>
          <w:lang w:val="en-GB"/>
        </w:rPr>
      </w:pPr>
      <w:bookmarkStart w:id="16" w:name="_Toc93694207"/>
      <w:r>
        <w:rPr>
          <w:rFonts w:ascii="Times New Roman" w:hAnsi="Times New Roman" w:cs="Times New Roman"/>
          <w:b/>
          <w:bCs/>
          <w:color w:val="auto"/>
          <w:sz w:val="24"/>
          <w:szCs w:val="24"/>
          <w:lang w:val="en-GB"/>
        </w:rPr>
        <w:lastRenderedPageBreak/>
        <w:t>4</w:t>
      </w:r>
      <w:r w:rsidR="008A51E1" w:rsidRPr="00925FCA">
        <w:rPr>
          <w:rFonts w:ascii="Times New Roman" w:hAnsi="Times New Roman" w:cs="Times New Roman"/>
          <w:b/>
          <w:bCs/>
          <w:color w:val="auto"/>
          <w:sz w:val="24"/>
          <w:szCs w:val="24"/>
          <w:lang w:val="en-GB"/>
        </w:rPr>
        <w:t xml:space="preserve">.6 </w:t>
      </w:r>
      <w:r w:rsidR="00F13CC5" w:rsidRPr="00925FCA">
        <w:rPr>
          <w:rFonts w:ascii="Times New Roman" w:hAnsi="Times New Roman" w:cs="Times New Roman"/>
          <w:b/>
          <w:bCs/>
          <w:color w:val="auto"/>
          <w:sz w:val="24"/>
          <w:szCs w:val="24"/>
          <w:lang w:val="en-GB"/>
        </w:rPr>
        <w:t>Read – HTML Form, PHP</w:t>
      </w:r>
      <w:bookmarkEnd w:id="16"/>
    </w:p>
    <w:p w14:paraId="299520E8" w14:textId="77777777" w:rsidR="002738DD" w:rsidRPr="00A462B1" w:rsidRDefault="002738DD" w:rsidP="00A462B1">
      <w:pPr>
        <w:spacing w:line="360" w:lineRule="auto"/>
        <w:rPr>
          <w:lang w:val="en-GB"/>
        </w:rPr>
      </w:pPr>
      <w:r w:rsidRPr="00A462B1">
        <w:rPr>
          <w:lang w:val="en-GB"/>
        </w:rPr>
        <w:drawing>
          <wp:inline distT="0" distB="0" distL="0" distR="0" wp14:anchorId="2740CE35" wp14:editId="7C339DDE">
            <wp:extent cx="5943600" cy="3601720"/>
            <wp:effectExtent l="0" t="0" r="0"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54"/>
                    <a:stretch>
                      <a:fillRect/>
                    </a:stretch>
                  </pic:blipFill>
                  <pic:spPr>
                    <a:xfrm>
                      <a:off x="0" y="0"/>
                      <a:ext cx="5943600" cy="3601720"/>
                    </a:xfrm>
                    <a:prstGeom prst="rect">
                      <a:avLst/>
                    </a:prstGeom>
                  </pic:spPr>
                </pic:pic>
              </a:graphicData>
            </a:graphic>
          </wp:inline>
        </w:drawing>
      </w:r>
    </w:p>
    <w:p w14:paraId="7B0215EE" w14:textId="591C2192" w:rsidR="009C3BD6" w:rsidRPr="00A462B1" w:rsidRDefault="002738DD" w:rsidP="00A462B1">
      <w:pPr>
        <w:spacing w:line="360" w:lineRule="auto"/>
        <w:rPr>
          <w:lang w:val="en-GB"/>
        </w:rPr>
      </w:pPr>
      <w:r w:rsidRPr="00A462B1">
        <w:rPr>
          <w:lang w:val="en-GB"/>
        </w:rPr>
        <w:t>PHP, HTML- Read data from database</w:t>
      </w:r>
    </w:p>
    <w:p w14:paraId="2574FDAD" w14:textId="54114F5A" w:rsidR="004302D1" w:rsidRPr="00A462B1" w:rsidRDefault="004302D1" w:rsidP="00A462B1">
      <w:pPr>
        <w:spacing w:line="360" w:lineRule="auto"/>
        <w:rPr>
          <w:lang w:val="en-GB"/>
        </w:rPr>
      </w:pPr>
      <w:r w:rsidRPr="00A462B1">
        <w:rPr>
          <w:lang w:val="en-GB"/>
        </w:rPr>
        <w:t xml:space="preserve">Line of code </w:t>
      </w:r>
      <w:r w:rsidR="002B643B" w:rsidRPr="00A462B1">
        <w:rPr>
          <w:lang w:val="en-GB"/>
        </w:rPr>
        <w:t xml:space="preserve">114 – 115, is to connect the database and </w:t>
      </w:r>
      <w:r w:rsidR="00C15F1D" w:rsidRPr="00A462B1">
        <w:rPr>
          <w:lang w:val="en-GB"/>
        </w:rPr>
        <w:t>select all the data from table of database.</w:t>
      </w:r>
    </w:p>
    <w:p w14:paraId="49372468" w14:textId="2EE372F9" w:rsidR="00BC45FE" w:rsidRPr="00A462B1" w:rsidRDefault="00BA7F1B" w:rsidP="00A462B1">
      <w:pPr>
        <w:spacing w:line="360" w:lineRule="auto"/>
        <w:rPr>
          <w:lang w:val="en-GB"/>
        </w:rPr>
      </w:pPr>
      <w:r w:rsidRPr="00A462B1">
        <w:rPr>
          <w:lang w:val="en-GB"/>
        </w:rPr>
        <w:t xml:space="preserve">Line of code </w:t>
      </w:r>
      <w:r w:rsidR="00470789" w:rsidRPr="00A462B1">
        <w:rPr>
          <w:lang w:val="en-GB"/>
        </w:rPr>
        <w:t>11</w:t>
      </w:r>
      <w:r w:rsidR="002B643B" w:rsidRPr="00A462B1">
        <w:rPr>
          <w:lang w:val="en-GB"/>
        </w:rPr>
        <w:t>7</w:t>
      </w:r>
      <w:r w:rsidR="00470789" w:rsidRPr="00A462B1">
        <w:rPr>
          <w:lang w:val="en-GB"/>
        </w:rPr>
        <w:t xml:space="preserve"> </w:t>
      </w:r>
      <w:r w:rsidR="002810F0" w:rsidRPr="00A462B1">
        <w:rPr>
          <w:lang w:val="en-GB"/>
        </w:rPr>
        <w:t>–</w:t>
      </w:r>
      <w:r w:rsidR="00470789" w:rsidRPr="00A462B1">
        <w:rPr>
          <w:lang w:val="en-GB"/>
        </w:rPr>
        <w:t xml:space="preserve"> </w:t>
      </w:r>
      <w:r w:rsidR="002810F0" w:rsidRPr="00A462B1">
        <w:rPr>
          <w:lang w:val="en-GB"/>
        </w:rPr>
        <w:t xml:space="preserve">130, is to show </w:t>
      </w:r>
      <w:r w:rsidR="00350080" w:rsidRPr="00A462B1">
        <w:rPr>
          <w:lang w:val="en-GB"/>
        </w:rPr>
        <w:t xml:space="preserve">all the </w:t>
      </w:r>
      <w:r w:rsidR="0080147D" w:rsidRPr="00A462B1">
        <w:rPr>
          <w:lang w:val="en-GB"/>
        </w:rPr>
        <w:t>heading on first row of table.</w:t>
      </w:r>
    </w:p>
    <w:p w14:paraId="36E1C994" w14:textId="5B1C9C25" w:rsidR="0080147D" w:rsidRPr="00A462B1" w:rsidRDefault="0080147D" w:rsidP="00A462B1">
      <w:pPr>
        <w:spacing w:line="360" w:lineRule="auto"/>
        <w:rPr>
          <w:lang w:val="en-GB"/>
        </w:rPr>
      </w:pPr>
      <w:r w:rsidRPr="00A462B1">
        <w:rPr>
          <w:lang w:val="en-GB"/>
        </w:rPr>
        <w:t xml:space="preserve">Line of code 132, if the data exist, this </w:t>
      </w:r>
      <w:r w:rsidR="00A834A1" w:rsidRPr="00A462B1">
        <w:rPr>
          <w:lang w:val="en-GB"/>
        </w:rPr>
        <w:t xml:space="preserve">will </w:t>
      </w:r>
      <w:r w:rsidR="00232D59" w:rsidRPr="00A462B1">
        <w:rPr>
          <w:lang w:val="en-GB"/>
        </w:rPr>
        <w:t>proceed with the code</w:t>
      </w:r>
      <w:r w:rsidR="00A834A1" w:rsidRPr="00A462B1">
        <w:rPr>
          <w:lang w:val="en-GB"/>
        </w:rPr>
        <w:t xml:space="preserve"> below </w:t>
      </w:r>
      <w:r w:rsidR="00232D59" w:rsidRPr="00A462B1">
        <w:rPr>
          <w:lang w:val="en-GB"/>
        </w:rPr>
        <w:t xml:space="preserve">which </w:t>
      </w:r>
      <w:r w:rsidR="00866DF3" w:rsidRPr="00A462B1">
        <w:rPr>
          <w:lang w:val="en-GB"/>
        </w:rPr>
        <w:t>is</w:t>
      </w:r>
      <w:r w:rsidR="00232D59" w:rsidRPr="00A462B1">
        <w:rPr>
          <w:lang w:val="en-GB"/>
        </w:rPr>
        <w:t xml:space="preserve"> the </w:t>
      </w:r>
      <w:r w:rsidR="00E80AA3" w:rsidRPr="00A462B1">
        <w:rPr>
          <w:lang w:val="en-GB"/>
        </w:rPr>
        <w:t xml:space="preserve">code </w:t>
      </w:r>
      <w:r w:rsidR="00232D59" w:rsidRPr="00A462B1">
        <w:rPr>
          <w:lang w:val="en-GB"/>
        </w:rPr>
        <w:t>(</w:t>
      </w:r>
      <w:r w:rsidR="00E80AA3" w:rsidRPr="00A462B1">
        <w:rPr>
          <w:rFonts w:eastAsia="Times New Roman"/>
          <w:color w:val="56B6C2"/>
          <w:lang w:val="en-GB" w:eastAsia="zh-CN"/>
        </w:rPr>
        <w:t>echo</w:t>
      </w:r>
      <w:r w:rsidR="00E80AA3" w:rsidRPr="00A462B1">
        <w:rPr>
          <w:rFonts w:eastAsia="Times New Roman"/>
          <w:color w:val="ABB2BF"/>
          <w:lang w:val="en-GB" w:eastAsia="zh-CN"/>
        </w:rPr>
        <w:t xml:space="preserve"> </w:t>
      </w:r>
      <w:r w:rsidR="00E80AA3" w:rsidRPr="00A462B1">
        <w:rPr>
          <w:rFonts w:eastAsia="Times New Roman"/>
          <w:color w:val="98C379"/>
          <w:lang w:val="en-GB" w:eastAsia="zh-CN"/>
        </w:rPr>
        <w:t>"&lt;td&gt;"</w:t>
      </w:r>
      <w:r w:rsidR="00E80AA3" w:rsidRPr="00A462B1">
        <w:rPr>
          <w:rFonts w:eastAsia="Times New Roman"/>
          <w:color w:val="ABB2BF"/>
          <w:lang w:val="en-GB" w:eastAsia="zh-CN"/>
        </w:rPr>
        <w:t xml:space="preserve"> . </w:t>
      </w:r>
      <w:r w:rsidR="00E80AA3" w:rsidRPr="00A462B1">
        <w:rPr>
          <w:rFonts w:eastAsia="Times New Roman"/>
          <w:color w:val="E06C75"/>
          <w:lang w:val="en-GB" w:eastAsia="zh-CN"/>
        </w:rPr>
        <w:t>$row</w:t>
      </w:r>
      <w:r w:rsidR="00E80AA3" w:rsidRPr="00A462B1">
        <w:rPr>
          <w:rFonts w:eastAsia="Times New Roman"/>
          <w:color w:val="ABB2BF"/>
          <w:lang w:val="en-GB" w:eastAsia="zh-CN"/>
        </w:rPr>
        <w:t>[</w:t>
      </w:r>
      <w:r w:rsidR="00E80AA3" w:rsidRPr="00A462B1">
        <w:rPr>
          <w:rFonts w:eastAsia="Times New Roman"/>
          <w:color w:val="98C379"/>
          <w:lang w:val="en-GB" w:eastAsia="zh-CN"/>
        </w:rPr>
        <w:t>' '</w:t>
      </w:r>
      <w:r w:rsidR="00E80AA3" w:rsidRPr="00A462B1">
        <w:rPr>
          <w:rFonts w:eastAsia="Times New Roman"/>
          <w:color w:val="ABB2BF"/>
          <w:lang w:val="en-GB" w:eastAsia="zh-CN"/>
        </w:rPr>
        <w:t xml:space="preserve">] . </w:t>
      </w:r>
      <w:r w:rsidR="00E80AA3" w:rsidRPr="00A462B1">
        <w:rPr>
          <w:rFonts w:eastAsia="Times New Roman"/>
          <w:color w:val="98C379"/>
          <w:lang w:val="en-GB" w:eastAsia="zh-CN"/>
        </w:rPr>
        <w:t>"&lt;/td&gt;"</w:t>
      </w:r>
      <w:r w:rsidR="00E80AA3" w:rsidRPr="00A462B1">
        <w:rPr>
          <w:rFonts w:eastAsia="Times New Roman"/>
          <w:color w:val="ABB2BF"/>
          <w:lang w:val="en-GB" w:eastAsia="zh-CN"/>
        </w:rPr>
        <w:t>;</w:t>
      </w:r>
      <w:r w:rsidR="00232D59" w:rsidRPr="00A462B1">
        <w:rPr>
          <w:lang w:val="en-GB"/>
        </w:rPr>
        <w:t xml:space="preserve">) and </w:t>
      </w:r>
      <w:r w:rsidR="00B7484A" w:rsidRPr="00A462B1">
        <w:rPr>
          <w:lang w:val="en-GB"/>
        </w:rPr>
        <w:t>take the data into table form.</w:t>
      </w:r>
    </w:p>
    <w:p w14:paraId="730BF86A" w14:textId="0D4A8653" w:rsidR="00150E08" w:rsidRPr="00A462B1" w:rsidRDefault="00B32037" w:rsidP="00A462B1">
      <w:pPr>
        <w:spacing w:line="360" w:lineRule="auto"/>
        <w:rPr>
          <w:lang w:val="en-GB" w:eastAsia="zh-CN"/>
        </w:rPr>
      </w:pPr>
      <w:r w:rsidRPr="00A462B1">
        <w:rPr>
          <w:lang w:val="en-GB"/>
        </w:rPr>
        <w:t xml:space="preserve">Line of code 134 </w:t>
      </w:r>
      <w:r w:rsidR="00D63FF3" w:rsidRPr="00A462B1">
        <w:rPr>
          <w:lang w:val="en-GB"/>
        </w:rPr>
        <w:t>–</w:t>
      </w:r>
      <w:r w:rsidRPr="00A462B1">
        <w:rPr>
          <w:lang w:val="en-GB"/>
        </w:rPr>
        <w:t xml:space="preserve"> </w:t>
      </w:r>
      <w:r w:rsidR="00D63FF3" w:rsidRPr="00A462B1">
        <w:rPr>
          <w:lang w:val="en-GB"/>
        </w:rPr>
        <w:t xml:space="preserve">149, is the table which show all the data that exist in </w:t>
      </w:r>
      <w:r w:rsidR="00073D0B" w:rsidRPr="00A462B1">
        <w:rPr>
          <w:lang w:val="en-GB"/>
        </w:rPr>
        <w:t xml:space="preserve">database </w:t>
      </w:r>
      <w:r w:rsidR="00866721" w:rsidRPr="00A462B1">
        <w:rPr>
          <w:lang w:val="en-GB"/>
        </w:rPr>
        <w:t xml:space="preserve">and display and </w:t>
      </w:r>
      <w:r w:rsidR="00D2186F" w:rsidRPr="00A462B1">
        <w:rPr>
          <w:lang w:val="en-GB"/>
        </w:rPr>
        <w:t>in different</w:t>
      </w:r>
      <w:r w:rsidR="00866721" w:rsidRPr="00A462B1">
        <w:rPr>
          <w:lang w:val="en-GB"/>
        </w:rPr>
        <w:t xml:space="preserve"> </w:t>
      </w:r>
      <w:r w:rsidR="00276FD7" w:rsidRPr="00A462B1">
        <w:rPr>
          <w:lang w:val="en-GB" w:eastAsia="zh-CN"/>
        </w:rPr>
        <w:t>grid in a table form.</w:t>
      </w:r>
    </w:p>
    <w:p w14:paraId="37D6D59E" w14:textId="05329AEC" w:rsidR="00F13CC5" w:rsidRPr="00A462B1" w:rsidRDefault="00276FD7" w:rsidP="00A462B1">
      <w:pPr>
        <w:spacing w:line="360" w:lineRule="auto"/>
        <w:rPr>
          <w:rFonts w:eastAsia="Times New Roman"/>
          <w:color w:val="ABB2BF"/>
          <w:lang w:eastAsia="zh-CN"/>
        </w:rPr>
      </w:pPr>
      <w:r w:rsidRPr="00A462B1">
        <w:rPr>
          <w:lang w:val="en-GB" w:eastAsia="zh-CN"/>
        </w:rPr>
        <w:t xml:space="preserve">Line of code </w:t>
      </w:r>
      <w:r w:rsidR="00F96361" w:rsidRPr="00A462B1">
        <w:rPr>
          <w:lang w:val="en-GB" w:eastAsia="zh-CN"/>
        </w:rPr>
        <w:t xml:space="preserve">150 – 151, </w:t>
      </w:r>
      <w:r w:rsidR="00DD5C00" w:rsidRPr="00A462B1">
        <w:rPr>
          <w:lang w:val="en-GB" w:eastAsia="zh-CN"/>
        </w:rPr>
        <w:t>(</w:t>
      </w:r>
      <w:proofErr w:type="spellStart"/>
      <w:r w:rsidR="00DD5C00" w:rsidRPr="00A462B1">
        <w:rPr>
          <w:rFonts w:eastAsia="Times New Roman"/>
          <w:color w:val="56B6C2"/>
          <w:lang w:val="en-GB" w:eastAsia="zh-CN"/>
        </w:rPr>
        <w:t>mysqli_close</w:t>
      </w:r>
      <w:proofErr w:type="spellEnd"/>
      <w:r w:rsidR="00DD5C00" w:rsidRPr="00A462B1">
        <w:rPr>
          <w:rFonts w:eastAsia="Times New Roman"/>
          <w:color w:val="ABB2BF"/>
          <w:lang w:val="en-GB" w:eastAsia="zh-CN"/>
        </w:rPr>
        <w:t>(</w:t>
      </w:r>
      <w:r w:rsidR="00DD5C00" w:rsidRPr="00A462B1">
        <w:rPr>
          <w:rFonts w:eastAsia="Times New Roman"/>
          <w:color w:val="E06C75"/>
          <w:lang w:val="en-GB" w:eastAsia="zh-CN"/>
        </w:rPr>
        <w:t>$conn</w:t>
      </w:r>
      <w:r w:rsidR="00DD5C00" w:rsidRPr="00A462B1">
        <w:rPr>
          <w:rFonts w:eastAsia="Times New Roman"/>
          <w:color w:val="ABB2BF"/>
          <w:lang w:val="en-GB" w:eastAsia="zh-CN"/>
        </w:rPr>
        <w:t>);</w:t>
      </w:r>
      <w:r w:rsidR="00DD5C00" w:rsidRPr="00A462B1">
        <w:rPr>
          <w:lang w:val="en-GB" w:eastAsia="zh-CN"/>
        </w:rPr>
        <w:t xml:space="preserve">) is a function to close the connection in </w:t>
      </w:r>
      <w:proofErr w:type="spellStart"/>
      <w:r w:rsidR="00DD5C00" w:rsidRPr="00A462B1">
        <w:rPr>
          <w:lang w:eastAsia="zh-CN"/>
        </w:rPr>
        <w:t>mySQL</w:t>
      </w:r>
      <w:proofErr w:type="spellEnd"/>
      <w:r w:rsidR="00DD5C00" w:rsidRPr="00A462B1">
        <w:rPr>
          <w:lang w:eastAsia="zh-CN"/>
        </w:rPr>
        <w:t xml:space="preserve"> database.</w:t>
      </w:r>
      <w:r w:rsidR="00022993" w:rsidRPr="00A462B1">
        <w:rPr>
          <w:lang w:eastAsia="zh-CN"/>
        </w:rPr>
        <w:t xml:space="preserve"> This code required</w:t>
      </w:r>
      <w:r w:rsidR="00314325" w:rsidRPr="00A462B1">
        <w:rPr>
          <w:lang w:eastAsia="zh-CN"/>
        </w:rPr>
        <w:t xml:space="preserve"> a parameter which is a connection </w:t>
      </w:r>
      <w:r w:rsidR="00022993" w:rsidRPr="00A462B1">
        <w:rPr>
          <w:lang w:eastAsia="zh-CN"/>
        </w:rPr>
        <w:t>return</w:t>
      </w:r>
      <w:r w:rsidR="00314325" w:rsidRPr="00A462B1">
        <w:rPr>
          <w:lang w:eastAsia="zh-CN"/>
        </w:rPr>
        <w:t xml:space="preserve"> by the </w:t>
      </w:r>
      <w:proofErr w:type="spellStart"/>
      <w:r w:rsidR="00314325" w:rsidRPr="00A462B1">
        <w:rPr>
          <w:lang w:eastAsia="zh-CN"/>
        </w:rPr>
        <w:t>mysql_connect</w:t>
      </w:r>
      <w:proofErr w:type="spellEnd"/>
      <w:r w:rsidR="00314325" w:rsidRPr="00A462B1">
        <w:rPr>
          <w:lang w:eastAsia="zh-CN"/>
        </w:rPr>
        <w:t xml:space="preserve"> function.</w:t>
      </w:r>
      <w:r w:rsidR="00F13CC5" w:rsidRPr="00A462B1">
        <w:rPr>
          <w:lang w:val="en-GB"/>
        </w:rPr>
        <w:br w:type="page"/>
      </w:r>
    </w:p>
    <w:p w14:paraId="7A422473" w14:textId="25D11694" w:rsidR="00F13CC5" w:rsidRPr="00925FCA" w:rsidRDefault="00116D5B" w:rsidP="00A462B1">
      <w:pPr>
        <w:pStyle w:val="Heading2"/>
        <w:spacing w:line="360" w:lineRule="auto"/>
        <w:rPr>
          <w:rFonts w:ascii="Times New Roman" w:hAnsi="Times New Roman" w:cs="Times New Roman"/>
          <w:b/>
          <w:bCs/>
          <w:color w:val="auto"/>
          <w:sz w:val="24"/>
          <w:szCs w:val="24"/>
          <w:lang w:val="en-GB"/>
        </w:rPr>
      </w:pPr>
      <w:bookmarkStart w:id="17" w:name="_Toc93694208"/>
      <w:r>
        <w:rPr>
          <w:rFonts w:ascii="Times New Roman" w:hAnsi="Times New Roman" w:cs="Times New Roman"/>
          <w:b/>
          <w:bCs/>
          <w:color w:val="auto"/>
          <w:sz w:val="24"/>
          <w:szCs w:val="24"/>
          <w:lang w:val="en-GB"/>
        </w:rPr>
        <w:lastRenderedPageBreak/>
        <w:t>4</w:t>
      </w:r>
      <w:r w:rsidR="008A51E1" w:rsidRPr="00925FCA">
        <w:rPr>
          <w:rFonts w:ascii="Times New Roman" w:hAnsi="Times New Roman" w:cs="Times New Roman"/>
          <w:b/>
          <w:bCs/>
          <w:color w:val="auto"/>
          <w:sz w:val="24"/>
          <w:szCs w:val="24"/>
          <w:lang w:val="en-GB"/>
        </w:rPr>
        <w:t xml:space="preserve">.7 </w:t>
      </w:r>
      <w:r w:rsidR="00886348" w:rsidRPr="00925FCA">
        <w:rPr>
          <w:rFonts w:ascii="Times New Roman" w:hAnsi="Times New Roman" w:cs="Times New Roman"/>
          <w:b/>
          <w:bCs/>
          <w:color w:val="auto"/>
          <w:sz w:val="24"/>
          <w:szCs w:val="24"/>
          <w:lang w:val="en-GB"/>
        </w:rPr>
        <w:t>Self-created CSS and JavaScript</w:t>
      </w:r>
      <w:bookmarkEnd w:id="17"/>
    </w:p>
    <w:p w14:paraId="5BAFCA1B" w14:textId="3063AEF5" w:rsidR="00F13CC5" w:rsidRPr="00925FCA" w:rsidRDefault="00E14ACD" w:rsidP="00925FCA">
      <w:pPr>
        <w:rPr>
          <w:b/>
          <w:bCs/>
          <w:sz w:val="22"/>
          <w:szCs w:val="22"/>
        </w:rPr>
      </w:pPr>
      <w:r w:rsidRPr="00925FCA">
        <w:rPr>
          <w:b/>
          <w:bCs/>
          <w:sz w:val="22"/>
          <w:szCs w:val="22"/>
        </w:rPr>
        <w:t>C</w:t>
      </w:r>
      <w:r w:rsidR="00E346B9" w:rsidRPr="00925FCA">
        <w:rPr>
          <w:b/>
          <w:bCs/>
          <w:sz w:val="22"/>
          <w:szCs w:val="22"/>
        </w:rPr>
        <w:t>ascading Style Sheets (CSS)</w:t>
      </w:r>
    </w:p>
    <w:p w14:paraId="535C5369" w14:textId="4F31FF9A" w:rsidR="00173DD2" w:rsidRPr="00A462B1" w:rsidRDefault="0078624B" w:rsidP="00A462B1">
      <w:pPr>
        <w:spacing w:line="360" w:lineRule="auto"/>
      </w:pPr>
      <w:r w:rsidRPr="00A462B1">
        <w:drawing>
          <wp:inline distT="0" distB="0" distL="0" distR="0" wp14:anchorId="4C2784CC" wp14:editId="231E5563">
            <wp:extent cx="2484335" cy="1135478"/>
            <wp:effectExtent l="0" t="0" r="0" b="7620"/>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pic:cNvPicPr/>
                  </pic:nvPicPr>
                  <pic:blipFill>
                    <a:blip r:embed="rId55"/>
                    <a:stretch>
                      <a:fillRect/>
                    </a:stretch>
                  </pic:blipFill>
                  <pic:spPr>
                    <a:xfrm>
                      <a:off x="0" y="0"/>
                      <a:ext cx="2484335" cy="1135478"/>
                    </a:xfrm>
                    <a:prstGeom prst="rect">
                      <a:avLst/>
                    </a:prstGeom>
                  </pic:spPr>
                </pic:pic>
              </a:graphicData>
            </a:graphic>
          </wp:inline>
        </w:drawing>
      </w:r>
    </w:p>
    <w:p w14:paraId="1ED95876" w14:textId="6620EF99" w:rsidR="006464CA" w:rsidRPr="00A462B1" w:rsidRDefault="006464CA" w:rsidP="00A462B1">
      <w:pPr>
        <w:spacing w:line="360" w:lineRule="auto"/>
      </w:pPr>
      <w:r w:rsidRPr="00A462B1">
        <w:drawing>
          <wp:inline distT="0" distB="0" distL="0" distR="0" wp14:anchorId="1894A7C3" wp14:editId="3B1D948D">
            <wp:extent cx="5943600" cy="15748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157480"/>
                    </a:xfrm>
                    <a:prstGeom prst="rect">
                      <a:avLst/>
                    </a:prstGeom>
                  </pic:spPr>
                </pic:pic>
              </a:graphicData>
            </a:graphic>
          </wp:inline>
        </w:drawing>
      </w:r>
    </w:p>
    <w:p w14:paraId="1DA4CB3A" w14:textId="542C4833" w:rsidR="00C73FFE" w:rsidRPr="00A462B1" w:rsidRDefault="00C73FFE" w:rsidP="00A462B1">
      <w:pPr>
        <w:spacing w:line="360" w:lineRule="auto"/>
      </w:pPr>
      <w:r w:rsidRPr="00A462B1">
        <w:drawing>
          <wp:inline distT="0" distB="0" distL="0" distR="0" wp14:anchorId="41DAAC83" wp14:editId="470DCF91">
            <wp:extent cx="5943600" cy="16002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160020"/>
                    </a:xfrm>
                    <a:prstGeom prst="rect">
                      <a:avLst/>
                    </a:prstGeom>
                  </pic:spPr>
                </pic:pic>
              </a:graphicData>
            </a:graphic>
          </wp:inline>
        </w:drawing>
      </w:r>
    </w:p>
    <w:p w14:paraId="6C4EBAC5" w14:textId="3EA9B37A" w:rsidR="006943B0" w:rsidRPr="00A462B1" w:rsidRDefault="00173DD2" w:rsidP="00A462B1">
      <w:pPr>
        <w:spacing w:line="360" w:lineRule="auto"/>
      </w:pPr>
      <w:r w:rsidRPr="00A462B1">
        <w:t>CSS</w:t>
      </w:r>
      <w:r w:rsidR="00C43584" w:rsidRPr="00A462B1">
        <w:t>–</w:t>
      </w:r>
      <w:r w:rsidRPr="00A462B1">
        <w:t xml:space="preserve"> </w:t>
      </w:r>
      <w:r w:rsidR="001D6592" w:rsidRPr="00A462B1">
        <w:t xml:space="preserve">To </w:t>
      </w:r>
      <w:r w:rsidR="00BA6DD2" w:rsidRPr="00A462B1">
        <w:t>add style for</w:t>
      </w:r>
      <w:r w:rsidR="001D6592" w:rsidRPr="00A462B1">
        <w:t xml:space="preserve"> the</w:t>
      </w:r>
      <w:r w:rsidR="0078624B" w:rsidRPr="00A462B1">
        <w:t xml:space="preserve"> </w:t>
      </w:r>
      <w:r w:rsidR="006943B0" w:rsidRPr="00A462B1">
        <w:t>input with type</w:t>
      </w:r>
      <w:r w:rsidR="0078624B" w:rsidRPr="00A462B1">
        <w:t xml:space="preserve"> is </w:t>
      </w:r>
      <w:r w:rsidR="006943B0" w:rsidRPr="00A462B1">
        <w:t xml:space="preserve">text, </w:t>
      </w:r>
      <w:r w:rsidR="00E46B56" w:rsidRPr="00A462B1">
        <w:t xml:space="preserve">and </w:t>
      </w:r>
      <w:r w:rsidR="006943B0" w:rsidRPr="00A462B1">
        <w:t>text</w:t>
      </w:r>
      <w:r w:rsidR="0078624B" w:rsidRPr="00A462B1">
        <w:t xml:space="preserve"> </w:t>
      </w:r>
      <w:r w:rsidR="006943B0" w:rsidRPr="00A462B1">
        <w:t>area</w:t>
      </w:r>
      <w:r w:rsidR="00FB526A" w:rsidRPr="00A462B1">
        <w:t>.</w:t>
      </w:r>
    </w:p>
    <w:p w14:paraId="27B949A0" w14:textId="770457B6" w:rsidR="00F42D48" w:rsidRPr="00A462B1" w:rsidRDefault="004907E3" w:rsidP="00A462B1">
      <w:pPr>
        <w:spacing w:line="360" w:lineRule="auto"/>
        <w:rPr>
          <w:rFonts w:eastAsia="Times New Roman"/>
          <w:color w:val="ABB2BF"/>
          <w:sz w:val="21"/>
          <w:szCs w:val="21"/>
          <w:lang w:val="en-GB" w:eastAsia="zh-CN"/>
        </w:rPr>
      </w:pPr>
      <w:r w:rsidRPr="00A462B1">
        <w:t xml:space="preserve">This CSS is </w:t>
      </w:r>
      <w:r w:rsidR="0007454F" w:rsidRPr="00A462B1">
        <w:t xml:space="preserve">providing all the input with type is </w:t>
      </w:r>
      <w:r w:rsidR="00957A02" w:rsidRPr="00A462B1">
        <w:t>text</w:t>
      </w:r>
      <w:r w:rsidR="008C48EB" w:rsidRPr="00A462B1">
        <w:t xml:space="preserve"> (</w:t>
      </w:r>
      <w:r w:rsidR="008C48EB" w:rsidRPr="00A462B1">
        <w:rPr>
          <w:rFonts w:eastAsia="Times New Roman"/>
          <w:color w:val="ABB2BF"/>
          <w:lang w:val="en-GB" w:eastAsia="zh-CN"/>
        </w:rPr>
        <w:t>&lt;</w:t>
      </w:r>
      <w:r w:rsidR="008C48EB" w:rsidRPr="00A462B1">
        <w:rPr>
          <w:rFonts w:eastAsia="Times New Roman"/>
          <w:color w:val="E06C75"/>
          <w:lang w:val="en-GB" w:eastAsia="zh-CN"/>
        </w:rPr>
        <w:t>input</w:t>
      </w:r>
      <w:r w:rsidR="008C48EB" w:rsidRPr="00A462B1">
        <w:rPr>
          <w:rFonts w:eastAsia="Times New Roman"/>
          <w:color w:val="ABB2BF"/>
          <w:lang w:val="en-GB" w:eastAsia="zh-CN"/>
        </w:rPr>
        <w:t xml:space="preserve"> </w:t>
      </w:r>
      <w:r w:rsidR="008C48EB" w:rsidRPr="00A462B1">
        <w:rPr>
          <w:rFonts w:eastAsia="Times New Roman"/>
          <w:color w:val="D19A66"/>
          <w:lang w:val="en-GB" w:eastAsia="zh-CN"/>
        </w:rPr>
        <w:t>type</w:t>
      </w:r>
      <w:r w:rsidR="008C48EB" w:rsidRPr="00A462B1">
        <w:rPr>
          <w:rFonts w:eastAsia="Times New Roman"/>
          <w:color w:val="ABB2BF"/>
          <w:lang w:val="en-GB" w:eastAsia="zh-CN"/>
        </w:rPr>
        <w:t>=</w:t>
      </w:r>
      <w:r w:rsidR="008C48EB" w:rsidRPr="00A462B1">
        <w:rPr>
          <w:rFonts w:eastAsia="Times New Roman"/>
          <w:color w:val="98C379"/>
          <w:lang w:val="en-GB" w:eastAsia="zh-CN"/>
        </w:rPr>
        <w:t>"text"</w:t>
      </w:r>
      <w:r w:rsidR="008C48EB" w:rsidRPr="00A462B1">
        <w:rPr>
          <w:rFonts w:eastAsia="Times New Roman"/>
          <w:color w:val="ABB2BF"/>
          <w:lang w:val="en-GB" w:eastAsia="zh-CN"/>
        </w:rPr>
        <w:t>&gt;</w:t>
      </w:r>
      <w:r w:rsidR="008C48EB" w:rsidRPr="00A462B1">
        <w:t xml:space="preserve">) and </w:t>
      </w:r>
      <w:r w:rsidR="0050045C" w:rsidRPr="00A462B1">
        <w:t>text area tag (</w:t>
      </w:r>
      <w:r w:rsidR="0050045C" w:rsidRPr="00A462B1">
        <w:rPr>
          <w:rFonts w:eastAsia="Times New Roman"/>
          <w:color w:val="ABB2BF"/>
          <w:sz w:val="21"/>
          <w:szCs w:val="21"/>
          <w:lang w:val="en-GB" w:eastAsia="zh-CN"/>
        </w:rPr>
        <w:t>&lt;</w:t>
      </w:r>
      <w:proofErr w:type="spellStart"/>
      <w:r w:rsidR="0050045C" w:rsidRPr="00A462B1">
        <w:rPr>
          <w:rFonts w:eastAsia="Times New Roman"/>
          <w:color w:val="E06C75"/>
          <w:sz w:val="21"/>
          <w:szCs w:val="21"/>
          <w:lang w:val="en-GB" w:eastAsia="zh-CN"/>
        </w:rPr>
        <w:t>textarea</w:t>
      </w:r>
      <w:proofErr w:type="spellEnd"/>
      <w:r w:rsidR="0050045C" w:rsidRPr="00A462B1">
        <w:rPr>
          <w:rFonts w:eastAsia="Times New Roman"/>
          <w:color w:val="ABB2BF"/>
          <w:sz w:val="21"/>
          <w:szCs w:val="21"/>
          <w:lang w:val="en-GB" w:eastAsia="zh-CN"/>
        </w:rPr>
        <w:t xml:space="preserve"> &gt;&lt;/</w:t>
      </w:r>
      <w:r w:rsidR="0050045C" w:rsidRPr="00A462B1">
        <w:rPr>
          <w:rFonts w:eastAsia="Times New Roman"/>
          <w:color w:val="E06C75"/>
          <w:sz w:val="21"/>
          <w:szCs w:val="21"/>
          <w:lang w:val="en-GB" w:eastAsia="zh-CN"/>
        </w:rPr>
        <w:t xml:space="preserve"> </w:t>
      </w:r>
      <w:proofErr w:type="spellStart"/>
      <w:r w:rsidR="0050045C" w:rsidRPr="00A462B1">
        <w:rPr>
          <w:rFonts w:eastAsia="Times New Roman"/>
          <w:color w:val="E06C75"/>
          <w:sz w:val="21"/>
          <w:szCs w:val="21"/>
          <w:lang w:val="en-GB" w:eastAsia="zh-CN"/>
        </w:rPr>
        <w:t>textarea</w:t>
      </w:r>
      <w:proofErr w:type="spellEnd"/>
      <w:r w:rsidR="0050045C" w:rsidRPr="00A462B1">
        <w:rPr>
          <w:rFonts w:eastAsia="Times New Roman"/>
          <w:color w:val="ABB2BF"/>
          <w:sz w:val="21"/>
          <w:szCs w:val="21"/>
          <w:lang w:val="en-GB" w:eastAsia="zh-CN"/>
        </w:rPr>
        <w:t>&gt;</w:t>
      </w:r>
      <w:r w:rsidR="0050045C" w:rsidRPr="00A462B1">
        <w:t xml:space="preserve">) </w:t>
      </w:r>
      <w:r w:rsidR="00B60D01" w:rsidRPr="00A462B1">
        <w:t>to have 100% of width</w:t>
      </w:r>
      <w:r w:rsidR="0051715E" w:rsidRPr="00A462B1">
        <w:t xml:space="preserve"> which provide a block-level element to fill any remaining space inside of its parent</w:t>
      </w:r>
      <w:r w:rsidR="00B60D01" w:rsidRPr="00A462B1">
        <w:t xml:space="preserve">, </w:t>
      </w:r>
      <w:r w:rsidR="00866612" w:rsidRPr="00A462B1">
        <w:t xml:space="preserve">12 </w:t>
      </w:r>
      <w:r w:rsidR="003F5D32" w:rsidRPr="00A462B1">
        <w:t xml:space="preserve">pixels </w:t>
      </w:r>
      <w:r w:rsidR="00A0556C" w:rsidRPr="00A462B1">
        <w:t>spacing between</w:t>
      </w:r>
      <w:r w:rsidR="00A071D2" w:rsidRPr="00A462B1">
        <w:t xml:space="preserve"> element and border, </w:t>
      </w:r>
      <w:r w:rsidR="00CC5A25" w:rsidRPr="00A462B1">
        <w:t>a thin border with 1 pixels</w:t>
      </w:r>
      <w:r w:rsidR="00105E15" w:rsidRPr="00A462B1">
        <w:t xml:space="preserve"> and</w:t>
      </w:r>
      <w:r w:rsidR="00CC5A25" w:rsidRPr="00A462B1">
        <w:t xml:space="preserve"> </w:t>
      </w:r>
      <w:r w:rsidR="006D7A8E" w:rsidRPr="00A462B1">
        <w:t xml:space="preserve">grey color, </w:t>
      </w:r>
      <w:r w:rsidR="00653334" w:rsidRPr="00A462B1">
        <w:t>4 pixels</w:t>
      </w:r>
      <w:r w:rsidR="00B43491" w:rsidRPr="00A462B1">
        <w:t xml:space="preserve"> </w:t>
      </w:r>
      <w:r w:rsidR="00105E15" w:rsidRPr="00A462B1">
        <w:t xml:space="preserve">border </w:t>
      </w:r>
      <w:r w:rsidR="00B43491" w:rsidRPr="00A462B1">
        <w:t>radius</w:t>
      </w:r>
      <w:r w:rsidR="00105E15" w:rsidRPr="00A462B1">
        <w:t>, and</w:t>
      </w:r>
      <w:r w:rsidR="006D7A8E" w:rsidRPr="00A462B1">
        <w:t xml:space="preserve"> </w:t>
      </w:r>
      <w:r w:rsidR="001B64D7" w:rsidRPr="00A462B1">
        <w:t>allow user to resize</w:t>
      </w:r>
      <w:r w:rsidR="003F5C09" w:rsidRPr="00A462B1">
        <w:t xml:space="preserve"> the text box </w:t>
      </w:r>
      <w:r w:rsidR="00FD5459" w:rsidRPr="00A462B1">
        <w:t>vertically.</w:t>
      </w:r>
    </w:p>
    <w:p w14:paraId="0717CB18" w14:textId="4905ADB2" w:rsidR="00AC5FC6" w:rsidRPr="00A462B1" w:rsidRDefault="00F42D48" w:rsidP="00A462B1">
      <w:pPr>
        <w:spacing w:line="360" w:lineRule="auto"/>
      </w:pPr>
      <w:r w:rsidRPr="00A462B1">
        <w:drawing>
          <wp:inline distT="0" distB="0" distL="0" distR="0" wp14:anchorId="1C58BA7B" wp14:editId="12F6D0EF">
            <wp:extent cx="2606266" cy="1447925"/>
            <wp:effectExtent l="0" t="0" r="3810" b="0"/>
            <wp:docPr id="58" name="Picture 5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ext&#10;&#10;Description automatically generated"/>
                    <pic:cNvPicPr/>
                  </pic:nvPicPr>
                  <pic:blipFill>
                    <a:blip r:embed="rId58"/>
                    <a:stretch>
                      <a:fillRect/>
                    </a:stretch>
                  </pic:blipFill>
                  <pic:spPr>
                    <a:xfrm>
                      <a:off x="0" y="0"/>
                      <a:ext cx="2606266" cy="1447925"/>
                    </a:xfrm>
                    <a:prstGeom prst="rect">
                      <a:avLst/>
                    </a:prstGeom>
                  </pic:spPr>
                </pic:pic>
              </a:graphicData>
            </a:graphic>
          </wp:inline>
        </w:drawing>
      </w:r>
      <w:r w:rsidRPr="00A462B1">
        <w:t xml:space="preserve"> </w:t>
      </w:r>
      <w:r w:rsidR="00F357B0" w:rsidRPr="00A462B1">
        <w:drawing>
          <wp:inline distT="0" distB="0" distL="0" distR="0" wp14:anchorId="6ABCA66D" wp14:editId="624989F3">
            <wp:extent cx="3878916" cy="213378"/>
            <wp:effectExtent l="0" t="0" r="762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878916" cy="213378"/>
                    </a:xfrm>
                    <a:prstGeom prst="rect">
                      <a:avLst/>
                    </a:prstGeom>
                  </pic:spPr>
                </pic:pic>
              </a:graphicData>
            </a:graphic>
          </wp:inline>
        </w:drawing>
      </w:r>
    </w:p>
    <w:p w14:paraId="507F4314" w14:textId="1093A5FF" w:rsidR="00F357B0" w:rsidRPr="00A462B1" w:rsidRDefault="002803D7" w:rsidP="00A462B1">
      <w:pPr>
        <w:spacing w:line="360" w:lineRule="auto"/>
      </w:pPr>
      <w:r w:rsidRPr="00A462B1">
        <w:drawing>
          <wp:inline distT="0" distB="0" distL="0" distR="0" wp14:anchorId="5CD6FF04" wp14:editId="3F0230F8">
            <wp:extent cx="1867062" cy="205758"/>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1867062" cy="205758"/>
                    </a:xfrm>
                    <a:prstGeom prst="rect">
                      <a:avLst/>
                    </a:prstGeom>
                  </pic:spPr>
                </pic:pic>
              </a:graphicData>
            </a:graphic>
          </wp:inline>
        </w:drawing>
      </w:r>
    </w:p>
    <w:p w14:paraId="17C8662D" w14:textId="77777777" w:rsidR="001D6592" w:rsidRPr="00A462B1" w:rsidRDefault="001D6592" w:rsidP="00A462B1">
      <w:pPr>
        <w:spacing w:line="360" w:lineRule="auto"/>
      </w:pPr>
      <w:r w:rsidRPr="00A462B1">
        <w:t>CSS- Between opening tag till closing tag of form</w:t>
      </w:r>
    </w:p>
    <w:p w14:paraId="34499F2F" w14:textId="00342E9E" w:rsidR="002803D7" w:rsidRPr="00A462B1" w:rsidRDefault="002803D7" w:rsidP="00A462B1">
      <w:pPr>
        <w:spacing w:line="360" w:lineRule="auto"/>
        <w:rPr>
          <w:rFonts w:eastAsia="Times New Roman"/>
          <w:color w:val="ABB2BF"/>
          <w:lang w:val="en-GB" w:eastAsia="zh-CN"/>
        </w:rPr>
      </w:pPr>
      <w:r w:rsidRPr="00A462B1">
        <w:t xml:space="preserve">This CSS is for all the content that between </w:t>
      </w:r>
      <w:r w:rsidR="003E4459" w:rsidRPr="00A462B1">
        <w:t>opening tag of form</w:t>
      </w:r>
      <w:r w:rsidRPr="00A462B1">
        <w:t xml:space="preserve"> </w:t>
      </w:r>
      <w:r w:rsidR="003E4459" w:rsidRPr="00A462B1">
        <w:t>(</w:t>
      </w:r>
      <w:r w:rsidR="003E4459" w:rsidRPr="00A462B1">
        <w:rPr>
          <w:rFonts w:eastAsia="Times New Roman"/>
          <w:color w:val="ABB2BF"/>
          <w:lang w:val="en-GB" w:eastAsia="zh-CN"/>
        </w:rPr>
        <w:t>&lt;</w:t>
      </w:r>
      <w:r w:rsidR="003E4459" w:rsidRPr="00A462B1">
        <w:rPr>
          <w:rFonts w:eastAsia="Times New Roman"/>
          <w:color w:val="E06C75"/>
          <w:lang w:val="en-GB" w:eastAsia="zh-CN"/>
        </w:rPr>
        <w:t>form</w:t>
      </w:r>
      <w:r w:rsidR="003E4459" w:rsidRPr="00A462B1">
        <w:rPr>
          <w:rFonts w:eastAsia="Times New Roman"/>
          <w:color w:val="ABB2BF"/>
          <w:lang w:val="en-GB" w:eastAsia="zh-CN"/>
        </w:rPr>
        <w:t>&gt;</w:t>
      </w:r>
      <w:r w:rsidR="003E4459" w:rsidRPr="00A462B1">
        <w:t>) to closing tag of form (</w:t>
      </w:r>
      <w:r w:rsidR="003E4459" w:rsidRPr="00A462B1">
        <w:rPr>
          <w:rFonts w:eastAsia="Times New Roman"/>
          <w:color w:val="ABB2BF"/>
          <w:lang w:val="en-GB" w:eastAsia="zh-CN"/>
        </w:rPr>
        <w:t>&lt;/</w:t>
      </w:r>
      <w:r w:rsidR="003E4459" w:rsidRPr="00A462B1">
        <w:rPr>
          <w:rFonts w:eastAsia="Times New Roman"/>
          <w:color w:val="E06C75"/>
          <w:lang w:val="en-GB" w:eastAsia="zh-CN"/>
        </w:rPr>
        <w:t>form</w:t>
      </w:r>
      <w:r w:rsidR="003E4459" w:rsidRPr="00A462B1">
        <w:rPr>
          <w:rFonts w:eastAsia="Times New Roman"/>
          <w:color w:val="ABB2BF"/>
          <w:lang w:val="en-GB" w:eastAsia="zh-CN"/>
        </w:rPr>
        <w:t>&gt;</w:t>
      </w:r>
      <w:r w:rsidR="003E4459" w:rsidRPr="00A462B1">
        <w:t xml:space="preserve">). Then content between these two will </w:t>
      </w:r>
      <w:r w:rsidR="009632C7" w:rsidRPr="00A462B1">
        <w:t xml:space="preserve">have </w:t>
      </w:r>
      <w:r w:rsidR="003B22F0" w:rsidRPr="00A462B1">
        <w:t xml:space="preserve">2 rem </w:t>
      </w:r>
      <w:r w:rsidR="009632C7" w:rsidRPr="00A462B1">
        <w:t xml:space="preserve">top, </w:t>
      </w:r>
      <w:r w:rsidR="003B22F0" w:rsidRPr="00A462B1">
        <w:t xml:space="preserve">1 rem </w:t>
      </w:r>
      <w:r w:rsidR="009632C7" w:rsidRPr="00A462B1">
        <w:t xml:space="preserve">right, </w:t>
      </w:r>
      <w:r w:rsidR="003B22F0" w:rsidRPr="00A462B1">
        <w:t xml:space="preserve">1 rem </w:t>
      </w:r>
      <w:r w:rsidR="0018670D" w:rsidRPr="00A462B1">
        <w:t xml:space="preserve">bottom </w:t>
      </w:r>
      <w:r w:rsidR="009632C7" w:rsidRPr="00A462B1">
        <w:lastRenderedPageBreak/>
        <w:t>padding</w:t>
      </w:r>
      <w:r w:rsidR="003B22F0" w:rsidRPr="00A462B1">
        <w:t xml:space="preserve">, the rem </w:t>
      </w:r>
      <w:r w:rsidR="007D07D9" w:rsidRPr="00A462B1">
        <w:t xml:space="preserve">(root </w:t>
      </w:r>
      <w:proofErr w:type="spellStart"/>
      <w:r w:rsidR="007D07D9" w:rsidRPr="00A462B1">
        <w:t>em</w:t>
      </w:r>
      <w:proofErr w:type="spellEnd"/>
      <w:r w:rsidR="007D07D9" w:rsidRPr="00A462B1">
        <w:t>)</w:t>
      </w:r>
      <w:r w:rsidR="003B22F0" w:rsidRPr="00A462B1">
        <w:t xml:space="preserve"> is </w:t>
      </w:r>
      <w:r w:rsidR="00CD52F3" w:rsidRPr="00A462B1">
        <w:t>length unit which provide</w:t>
      </w:r>
      <w:r w:rsidR="003E4459" w:rsidRPr="00A462B1">
        <w:t xml:space="preserve"> </w:t>
      </w:r>
      <w:r w:rsidR="007D07D9" w:rsidRPr="00A462B1">
        <w:t>provides a way to specify lengths as fractions of the root element’s font size. A</w:t>
      </w:r>
      <w:r w:rsidR="00ED046B" w:rsidRPr="00A462B1">
        <w:t xml:space="preserve">nd for margin and font-size will be 0 value </w:t>
      </w:r>
      <w:r w:rsidR="004439DC" w:rsidRPr="00A462B1">
        <w:t>and it</w:t>
      </w:r>
      <w:r w:rsidR="00ED046B" w:rsidRPr="00A462B1">
        <w:t xml:space="preserve"> will not do any effect</w:t>
      </w:r>
      <w:r w:rsidR="004439DC" w:rsidRPr="00A462B1">
        <w:t xml:space="preserve"> to </w:t>
      </w:r>
      <w:r w:rsidR="00046BCA" w:rsidRPr="00A462B1">
        <w:t>the style. Next</w:t>
      </w:r>
      <w:r w:rsidR="004F2CDB" w:rsidRPr="00A462B1">
        <w:t>,</w:t>
      </w:r>
      <w:r w:rsidR="00046BCA" w:rsidRPr="00A462B1">
        <w:t xml:space="preserve"> </w:t>
      </w:r>
      <w:r w:rsidR="004E0B26" w:rsidRPr="00A462B1">
        <w:t>max width</w:t>
      </w:r>
      <w:r w:rsidR="00046BCA" w:rsidRPr="00A462B1">
        <w:t xml:space="preserve"> </w:t>
      </w:r>
      <w:r w:rsidR="00757F41" w:rsidRPr="00A462B1">
        <w:t>is to</w:t>
      </w:r>
      <w:r w:rsidR="004E0B26" w:rsidRPr="00A462B1">
        <w:t xml:space="preserve"> </w:t>
      </w:r>
      <w:r w:rsidR="00757F41" w:rsidRPr="00A462B1">
        <w:t>defines the maximum width of an element</w:t>
      </w:r>
      <w:r w:rsidR="0078581E" w:rsidRPr="00A462B1">
        <w:t xml:space="preserve"> which is 45 rem</w:t>
      </w:r>
      <w:r w:rsidR="0051715E" w:rsidRPr="00A462B1">
        <w:t xml:space="preserve"> </w:t>
      </w:r>
      <w:r w:rsidR="0078581E" w:rsidRPr="00A462B1">
        <w:t xml:space="preserve">(root </w:t>
      </w:r>
      <w:proofErr w:type="spellStart"/>
      <w:r w:rsidR="0078581E" w:rsidRPr="00A462B1">
        <w:t>em</w:t>
      </w:r>
      <w:proofErr w:type="spellEnd"/>
      <w:r w:rsidR="0078581E" w:rsidRPr="00A462B1">
        <w:t xml:space="preserve">) </w:t>
      </w:r>
      <w:r w:rsidR="0051715E" w:rsidRPr="00A462B1">
        <w:t xml:space="preserve">and 100% with width which provide a block-level element to fill any remaining space inside of its parent. Lastly, the background </w:t>
      </w:r>
      <w:r w:rsidR="00EC1315" w:rsidRPr="00A462B1">
        <w:t xml:space="preserve">which is all the content from opening tag to closing tag of form </w:t>
      </w:r>
      <w:r w:rsidR="0051715E" w:rsidRPr="00A462B1">
        <w:t xml:space="preserve">will be show as </w:t>
      </w:r>
      <w:r w:rsidR="00745170" w:rsidRPr="00A462B1">
        <w:t>grey color</w:t>
      </w:r>
      <w:r w:rsidR="00EC1315" w:rsidRPr="00A462B1">
        <w:t>.</w:t>
      </w:r>
    </w:p>
    <w:p w14:paraId="79C25F3A" w14:textId="45F8B5FF" w:rsidR="00E14ACD" w:rsidRPr="00A462B1" w:rsidRDefault="00E14ACD" w:rsidP="00A462B1">
      <w:pPr>
        <w:spacing w:line="360" w:lineRule="auto"/>
      </w:pPr>
      <w:r w:rsidRPr="00A462B1">
        <w:br w:type="page"/>
      </w:r>
    </w:p>
    <w:p w14:paraId="28B8FADE" w14:textId="16FF2408" w:rsidR="00E14ACD" w:rsidRPr="00925FCA" w:rsidRDefault="00E14ACD" w:rsidP="00925FCA">
      <w:pPr>
        <w:rPr>
          <w:b/>
          <w:bCs/>
          <w:sz w:val="22"/>
          <w:szCs w:val="22"/>
        </w:rPr>
      </w:pPr>
      <w:proofErr w:type="gramStart"/>
      <w:r w:rsidRPr="00925FCA">
        <w:rPr>
          <w:b/>
          <w:bCs/>
          <w:sz w:val="22"/>
          <w:szCs w:val="22"/>
        </w:rPr>
        <w:lastRenderedPageBreak/>
        <w:t>JavaScript</w:t>
      </w:r>
      <w:r w:rsidR="008A51E1" w:rsidRPr="00925FCA">
        <w:rPr>
          <w:b/>
          <w:bCs/>
          <w:sz w:val="22"/>
          <w:szCs w:val="22"/>
        </w:rPr>
        <w:t>(</w:t>
      </w:r>
      <w:proofErr w:type="gramEnd"/>
      <w:r w:rsidR="008A51E1" w:rsidRPr="00925FCA">
        <w:rPr>
          <w:b/>
          <w:bCs/>
          <w:sz w:val="22"/>
          <w:szCs w:val="22"/>
        </w:rPr>
        <w:t>JS)</w:t>
      </w:r>
    </w:p>
    <w:p w14:paraId="145E9970" w14:textId="56E6C326" w:rsidR="00E14ACD" w:rsidRPr="00A462B1" w:rsidRDefault="00A93375" w:rsidP="00A462B1">
      <w:pPr>
        <w:spacing w:line="360" w:lineRule="auto"/>
      </w:pPr>
      <w:r w:rsidRPr="00A462B1">
        <w:drawing>
          <wp:inline distT="0" distB="0" distL="0" distR="0" wp14:anchorId="7F59ABA7" wp14:editId="18EAB7B5">
            <wp:extent cx="5943600" cy="2649220"/>
            <wp:effectExtent l="0" t="0" r="0" b="0"/>
            <wp:docPr id="51" name="Picture 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ext&#10;&#10;Description automatically generated"/>
                    <pic:cNvPicPr/>
                  </pic:nvPicPr>
                  <pic:blipFill>
                    <a:blip r:embed="rId61"/>
                    <a:stretch>
                      <a:fillRect/>
                    </a:stretch>
                  </pic:blipFill>
                  <pic:spPr>
                    <a:xfrm>
                      <a:off x="0" y="0"/>
                      <a:ext cx="5943600" cy="2649220"/>
                    </a:xfrm>
                    <a:prstGeom prst="rect">
                      <a:avLst/>
                    </a:prstGeom>
                  </pic:spPr>
                </pic:pic>
              </a:graphicData>
            </a:graphic>
          </wp:inline>
        </w:drawing>
      </w:r>
    </w:p>
    <w:p w14:paraId="0C311AD5" w14:textId="02935308" w:rsidR="00E14ACD" w:rsidRPr="00A462B1" w:rsidRDefault="00E14ACD" w:rsidP="00A462B1">
      <w:pPr>
        <w:spacing w:line="360" w:lineRule="auto"/>
      </w:pPr>
      <w:r w:rsidRPr="00A462B1">
        <w:t>JavaScript- Check password matching with confirm password</w:t>
      </w:r>
    </w:p>
    <w:p w14:paraId="52DF193F" w14:textId="77777777" w:rsidR="00E14ACD" w:rsidRPr="00A462B1" w:rsidRDefault="00E14ACD" w:rsidP="00A462B1">
      <w:pPr>
        <w:spacing w:line="360" w:lineRule="auto"/>
      </w:pPr>
      <w:r w:rsidRPr="00A462B1">
        <w:t xml:space="preserve">Line of code 139 – 148, is to check is the password and confirm password matching or not. If password is matching it will be shown as green color and tell user Password Matching, otherwise it will be shown as red color and Password Not Matching, it will be displaying during user doing the form. </w:t>
      </w:r>
    </w:p>
    <w:p w14:paraId="53D864BF" w14:textId="248B4BC3" w:rsidR="00E14ACD" w:rsidRPr="00A462B1" w:rsidRDefault="00E14ACD" w:rsidP="00A462B1">
      <w:pPr>
        <w:spacing w:line="360" w:lineRule="auto"/>
      </w:pPr>
      <w:proofErr w:type="gramStart"/>
      <w:r w:rsidRPr="00A462B1">
        <w:t>Ling of code 150-157,</w:t>
      </w:r>
      <w:proofErr w:type="gramEnd"/>
      <w:r w:rsidRPr="00A462B1">
        <w:t xml:space="preserve"> is to show an alert after user enter mismatching password and confirm password which to tell user the Password Do Not Match and ask them try again.</w:t>
      </w:r>
    </w:p>
    <w:p w14:paraId="0EE64EC3" w14:textId="77777777" w:rsidR="001267B3" w:rsidRPr="00A462B1" w:rsidRDefault="001267B3" w:rsidP="00A462B1">
      <w:pPr>
        <w:spacing w:line="360" w:lineRule="auto"/>
      </w:pPr>
      <w:r w:rsidRPr="00A462B1">
        <w:br w:type="page"/>
      </w:r>
    </w:p>
    <w:p w14:paraId="003FA436" w14:textId="578D7214" w:rsidR="00E14ACD" w:rsidRDefault="001267B3" w:rsidP="00A462B1">
      <w:pPr>
        <w:spacing w:line="360" w:lineRule="auto"/>
      </w:pPr>
      <w:r w:rsidRPr="00A462B1">
        <w:lastRenderedPageBreak/>
        <w:drawing>
          <wp:inline distT="0" distB="0" distL="0" distR="0" wp14:anchorId="63CA8D0F" wp14:editId="346FC07C">
            <wp:extent cx="5943600" cy="3812540"/>
            <wp:effectExtent l="0" t="0" r="0" b="0"/>
            <wp:docPr id="52" name="Picture 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Text&#10;&#10;Description automatically generated"/>
                    <pic:cNvPicPr/>
                  </pic:nvPicPr>
                  <pic:blipFill>
                    <a:blip r:embed="rId62"/>
                    <a:stretch>
                      <a:fillRect/>
                    </a:stretch>
                  </pic:blipFill>
                  <pic:spPr>
                    <a:xfrm>
                      <a:off x="0" y="0"/>
                      <a:ext cx="5943600" cy="3812540"/>
                    </a:xfrm>
                    <a:prstGeom prst="rect">
                      <a:avLst/>
                    </a:prstGeom>
                  </pic:spPr>
                </pic:pic>
              </a:graphicData>
            </a:graphic>
          </wp:inline>
        </w:drawing>
      </w:r>
    </w:p>
    <w:p w14:paraId="62EBC218" w14:textId="214D0F91" w:rsidR="00925FCA" w:rsidRDefault="00925FCA" w:rsidP="00A462B1">
      <w:pPr>
        <w:spacing w:line="360" w:lineRule="auto"/>
      </w:pPr>
      <w:r>
        <w:t>JavaScript – Alert Message</w:t>
      </w:r>
    </w:p>
    <w:p w14:paraId="51731930" w14:textId="71AF36A8" w:rsidR="00925FCA" w:rsidRDefault="00925FCA" w:rsidP="00A462B1">
      <w:pPr>
        <w:spacing w:line="360" w:lineRule="auto"/>
      </w:pPr>
      <w:r>
        <w:t>Line of code 136</w:t>
      </w:r>
      <w:r w:rsidR="003A5077">
        <w:t xml:space="preserve"> – 1</w:t>
      </w:r>
      <w:r>
        <w:t>70, is a HTML form that allows user to enter their name, email, and message.</w:t>
      </w:r>
    </w:p>
    <w:p w14:paraId="62FD448B" w14:textId="1B084CDA" w:rsidR="005D5D7E" w:rsidRPr="003A5077" w:rsidRDefault="00925FCA" w:rsidP="003A5077">
      <w:pPr>
        <w:spacing w:line="360" w:lineRule="auto"/>
        <w:rPr>
          <w:rStyle w:val="Heading1Char"/>
          <w:rFonts w:ascii="Times New Roman" w:hAnsi="Times New Roman" w:cs="Times New Roman"/>
          <w:color w:val="auto"/>
          <w:sz w:val="24"/>
          <w:szCs w:val="24"/>
        </w:rPr>
      </w:pPr>
      <w:r w:rsidRPr="00925FCA">
        <w:t>Line</w:t>
      </w:r>
      <w:r w:rsidR="003A5077" w:rsidRPr="00925FCA">
        <w:t xml:space="preserve"> of code 172 – 189, is a JS provide system to show an alert box when user submit the HTML form successfully which </w:t>
      </w:r>
      <w:r w:rsidR="003A5077">
        <w:t>shows</w:t>
      </w:r>
      <w:r w:rsidR="003A5077" w:rsidRPr="00925FCA">
        <w:t xml:space="preserve"> a message to tell user their </w:t>
      </w:r>
      <w:r w:rsidR="003A5077">
        <w:t>message is submitted successfully.</w:t>
      </w:r>
      <w:r w:rsidR="005D5D7E" w:rsidRPr="00A462B1">
        <w:rPr>
          <w:rStyle w:val="Heading1Char"/>
          <w:rFonts w:ascii="Times New Roman" w:hAnsi="Times New Roman" w:cs="Times New Roman"/>
          <w:color w:val="auto"/>
          <w:sz w:val="24"/>
          <w:szCs w:val="24"/>
        </w:rPr>
        <w:br w:type="page"/>
      </w:r>
    </w:p>
    <w:p w14:paraId="5217212D" w14:textId="1FA97B81" w:rsidR="00173AF1" w:rsidRPr="00A462B1" w:rsidRDefault="00116D5B" w:rsidP="00A462B1">
      <w:pPr>
        <w:spacing w:line="360" w:lineRule="auto"/>
        <w:rPr>
          <w:rStyle w:val="Heading1Char"/>
          <w:rFonts w:ascii="Times New Roman" w:hAnsi="Times New Roman" w:cs="Times New Roman"/>
          <w:b/>
          <w:bCs/>
          <w:color w:val="auto"/>
        </w:rPr>
      </w:pPr>
      <w:bookmarkStart w:id="18" w:name="_Toc93694209"/>
      <w:r>
        <w:rPr>
          <w:rStyle w:val="Heading1Char"/>
          <w:rFonts w:ascii="Times New Roman" w:hAnsi="Times New Roman" w:cs="Times New Roman"/>
          <w:b/>
          <w:bCs/>
          <w:color w:val="auto"/>
        </w:rPr>
        <w:lastRenderedPageBreak/>
        <w:t>5</w:t>
      </w:r>
      <w:r w:rsidR="0085398A" w:rsidRPr="00A462B1">
        <w:rPr>
          <w:rStyle w:val="Heading1Char"/>
          <w:rFonts w:ascii="Times New Roman" w:hAnsi="Times New Roman" w:cs="Times New Roman"/>
          <w:b/>
          <w:bCs/>
          <w:color w:val="auto"/>
        </w:rPr>
        <w:t xml:space="preserve">.0 </w:t>
      </w:r>
      <w:r w:rsidR="003A0EDB" w:rsidRPr="00A462B1">
        <w:rPr>
          <w:rStyle w:val="Heading1Char"/>
          <w:rFonts w:ascii="Times New Roman" w:hAnsi="Times New Roman" w:cs="Times New Roman"/>
          <w:b/>
          <w:bCs/>
          <w:color w:val="auto"/>
        </w:rPr>
        <w:t>Main section</w:t>
      </w:r>
      <w:bookmarkEnd w:id="18"/>
    </w:p>
    <w:p w14:paraId="153EDFE9" w14:textId="1069C0D1" w:rsidR="00173AF1" w:rsidRPr="007165EC" w:rsidRDefault="00883FEC" w:rsidP="007165EC">
      <w:pPr>
        <w:pStyle w:val="Heading2"/>
        <w:rPr>
          <w:rFonts w:ascii="Times New Roman" w:hAnsi="Times New Roman" w:cs="Times New Roman"/>
          <w:b/>
          <w:bCs/>
          <w:color w:val="auto"/>
        </w:rPr>
      </w:pPr>
      <w:bookmarkStart w:id="19" w:name="_Toc93694210"/>
      <w:r w:rsidRPr="007165EC">
        <w:rPr>
          <w:rFonts w:ascii="Times New Roman" w:hAnsi="Times New Roman" w:cs="Times New Roman"/>
          <w:b/>
          <w:bCs/>
          <w:color w:val="auto"/>
        </w:rPr>
        <w:t>Error Message</w:t>
      </w:r>
      <w:bookmarkEnd w:id="19"/>
    </w:p>
    <w:p w14:paraId="13DA4FBD" w14:textId="3931B085" w:rsidR="001D0C1E" w:rsidRDefault="001D0C1E" w:rsidP="001D0C1E">
      <w:r w:rsidRPr="00A462B1">
        <w:rPr>
          <w:rStyle w:val="eop"/>
          <w:b/>
          <w:bCs/>
        </w:rPr>
        <w:drawing>
          <wp:inline distT="0" distB="0" distL="0" distR="0" wp14:anchorId="424DB442" wp14:editId="0D3A90DE">
            <wp:extent cx="5268060" cy="4439270"/>
            <wp:effectExtent l="0" t="0" r="0" b="0"/>
            <wp:docPr id="88" name="Picture 8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application&#10;&#10;Description automatically generated"/>
                    <pic:cNvPicPr/>
                  </pic:nvPicPr>
                  <pic:blipFill>
                    <a:blip r:embed="rId63"/>
                    <a:stretch>
                      <a:fillRect/>
                    </a:stretch>
                  </pic:blipFill>
                  <pic:spPr>
                    <a:xfrm>
                      <a:off x="0" y="0"/>
                      <a:ext cx="5268060" cy="4439270"/>
                    </a:xfrm>
                    <a:prstGeom prst="rect">
                      <a:avLst/>
                    </a:prstGeom>
                  </pic:spPr>
                </pic:pic>
              </a:graphicData>
            </a:graphic>
          </wp:inline>
        </w:drawing>
      </w:r>
    </w:p>
    <w:p w14:paraId="30DF2388" w14:textId="7B62DA57" w:rsidR="007165EC" w:rsidRDefault="007165EC" w:rsidP="00D55973">
      <w:pPr>
        <w:spacing w:line="360" w:lineRule="auto"/>
      </w:pPr>
      <w:r>
        <w:t>The error message will pop out when the user did not full up the required field for the form as shown in the picture above. The picture above shows the user clicked on submit without entering any password hence the error message appeared. This error message is to ensure that user would not miss out any required fields which are important.</w:t>
      </w:r>
    </w:p>
    <w:p w14:paraId="07CEB5F0" w14:textId="77777777" w:rsidR="007165EC" w:rsidRDefault="007165EC" w:rsidP="00D55973">
      <w:pPr>
        <w:spacing w:line="360" w:lineRule="auto"/>
      </w:pPr>
      <w:r>
        <w:br w:type="page"/>
      </w:r>
    </w:p>
    <w:p w14:paraId="09A3979D" w14:textId="320869C7" w:rsidR="007165EC" w:rsidRPr="007165EC" w:rsidRDefault="007165EC" w:rsidP="007165EC">
      <w:pPr>
        <w:pStyle w:val="Heading2"/>
        <w:rPr>
          <w:rFonts w:ascii="Times New Roman" w:hAnsi="Times New Roman" w:cs="Times New Roman"/>
          <w:b/>
          <w:bCs/>
          <w:color w:val="auto"/>
        </w:rPr>
      </w:pPr>
      <w:bookmarkStart w:id="20" w:name="_Toc93694211"/>
      <w:r w:rsidRPr="007165EC">
        <w:rPr>
          <w:rFonts w:ascii="Times New Roman" w:hAnsi="Times New Roman" w:cs="Times New Roman"/>
          <w:b/>
          <w:bCs/>
          <w:color w:val="auto"/>
        </w:rPr>
        <w:lastRenderedPageBreak/>
        <w:t>Alarm User</w:t>
      </w:r>
      <w:bookmarkEnd w:id="20"/>
    </w:p>
    <w:p w14:paraId="53DE24A7" w14:textId="6864E6C7" w:rsidR="007165EC" w:rsidRDefault="007165EC" w:rsidP="007165EC">
      <w:pPr>
        <w:rPr>
          <w:rStyle w:val="eop"/>
          <w:b/>
          <w:bCs/>
        </w:rPr>
      </w:pPr>
      <w:r w:rsidRPr="00A462B1">
        <w:rPr>
          <w:rStyle w:val="eop"/>
          <w:b/>
          <w:bCs/>
        </w:rPr>
        <w:drawing>
          <wp:inline distT="0" distB="0" distL="0" distR="0" wp14:anchorId="4DF7882C" wp14:editId="2C2FDA20">
            <wp:extent cx="5219701" cy="2998381"/>
            <wp:effectExtent l="0" t="0" r="0" b="0"/>
            <wp:docPr id="97" name="Picture 97"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application, website&#10;&#10;Description automatically generated"/>
                    <pic:cNvPicPr/>
                  </pic:nvPicPr>
                  <pic:blipFill>
                    <a:blip r:embed="rId64"/>
                    <a:stretch>
                      <a:fillRect/>
                    </a:stretch>
                  </pic:blipFill>
                  <pic:spPr>
                    <a:xfrm>
                      <a:off x="0" y="0"/>
                      <a:ext cx="5231957" cy="3005421"/>
                    </a:xfrm>
                    <a:prstGeom prst="rect">
                      <a:avLst/>
                    </a:prstGeom>
                  </pic:spPr>
                </pic:pic>
              </a:graphicData>
            </a:graphic>
          </wp:inline>
        </w:drawing>
      </w:r>
    </w:p>
    <w:p w14:paraId="0F5687F8" w14:textId="4782E79D" w:rsidR="007165EC" w:rsidRDefault="007165EC" w:rsidP="007165EC">
      <w:r w:rsidRPr="00A462B1">
        <w:rPr>
          <w:rStyle w:val="eop"/>
          <w:b/>
          <w:bCs/>
        </w:rPr>
        <w:drawing>
          <wp:inline distT="0" distB="0" distL="0" distR="0" wp14:anchorId="58C2F0A4" wp14:editId="4996B026">
            <wp:extent cx="4706007" cy="1914792"/>
            <wp:effectExtent l="0" t="0" r="0" b="9525"/>
            <wp:docPr id="96" name="Picture 9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Text&#10;&#10;Description automatically generated"/>
                    <pic:cNvPicPr/>
                  </pic:nvPicPr>
                  <pic:blipFill>
                    <a:blip r:embed="rId65"/>
                    <a:stretch>
                      <a:fillRect/>
                    </a:stretch>
                  </pic:blipFill>
                  <pic:spPr>
                    <a:xfrm>
                      <a:off x="0" y="0"/>
                      <a:ext cx="4706007" cy="1914792"/>
                    </a:xfrm>
                    <a:prstGeom prst="rect">
                      <a:avLst/>
                    </a:prstGeom>
                  </pic:spPr>
                </pic:pic>
              </a:graphicData>
            </a:graphic>
          </wp:inline>
        </w:drawing>
      </w:r>
    </w:p>
    <w:p w14:paraId="6A7629BE" w14:textId="77777777" w:rsidR="00347D54" w:rsidRDefault="007165EC" w:rsidP="00D55973">
      <w:pPr>
        <w:spacing w:line="360" w:lineRule="auto"/>
      </w:pPr>
      <w:r>
        <w:t>The user is alarmed when they try to access the booking feature without logging</w:t>
      </w:r>
      <w:r w:rsidR="00347D54">
        <w:t xml:space="preserve"> into the system as shown above. The user is alarmed with a message regarding his action which does not allow them to access the feature. The alarm user feature is to let user know what is needed to be done before accessing a certain feature of the system.</w:t>
      </w:r>
    </w:p>
    <w:p w14:paraId="51D7E53D" w14:textId="77777777" w:rsidR="00347D54" w:rsidRDefault="00347D54">
      <w:pPr>
        <w:rPr>
          <w:rFonts w:eastAsiaTheme="majorEastAsia"/>
          <w:b/>
          <w:bCs/>
          <w:sz w:val="26"/>
          <w:szCs w:val="26"/>
        </w:rPr>
      </w:pPr>
      <w:r>
        <w:rPr>
          <w:b/>
          <w:bCs/>
        </w:rPr>
        <w:br w:type="page"/>
      </w:r>
    </w:p>
    <w:p w14:paraId="1395A452" w14:textId="090A7C73" w:rsidR="00347D54" w:rsidRPr="00347D54" w:rsidRDefault="00347D54" w:rsidP="00347D54">
      <w:pPr>
        <w:pStyle w:val="Heading2"/>
        <w:rPr>
          <w:rStyle w:val="eop"/>
          <w:rFonts w:ascii="Times New Roman" w:hAnsi="Times New Roman" w:cs="Times New Roman"/>
          <w:b/>
          <w:bCs/>
          <w:color w:val="auto"/>
        </w:rPr>
      </w:pPr>
      <w:bookmarkStart w:id="21" w:name="_Toc93694212"/>
      <w:r w:rsidRPr="00347D54">
        <w:rPr>
          <w:rFonts w:ascii="Times New Roman" w:hAnsi="Times New Roman" w:cs="Times New Roman"/>
          <w:b/>
          <w:bCs/>
          <w:color w:val="auto"/>
        </w:rPr>
        <w:lastRenderedPageBreak/>
        <w:t>Label</w:t>
      </w:r>
      <w:bookmarkEnd w:id="21"/>
    </w:p>
    <w:p w14:paraId="194B4B23" w14:textId="6FC0A17D" w:rsidR="00347D54" w:rsidRDefault="00347D54" w:rsidP="00347D54">
      <w:pPr>
        <w:rPr>
          <w:rStyle w:val="eop"/>
          <w:b/>
          <w:bCs/>
        </w:rPr>
      </w:pPr>
      <w:r w:rsidRPr="00A462B1">
        <w:rPr>
          <w:rStyle w:val="eop"/>
          <w:b/>
          <w:bCs/>
        </w:rPr>
        <w:drawing>
          <wp:inline distT="0" distB="0" distL="0" distR="0" wp14:anchorId="29BEF55D" wp14:editId="1DD7C681">
            <wp:extent cx="5325218" cy="2724530"/>
            <wp:effectExtent l="0" t="0" r="8890" b="0"/>
            <wp:docPr id="98" name="Picture 98"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 text, application, chat or text message, email&#10;&#10;Description automatically generated"/>
                    <pic:cNvPicPr/>
                  </pic:nvPicPr>
                  <pic:blipFill>
                    <a:blip r:embed="rId66"/>
                    <a:stretch>
                      <a:fillRect/>
                    </a:stretch>
                  </pic:blipFill>
                  <pic:spPr>
                    <a:xfrm>
                      <a:off x="0" y="0"/>
                      <a:ext cx="5325218" cy="2724530"/>
                    </a:xfrm>
                    <a:prstGeom prst="rect">
                      <a:avLst/>
                    </a:prstGeom>
                  </pic:spPr>
                </pic:pic>
              </a:graphicData>
            </a:graphic>
          </wp:inline>
        </w:drawing>
      </w:r>
    </w:p>
    <w:p w14:paraId="0C768C55" w14:textId="3EEEF1D7" w:rsidR="009C1B6B" w:rsidRPr="00D55973" w:rsidRDefault="00347D54" w:rsidP="00D55973">
      <w:pPr>
        <w:spacing w:line="360" w:lineRule="auto"/>
        <w:rPr>
          <w:rStyle w:val="Heading1Char"/>
          <w:rFonts w:ascii="Times New Roman" w:hAnsi="Times New Roman" w:cs="Times New Roman"/>
          <w:color w:val="auto"/>
          <w:sz w:val="24"/>
          <w:szCs w:val="24"/>
        </w:rPr>
      </w:pPr>
      <w:r w:rsidRPr="00D55973">
        <w:rPr>
          <w:rStyle w:val="eop"/>
        </w:rPr>
        <w:t xml:space="preserve">The label exists at the booking form as shown above. The field is labeled to ensure customer is informed regarding what the field is for and what to be inputted into it. This </w:t>
      </w:r>
      <w:r w:rsidR="00D55973" w:rsidRPr="00D55973">
        <w:rPr>
          <w:rStyle w:val="eop"/>
        </w:rPr>
        <w:t>makes the form more informative and let the user to understand the requirement of the form.</w:t>
      </w:r>
      <w:r w:rsidR="009C1B6B" w:rsidRPr="00D55973">
        <w:rPr>
          <w:rStyle w:val="Heading1Char"/>
          <w:rFonts w:ascii="Times New Roman" w:hAnsi="Times New Roman" w:cs="Times New Roman"/>
          <w:color w:val="auto"/>
          <w:sz w:val="24"/>
          <w:szCs w:val="24"/>
        </w:rPr>
        <w:br w:type="page"/>
      </w:r>
    </w:p>
    <w:p w14:paraId="3EC563DC" w14:textId="5119C0E4" w:rsidR="00AE481E" w:rsidRPr="00AE481E" w:rsidRDefault="00116D5B" w:rsidP="00AE481E">
      <w:pPr>
        <w:spacing w:line="360" w:lineRule="auto"/>
        <w:rPr>
          <w:rFonts w:eastAsiaTheme="majorEastAsia"/>
          <w:b/>
          <w:bCs/>
          <w:sz w:val="32"/>
          <w:szCs w:val="32"/>
        </w:rPr>
      </w:pPr>
      <w:bookmarkStart w:id="22" w:name="_Toc93690816"/>
      <w:bookmarkStart w:id="23" w:name="_Toc93694213"/>
      <w:r>
        <w:rPr>
          <w:rStyle w:val="Heading1Char"/>
          <w:rFonts w:ascii="Times New Roman" w:hAnsi="Times New Roman" w:cs="Times New Roman"/>
          <w:b/>
          <w:bCs/>
          <w:color w:val="auto"/>
        </w:rPr>
        <w:lastRenderedPageBreak/>
        <w:t>6</w:t>
      </w:r>
      <w:r w:rsidR="0085398A" w:rsidRPr="00A462B1">
        <w:rPr>
          <w:rStyle w:val="Heading1Char"/>
          <w:rFonts w:ascii="Times New Roman" w:hAnsi="Times New Roman" w:cs="Times New Roman"/>
          <w:b/>
          <w:bCs/>
          <w:color w:val="auto"/>
        </w:rPr>
        <w:t xml:space="preserve">.0 </w:t>
      </w:r>
      <w:r w:rsidR="00BD6005" w:rsidRPr="00A462B1">
        <w:rPr>
          <w:rStyle w:val="Heading1Char"/>
          <w:rFonts w:ascii="Times New Roman" w:hAnsi="Times New Roman" w:cs="Times New Roman"/>
          <w:b/>
          <w:bCs/>
          <w:color w:val="auto"/>
        </w:rPr>
        <w:t>References</w:t>
      </w:r>
      <w:bookmarkStart w:id="24" w:name="_Toc93690817"/>
      <w:bookmarkEnd w:id="22"/>
      <w:bookmarkEnd w:id="23"/>
    </w:p>
    <w:bookmarkStart w:id="25" w:name="_Toc93694214" w:displacedByCustomXml="next"/>
    <w:sdt>
      <w:sdtPr>
        <w:rPr>
          <w:rFonts w:eastAsia="SimSun"/>
          <w:sz w:val="24"/>
          <w:szCs w:val="24"/>
        </w:rPr>
        <w:id w:val="-953707277"/>
        <w:docPartObj>
          <w:docPartGallery w:val="Bibliographies"/>
          <w:docPartUnique/>
        </w:docPartObj>
      </w:sdtPr>
      <w:sdtEndPr>
        <w:rPr>
          <w:rFonts w:ascii="Times New Roman" w:hAnsi="Times New Roman" w:cs="Times New Roman"/>
          <w:color w:val="auto"/>
        </w:rPr>
      </w:sdtEndPr>
      <w:sdtContent>
        <w:p w14:paraId="22DB7263" w14:textId="1E97C09F" w:rsidR="00FA70DD" w:rsidRPr="00AE481E" w:rsidRDefault="00FA70DD" w:rsidP="00AE481E">
          <w:pPr>
            <w:pStyle w:val="Heading2"/>
            <w:rPr>
              <w:rFonts w:ascii="Times New Roman" w:hAnsi="Times New Roman" w:cs="Times New Roman"/>
              <w:b/>
              <w:bCs/>
              <w:color w:val="auto"/>
            </w:rPr>
          </w:pPr>
          <w:r w:rsidRPr="00AE481E">
            <w:rPr>
              <w:rFonts w:ascii="Times New Roman" w:hAnsi="Times New Roman" w:cs="Times New Roman"/>
              <w:b/>
              <w:bCs/>
              <w:color w:val="auto"/>
            </w:rPr>
            <w:t>References</w:t>
          </w:r>
          <w:bookmarkEnd w:id="24"/>
          <w:bookmarkEnd w:id="25"/>
        </w:p>
        <w:sdt>
          <w:sdtPr>
            <w:id w:val="-573587230"/>
            <w:bibliography/>
          </w:sdtPr>
          <w:sdtContent>
            <w:p w14:paraId="4F701654" w14:textId="77777777" w:rsidR="00D55973" w:rsidRDefault="00FA70DD" w:rsidP="00D55973">
              <w:pPr>
                <w:pStyle w:val="Bibliography"/>
                <w:ind w:left="720" w:hanging="720"/>
                <w:rPr>
                  <w:noProof/>
                </w:rPr>
              </w:pPr>
              <w:r w:rsidRPr="00A462B1">
                <w:fldChar w:fldCharType="begin"/>
              </w:r>
              <w:r w:rsidRPr="00A462B1">
                <w:instrText xml:space="preserve"> BIBLIOGRAPHY </w:instrText>
              </w:r>
              <w:r w:rsidRPr="00A462B1">
                <w:fldChar w:fldCharType="separate"/>
              </w:r>
              <w:r w:rsidR="00D55973">
                <w:rPr>
                  <w:noProof/>
                </w:rPr>
                <w:t xml:space="preserve">tutorialspoint. (2021, January 21). </w:t>
              </w:r>
              <w:r w:rsidR="00D55973">
                <w:rPr>
                  <w:i/>
                  <w:iCs/>
                  <w:noProof/>
                </w:rPr>
                <w:t>PHP - session_start() Function</w:t>
              </w:r>
              <w:r w:rsidR="00D55973">
                <w:rPr>
                  <w:noProof/>
                </w:rPr>
                <w:t>. Retrieved from tutorialspoint: https://www.tutorialspoint.com/php/php_function_session_start.htm</w:t>
              </w:r>
            </w:p>
            <w:p w14:paraId="57C00F9D" w14:textId="02D928A3" w:rsidR="00FA70DD" w:rsidRPr="00A462B1" w:rsidRDefault="00FA70DD" w:rsidP="00D55973">
              <w:pPr>
                <w:spacing w:line="360" w:lineRule="auto"/>
              </w:pPr>
              <w:r w:rsidRPr="00A462B1">
                <w:rPr>
                  <w:b/>
                  <w:bCs/>
                  <w:noProof/>
                </w:rPr>
                <w:fldChar w:fldCharType="end"/>
              </w:r>
            </w:p>
          </w:sdtContent>
        </w:sdt>
      </w:sdtContent>
    </w:sdt>
    <w:p w14:paraId="1C373F3B" w14:textId="7B3043B2" w:rsidR="00444D73" w:rsidRPr="00A462B1" w:rsidRDefault="00444D73" w:rsidP="00A462B1">
      <w:pPr>
        <w:spacing w:line="360" w:lineRule="auto"/>
      </w:pPr>
    </w:p>
    <w:sectPr w:rsidR="00444D73" w:rsidRPr="00A462B1">
      <w:headerReference w:type="default" r:id="rId67"/>
      <w:footerReference w:type="default" r:id="rId6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063E14" w14:textId="77777777" w:rsidR="00113C7E" w:rsidRDefault="00113C7E" w:rsidP="006B7AF1">
      <w:r>
        <w:separator/>
      </w:r>
    </w:p>
    <w:p w14:paraId="7F88738E" w14:textId="77777777" w:rsidR="00113C7E" w:rsidRDefault="00113C7E"/>
  </w:endnote>
  <w:endnote w:type="continuationSeparator" w:id="0">
    <w:p w14:paraId="3B5A144D" w14:textId="77777777" w:rsidR="00113C7E" w:rsidRDefault="00113C7E" w:rsidP="006B7AF1">
      <w:r>
        <w:continuationSeparator/>
      </w:r>
    </w:p>
    <w:p w14:paraId="09C9965B" w14:textId="77777777" w:rsidR="00113C7E" w:rsidRDefault="00113C7E"/>
  </w:endnote>
  <w:endnote w:type="continuationNotice" w:id="1">
    <w:p w14:paraId="4C277EA9" w14:textId="77777777" w:rsidR="00113C7E" w:rsidRDefault="00113C7E" w:rsidP="006B7AF1"/>
    <w:p w14:paraId="2233036C" w14:textId="77777777" w:rsidR="00113C7E" w:rsidRDefault="00113C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IDFont+F3">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41477" w14:textId="254AFB99" w:rsidR="00D302D9" w:rsidRDefault="00D302D9" w:rsidP="006B7AF1">
    <w:pPr>
      <w:rPr>
        <w:color w:val="222A35" w:themeColor="text2" w:themeShade="80"/>
      </w:rPr>
    </w:pPr>
    <w:r>
      <w:rPr>
        <w:color w:val="8496B0" w:themeColor="text2" w:themeTint="99"/>
        <w:spacing w:val="60"/>
      </w:rPr>
      <w:t>Page</w:t>
    </w:r>
    <w:r>
      <w:rPr>
        <w:color w:val="8496B0" w:themeColor="text2" w:themeTint="99"/>
      </w:rPr>
      <w:t xml:space="preserve"> </w:t>
    </w:r>
    <w:r>
      <w:fldChar w:fldCharType="begin"/>
    </w:r>
    <w:r>
      <w:instrText xml:space="preserve"> PAGE   \* MERGEFORMAT </w:instrText>
    </w:r>
    <w:r>
      <w:fldChar w:fldCharType="separate"/>
    </w:r>
    <w:r>
      <w:rPr>
        <w:noProof/>
      </w:rPr>
      <w:t>1</w:t>
    </w:r>
    <w:r>
      <w:fldChar w:fldCharType="end"/>
    </w:r>
    <w:r>
      <w:t xml:space="preserve"> | </w:t>
    </w:r>
    <w:fldSimple w:instr=" NUMPAGES  \* Arabic  \* MERGEFORMAT ">
      <w:r>
        <w:rPr>
          <w:noProof/>
        </w:rPr>
        <w:t>1</w:t>
      </w:r>
    </w:fldSimple>
  </w:p>
  <w:p w14:paraId="518EBDD4" w14:textId="77777777" w:rsidR="00D302D9" w:rsidRDefault="00D302D9" w:rsidP="006B7AF1">
    <w:pPr>
      <w:pStyle w:val="Footer"/>
    </w:pPr>
  </w:p>
  <w:p w14:paraId="2557A8EA" w14:textId="77777777" w:rsidR="003E2EED" w:rsidRDefault="003E2EED" w:rsidP="006B7AF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86A3B5" w14:textId="77777777" w:rsidR="00113C7E" w:rsidRDefault="00113C7E" w:rsidP="006B7AF1">
      <w:r>
        <w:separator/>
      </w:r>
    </w:p>
    <w:p w14:paraId="10434EA4" w14:textId="77777777" w:rsidR="00113C7E" w:rsidRDefault="00113C7E"/>
  </w:footnote>
  <w:footnote w:type="continuationSeparator" w:id="0">
    <w:p w14:paraId="2B29CA60" w14:textId="77777777" w:rsidR="00113C7E" w:rsidRDefault="00113C7E" w:rsidP="006B7AF1">
      <w:r>
        <w:continuationSeparator/>
      </w:r>
    </w:p>
    <w:p w14:paraId="7D458FE0" w14:textId="77777777" w:rsidR="00113C7E" w:rsidRDefault="00113C7E"/>
  </w:footnote>
  <w:footnote w:type="continuationNotice" w:id="1">
    <w:p w14:paraId="4C779B64" w14:textId="77777777" w:rsidR="00113C7E" w:rsidRDefault="00113C7E" w:rsidP="006B7AF1"/>
    <w:p w14:paraId="23913341" w14:textId="77777777" w:rsidR="00113C7E" w:rsidRDefault="00113C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79015" w14:textId="4AAC0C76" w:rsidR="00D302D9" w:rsidRDefault="00D302D9" w:rsidP="006B7AF1">
    <w:pPr>
      <w:pStyle w:val="Header"/>
    </w:pPr>
    <w:r>
      <w:t>UCDF2007ICT(SE)</w:t>
    </w:r>
    <w:r>
      <w:ptab w:relativeTo="margin" w:alignment="center" w:leader="none"/>
    </w:r>
    <w:r>
      <w:t>RADIANT Delivery Services</w:t>
    </w:r>
    <w:r>
      <w:ptab w:relativeTo="margin" w:alignment="right" w:leader="none"/>
    </w:r>
    <w:r>
      <w:t>Web Development</w:t>
    </w:r>
  </w:p>
  <w:p w14:paraId="0EC21555" w14:textId="77777777" w:rsidR="00D302D9" w:rsidRDefault="00D302D9" w:rsidP="006B7AF1">
    <w:pPr>
      <w:pStyle w:val="Header"/>
    </w:pPr>
  </w:p>
  <w:p w14:paraId="57408C40" w14:textId="77777777" w:rsidR="003E2EED" w:rsidRDefault="003E2EED" w:rsidP="006B7AF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2F3882"/>
    <w:multiLevelType w:val="hybridMultilevel"/>
    <w:tmpl w:val="237815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D7F7619"/>
    <w:multiLevelType w:val="hybridMultilevel"/>
    <w:tmpl w:val="DC1A96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21B0A99"/>
    <w:multiLevelType w:val="hybridMultilevel"/>
    <w:tmpl w:val="61F203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E856252"/>
    <w:multiLevelType w:val="hybridMultilevel"/>
    <w:tmpl w:val="5D9A65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6C833F5F"/>
    <w:multiLevelType w:val="hybridMultilevel"/>
    <w:tmpl w:val="0316C0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D400461"/>
    <w:multiLevelType w:val="hybridMultilevel"/>
    <w:tmpl w:val="405ED0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
  </w:num>
  <w:num w:numId="2">
    <w:abstractNumId w:val="1"/>
  </w:num>
  <w:num w:numId="3">
    <w:abstractNumId w:val="5"/>
  </w:num>
  <w:num w:numId="4">
    <w:abstractNumId w:val="2"/>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yMrQ0MzE1NTA0MrdU0lEKTi0uzszPAykwrAUApvOyUywAAAA="/>
  </w:docVars>
  <w:rsids>
    <w:rsidRoot w:val="00F83F0E"/>
    <w:rsid w:val="00001E94"/>
    <w:rsid w:val="000020CF"/>
    <w:rsid w:val="00002CF4"/>
    <w:rsid w:val="00004832"/>
    <w:rsid w:val="000065F1"/>
    <w:rsid w:val="00006672"/>
    <w:rsid w:val="00007D1A"/>
    <w:rsid w:val="00007DB4"/>
    <w:rsid w:val="000121CD"/>
    <w:rsid w:val="000140BA"/>
    <w:rsid w:val="0001495E"/>
    <w:rsid w:val="00014C07"/>
    <w:rsid w:val="00017A51"/>
    <w:rsid w:val="00017E54"/>
    <w:rsid w:val="00021E0A"/>
    <w:rsid w:val="00022993"/>
    <w:rsid w:val="00022C21"/>
    <w:rsid w:val="000235A9"/>
    <w:rsid w:val="000248A7"/>
    <w:rsid w:val="00024EC0"/>
    <w:rsid w:val="000251AA"/>
    <w:rsid w:val="00027B8E"/>
    <w:rsid w:val="0003046A"/>
    <w:rsid w:val="0003170F"/>
    <w:rsid w:val="000321FD"/>
    <w:rsid w:val="000336EE"/>
    <w:rsid w:val="00034DFD"/>
    <w:rsid w:val="0003521F"/>
    <w:rsid w:val="00036C32"/>
    <w:rsid w:val="000407C8"/>
    <w:rsid w:val="00040EA5"/>
    <w:rsid w:val="00042A79"/>
    <w:rsid w:val="00042C8B"/>
    <w:rsid w:val="000447C0"/>
    <w:rsid w:val="00044F9E"/>
    <w:rsid w:val="00045A5B"/>
    <w:rsid w:val="00046BCA"/>
    <w:rsid w:val="00046EC5"/>
    <w:rsid w:val="00051724"/>
    <w:rsid w:val="00052459"/>
    <w:rsid w:val="00052519"/>
    <w:rsid w:val="00052579"/>
    <w:rsid w:val="00053BC0"/>
    <w:rsid w:val="00054664"/>
    <w:rsid w:val="000608F0"/>
    <w:rsid w:val="000609E5"/>
    <w:rsid w:val="00065C31"/>
    <w:rsid w:val="0006602C"/>
    <w:rsid w:val="00070D64"/>
    <w:rsid w:val="00071955"/>
    <w:rsid w:val="00072734"/>
    <w:rsid w:val="00073D0B"/>
    <w:rsid w:val="0007454F"/>
    <w:rsid w:val="00074D2A"/>
    <w:rsid w:val="000768FA"/>
    <w:rsid w:val="00076B21"/>
    <w:rsid w:val="00076DFD"/>
    <w:rsid w:val="0008027A"/>
    <w:rsid w:val="0008112F"/>
    <w:rsid w:val="00082ACC"/>
    <w:rsid w:val="00083F00"/>
    <w:rsid w:val="00084BC0"/>
    <w:rsid w:val="0008537D"/>
    <w:rsid w:val="00086516"/>
    <w:rsid w:val="0008782D"/>
    <w:rsid w:val="00092EE7"/>
    <w:rsid w:val="00094BDF"/>
    <w:rsid w:val="0009560F"/>
    <w:rsid w:val="000A25BA"/>
    <w:rsid w:val="000A2ABB"/>
    <w:rsid w:val="000A2F0C"/>
    <w:rsid w:val="000A51FD"/>
    <w:rsid w:val="000A6165"/>
    <w:rsid w:val="000A6769"/>
    <w:rsid w:val="000A7B6F"/>
    <w:rsid w:val="000B2014"/>
    <w:rsid w:val="000B2122"/>
    <w:rsid w:val="000B40F1"/>
    <w:rsid w:val="000B473F"/>
    <w:rsid w:val="000B5697"/>
    <w:rsid w:val="000C0365"/>
    <w:rsid w:val="000C469C"/>
    <w:rsid w:val="000C6159"/>
    <w:rsid w:val="000C66E5"/>
    <w:rsid w:val="000C6A9D"/>
    <w:rsid w:val="000C75A8"/>
    <w:rsid w:val="000C7672"/>
    <w:rsid w:val="000C76FF"/>
    <w:rsid w:val="000C7B8D"/>
    <w:rsid w:val="000D0137"/>
    <w:rsid w:val="000D1048"/>
    <w:rsid w:val="000D2544"/>
    <w:rsid w:val="000D3ECD"/>
    <w:rsid w:val="000D485B"/>
    <w:rsid w:val="000D5245"/>
    <w:rsid w:val="000D5F78"/>
    <w:rsid w:val="000D75E1"/>
    <w:rsid w:val="000E3005"/>
    <w:rsid w:val="000E7748"/>
    <w:rsid w:val="000F1E05"/>
    <w:rsid w:val="000F30F6"/>
    <w:rsid w:val="000F3860"/>
    <w:rsid w:val="000F3D11"/>
    <w:rsid w:val="000F42B6"/>
    <w:rsid w:val="000F5BDB"/>
    <w:rsid w:val="000F6510"/>
    <w:rsid w:val="000F7005"/>
    <w:rsid w:val="00101C39"/>
    <w:rsid w:val="00105E15"/>
    <w:rsid w:val="00110EE6"/>
    <w:rsid w:val="0011135A"/>
    <w:rsid w:val="00113B9A"/>
    <w:rsid w:val="00113C7E"/>
    <w:rsid w:val="001151DF"/>
    <w:rsid w:val="00115493"/>
    <w:rsid w:val="001158F4"/>
    <w:rsid w:val="001163A7"/>
    <w:rsid w:val="00116D0E"/>
    <w:rsid w:val="00116D5B"/>
    <w:rsid w:val="00121461"/>
    <w:rsid w:val="00122193"/>
    <w:rsid w:val="00124BE8"/>
    <w:rsid w:val="001267B3"/>
    <w:rsid w:val="00130A8F"/>
    <w:rsid w:val="00131FC4"/>
    <w:rsid w:val="001336BB"/>
    <w:rsid w:val="00136603"/>
    <w:rsid w:val="00137932"/>
    <w:rsid w:val="00141ACD"/>
    <w:rsid w:val="0014334C"/>
    <w:rsid w:val="00145213"/>
    <w:rsid w:val="00146159"/>
    <w:rsid w:val="00146309"/>
    <w:rsid w:val="00147851"/>
    <w:rsid w:val="001500E8"/>
    <w:rsid w:val="00150792"/>
    <w:rsid w:val="00150B5C"/>
    <w:rsid w:val="00150E08"/>
    <w:rsid w:val="001519EF"/>
    <w:rsid w:val="001541D2"/>
    <w:rsid w:val="00161800"/>
    <w:rsid w:val="00162021"/>
    <w:rsid w:val="00163687"/>
    <w:rsid w:val="0016759D"/>
    <w:rsid w:val="00170B9B"/>
    <w:rsid w:val="00171285"/>
    <w:rsid w:val="00173AF1"/>
    <w:rsid w:val="00173DD2"/>
    <w:rsid w:val="0018037D"/>
    <w:rsid w:val="00180B7F"/>
    <w:rsid w:val="00184410"/>
    <w:rsid w:val="0018670D"/>
    <w:rsid w:val="00191564"/>
    <w:rsid w:val="001955CD"/>
    <w:rsid w:val="001955F4"/>
    <w:rsid w:val="00196574"/>
    <w:rsid w:val="001A02B3"/>
    <w:rsid w:val="001A0424"/>
    <w:rsid w:val="001A0671"/>
    <w:rsid w:val="001A33B3"/>
    <w:rsid w:val="001A56A9"/>
    <w:rsid w:val="001A5BF5"/>
    <w:rsid w:val="001A7B1B"/>
    <w:rsid w:val="001B118D"/>
    <w:rsid w:val="001B25BD"/>
    <w:rsid w:val="001B2950"/>
    <w:rsid w:val="001B305B"/>
    <w:rsid w:val="001B3D0C"/>
    <w:rsid w:val="001B3FA7"/>
    <w:rsid w:val="001B64D7"/>
    <w:rsid w:val="001C2024"/>
    <w:rsid w:val="001C3429"/>
    <w:rsid w:val="001C46E3"/>
    <w:rsid w:val="001C51E5"/>
    <w:rsid w:val="001C74DF"/>
    <w:rsid w:val="001C754C"/>
    <w:rsid w:val="001D0C1E"/>
    <w:rsid w:val="001D0F48"/>
    <w:rsid w:val="001D1CCF"/>
    <w:rsid w:val="001D2214"/>
    <w:rsid w:val="001D2FC0"/>
    <w:rsid w:val="001D3B26"/>
    <w:rsid w:val="001D3F79"/>
    <w:rsid w:val="001D500D"/>
    <w:rsid w:val="001D6592"/>
    <w:rsid w:val="001D65F6"/>
    <w:rsid w:val="001D6659"/>
    <w:rsid w:val="001D7581"/>
    <w:rsid w:val="001D7EB4"/>
    <w:rsid w:val="001E11F6"/>
    <w:rsid w:val="001E54A7"/>
    <w:rsid w:val="001E7C6E"/>
    <w:rsid w:val="001F2CFF"/>
    <w:rsid w:val="001F55F0"/>
    <w:rsid w:val="002036F2"/>
    <w:rsid w:val="002037F8"/>
    <w:rsid w:val="00204536"/>
    <w:rsid w:val="00204762"/>
    <w:rsid w:val="0020546A"/>
    <w:rsid w:val="0020595C"/>
    <w:rsid w:val="00205B4E"/>
    <w:rsid w:val="00211159"/>
    <w:rsid w:val="002113E5"/>
    <w:rsid w:val="002118E7"/>
    <w:rsid w:val="00211BCE"/>
    <w:rsid w:val="00211C14"/>
    <w:rsid w:val="00212496"/>
    <w:rsid w:val="002142AA"/>
    <w:rsid w:val="002163CA"/>
    <w:rsid w:val="00216943"/>
    <w:rsid w:val="00220088"/>
    <w:rsid w:val="00220B3C"/>
    <w:rsid w:val="00223FC2"/>
    <w:rsid w:val="00225A61"/>
    <w:rsid w:val="00225DE6"/>
    <w:rsid w:val="002265ED"/>
    <w:rsid w:val="00226A40"/>
    <w:rsid w:val="00227066"/>
    <w:rsid w:val="002302A1"/>
    <w:rsid w:val="0023060B"/>
    <w:rsid w:val="00232D59"/>
    <w:rsid w:val="00232FDB"/>
    <w:rsid w:val="002336E7"/>
    <w:rsid w:val="002356CC"/>
    <w:rsid w:val="00237134"/>
    <w:rsid w:val="00240797"/>
    <w:rsid w:val="00240ACF"/>
    <w:rsid w:val="0024352D"/>
    <w:rsid w:val="00244039"/>
    <w:rsid w:val="00244338"/>
    <w:rsid w:val="00244C55"/>
    <w:rsid w:val="0024541E"/>
    <w:rsid w:val="00245C4D"/>
    <w:rsid w:val="00246410"/>
    <w:rsid w:val="002468D7"/>
    <w:rsid w:val="00247D43"/>
    <w:rsid w:val="00251143"/>
    <w:rsid w:val="002517DA"/>
    <w:rsid w:val="00254531"/>
    <w:rsid w:val="00255451"/>
    <w:rsid w:val="00255D32"/>
    <w:rsid w:val="00256407"/>
    <w:rsid w:val="00257526"/>
    <w:rsid w:val="00257E13"/>
    <w:rsid w:val="00257EE0"/>
    <w:rsid w:val="002619D3"/>
    <w:rsid w:val="00262749"/>
    <w:rsid w:val="0026388C"/>
    <w:rsid w:val="00264137"/>
    <w:rsid w:val="00267764"/>
    <w:rsid w:val="002678DF"/>
    <w:rsid w:val="00267EB1"/>
    <w:rsid w:val="0027029E"/>
    <w:rsid w:val="002704F8"/>
    <w:rsid w:val="00271AD2"/>
    <w:rsid w:val="00271ED1"/>
    <w:rsid w:val="0027256E"/>
    <w:rsid w:val="002737C9"/>
    <w:rsid w:val="002738DD"/>
    <w:rsid w:val="002764B7"/>
    <w:rsid w:val="00276A2F"/>
    <w:rsid w:val="00276FD7"/>
    <w:rsid w:val="002803D7"/>
    <w:rsid w:val="0028081F"/>
    <w:rsid w:val="00280B18"/>
    <w:rsid w:val="002810F0"/>
    <w:rsid w:val="00281E45"/>
    <w:rsid w:val="00281E75"/>
    <w:rsid w:val="002823D4"/>
    <w:rsid w:val="00282498"/>
    <w:rsid w:val="00286376"/>
    <w:rsid w:val="0028668A"/>
    <w:rsid w:val="0028799F"/>
    <w:rsid w:val="0029009F"/>
    <w:rsid w:val="00290F7C"/>
    <w:rsid w:val="00290FFF"/>
    <w:rsid w:val="00291112"/>
    <w:rsid w:val="00292634"/>
    <w:rsid w:val="0029422C"/>
    <w:rsid w:val="00294547"/>
    <w:rsid w:val="002950C1"/>
    <w:rsid w:val="00295B9B"/>
    <w:rsid w:val="002A219C"/>
    <w:rsid w:val="002A2501"/>
    <w:rsid w:val="002A4D84"/>
    <w:rsid w:val="002A5E56"/>
    <w:rsid w:val="002A6C75"/>
    <w:rsid w:val="002B0E64"/>
    <w:rsid w:val="002B111E"/>
    <w:rsid w:val="002B20F1"/>
    <w:rsid w:val="002B3128"/>
    <w:rsid w:val="002B41DA"/>
    <w:rsid w:val="002B4DB4"/>
    <w:rsid w:val="002B5A35"/>
    <w:rsid w:val="002B643B"/>
    <w:rsid w:val="002B668B"/>
    <w:rsid w:val="002C052E"/>
    <w:rsid w:val="002C134D"/>
    <w:rsid w:val="002C1ADF"/>
    <w:rsid w:val="002C2780"/>
    <w:rsid w:val="002C3471"/>
    <w:rsid w:val="002C49AB"/>
    <w:rsid w:val="002C57FA"/>
    <w:rsid w:val="002C596D"/>
    <w:rsid w:val="002D098C"/>
    <w:rsid w:val="002D0B3B"/>
    <w:rsid w:val="002D0CB0"/>
    <w:rsid w:val="002D14F9"/>
    <w:rsid w:val="002D2835"/>
    <w:rsid w:val="002D526D"/>
    <w:rsid w:val="002D5B84"/>
    <w:rsid w:val="002D5B93"/>
    <w:rsid w:val="002D6E2E"/>
    <w:rsid w:val="002E0236"/>
    <w:rsid w:val="002E0996"/>
    <w:rsid w:val="002E52BD"/>
    <w:rsid w:val="002E6D26"/>
    <w:rsid w:val="002E73E8"/>
    <w:rsid w:val="002E7B8C"/>
    <w:rsid w:val="002F1BDE"/>
    <w:rsid w:val="002F325E"/>
    <w:rsid w:val="002F3F77"/>
    <w:rsid w:val="002F7520"/>
    <w:rsid w:val="00302E0E"/>
    <w:rsid w:val="003055F7"/>
    <w:rsid w:val="00305742"/>
    <w:rsid w:val="003122EE"/>
    <w:rsid w:val="003131FC"/>
    <w:rsid w:val="00313A04"/>
    <w:rsid w:val="00314325"/>
    <w:rsid w:val="0031505C"/>
    <w:rsid w:val="0031568A"/>
    <w:rsid w:val="00321697"/>
    <w:rsid w:val="00321D30"/>
    <w:rsid w:val="00321E98"/>
    <w:rsid w:val="00321FEF"/>
    <w:rsid w:val="0032281F"/>
    <w:rsid w:val="00322E06"/>
    <w:rsid w:val="00322F8B"/>
    <w:rsid w:val="00323495"/>
    <w:rsid w:val="00323540"/>
    <w:rsid w:val="00323AA5"/>
    <w:rsid w:val="003245C4"/>
    <w:rsid w:val="00324C83"/>
    <w:rsid w:val="00326B0E"/>
    <w:rsid w:val="003277B8"/>
    <w:rsid w:val="00331620"/>
    <w:rsid w:val="003317C4"/>
    <w:rsid w:val="00331AA7"/>
    <w:rsid w:val="00331B67"/>
    <w:rsid w:val="00333E55"/>
    <w:rsid w:val="00334427"/>
    <w:rsid w:val="00337964"/>
    <w:rsid w:val="003379AA"/>
    <w:rsid w:val="003407C8"/>
    <w:rsid w:val="00342884"/>
    <w:rsid w:val="00346938"/>
    <w:rsid w:val="00347073"/>
    <w:rsid w:val="0034795A"/>
    <w:rsid w:val="00347AE8"/>
    <w:rsid w:val="00347D54"/>
    <w:rsid w:val="00350080"/>
    <w:rsid w:val="00350E64"/>
    <w:rsid w:val="00350FE8"/>
    <w:rsid w:val="0035104C"/>
    <w:rsid w:val="00351B10"/>
    <w:rsid w:val="00351E3E"/>
    <w:rsid w:val="00352562"/>
    <w:rsid w:val="00352647"/>
    <w:rsid w:val="00354845"/>
    <w:rsid w:val="003573A9"/>
    <w:rsid w:val="00360679"/>
    <w:rsid w:val="00360CA5"/>
    <w:rsid w:val="00361AD1"/>
    <w:rsid w:val="00362206"/>
    <w:rsid w:val="0036509D"/>
    <w:rsid w:val="00370AEE"/>
    <w:rsid w:val="00375A2B"/>
    <w:rsid w:val="0038033B"/>
    <w:rsid w:val="003811C0"/>
    <w:rsid w:val="0038123A"/>
    <w:rsid w:val="003853AD"/>
    <w:rsid w:val="00386827"/>
    <w:rsid w:val="00390E64"/>
    <w:rsid w:val="00391308"/>
    <w:rsid w:val="00392688"/>
    <w:rsid w:val="003934EF"/>
    <w:rsid w:val="0039491E"/>
    <w:rsid w:val="00394E1B"/>
    <w:rsid w:val="0039538D"/>
    <w:rsid w:val="00395446"/>
    <w:rsid w:val="00395CA3"/>
    <w:rsid w:val="00396826"/>
    <w:rsid w:val="003A0157"/>
    <w:rsid w:val="003A05F7"/>
    <w:rsid w:val="003A0CEE"/>
    <w:rsid w:val="003A0EDB"/>
    <w:rsid w:val="003A30D1"/>
    <w:rsid w:val="003A5077"/>
    <w:rsid w:val="003A5392"/>
    <w:rsid w:val="003A5417"/>
    <w:rsid w:val="003A6436"/>
    <w:rsid w:val="003A744C"/>
    <w:rsid w:val="003B034F"/>
    <w:rsid w:val="003B22F0"/>
    <w:rsid w:val="003B2387"/>
    <w:rsid w:val="003B2949"/>
    <w:rsid w:val="003B3356"/>
    <w:rsid w:val="003B36E6"/>
    <w:rsid w:val="003B4558"/>
    <w:rsid w:val="003B45D9"/>
    <w:rsid w:val="003B509E"/>
    <w:rsid w:val="003C0A2B"/>
    <w:rsid w:val="003C1D15"/>
    <w:rsid w:val="003C2CAD"/>
    <w:rsid w:val="003C345D"/>
    <w:rsid w:val="003C465C"/>
    <w:rsid w:val="003D22AC"/>
    <w:rsid w:val="003D3916"/>
    <w:rsid w:val="003D4DB2"/>
    <w:rsid w:val="003D53D3"/>
    <w:rsid w:val="003D56BA"/>
    <w:rsid w:val="003D5799"/>
    <w:rsid w:val="003D5F8E"/>
    <w:rsid w:val="003D7403"/>
    <w:rsid w:val="003E1309"/>
    <w:rsid w:val="003E27E2"/>
    <w:rsid w:val="003E2D54"/>
    <w:rsid w:val="003E2EED"/>
    <w:rsid w:val="003E365D"/>
    <w:rsid w:val="003E4459"/>
    <w:rsid w:val="003E65C6"/>
    <w:rsid w:val="003E7465"/>
    <w:rsid w:val="003E7E81"/>
    <w:rsid w:val="003E7F4F"/>
    <w:rsid w:val="003F0A4C"/>
    <w:rsid w:val="003F14BB"/>
    <w:rsid w:val="003F49AC"/>
    <w:rsid w:val="003F59CE"/>
    <w:rsid w:val="003F5C09"/>
    <w:rsid w:val="003F5D32"/>
    <w:rsid w:val="003F73A5"/>
    <w:rsid w:val="003F7ECE"/>
    <w:rsid w:val="00401A27"/>
    <w:rsid w:val="00401A2F"/>
    <w:rsid w:val="0040214C"/>
    <w:rsid w:val="00403F2A"/>
    <w:rsid w:val="00404491"/>
    <w:rsid w:val="0040538F"/>
    <w:rsid w:val="004055EE"/>
    <w:rsid w:val="004104DE"/>
    <w:rsid w:val="00412928"/>
    <w:rsid w:val="00414153"/>
    <w:rsid w:val="004215AA"/>
    <w:rsid w:val="0042199F"/>
    <w:rsid w:val="004231E3"/>
    <w:rsid w:val="00423434"/>
    <w:rsid w:val="00423C3F"/>
    <w:rsid w:val="00423E72"/>
    <w:rsid w:val="00425B7C"/>
    <w:rsid w:val="004302D1"/>
    <w:rsid w:val="004310F8"/>
    <w:rsid w:val="00431D1B"/>
    <w:rsid w:val="0043219D"/>
    <w:rsid w:val="00433B5F"/>
    <w:rsid w:val="00433C7B"/>
    <w:rsid w:val="00433C89"/>
    <w:rsid w:val="004358AF"/>
    <w:rsid w:val="004370FB"/>
    <w:rsid w:val="00437D44"/>
    <w:rsid w:val="0044055B"/>
    <w:rsid w:val="004405D1"/>
    <w:rsid w:val="00442003"/>
    <w:rsid w:val="004427D3"/>
    <w:rsid w:val="00442FFF"/>
    <w:rsid w:val="0044319D"/>
    <w:rsid w:val="00443270"/>
    <w:rsid w:val="00443734"/>
    <w:rsid w:val="004439DC"/>
    <w:rsid w:val="00444816"/>
    <w:rsid w:val="00444D73"/>
    <w:rsid w:val="00444FF2"/>
    <w:rsid w:val="004459F2"/>
    <w:rsid w:val="004466DD"/>
    <w:rsid w:val="00446E57"/>
    <w:rsid w:val="00447809"/>
    <w:rsid w:val="0045003E"/>
    <w:rsid w:val="004547DD"/>
    <w:rsid w:val="004560D7"/>
    <w:rsid w:val="00461A1E"/>
    <w:rsid w:val="00466E3C"/>
    <w:rsid w:val="00467AE9"/>
    <w:rsid w:val="00470789"/>
    <w:rsid w:val="004734C0"/>
    <w:rsid w:val="00473857"/>
    <w:rsid w:val="0047743E"/>
    <w:rsid w:val="004812DB"/>
    <w:rsid w:val="004818F6"/>
    <w:rsid w:val="00482A60"/>
    <w:rsid w:val="0048327B"/>
    <w:rsid w:val="0048567A"/>
    <w:rsid w:val="00485C91"/>
    <w:rsid w:val="00485E7B"/>
    <w:rsid w:val="0048699F"/>
    <w:rsid w:val="004870E7"/>
    <w:rsid w:val="004873C4"/>
    <w:rsid w:val="00487A66"/>
    <w:rsid w:val="004907E3"/>
    <w:rsid w:val="00490B0D"/>
    <w:rsid w:val="00490B38"/>
    <w:rsid w:val="00491449"/>
    <w:rsid w:val="00492EB1"/>
    <w:rsid w:val="004958E8"/>
    <w:rsid w:val="004967D2"/>
    <w:rsid w:val="00497C2B"/>
    <w:rsid w:val="004A1326"/>
    <w:rsid w:val="004A1CB1"/>
    <w:rsid w:val="004A394B"/>
    <w:rsid w:val="004A479D"/>
    <w:rsid w:val="004A5557"/>
    <w:rsid w:val="004A685A"/>
    <w:rsid w:val="004A6A05"/>
    <w:rsid w:val="004A6EB9"/>
    <w:rsid w:val="004A6FD8"/>
    <w:rsid w:val="004A75F3"/>
    <w:rsid w:val="004B0964"/>
    <w:rsid w:val="004B1777"/>
    <w:rsid w:val="004B2452"/>
    <w:rsid w:val="004B4030"/>
    <w:rsid w:val="004B4BA9"/>
    <w:rsid w:val="004C1A7F"/>
    <w:rsid w:val="004C3C45"/>
    <w:rsid w:val="004C72D9"/>
    <w:rsid w:val="004C7814"/>
    <w:rsid w:val="004C7C76"/>
    <w:rsid w:val="004C7EB0"/>
    <w:rsid w:val="004D064A"/>
    <w:rsid w:val="004D1590"/>
    <w:rsid w:val="004D75AA"/>
    <w:rsid w:val="004D7BBF"/>
    <w:rsid w:val="004E0B26"/>
    <w:rsid w:val="004E172B"/>
    <w:rsid w:val="004E1743"/>
    <w:rsid w:val="004E1760"/>
    <w:rsid w:val="004E1F00"/>
    <w:rsid w:val="004E25AC"/>
    <w:rsid w:val="004E3AC2"/>
    <w:rsid w:val="004E4B88"/>
    <w:rsid w:val="004E4CCF"/>
    <w:rsid w:val="004E4CDD"/>
    <w:rsid w:val="004E5FA9"/>
    <w:rsid w:val="004E62E3"/>
    <w:rsid w:val="004E758B"/>
    <w:rsid w:val="004F24E8"/>
    <w:rsid w:val="004F2CDB"/>
    <w:rsid w:val="004F3312"/>
    <w:rsid w:val="004F43D6"/>
    <w:rsid w:val="004F6361"/>
    <w:rsid w:val="004F66ED"/>
    <w:rsid w:val="004F6F59"/>
    <w:rsid w:val="004F7B27"/>
    <w:rsid w:val="004F7B73"/>
    <w:rsid w:val="0050045C"/>
    <w:rsid w:val="00501399"/>
    <w:rsid w:val="005064B2"/>
    <w:rsid w:val="00506DDF"/>
    <w:rsid w:val="005074F1"/>
    <w:rsid w:val="00507EC5"/>
    <w:rsid w:val="00510863"/>
    <w:rsid w:val="00511B00"/>
    <w:rsid w:val="00511D4C"/>
    <w:rsid w:val="005124E4"/>
    <w:rsid w:val="005135BD"/>
    <w:rsid w:val="00514103"/>
    <w:rsid w:val="00514335"/>
    <w:rsid w:val="0051715E"/>
    <w:rsid w:val="00517786"/>
    <w:rsid w:val="005203EB"/>
    <w:rsid w:val="00521EEE"/>
    <w:rsid w:val="00525580"/>
    <w:rsid w:val="00525A11"/>
    <w:rsid w:val="0052637C"/>
    <w:rsid w:val="005263C0"/>
    <w:rsid w:val="005268AF"/>
    <w:rsid w:val="00531C07"/>
    <w:rsid w:val="00533CE9"/>
    <w:rsid w:val="00534EAF"/>
    <w:rsid w:val="005367F8"/>
    <w:rsid w:val="005379E8"/>
    <w:rsid w:val="00544B80"/>
    <w:rsid w:val="00546179"/>
    <w:rsid w:val="00547C7C"/>
    <w:rsid w:val="00547E82"/>
    <w:rsid w:val="00551185"/>
    <w:rsid w:val="0055606F"/>
    <w:rsid w:val="005567FD"/>
    <w:rsid w:val="00556AA4"/>
    <w:rsid w:val="00560789"/>
    <w:rsid w:val="00561434"/>
    <w:rsid w:val="0056169F"/>
    <w:rsid w:val="00562BDB"/>
    <w:rsid w:val="0056497C"/>
    <w:rsid w:val="005649FA"/>
    <w:rsid w:val="00566282"/>
    <w:rsid w:val="00566528"/>
    <w:rsid w:val="005669EE"/>
    <w:rsid w:val="00567E89"/>
    <w:rsid w:val="00570AEA"/>
    <w:rsid w:val="00571887"/>
    <w:rsid w:val="005721BC"/>
    <w:rsid w:val="00572DA6"/>
    <w:rsid w:val="00574B38"/>
    <w:rsid w:val="00574E2E"/>
    <w:rsid w:val="0057634B"/>
    <w:rsid w:val="00576A23"/>
    <w:rsid w:val="00576EB5"/>
    <w:rsid w:val="00577336"/>
    <w:rsid w:val="00577832"/>
    <w:rsid w:val="00577E66"/>
    <w:rsid w:val="00580822"/>
    <w:rsid w:val="00580AF0"/>
    <w:rsid w:val="00582DC1"/>
    <w:rsid w:val="00583A80"/>
    <w:rsid w:val="00585300"/>
    <w:rsid w:val="005866E7"/>
    <w:rsid w:val="00586CA7"/>
    <w:rsid w:val="00587ABD"/>
    <w:rsid w:val="00590491"/>
    <w:rsid w:val="00590DF0"/>
    <w:rsid w:val="00592F90"/>
    <w:rsid w:val="0059406D"/>
    <w:rsid w:val="005940EE"/>
    <w:rsid w:val="00594A99"/>
    <w:rsid w:val="005A11B4"/>
    <w:rsid w:val="005A3CB5"/>
    <w:rsid w:val="005A4E31"/>
    <w:rsid w:val="005A6F15"/>
    <w:rsid w:val="005A7290"/>
    <w:rsid w:val="005B0291"/>
    <w:rsid w:val="005B0AA2"/>
    <w:rsid w:val="005B1AC4"/>
    <w:rsid w:val="005B27C9"/>
    <w:rsid w:val="005B307A"/>
    <w:rsid w:val="005B44D3"/>
    <w:rsid w:val="005C2366"/>
    <w:rsid w:val="005C23FE"/>
    <w:rsid w:val="005C28B6"/>
    <w:rsid w:val="005C29D9"/>
    <w:rsid w:val="005C5BAA"/>
    <w:rsid w:val="005D24BD"/>
    <w:rsid w:val="005D2A4E"/>
    <w:rsid w:val="005D3026"/>
    <w:rsid w:val="005D392F"/>
    <w:rsid w:val="005D541A"/>
    <w:rsid w:val="005D5D7E"/>
    <w:rsid w:val="005D76ED"/>
    <w:rsid w:val="005D7F11"/>
    <w:rsid w:val="005E0D7E"/>
    <w:rsid w:val="005E1DCB"/>
    <w:rsid w:val="005E2E40"/>
    <w:rsid w:val="005E7B82"/>
    <w:rsid w:val="005F221F"/>
    <w:rsid w:val="005F25E3"/>
    <w:rsid w:val="005F5569"/>
    <w:rsid w:val="005F57BE"/>
    <w:rsid w:val="005F5B23"/>
    <w:rsid w:val="005F5DA1"/>
    <w:rsid w:val="00600655"/>
    <w:rsid w:val="00600744"/>
    <w:rsid w:val="00600E67"/>
    <w:rsid w:val="0060289B"/>
    <w:rsid w:val="006037BC"/>
    <w:rsid w:val="00603B36"/>
    <w:rsid w:val="00605FFA"/>
    <w:rsid w:val="006125DB"/>
    <w:rsid w:val="00612DAF"/>
    <w:rsid w:val="0061311E"/>
    <w:rsid w:val="00613295"/>
    <w:rsid w:val="0061434D"/>
    <w:rsid w:val="00614460"/>
    <w:rsid w:val="006151BE"/>
    <w:rsid w:val="006206C5"/>
    <w:rsid w:val="006213C4"/>
    <w:rsid w:val="0062289B"/>
    <w:rsid w:val="0062293C"/>
    <w:rsid w:val="006248C1"/>
    <w:rsid w:val="00624B31"/>
    <w:rsid w:val="006267C6"/>
    <w:rsid w:val="0062757C"/>
    <w:rsid w:val="006278D2"/>
    <w:rsid w:val="00630A49"/>
    <w:rsid w:val="006319FF"/>
    <w:rsid w:val="00632000"/>
    <w:rsid w:val="00636590"/>
    <w:rsid w:val="00636820"/>
    <w:rsid w:val="0063693E"/>
    <w:rsid w:val="006369D0"/>
    <w:rsid w:val="00637940"/>
    <w:rsid w:val="00637EB6"/>
    <w:rsid w:val="006411D5"/>
    <w:rsid w:val="006421F9"/>
    <w:rsid w:val="00643B06"/>
    <w:rsid w:val="00644265"/>
    <w:rsid w:val="006448F1"/>
    <w:rsid w:val="006464CA"/>
    <w:rsid w:val="006473B7"/>
    <w:rsid w:val="006478A4"/>
    <w:rsid w:val="00647EFA"/>
    <w:rsid w:val="00650A6C"/>
    <w:rsid w:val="00653334"/>
    <w:rsid w:val="00654039"/>
    <w:rsid w:val="006548BB"/>
    <w:rsid w:val="006549B8"/>
    <w:rsid w:val="006559AB"/>
    <w:rsid w:val="006567E8"/>
    <w:rsid w:val="00657038"/>
    <w:rsid w:val="00657F62"/>
    <w:rsid w:val="006603F8"/>
    <w:rsid w:val="00660480"/>
    <w:rsid w:val="006660F4"/>
    <w:rsid w:val="00666435"/>
    <w:rsid w:val="00666FA7"/>
    <w:rsid w:val="00667133"/>
    <w:rsid w:val="006677D2"/>
    <w:rsid w:val="0067018F"/>
    <w:rsid w:val="006706B9"/>
    <w:rsid w:val="0067229E"/>
    <w:rsid w:val="00673FEA"/>
    <w:rsid w:val="00676907"/>
    <w:rsid w:val="00676D59"/>
    <w:rsid w:val="006822F7"/>
    <w:rsid w:val="006835C1"/>
    <w:rsid w:val="00683B6F"/>
    <w:rsid w:val="00684FA4"/>
    <w:rsid w:val="0068524D"/>
    <w:rsid w:val="00687837"/>
    <w:rsid w:val="0068786A"/>
    <w:rsid w:val="00687B9D"/>
    <w:rsid w:val="006920D6"/>
    <w:rsid w:val="00693E8B"/>
    <w:rsid w:val="006943B0"/>
    <w:rsid w:val="00694616"/>
    <w:rsid w:val="00694E1D"/>
    <w:rsid w:val="006A011B"/>
    <w:rsid w:val="006A138A"/>
    <w:rsid w:val="006A1815"/>
    <w:rsid w:val="006A270C"/>
    <w:rsid w:val="006A3172"/>
    <w:rsid w:val="006A31CD"/>
    <w:rsid w:val="006A4452"/>
    <w:rsid w:val="006A4B23"/>
    <w:rsid w:val="006A6404"/>
    <w:rsid w:val="006A77D7"/>
    <w:rsid w:val="006B2226"/>
    <w:rsid w:val="006B58BF"/>
    <w:rsid w:val="006B701F"/>
    <w:rsid w:val="006B7AF1"/>
    <w:rsid w:val="006C0876"/>
    <w:rsid w:val="006C2E79"/>
    <w:rsid w:val="006C4D7B"/>
    <w:rsid w:val="006C5A9B"/>
    <w:rsid w:val="006C5AF1"/>
    <w:rsid w:val="006C6C64"/>
    <w:rsid w:val="006C7019"/>
    <w:rsid w:val="006C73D7"/>
    <w:rsid w:val="006C7B07"/>
    <w:rsid w:val="006D28DC"/>
    <w:rsid w:val="006D449F"/>
    <w:rsid w:val="006D7A8E"/>
    <w:rsid w:val="006D7F95"/>
    <w:rsid w:val="006E0A07"/>
    <w:rsid w:val="006E335B"/>
    <w:rsid w:val="006E3BDC"/>
    <w:rsid w:val="006E581D"/>
    <w:rsid w:val="006E582A"/>
    <w:rsid w:val="006E5EB2"/>
    <w:rsid w:val="006E6C7B"/>
    <w:rsid w:val="006E70D2"/>
    <w:rsid w:val="006E7306"/>
    <w:rsid w:val="006E74F8"/>
    <w:rsid w:val="006F0E3C"/>
    <w:rsid w:val="006F186F"/>
    <w:rsid w:val="006F3489"/>
    <w:rsid w:val="006F3E1D"/>
    <w:rsid w:val="006F4190"/>
    <w:rsid w:val="006F423A"/>
    <w:rsid w:val="006F5085"/>
    <w:rsid w:val="006F5535"/>
    <w:rsid w:val="006F6440"/>
    <w:rsid w:val="006F71C7"/>
    <w:rsid w:val="0070008C"/>
    <w:rsid w:val="00702119"/>
    <w:rsid w:val="007033C1"/>
    <w:rsid w:val="0070428E"/>
    <w:rsid w:val="00705604"/>
    <w:rsid w:val="00705DA2"/>
    <w:rsid w:val="0070642D"/>
    <w:rsid w:val="007104BC"/>
    <w:rsid w:val="007119ED"/>
    <w:rsid w:val="00711A7E"/>
    <w:rsid w:val="007127C6"/>
    <w:rsid w:val="0071381E"/>
    <w:rsid w:val="00713880"/>
    <w:rsid w:val="007165EC"/>
    <w:rsid w:val="00716760"/>
    <w:rsid w:val="007169F9"/>
    <w:rsid w:val="007212E0"/>
    <w:rsid w:val="00721742"/>
    <w:rsid w:val="0072278B"/>
    <w:rsid w:val="00722CEE"/>
    <w:rsid w:val="0073126D"/>
    <w:rsid w:val="0073179F"/>
    <w:rsid w:val="00732980"/>
    <w:rsid w:val="007330D4"/>
    <w:rsid w:val="0073313E"/>
    <w:rsid w:val="00733C02"/>
    <w:rsid w:val="007341D1"/>
    <w:rsid w:val="00735428"/>
    <w:rsid w:val="00735E76"/>
    <w:rsid w:val="00735F52"/>
    <w:rsid w:val="00736B66"/>
    <w:rsid w:val="007402F9"/>
    <w:rsid w:val="00741C20"/>
    <w:rsid w:val="00741F40"/>
    <w:rsid w:val="007437D0"/>
    <w:rsid w:val="0074383C"/>
    <w:rsid w:val="007438F5"/>
    <w:rsid w:val="00743FEF"/>
    <w:rsid w:val="00744021"/>
    <w:rsid w:val="00744531"/>
    <w:rsid w:val="00744640"/>
    <w:rsid w:val="00745170"/>
    <w:rsid w:val="00747AF2"/>
    <w:rsid w:val="00747C3A"/>
    <w:rsid w:val="0075230A"/>
    <w:rsid w:val="00752815"/>
    <w:rsid w:val="00752CC3"/>
    <w:rsid w:val="007533AB"/>
    <w:rsid w:val="0075393A"/>
    <w:rsid w:val="007560DB"/>
    <w:rsid w:val="00756190"/>
    <w:rsid w:val="00756E15"/>
    <w:rsid w:val="00756E3D"/>
    <w:rsid w:val="00757896"/>
    <w:rsid w:val="00757F41"/>
    <w:rsid w:val="00760ADB"/>
    <w:rsid w:val="007615A5"/>
    <w:rsid w:val="00761FFA"/>
    <w:rsid w:val="007631E2"/>
    <w:rsid w:val="007635EB"/>
    <w:rsid w:val="00763A00"/>
    <w:rsid w:val="00763E97"/>
    <w:rsid w:val="00764353"/>
    <w:rsid w:val="00765535"/>
    <w:rsid w:val="00765B45"/>
    <w:rsid w:val="00766B5A"/>
    <w:rsid w:val="007675F9"/>
    <w:rsid w:val="00767A74"/>
    <w:rsid w:val="007728AD"/>
    <w:rsid w:val="00773AB6"/>
    <w:rsid w:val="007759C7"/>
    <w:rsid w:val="00780987"/>
    <w:rsid w:val="00780FF2"/>
    <w:rsid w:val="007816F3"/>
    <w:rsid w:val="00781C8C"/>
    <w:rsid w:val="00784F8B"/>
    <w:rsid w:val="0078581E"/>
    <w:rsid w:val="00785859"/>
    <w:rsid w:val="00785B61"/>
    <w:rsid w:val="00785BE8"/>
    <w:rsid w:val="00786028"/>
    <w:rsid w:val="00786178"/>
    <w:rsid w:val="0078624B"/>
    <w:rsid w:val="00786827"/>
    <w:rsid w:val="007937C9"/>
    <w:rsid w:val="00793BBA"/>
    <w:rsid w:val="007947F4"/>
    <w:rsid w:val="00795EAF"/>
    <w:rsid w:val="007A02F4"/>
    <w:rsid w:val="007A2A77"/>
    <w:rsid w:val="007A4AA2"/>
    <w:rsid w:val="007A593E"/>
    <w:rsid w:val="007A69A4"/>
    <w:rsid w:val="007A769B"/>
    <w:rsid w:val="007B063F"/>
    <w:rsid w:val="007B2632"/>
    <w:rsid w:val="007B2E0D"/>
    <w:rsid w:val="007C4B4D"/>
    <w:rsid w:val="007C4FAA"/>
    <w:rsid w:val="007C70C7"/>
    <w:rsid w:val="007D0496"/>
    <w:rsid w:val="007D07D9"/>
    <w:rsid w:val="007D16BA"/>
    <w:rsid w:val="007D16DF"/>
    <w:rsid w:val="007D343F"/>
    <w:rsid w:val="007D3B53"/>
    <w:rsid w:val="007D56E0"/>
    <w:rsid w:val="007D57E6"/>
    <w:rsid w:val="007D58D0"/>
    <w:rsid w:val="007D6DB5"/>
    <w:rsid w:val="007D6EC3"/>
    <w:rsid w:val="007E1BD2"/>
    <w:rsid w:val="007E2198"/>
    <w:rsid w:val="007E2D36"/>
    <w:rsid w:val="007E3ABE"/>
    <w:rsid w:val="007E4338"/>
    <w:rsid w:val="007E438B"/>
    <w:rsid w:val="007F1C45"/>
    <w:rsid w:val="007F1ED7"/>
    <w:rsid w:val="007F3BD8"/>
    <w:rsid w:val="007F7310"/>
    <w:rsid w:val="007F77F7"/>
    <w:rsid w:val="007F7F94"/>
    <w:rsid w:val="008013F3"/>
    <w:rsid w:val="0080147D"/>
    <w:rsid w:val="00802504"/>
    <w:rsid w:val="008028D2"/>
    <w:rsid w:val="00804412"/>
    <w:rsid w:val="00804FA2"/>
    <w:rsid w:val="00805B66"/>
    <w:rsid w:val="00805D1F"/>
    <w:rsid w:val="0080707A"/>
    <w:rsid w:val="00810368"/>
    <w:rsid w:val="008104EA"/>
    <w:rsid w:val="008106E9"/>
    <w:rsid w:val="00813526"/>
    <w:rsid w:val="00813721"/>
    <w:rsid w:val="00813EBB"/>
    <w:rsid w:val="0081628C"/>
    <w:rsid w:val="0082103E"/>
    <w:rsid w:val="00821EF0"/>
    <w:rsid w:val="00822522"/>
    <w:rsid w:val="00824037"/>
    <w:rsid w:val="008241D9"/>
    <w:rsid w:val="00825788"/>
    <w:rsid w:val="008259CB"/>
    <w:rsid w:val="00825E70"/>
    <w:rsid w:val="00827C8A"/>
    <w:rsid w:val="008308F1"/>
    <w:rsid w:val="00831009"/>
    <w:rsid w:val="00831A1F"/>
    <w:rsid w:val="008344A5"/>
    <w:rsid w:val="00834F17"/>
    <w:rsid w:val="00835318"/>
    <w:rsid w:val="00835371"/>
    <w:rsid w:val="0083705F"/>
    <w:rsid w:val="00840148"/>
    <w:rsid w:val="00842BCE"/>
    <w:rsid w:val="0084323D"/>
    <w:rsid w:val="00845691"/>
    <w:rsid w:val="00846ECE"/>
    <w:rsid w:val="0085003D"/>
    <w:rsid w:val="008516EA"/>
    <w:rsid w:val="00852BEE"/>
    <w:rsid w:val="0085318A"/>
    <w:rsid w:val="0085398A"/>
    <w:rsid w:val="00853B4B"/>
    <w:rsid w:val="00853B77"/>
    <w:rsid w:val="0085662E"/>
    <w:rsid w:val="00860258"/>
    <w:rsid w:val="008602E6"/>
    <w:rsid w:val="00860816"/>
    <w:rsid w:val="00861650"/>
    <w:rsid w:val="00861B71"/>
    <w:rsid w:val="00861CE9"/>
    <w:rsid w:val="008631DF"/>
    <w:rsid w:val="0086463E"/>
    <w:rsid w:val="00865DA1"/>
    <w:rsid w:val="00866612"/>
    <w:rsid w:val="00866721"/>
    <w:rsid w:val="00866DF3"/>
    <w:rsid w:val="00866E75"/>
    <w:rsid w:val="00870B0A"/>
    <w:rsid w:val="00870FFA"/>
    <w:rsid w:val="008711D8"/>
    <w:rsid w:val="00871D5B"/>
    <w:rsid w:val="00872B4D"/>
    <w:rsid w:val="008735E4"/>
    <w:rsid w:val="008754DA"/>
    <w:rsid w:val="00876DFC"/>
    <w:rsid w:val="008775EC"/>
    <w:rsid w:val="00881154"/>
    <w:rsid w:val="008816E2"/>
    <w:rsid w:val="008826F1"/>
    <w:rsid w:val="00883FEC"/>
    <w:rsid w:val="0088402A"/>
    <w:rsid w:val="00884372"/>
    <w:rsid w:val="008854F8"/>
    <w:rsid w:val="008856B7"/>
    <w:rsid w:val="008858E3"/>
    <w:rsid w:val="00886348"/>
    <w:rsid w:val="00886F3F"/>
    <w:rsid w:val="0088792B"/>
    <w:rsid w:val="00890CF2"/>
    <w:rsid w:val="00892126"/>
    <w:rsid w:val="008935DD"/>
    <w:rsid w:val="008975E0"/>
    <w:rsid w:val="008A04D6"/>
    <w:rsid w:val="008A086C"/>
    <w:rsid w:val="008A153B"/>
    <w:rsid w:val="008A1C88"/>
    <w:rsid w:val="008A3A46"/>
    <w:rsid w:val="008A51E1"/>
    <w:rsid w:val="008A656E"/>
    <w:rsid w:val="008A6750"/>
    <w:rsid w:val="008B02B2"/>
    <w:rsid w:val="008B06D0"/>
    <w:rsid w:val="008B2F53"/>
    <w:rsid w:val="008B55AF"/>
    <w:rsid w:val="008B6F18"/>
    <w:rsid w:val="008B774A"/>
    <w:rsid w:val="008C1B7D"/>
    <w:rsid w:val="008C364E"/>
    <w:rsid w:val="008C3E23"/>
    <w:rsid w:val="008C4518"/>
    <w:rsid w:val="008C48EB"/>
    <w:rsid w:val="008C5C85"/>
    <w:rsid w:val="008C61CA"/>
    <w:rsid w:val="008C6FDA"/>
    <w:rsid w:val="008D105C"/>
    <w:rsid w:val="008D2999"/>
    <w:rsid w:val="008D3148"/>
    <w:rsid w:val="008D324D"/>
    <w:rsid w:val="008D38AB"/>
    <w:rsid w:val="008D4809"/>
    <w:rsid w:val="008D4C9C"/>
    <w:rsid w:val="008D4D6D"/>
    <w:rsid w:val="008D6976"/>
    <w:rsid w:val="008D6AD8"/>
    <w:rsid w:val="008E0AC5"/>
    <w:rsid w:val="008E29C8"/>
    <w:rsid w:val="008E319F"/>
    <w:rsid w:val="008E3D9D"/>
    <w:rsid w:val="008E5581"/>
    <w:rsid w:val="008E7F7B"/>
    <w:rsid w:val="008F1467"/>
    <w:rsid w:val="008F4FC3"/>
    <w:rsid w:val="008F529F"/>
    <w:rsid w:val="008F5D51"/>
    <w:rsid w:val="008F600E"/>
    <w:rsid w:val="0090071F"/>
    <w:rsid w:val="00901388"/>
    <w:rsid w:val="00902D87"/>
    <w:rsid w:val="00903028"/>
    <w:rsid w:val="0090309D"/>
    <w:rsid w:val="00904A89"/>
    <w:rsid w:val="00911C2E"/>
    <w:rsid w:val="0091242B"/>
    <w:rsid w:val="009137D5"/>
    <w:rsid w:val="00914777"/>
    <w:rsid w:val="00916F4D"/>
    <w:rsid w:val="00917ECB"/>
    <w:rsid w:val="00917F3B"/>
    <w:rsid w:val="009200C1"/>
    <w:rsid w:val="00922E57"/>
    <w:rsid w:val="00924564"/>
    <w:rsid w:val="00924763"/>
    <w:rsid w:val="00925A16"/>
    <w:rsid w:val="00925FCA"/>
    <w:rsid w:val="009327C6"/>
    <w:rsid w:val="00933909"/>
    <w:rsid w:val="00934F6E"/>
    <w:rsid w:val="00940B48"/>
    <w:rsid w:val="00942E9A"/>
    <w:rsid w:val="009432EF"/>
    <w:rsid w:val="009453F4"/>
    <w:rsid w:val="00945A34"/>
    <w:rsid w:val="00945A47"/>
    <w:rsid w:val="00946AA9"/>
    <w:rsid w:val="009473EC"/>
    <w:rsid w:val="0094743D"/>
    <w:rsid w:val="0095096F"/>
    <w:rsid w:val="00950D87"/>
    <w:rsid w:val="00951732"/>
    <w:rsid w:val="00951AA0"/>
    <w:rsid w:val="00952139"/>
    <w:rsid w:val="0095497A"/>
    <w:rsid w:val="00955D35"/>
    <w:rsid w:val="00957A02"/>
    <w:rsid w:val="00960BEE"/>
    <w:rsid w:val="00961543"/>
    <w:rsid w:val="009632C7"/>
    <w:rsid w:val="00963EB8"/>
    <w:rsid w:val="00970752"/>
    <w:rsid w:val="009708F0"/>
    <w:rsid w:val="00973EEC"/>
    <w:rsid w:val="00974602"/>
    <w:rsid w:val="00974E50"/>
    <w:rsid w:val="00976317"/>
    <w:rsid w:val="00977253"/>
    <w:rsid w:val="00980260"/>
    <w:rsid w:val="009805DF"/>
    <w:rsid w:val="00980997"/>
    <w:rsid w:val="00980FB7"/>
    <w:rsid w:val="009846E9"/>
    <w:rsid w:val="0098482B"/>
    <w:rsid w:val="0098605E"/>
    <w:rsid w:val="009861B4"/>
    <w:rsid w:val="00987022"/>
    <w:rsid w:val="0098708A"/>
    <w:rsid w:val="00987D95"/>
    <w:rsid w:val="009903E7"/>
    <w:rsid w:val="00990683"/>
    <w:rsid w:val="00991499"/>
    <w:rsid w:val="009939EE"/>
    <w:rsid w:val="00993ECB"/>
    <w:rsid w:val="00995B89"/>
    <w:rsid w:val="00997DD8"/>
    <w:rsid w:val="009A0481"/>
    <w:rsid w:val="009A136F"/>
    <w:rsid w:val="009A1E0D"/>
    <w:rsid w:val="009A56A5"/>
    <w:rsid w:val="009A58EC"/>
    <w:rsid w:val="009A63B9"/>
    <w:rsid w:val="009A689D"/>
    <w:rsid w:val="009A6934"/>
    <w:rsid w:val="009B0D35"/>
    <w:rsid w:val="009B1D22"/>
    <w:rsid w:val="009B1D32"/>
    <w:rsid w:val="009B1FCD"/>
    <w:rsid w:val="009B2DFD"/>
    <w:rsid w:val="009B33DF"/>
    <w:rsid w:val="009B4195"/>
    <w:rsid w:val="009B47BC"/>
    <w:rsid w:val="009B47DF"/>
    <w:rsid w:val="009B7082"/>
    <w:rsid w:val="009C16A4"/>
    <w:rsid w:val="009C1B6B"/>
    <w:rsid w:val="009C34DD"/>
    <w:rsid w:val="009C3B53"/>
    <w:rsid w:val="009C3BD6"/>
    <w:rsid w:val="009C4332"/>
    <w:rsid w:val="009C47CE"/>
    <w:rsid w:val="009C52B2"/>
    <w:rsid w:val="009C6F67"/>
    <w:rsid w:val="009D1F9D"/>
    <w:rsid w:val="009D2D1C"/>
    <w:rsid w:val="009D2F14"/>
    <w:rsid w:val="009D3014"/>
    <w:rsid w:val="009D4205"/>
    <w:rsid w:val="009E0351"/>
    <w:rsid w:val="009E1DE1"/>
    <w:rsid w:val="009E2751"/>
    <w:rsid w:val="009E2964"/>
    <w:rsid w:val="009E3078"/>
    <w:rsid w:val="009E49FE"/>
    <w:rsid w:val="009E5D0D"/>
    <w:rsid w:val="009E7286"/>
    <w:rsid w:val="009E745B"/>
    <w:rsid w:val="009E7AAF"/>
    <w:rsid w:val="009F0854"/>
    <w:rsid w:val="009F123F"/>
    <w:rsid w:val="009F1CE1"/>
    <w:rsid w:val="009F24BD"/>
    <w:rsid w:val="009F29AB"/>
    <w:rsid w:val="009F3964"/>
    <w:rsid w:val="009F41BA"/>
    <w:rsid w:val="009F45EC"/>
    <w:rsid w:val="009F51E0"/>
    <w:rsid w:val="009F65C5"/>
    <w:rsid w:val="009F71AA"/>
    <w:rsid w:val="00A01F64"/>
    <w:rsid w:val="00A0279E"/>
    <w:rsid w:val="00A02965"/>
    <w:rsid w:val="00A03AF4"/>
    <w:rsid w:val="00A0556C"/>
    <w:rsid w:val="00A05F08"/>
    <w:rsid w:val="00A071CC"/>
    <w:rsid w:val="00A071D2"/>
    <w:rsid w:val="00A07CA4"/>
    <w:rsid w:val="00A1172A"/>
    <w:rsid w:val="00A12848"/>
    <w:rsid w:val="00A13497"/>
    <w:rsid w:val="00A1361F"/>
    <w:rsid w:val="00A1436C"/>
    <w:rsid w:val="00A177B6"/>
    <w:rsid w:val="00A17F26"/>
    <w:rsid w:val="00A207D2"/>
    <w:rsid w:val="00A24F0C"/>
    <w:rsid w:val="00A31311"/>
    <w:rsid w:val="00A3173A"/>
    <w:rsid w:val="00A31DD5"/>
    <w:rsid w:val="00A32C32"/>
    <w:rsid w:val="00A36448"/>
    <w:rsid w:val="00A37667"/>
    <w:rsid w:val="00A40F7F"/>
    <w:rsid w:val="00A4294F"/>
    <w:rsid w:val="00A44132"/>
    <w:rsid w:val="00A443EE"/>
    <w:rsid w:val="00A44F11"/>
    <w:rsid w:val="00A462B1"/>
    <w:rsid w:val="00A473CD"/>
    <w:rsid w:val="00A47E0A"/>
    <w:rsid w:val="00A47E3D"/>
    <w:rsid w:val="00A50076"/>
    <w:rsid w:val="00A501FC"/>
    <w:rsid w:val="00A50906"/>
    <w:rsid w:val="00A50FF4"/>
    <w:rsid w:val="00A54C65"/>
    <w:rsid w:val="00A55F0D"/>
    <w:rsid w:val="00A56AE3"/>
    <w:rsid w:val="00A576B4"/>
    <w:rsid w:val="00A61463"/>
    <w:rsid w:val="00A62479"/>
    <w:rsid w:val="00A631B4"/>
    <w:rsid w:val="00A700ED"/>
    <w:rsid w:val="00A740E2"/>
    <w:rsid w:val="00A743E0"/>
    <w:rsid w:val="00A7449B"/>
    <w:rsid w:val="00A74B4D"/>
    <w:rsid w:val="00A753C2"/>
    <w:rsid w:val="00A7545A"/>
    <w:rsid w:val="00A77C7D"/>
    <w:rsid w:val="00A80043"/>
    <w:rsid w:val="00A8026A"/>
    <w:rsid w:val="00A81B59"/>
    <w:rsid w:val="00A81D5E"/>
    <w:rsid w:val="00A834A1"/>
    <w:rsid w:val="00A83572"/>
    <w:rsid w:val="00A83E68"/>
    <w:rsid w:val="00A84E17"/>
    <w:rsid w:val="00A85182"/>
    <w:rsid w:val="00A869C9"/>
    <w:rsid w:val="00A879B9"/>
    <w:rsid w:val="00A87CFB"/>
    <w:rsid w:val="00A87E0E"/>
    <w:rsid w:val="00A90B4D"/>
    <w:rsid w:val="00A91D83"/>
    <w:rsid w:val="00A9229D"/>
    <w:rsid w:val="00A93375"/>
    <w:rsid w:val="00A9441B"/>
    <w:rsid w:val="00A95C9A"/>
    <w:rsid w:val="00A97765"/>
    <w:rsid w:val="00AA3235"/>
    <w:rsid w:val="00AA4130"/>
    <w:rsid w:val="00AA46FE"/>
    <w:rsid w:val="00AA4E37"/>
    <w:rsid w:val="00AA6251"/>
    <w:rsid w:val="00AA67B8"/>
    <w:rsid w:val="00AB0118"/>
    <w:rsid w:val="00AB1261"/>
    <w:rsid w:val="00AB3D37"/>
    <w:rsid w:val="00AB4586"/>
    <w:rsid w:val="00AB4C1F"/>
    <w:rsid w:val="00AB520A"/>
    <w:rsid w:val="00AB559D"/>
    <w:rsid w:val="00AB627D"/>
    <w:rsid w:val="00AC2E99"/>
    <w:rsid w:val="00AC48B0"/>
    <w:rsid w:val="00AC5FC6"/>
    <w:rsid w:val="00AC7643"/>
    <w:rsid w:val="00AD0220"/>
    <w:rsid w:val="00AD0CCF"/>
    <w:rsid w:val="00AD5262"/>
    <w:rsid w:val="00AD6E9B"/>
    <w:rsid w:val="00AE1E77"/>
    <w:rsid w:val="00AE28C4"/>
    <w:rsid w:val="00AE351F"/>
    <w:rsid w:val="00AE3782"/>
    <w:rsid w:val="00AE3E8E"/>
    <w:rsid w:val="00AE481E"/>
    <w:rsid w:val="00AE7E1D"/>
    <w:rsid w:val="00AF0841"/>
    <w:rsid w:val="00AF0D42"/>
    <w:rsid w:val="00AF3609"/>
    <w:rsid w:val="00AF4EE9"/>
    <w:rsid w:val="00AF512D"/>
    <w:rsid w:val="00AF5DB8"/>
    <w:rsid w:val="00AF6361"/>
    <w:rsid w:val="00B0020F"/>
    <w:rsid w:val="00B03DC4"/>
    <w:rsid w:val="00B04C5E"/>
    <w:rsid w:val="00B052DE"/>
    <w:rsid w:val="00B0543B"/>
    <w:rsid w:val="00B05D27"/>
    <w:rsid w:val="00B06AD6"/>
    <w:rsid w:val="00B06C4C"/>
    <w:rsid w:val="00B070C5"/>
    <w:rsid w:val="00B11C22"/>
    <w:rsid w:val="00B1329C"/>
    <w:rsid w:val="00B136A0"/>
    <w:rsid w:val="00B13740"/>
    <w:rsid w:val="00B13BA5"/>
    <w:rsid w:val="00B15725"/>
    <w:rsid w:val="00B20ADF"/>
    <w:rsid w:val="00B215CA"/>
    <w:rsid w:val="00B23E70"/>
    <w:rsid w:val="00B26803"/>
    <w:rsid w:val="00B26A05"/>
    <w:rsid w:val="00B27438"/>
    <w:rsid w:val="00B32037"/>
    <w:rsid w:val="00B3338B"/>
    <w:rsid w:val="00B3427A"/>
    <w:rsid w:val="00B34F67"/>
    <w:rsid w:val="00B36299"/>
    <w:rsid w:val="00B404E0"/>
    <w:rsid w:val="00B43491"/>
    <w:rsid w:val="00B47474"/>
    <w:rsid w:val="00B4751F"/>
    <w:rsid w:val="00B502C3"/>
    <w:rsid w:val="00B510A3"/>
    <w:rsid w:val="00B52A6C"/>
    <w:rsid w:val="00B52AA0"/>
    <w:rsid w:val="00B52D68"/>
    <w:rsid w:val="00B54002"/>
    <w:rsid w:val="00B54004"/>
    <w:rsid w:val="00B5420D"/>
    <w:rsid w:val="00B542D8"/>
    <w:rsid w:val="00B54A0A"/>
    <w:rsid w:val="00B5525F"/>
    <w:rsid w:val="00B56DD2"/>
    <w:rsid w:val="00B60D01"/>
    <w:rsid w:val="00B60DD2"/>
    <w:rsid w:val="00B6135F"/>
    <w:rsid w:val="00B613BD"/>
    <w:rsid w:val="00B619C5"/>
    <w:rsid w:val="00B61DC2"/>
    <w:rsid w:val="00B64264"/>
    <w:rsid w:val="00B7221C"/>
    <w:rsid w:val="00B7226D"/>
    <w:rsid w:val="00B7286A"/>
    <w:rsid w:val="00B72D3B"/>
    <w:rsid w:val="00B72DFE"/>
    <w:rsid w:val="00B7484A"/>
    <w:rsid w:val="00B7719A"/>
    <w:rsid w:val="00B774E1"/>
    <w:rsid w:val="00B816D2"/>
    <w:rsid w:val="00B81B0E"/>
    <w:rsid w:val="00B81D9E"/>
    <w:rsid w:val="00B82CD5"/>
    <w:rsid w:val="00B8424B"/>
    <w:rsid w:val="00B846C8"/>
    <w:rsid w:val="00B86376"/>
    <w:rsid w:val="00B86633"/>
    <w:rsid w:val="00B87428"/>
    <w:rsid w:val="00B90E48"/>
    <w:rsid w:val="00B9133C"/>
    <w:rsid w:val="00B937BC"/>
    <w:rsid w:val="00B95309"/>
    <w:rsid w:val="00B958AB"/>
    <w:rsid w:val="00B97660"/>
    <w:rsid w:val="00BA0068"/>
    <w:rsid w:val="00BA0B12"/>
    <w:rsid w:val="00BA1745"/>
    <w:rsid w:val="00BA1C8F"/>
    <w:rsid w:val="00BA29E3"/>
    <w:rsid w:val="00BA2C5C"/>
    <w:rsid w:val="00BA37A4"/>
    <w:rsid w:val="00BA3B7A"/>
    <w:rsid w:val="00BA5EDF"/>
    <w:rsid w:val="00BA68C5"/>
    <w:rsid w:val="00BA6DD2"/>
    <w:rsid w:val="00BA7F1B"/>
    <w:rsid w:val="00BB0DA2"/>
    <w:rsid w:val="00BB0E16"/>
    <w:rsid w:val="00BB135E"/>
    <w:rsid w:val="00BB273B"/>
    <w:rsid w:val="00BB41F6"/>
    <w:rsid w:val="00BB462C"/>
    <w:rsid w:val="00BB5036"/>
    <w:rsid w:val="00BB5824"/>
    <w:rsid w:val="00BB5D37"/>
    <w:rsid w:val="00BB62FA"/>
    <w:rsid w:val="00BB6E51"/>
    <w:rsid w:val="00BC1B8F"/>
    <w:rsid w:val="00BC1F8F"/>
    <w:rsid w:val="00BC45FE"/>
    <w:rsid w:val="00BC5086"/>
    <w:rsid w:val="00BC5E22"/>
    <w:rsid w:val="00BC6ED4"/>
    <w:rsid w:val="00BD0904"/>
    <w:rsid w:val="00BD11F3"/>
    <w:rsid w:val="00BD6005"/>
    <w:rsid w:val="00BD6BB5"/>
    <w:rsid w:val="00BE241B"/>
    <w:rsid w:val="00BE3FDE"/>
    <w:rsid w:val="00BE503F"/>
    <w:rsid w:val="00BE52B7"/>
    <w:rsid w:val="00BE53DC"/>
    <w:rsid w:val="00BE5646"/>
    <w:rsid w:val="00BE579F"/>
    <w:rsid w:val="00BE64D0"/>
    <w:rsid w:val="00BF291A"/>
    <w:rsid w:val="00BF2FF3"/>
    <w:rsid w:val="00BF5520"/>
    <w:rsid w:val="00C05843"/>
    <w:rsid w:val="00C0661A"/>
    <w:rsid w:val="00C06C21"/>
    <w:rsid w:val="00C06E73"/>
    <w:rsid w:val="00C12839"/>
    <w:rsid w:val="00C12E0E"/>
    <w:rsid w:val="00C13204"/>
    <w:rsid w:val="00C13FD0"/>
    <w:rsid w:val="00C14464"/>
    <w:rsid w:val="00C14746"/>
    <w:rsid w:val="00C15F1D"/>
    <w:rsid w:val="00C2001C"/>
    <w:rsid w:val="00C21020"/>
    <w:rsid w:val="00C22425"/>
    <w:rsid w:val="00C225B3"/>
    <w:rsid w:val="00C24020"/>
    <w:rsid w:val="00C25E1B"/>
    <w:rsid w:val="00C267C5"/>
    <w:rsid w:val="00C30C72"/>
    <w:rsid w:val="00C31F4E"/>
    <w:rsid w:val="00C32097"/>
    <w:rsid w:val="00C323F9"/>
    <w:rsid w:val="00C33CFA"/>
    <w:rsid w:val="00C34E8B"/>
    <w:rsid w:val="00C37875"/>
    <w:rsid w:val="00C401B6"/>
    <w:rsid w:val="00C43584"/>
    <w:rsid w:val="00C46ADC"/>
    <w:rsid w:val="00C471B0"/>
    <w:rsid w:val="00C511A1"/>
    <w:rsid w:val="00C53E75"/>
    <w:rsid w:val="00C5403F"/>
    <w:rsid w:val="00C5412C"/>
    <w:rsid w:val="00C549B0"/>
    <w:rsid w:val="00C550D7"/>
    <w:rsid w:val="00C55605"/>
    <w:rsid w:val="00C5775C"/>
    <w:rsid w:val="00C60AC7"/>
    <w:rsid w:val="00C61297"/>
    <w:rsid w:val="00C620E3"/>
    <w:rsid w:val="00C647B7"/>
    <w:rsid w:val="00C655BB"/>
    <w:rsid w:val="00C6687B"/>
    <w:rsid w:val="00C675AA"/>
    <w:rsid w:val="00C67BDE"/>
    <w:rsid w:val="00C67D90"/>
    <w:rsid w:val="00C73FFE"/>
    <w:rsid w:val="00C74E26"/>
    <w:rsid w:val="00C74F86"/>
    <w:rsid w:val="00C75451"/>
    <w:rsid w:val="00C762A9"/>
    <w:rsid w:val="00C8046B"/>
    <w:rsid w:val="00C82A0B"/>
    <w:rsid w:val="00C84F71"/>
    <w:rsid w:val="00C855A8"/>
    <w:rsid w:val="00C86C51"/>
    <w:rsid w:val="00C87575"/>
    <w:rsid w:val="00C9105B"/>
    <w:rsid w:val="00C94184"/>
    <w:rsid w:val="00C94C26"/>
    <w:rsid w:val="00C9574C"/>
    <w:rsid w:val="00CA1557"/>
    <w:rsid w:val="00CA4CCD"/>
    <w:rsid w:val="00CA6501"/>
    <w:rsid w:val="00CA66F6"/>
    <w:rsid w:val="00CA6EC1"/>
    <w:rsid w:val="00CA7CC3"/>
    <w:rsid w:val="00CB08B9"/>
    <w:rsid w:val="00CB2093"/>
    <w:rsid w:val="00CB28E8"/>
    <w:rsid w:val="00CB3115"/>
    <w:rsid w:val="00CB3A78"/>
    <w:rsid w:val="00CB6763"/>
    <w:rsid w:val="00CB6CC4"/>
    <w:rsid w:val="00CC4D14"/>
    <w:rsid w:val="00CC5A25"/>
    <w:rsid w:val="00CC5F92"/>
    <w:rsid w:val="00CC63D1"/>
    <w:rsid w:val="00CC6460"/>
    <w:rsid w:val="00CC6BAC"/>
    <w:rsid w:val="00CD0CE9"/>
    <w:rsid w:val="00CD1838"/>
    <w:rsid w:val="00CD2081"/>
    <w:rsid w:val="00CD2A00"/>
    <w:rsid w:val="00CD2E40"/>
    <w:rsid w:val="00CD46D0"/>
    <w:rsid w:val="00CD4BCC"/>
    <w:rsid w:val="00CD52F3"/>
    <w:rsid w:val="00CD556F"/>
    <w:rsid w:val="00CD6AAF"/>
    <w:rsid w:val="00CD7FA5"/>
    <w:rsid w:val="00CE0953"/>
    <w:rsid w:val="00CE097F"/>
    <w:rsid w:val="00CE45DD"/>
    <w:rsid w:val="00CE5BEB"/>
    <w:rsid w:val="00CE5D3F"/>
    <w:rsid w:val="00CF163B"/>
    <w:rsid w:val="00CF43B5"/>
    <w:rsid w:val="00CF5FC9"/>
    <w:rsid w:val="00CF670F"/>
    <w:rsid w:val="00D00750"/>
    <w:rsid w:val="00D01F84"/>
    <w:rsid w:val="00D034E3"/>
    <w:rsid w:val="00D041DC"/>
    <w:rsid w:val="00D05ACF"/>
    <w:rsid w:val="00D1129A"/>
    <w:rsid w:val="00D115D0"/>
    <w:rsid w:val="00D118B5"/>
    <w:rsid w:val="00D14908"/>
    <w:rsid w:val="00D1579F"/>
    <w:rsid w:val="00D15AE9"/>
    <w:rsid w:val="00D17523"/>
    <w:rsid w:val="00D20AA9"/>
    <w:rsid w:val="00D2186F"/>
    <w:rsid w:val="00D22E9F"/>
    <w:rsid w:val="00D302D9"/>
    <w:rsid w:val="00D313BD"/>
    <w:rsid w:val="00D315E4"/>
    <w:rsid w:val="00D31760"/>
    <w:rsid w:val="00D33050"/>
    <w:rsid w:val="00D34507"/>
    <w:rsid w:val="00D3562A"/>
    <w:rsid w:val="00D369BC"/>
    <w:rsid w:val="00D37A5E"/>
    <w:rsid w:val="00D40701"/>
    <w:rsid w:val="00D4137D"/>
    <w:rsid w:val="00D43A1D"/>
    <w:rsid w:val="00D44689"/>
    <w:rsid w:val="00D4584A"/>
    <w:rsid w:val="00D45C09"/>
    <w:rsid w:val="00D471C3"/>
    <w:rsid w:val="00D50DF0"/>
    <w:rsid w:val="00D52130"/>
    <w:rsid w:val="00D52730"/>
    <w:rsid w:val="00D53B11"/>
    <w:rsid w:val="00D5440B"/>
    <w:rsid w:val="00D55973"/>
    <w:rsid w:val="00D56120"/>
    <w:rsid w:val="00D607C5"/>
    <w:rsid w:val="00D633C0"/>
    <w:rsid w:val="00D63FF3"/>
    <w:rsid w:val="00D65C48"/>
    <w:rsid w:val="00D66C54"/>
    <w:rsid w:val="00D66EF7"/>
    <w:rsid w:val="00D67DDB"/>
    <w:rsid w:val="00D67FCD"/>
    <w:rsid w:val="00D7191C"/>
    <w:rsid w:val="00D82DAC"/>
    <w:rsid w:val="00D83390"/>
    <w:rsid w:val="00D83FC3"/>
    <w:rsid w:val="00D844A2"/>
    <w:rsid w:val="00D8597D"/>
    <w:rsid w:val="00D901F5"/>
    <w:rsid w:val="00D91C93"/>
    <w:rsid w:val="00D92B08"/>
    <w:rsid w:val="00D9521D"/>
    <w:rsid w:val="00D956B9"/>
    <w:rsid w:val="00D97F70"/>
    <w:rsid w:val="00DA0084"/>
    <w:rsid w:val="00DA028E"/>
    <w:rsid w:val="00DA0654"/>
    <w:rsid w:val="00DA1B39"/>
    <w:rsid w:val="00DA2977"/>
    <w:rsid w:val="00DA5568"/>
    <w:rsid w:val="00DA6583"/>
    <w:rsid w:val="00DA6B7B"/>
    <w:rsid w:val="00DA6EEF"/>
    <w:rsid w:val="00DA74B6"/>
    <w:rsid w:val="00DB0F85"/>
    <w:rsid w:val="00DB1418"/>
    <w:rsid w:val="00DB1DFD"/>
    <w:rsid w:val="00DB40E6"/>
    <w:rsid w:val="00DB41C9"/>
    <w:rsid w:val="00DB4270"/>
    <w:rsid w:val="00DB44AE"/>
    <w:rsid w:val="00DB4D67"/>
    <w:rsid w:val="00DB6424"/>
    <w:rsid w:val="00DB65BE"/>
    <w:rsid w:val="00DC109E"/>
    <w:rsid w:val="00DC3136"/>
    <w:rsid w:val="00DC3ED9"/>
    <w:rsid w:val="00DD06B2"/>
    <w:rsid w:val="00DD0EB8"/>
    <w:rsid w:val="00DD1BB4"/>
    <w:rsid w:val="00DD3A7F"/>
    <w:rsid w:val="00DD43EE"/>
    <w:rsid w:val="00DD579C"/>
    <w:rsid w:val="00DD5A95"/>
    <w:rsid w:val="00DD5B46"/>
    <w:rsid w:val="00DD5C00"/>
    <w:rsid w:val="00DD6639"/>
    <w:rsid w:val="00DE22AC"/>
    <w:rsid w:val="00DE28A3"/>
    <w:rsid w:val="00DE6B1A"/>
    <w:rsid w:val="00DE72FF"/>
    <w:rsid w:val="00DF0082"/>
    <w:rsid w:val="00DF1FAB"/>
    <w:rsid w:val="00DF4D55"/>
    <w:rsid w:val="00DF5A21"/>
    <w:rsid w:val="00E00C3F"/>
    <w:rsid w:val="00E015DA"/>
    <w:rsid w:val="00E02DAB"/>
    <w:rsid w:val="00E03F46"/>
    <w:rsid w:val="00E0663E"/>
    <w:rsid w:val="00E11AB0"/>
    <w:rsid w:val="00E149B8"/>
    <w:rsid w:val="00E14ACD"/>
    <w:rsid w:val="00E15BFE"/>
    <w:rsid w:val="00E207D0"/>
    <w:rsid w:val="00E218F7"/>
    <w:rsid w:val="00E21AA7"/>
    <w:rsid w:val="00E229AF"/>
    <w:rsid w:val="00E25014"/>
    <w:rsid w:val="00E2711B"/>
    <w:rsid w:val="00E2769E"/>
    <w:rsid w:val="00E276F8"/>
    <w:rsid w:val="00E27BD5"/>
    <w:rsid w:val="00E32777"/>
    <w:rsid w:val="00E346B9"/>
    <w:rsid w:val="00E34AA6"/>
    <w:rsid w:val="00E350D1"/>
    <w:rsid w:val="00E36C5E"/>
    <w:rsid w:val="00E371EE"/>
    <w:rsid w:val="00E37E20"/>
    <w:rsid w:val="00E408E2"/>
    <w:rsid w:val="00E42512"/>
    <w:rsid w:val="00E42D29"/>
    <w:rsid w:val="00E4610F"/>
    <w:rsid w:val="00E46B56"/>
    <w:rsid w:val="00E474A6"/>
    <w:rsid w:val="00E54DA4"/>
    <w:rsid w:val="00E57FF9"/>
    <w:rsid w:val="00E60626"/>
    <w:rsid w:val="00E613F3"/>
    <w:rsid w:val="00E61DF0"/>
    <w:rsid w:val="00E62442"/>
    <w:rsid w:val="00E625E1"/>
    <w:rsid w:val="00E62E49"/>
    <w:rsid w:val="00E6303C"/>
    <w:rsid w:val="00E63A0D"/>
    <w:rsid w:val="00E63C78"/>
    <w:rsid w:val="00E707BC"/>
    <w:rsid w:val="00E70861"/>
    <w:rsid w:val="00E70D8D"/>
    <w:rsid w:val="00E71C7E"/>
    <w:rsid w:val="00E720C1"/>
    <w:rsid w:val="00E73731"/>
    <w:rsid w:val="00E74030"/>
    <w:rsid w:val="00E7473B"/>
    <w:rsid w:val="00E75389"/>
    <w:rsid w:val="00E75B79"/>
    <w:rsid w:val="00E80AA3"/>
    <w:rsid w:val="00E80C4A"/>
    <w:rsid w:val="00E82D5F"/>
    <w:rsid w:val="00E82F9B"/>
    <w:rsid w:val="00E8374D"/>
    <w:rsid w:val="00E83AEF"/>
    <w:rsid w:val="00E85298"/>
    <w:rsid w:val="00E85F2B"/>
    <w:rsid w:val="00E871E4"/>
    <w:rsid w:val="00E949C1"/>
    <w:rsid w:val="00E94A7A"/>
    <w:rsid w:val="00E95886"/>
    <w:rsid w:val="00E95C7A"/>
    <w:rsid w:val="00E95FB2"/>
    <w:rsid w:val="00E97001"/>
    <w:rsid w:val="00E97F3F"/>
    <w:rsid w:val="00EA17A6"/>
    <w:rsid w:val="00EA2CC8"/>
    <w:rsid w:val="00EA2E1E"/>
    <w:rsid w:val="00EA3E6E"/>
    <w:rsid w:val="00EA69D1"/>
    <w:rsid w:val="00EA719B"/>
    <w:rsid w:val="00EA7884"/>
    <w:rsid w:val="00EB010C"/>
    <w:rsid w:val="00EB3B98"/>
    <w:rsid w:val="00EB42B4"/>
    <w:rsid w:val="00EB43D6"/>
    <w:rsid w:val="00EB4B56"/>
    <w:rsid w:val="00EB4F56"/>
    <w:rsid w:val="00EB647C"/>
    <w:rsid w:val="00EB7A67"/>
    <w:rsid w:val="00EB7C0D"/>
    <w:rsid w:val="00EC1315"/>
    <w:rsid w:val="00EC5F0E"/>
    <w:rsid w:val="00EC63F2"/>
    <w:rsid w:val="00EC6DE2"/>
    <w:rsid w:val="00EC721E"/>
    <w:rsid w:val="00EC7865"/>
    <w:rsid w:val="00ED046B"/>
    <w:rsid w:val="00ED0A13"/>
    <w:rsid w:val="00ED1248"/>
    <w:rsid w:val="00ED1518"/>
    <w:rsid w:val="00ED29B9"/>
    <w:rsid w:val="00ED4E07"/>
    <w:rsid w:val="00ED7949"/>
    <w:rsid w:val="00EE00A6"/>
    <w:rsid w:val="00EE2A5E"/>
    <w:rsid w:val="00EE3981"/>
    <w:rsid w:val="00EE6926"/>
    <w:rsid w:val="00EE6BE7"/>
    <w:rsid w:val="00EF221A"/>
    <w:rsid w:val="00EF23CC"/>
    <w:rsid w:val="00EF42A6"/>
    <w:rsid w:val="00EF55E9"/>
    <w:rsid w:val="00EF7463"/>
    <w:rsid w:val="00F02B9D"/>
    <w:rsid w:val="00F054A7"/>
    <w:rsid w:val="00F05799"/>
    <w:rsid w:val="00F06452"/>
    <w:rsid w:val="00F07FF2"/>
    <w:rsid w:val="00F10A77"/>
    <w:rsid w:val="00F11767"/>
    <w:rsid w:val="00F11929"/>
    <w:rsid w:val="00F13CC5"/>
    <w:rsid w:val="00F143D1"/>
    <w:rsid w:val="00F15362"/>
    <w:rsid w:val="00F15B06"/>
    <w:rsid w:val="00F170D0"/>
    <w:rsid w:val="00F177F9"/>
    <w:rsid w:val="00F1784F"/>
    <w:rsid w:val="00F17BBA"/>
    <w:rsid w:val="00F23FDA"/>
    <w:rsid w:val="00F24E67"/>
    <w:rsid w:val="00F30651"/>
    <w:rsid w:val="00F31CBA"/>
    <w:rsid w:val="00F33642"/>
    <w:rsid w:val="00F33E4F"/>
    <w:rsid w:val="00F34A2D"/>
    <w:rsid w:val="00F350A3"/>
    <w:rsid w:val="00F357B0"/>
    <w:rsid w:val="00F35BCD"/>
    <w:rsid w:val="00F37DC0"/>
    <w:rsid w:val="00F409F5"/>
    <w:rsid w:val="00F41560"/>
    <w:rsid w:val="00F42BD6"/>
    <w:rsid w:val="00F42D48"/>
    <w:rsid w:val="00F44958"/>
    <w:rsid w:val="00F44A53"/>
    <w:rsid w:val="00F44DF4"/>
    <w:rsid w:val="00F45E1B"/>
    <w:rsid w:val="00F51F3D"/>
    <w:rsid w:val="00F52222"/>
    <w:rsid w:val="00F52707"/>
    <w:rsid w:val="00F54274"/>
    <w:rsid w:val="00F544D8"/>
    <w:rsid w:val="00F55111"/>
    <w:rsid w:val="00F60247"/>
    <w:rsid w:val="00F62D51"/>
    <w:rsid w:val="00F64551"/>
    <w:rsid w:val="00F655A6"/>
    <w:rsid w:val="00F6597E"/>
    <w:rsid w:val="00F67A9F"/>
    <w:rsid w:val="00F701A2"/>
    <w:rsid w:val="00F70513"/>
    <w:rsid w:val="00F711A1"/>
    <w:rsid w:val="00F71724"/>
    <w:rsid w:val="00F72A24"/>
    <w:rsid w:val="00F73540"/>
    <w:rsid w:val="00F738FA"/>
    <w:rsid w:val="00F73CBB"/>
    <w:rsid w:val="00F752E4"/>
    <w:rsid w:val="00F77A67"/>
    <w:rsid w:val="00F808FE"/>
    <w:rsid w:val="00F81CCE"/>
    <w:rsid w:val="00F82768"/>
    <w:rsid w:val="00F832B1"/>
    <w:rsid w:val="00F83A6B"/>
    <w:rsid w:val="00F83E9E"/>
    <w:rsid w:val="00F83F0E"/>
    <w:rsid w:val="00F853C8"/>
    <w:rsid w:val="00F87111"/>
    <w:rsid w:val="00F907F9"/>
    <w:rsid w:val="00F9259D"/>
    <w:rsid w:val="00F951A1"/>
    <w:rsid w:val="00F96361"/>
    <w:rsid w:val="00FA1EDC"/>
    <w:rsid w:val="00FA24B1"/>
    <w:rsid w:val="00FA271D"/>
    <w:rsid w:val="00FA41A1"/>
    <w:rsid w:val="00FA470B"/>
    <w:rsid w:val="00FA4BA4"/>
    <w:rsid w:val="00FA4E8C"/>
    <w:rsid w:val="00FA6590"/>
    <w:rsid w:val="00FA6727"/>
    <w:rsid w:val="00FA69AB"/>
    <w:rsid w:val="00FA70DD"/>
    <w:rsid w:val="00FA71A6"/>
    <w:rsid w:val="00FB0BD6"/>
    <w:rsid w:val="00FB3BEC"/>
    <w:rsid w:val="00FB404A"/>
    <w:rsid w:val="00FB526A"/>
    <w:rsid w:val="00FB5B75"/>
    <w:rsid w:val="00FB6321"/>
    <w:rsid w:val="00FB740E"/>
    <w:rsid w:val="00FC1F4F"/>
    <w:rsid w:val="00FC3AC6"/>
    <w:rsid w:val="00FC559B"/>
    <w:rsid w:val="00FC5AF4"/>
    <w:rsid w:val="00FC75BA"/>
    <w:rsid w:val="00FC78A3"/>
    <w:rsid w:val="00FC7CA8"/>
    <w:rsid w:val="00FC7DE4"/>
    <w:rsid w:val="00FD1609"/>
    <w:rsid w:val="00FD2631"/>
    <w:rsid w:val="00FD3267"/>
    <w:rsid w:val="00FD527C"/>
    <w:rsid w:val="00FD5459"/>
    <w:rsid w:val="00FD5915"/>
    <w:rsid w:val="00FD667C"/>
    <w:rsid w:val="00FD67AD"/>
    <w:rsid w:val="00FE6979"/>
    <w:rsid w:val="00FE6D1E"/>
    <w:rsid w:val="00FE7003"/>
    <w:rsid w:val="00FE7814"/>
    <w:rsid w:val="00FF1043"/>
    <w:rsid w:val="00FF12CA"/>
    <w:rsid w:val="00FF17E3"/>
    <w:rsid w:val="00FF21F0"/>
    <w:rsid w:val="00FF2887"/>
    <w:rsid w:val="00FF28EB"/>
    <w:rsid w:val="00FF44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B2B61B"/>
  <w15:chartTrackingRefBased/>
  <w15:docId w15:val="{2EB39C38-1492-440B-9648-81081EA49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7AF1"/>
    <w:rPr>
      <w:rFonts w:ascii="Times New Roman" w:hAnsi="Times New Roman" w:cs="Times New Roman"/>
      <w:sz w:val="24"/>
      <w:szCs w:val="24"/>
    </w:rPr>
  </w:style>
  <w:style w:type="paragraph" w:styleId="Heading1">
    <w:name w:val="heading 1"/>
    <w:basedOn w:val="Normal"/>
    <w:next w:val="Normal"/>
    <w:link w:val="Heading1Char"/>
    <w:uiPriority w:val="9"/>
    <w:qFormat/>
    <w:rsid w:val="0098605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860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44D73"/>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2F14"/>
    <w:pPr>
      <w:ind w:left="720"/>
      <w:contextualSpacing/>
    </w:pPr>
  </w:style>
  <w:style w:type="paragraph" w:styleId="Header">
    <w:name w:val="header"/>
    <w:basedOn w:val="Normal"/>
    <w:link w:val="HeaderChar"/>
    <w:uiPriority w:val="99"/>
    <w:unhideWhenUsed/>
    <w:rsid w:val="00D302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02D9"/>
  </w:style>
  <w:style w:type="paragraph" w:styleId="Footer">
    <w:name w:val="footer"/>
    <w:basedOn w:val="Normal"/>
    <w:link w:val="FooterChar"/>
    <w:uiPriority w:val="99"/>
    <w:unhideWhenUsed/>
    <w:rsid w:val="00D302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02D9"/>
  </w:style>
  <w:style w:type="paragraph" w:customStyle="1" w:styleId="paragraph">
    <w:name w:val="paragraph"/>
    <w:basedOn w:val="Normal"/>
    <w:rsid w:val="0098605E"/>
    <w:pPr>
      <w:spacing w:before="100" w:beforeAutospacing="1" w:after="100" w:afterAutospacing="1" w:line="240" w:lineRule="auto"/>
    </w:pPr>
    <w:rPr>
      <w:rFonts w:eastAsia="Times New Roman"/>
    </w:rPr>
  </w:style>
  <w:style w:type="character" w:customStyle="1" w:styleId="eop">
    <w:name w:val="eop"/>
    <w:basedOn w:val="DefaultParagraphFont"/>
    <w:rsid w:val="0098605E"/>
  </w:style>
  <w:style w:type="character" w:customStyle="1" w:styleId="normaltextrun">
    <w:name w:val="normaltextrun"/>
    <w:basedOn w:val="DefaultParagraphFont"/>
    <w:rsid w:val="0098605E"/>
  </w:style>
  <w:style w:type="character" w:customStyle="1" w:styleId="tabchar">
    <w:name w:val="tabchar"/>
    <w:basedOn w:val="DefaultParagraphFont"/>
    <w:rsid w:val="0098605E"/>
  </w:style>
  <w:style w:type="character" w:customStyle="1" w:styleId="Heading1Char">
    <w:name w:val="Heading 1 Char"/>
    <w:basedOn w:val="DefaultParagraphFont"/>
    <w:link w:val="Heading1"/>
    <w:uiPriority w:val="9"/>
    <w:rsid w:val="0098605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8605E"/>
    <w:pPr>
      <w:outlineLvl w:val="9"/>
    </w:pPr>
  </w:style>
  <w:style w:type="character" w:customStyle="1" w:styleId="Heading2Char">
    <w:name w:val="Heading 2 Char"/>
    <w:basedOn w:val="DefaultParagraphFont"/>
    <w:link w:val="Heading2"/>
    <w:uiPriority w:val="9"/>
    <w:rsid w:val="0098605E"/>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C762A9"/>
    <w:pPr>
      <w:spacing w:after="100"/>
    </w:pPr>
  </w:style>
  <w:style w:type="character" w:styleId="Hyperlink">
    <w:name w:val="Hyperlink"/>
    <w:basedOn w:val="DefaultParagraphFont"/>
    <w:uiPriority w:val="99"/>
    <w:unhideWhenUsed/>
    <w:rsid w:val="00C762A9"/>
    <w:rPr>
      <w:color w:val="0563C1" w:themeColor="hyperlink"/>
      <w:u w:val="single"/>
    </w:rPr>
  </w:style>
  <w:style w:type="paragraph" w:styleId="TOC2">
    <w:name w:val="toc 2"/>
    <w:basedOn w:val="Normal"/>
    <w:next w:val="Normal"/>
    <w:autoRedefine/>
    <w:uiPriority w:val="39"/>
    <w:unhideWhenUsed/>
    <w:rsid w:val="00F62D51"/>
    <w:pPr>
      <w:spacing w:after="100"/>
      <w:ind w:left="220"/>
    </w:pPr>
  </w:style>
  <w:style w:type="paragraph" w:styleId="NoSpacing">
    <w:name w:val="No Spacing"/>
    <w:uiPriority w:val="1"/>
    <w:qFormat/>
    <w:rsid w:val="00852BEE"/>
    <w:pPr>
      <w:spacing w:after="0" w:line="240" w:lineRule="auto"/>
    </w:pPr>
  </w:style>
  <w:style w:type="character" w:styleId="CommentReference">
    <w:name w:val="annotation reference"/>
    <w:basedOn w:val="DefaultParagraphFont"/>
    <w:uiPriority w:val="99"/>
    <w:semiHidden/>
    <w:unhideWhenUsed/>
    <w:rsid w:val="00BA0B12"/>
    <w:rPr>
      <w:sz w:val="16"/>
      <w:szCs w:val="16"/>
    </w:rPr>
  </w:style>
  <w:style w:type="paragraph" w:styleId="CommentText">
    <w:name w:val="annotation text"/>
    <w:basedOn w:val="Normal"/>
    <w:link w:val="CommentTextChar"/>
    <w:uiPriority w:val="99"/>
    <w:semiHidden/>
    <w:unhideWhenUsed/>
    <w:rsid w:val="00BA0B12"/>
    <w:pPr>
      <w:spacing w:line="240" w:lineRule="auto"/>
    </w:pPr>
    <w:rPr>
      <w:sz w:val="20"/>
      <w:szCs w:val="20"/>
    </w:rPr>
  </w:style>
  <w:style w:type="character" w:customStyle="1" w:styleId="CommentTextChar">
    <w:name w:val="Comment Text Char"/>
    <w:basedOn w:val="DefaultParagraphFont"/>
    <w:link w:val="CommentText"/>
    <w:uiPriority w:val="99"/>
    <w:semiHidden/>
    <w:rsid w:val="00BA0B12"/>
    <w:rPr>
      <w:sz w:val="20"/>
      <w:szCs w:val="20"/>
    </w:rPr>
  </w:style>
  <w:style w:type="paragraph" w:styleId="CommentSubject">
    <w:name w:val="annotation subject"/>
    <w:basedOn w:val="CommentText"/>
    <w:next w:val="CommentText"/>
    <w:link w:val="CommentSubjectChar"/>
    <w:uiPriority w:val="99"/>
    <w:semiHidden/>
    <w:unhideWhenUsed/>
    <w:rsid w:val="00BA0B12"/>
    <w:rPr>
      <w:b/>
      <w:bCs/>
    </w:rPr>
  </w:style>
  <w:style w:type="character" w:customStyle="1" w:styleId="CommentSubjectChar">
    <w:name w:val="Comment Subject Char"/>
    <w:basedOn w:val="CommentTextChar"/>
    <w:link w:val="CommentSubject"/>
    <w:uiPriority w:val="99"/>
    <w:semiHidden/>
    <w:rsid w:val="00BA0B12"/>
    <w:rPr>
      <w:b/>
      <w:bCs/>
      <w:sz w:val="20"/>
      <w:szCs w:val="20"/>
    </w:rPr>
  </w:style>
  <w:style w:type="character" w:styleId="HTMLCode">
    <w:name w:val="HTML Code"/>
    <w:basedOn w:val="DefaultParagraphFont"/>
    <w:uiPriority w:val="99"/>
    <w:semiHidden/>
    <w:unhideWhenUsed/>
    <w:rsid w:val="00E42D29"/>
    <w:rPr>
      <w:rFonts w:ascii="Courier New" w:eastAsia="Times New Roman" w:hAnsi="Courier New" w:cs="Courier New"/>
      <w:sz w:val="20"/>
      <w:szCs w:val="20"/>
    </w:rPr>
  </w:style>
  <w:style w:type="paragraph" w:styleId="Bibliography">
    <w:name w:val="Bibliography"/>
    <w:basedOn w:val="Normal"/>
    <w:next w:val="Normal"/>
    <w:uiPriority w:val="37"/>
    <w:unhideWhenUsed/>
    <w:rsid w:val="00444D73"/>
  </w:style>
  <w:style w:type="character" w:customStyle="1" w:styleId="Heading3Char">
    <w:name w:val="Heading 3 Char"/>
    <w:basedOn w:val="DefaultParagraphFont"/>
    <w:link w:val="Heading3"/>
    <w:uiPriority w:val="9"/>
    <w:rsid w:val="00444D73"/>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FA70DD"/>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85069">
      <w:bodyDiv w:val="1"/>
      <w:marLeft w:val="0"/>
      <w:marRight w:val="0"/>
      <w:marTop w:val="0"/>
      <w:marBottom w:val="0"/>
      <w:divBdr>
        <w:top w:val="none" w:sz="0" w:space="0" w:color="auto"/>
        <w:left w:val="none" w:sz="0" w:space="0" w:color="auto"/>
        <w:bottom w:val="none" w:sz="0" w:space="0" w:color="auto"/>
        <w:right w:val="none" w:sz="0" w:space="0" w:color="auto"/>
      </w:divBdr>
    </w:div>
    <w:div w:id="79495938">
      <w:bodyDiv w:val="1"/>
      <w:marLeft w:val="0"/>
      <w:marRight w:val="0"/>
      <w:marTop w:val="0"/>
      <w:marBottom w:val="0"/>
      <w:divBdr>
        <w:top w:val="none" w:sz="0" w:space="0" w:color="auto"/>
        <w:left w:val="none" w:sz="0" w:space="0" w:color="auto"/>
        <w:bottom w:val="none" w:sz="0" w:space="0" w:color="auto"/>
        <w:right w:val="none" w:sz="0" w:space="0" w:color="auto"/>
      </w:divBdr>
      <w:divsChild>
        <w:div w:id="259918338">
          <w:marLeft w:val="0"/>
          <w:marRight w:val="0"/>
          <w:marTop w:val="0"/>
          <w:marBottom w:val="0"/>
          <w:divBdr>
            <w:top w:val="none" w:sz="0" w:space="0" w:color="auto"/>
            <w:left w:val="none" w:sz="0" w:space="0" w:color="auto"/>
            <w:bottom w:val="none" w:sz="0" w:space="0" w:color="auto"/>
            <w:right w:val="none" w:sz="0" w:space="0" w:color="auto"/>
          </w:divBdr>
          <w:divsChild>
            <w:div w:id="58315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25321">
      <w:bodyDiv w:val="1"/>
      <w:marLeft w:val="0"/>
      <w:marRight w:val="0"/>
      <w:marTop w:val="0"/>
      <w:marBottom w:val="0"/>
      <w:divBdr>
        <w:top w:val="none" w:sz="0" w:space="0" w:color="auto"/>
        <w:left w:val="none" w:sz="0" w:space="0" w:color="auto"/>
        <w:bottom w:val="none" w:sz="0" w:space="0" w:color="auto"/>
        <w:right w:val="none" w:sz="0" w:space="0" w:color="auto"/>
      </w:divBdr>
      <w:divsChild>
        <w:div w:id="1190728028">
          <w:marLeft w:val="0"/>
          <w:marRight w:val="0"/>
          <w:marTop w:val="0"/>
          <w:marBottom w:val="0"/>
          <w:divBdr>
            <w:top w:val="none" w:sz="0" w:space="0" w:color="auto"/>
            <w:left w:val="none" w:sz="0" w:space="0" w:color="auto"/>
            <w:bottom w:val="none" w:sz="0" w:space="0" w:color="auto"/>
            <w:right w:val="none" w:sz="0" w:space="0" w:color="auto"/>
          </w:divBdr>
          <w:divsChild>
            <w:div w:id="1655375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44668">
      <w:bodyDiv w:val="1"/>
      <w:marLeft w:val="0"/>
      <w:marRight w:val="0"/>
      <w:marTop w:val="0"/>
      <w:marBottom w:val="0"/>
      <w:divBdr>
        <w:top w:val="none" w:sz="0" w:space="0" w:color="auto"/>
        <w:left w:val="none" w:sz="0" w:space="0" w:color="auto"/>
        <w:bottom w:val="none" w:sz="0" w:space="0" w:color="auto"/>
        <w:right w:val="none" w:sz="0" w:space="0" w:color="auto"/>
      </w:divBdr>
      <w:divsChild>
        <w:div w:id="427506135">
          <w:marLeft w:val="0"/>
          <w:marRight w:val="0"/>
          <w:marTop w:val="0"/>
          <w:marBottom w:val="0"/>
          <w:divBdr>
            <w:top w:val="none" w:sz="0" w:space="0" w:color="auto"/>
            <w:left w:val="none" w:sz="0" w:space="0" w:color="auto"/>
            <w:bottom w:val="none" w:sz="0" w:space="0" w:color="auto"/>
            <w:right w:val="none" w:sz="0" w:space="0" w:color="auto"/>
          </w:divBdr>
          <w:divsChild>
            <w:div w:id="2016684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251702">
      <w:bodyDiv w:val="1"/>
      <w:marLeft w:val="0"/>
      <w:marRight w:val="0"/>
      <w:marTop w:val="0"/>
      <w:marBottom w:val="0"/>
      <w:divBdr>
        <w:top w:val="none" w:sz="0" w:space="0" w:color="auto"/>
        <w:left w:val="none" w:sz="0" w:space="0" w:color="auto"/>
        <w:bottom w:val="none" w:sz="0" w:space="0" w:color="auto"/>
        <w:right w:val="none" w:sz="0" w:space="0" w:color="auto"/>
      </w:divBdr>
      <w:divsChild>
        <w:div w:id="1960064808">
          <w:marLeft w:val="0"/>
          <w:marRight w:val="0"/>
          <w:marTop w:val="0"/>
          <w:marBottom w:val="0"/>
          <w:divBdr>
            <w:top w:val="none" w:sz="0" w:space="0" w:color="auto"/>
            <w:left w:val="none" w:sz="0" w:space="0" w:color="auto"/>
            <w:bottom w:val="none" w:sz="0" w:space="0" w:color="auto"/>
            <w:right w:val="none" w:sz="0" w:space="0" w:color="auto"/>
          </w:divBdr>
          <w:divsChild>
            <w:div w:id="241380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1256194">
      <w:bodyDiv w:val="1"/>
      <w:marLeft w:val="0"/>
      <w:marRight w:val="0"/>
      <w:marTop w:val="0"/>
      <w:marBottom w:val="0"/>
      <w:divBdr>
        <w:top w:val="none" w:sz="0" w:space="0" w:color="auto"/>
        <w:left w:val="none" w:sz="0" w:space="0" w:color="auto"/>
        <w:bottom w:val="none" w:sz="0" w:space="0" w:color="auto"/>
        <w:right w:val="none" w:sz="0" w:space="0" w:color="auto"/>
      </w:divBdr>
    </w:div>
    <w:div w:id="322243039">
      <w:bodyDiv w:val="1"/>
      <w:marLeft w:val="0"/>
      <w:marRight w:val="0"/>
      <w:marTop w:val="0"/>
      <w:marBottom w:val="0"/>
      <w:divBdr>
        <w:top w:val="none" w:sz="0" w:space="0" w:color="auto"/>
        <w:left w:val="none" w:sz="0" w:space="0" w:color="auto"/>
        <w:bottom w:val="none" w:sz="0" w:space="0" w:color="auto"/>
        <w:right w:val="none" w:sz="0" w:space="0" w:color="auto"/>
      </w:divBdr>
      <w:divsChild>
        <w:div w:id="1158231881">
          <w:marLeft w:val="0"/>
          <w:marRight w:val="0"/>
          <w:marTop w:val="0"/>
          <w:marBottom w:val="0"/>
          <w:divBdr>
            <w:top w:val="none" w:sz="0" w:space="0" w:color="auto"/>
            <w:left w:val="none" w:sz="0" w:space="0" w:color="auto"/>
            <w:bottom w:val="none" w:sz="0" w:space="0" w:color="auto"/>
            <w:right w:val="none" w:sz="0" w:space="0" w:color="auto"/>
          </w:divBdr>
          <w:divsChild>
            <w:div w:id="160033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482169">
      <w:bodyDiv w:val="1"/>
      <w:marLeft w:val="0"/>
      <w:marRight w:val="0"/>
      <w:marTop w:val="0"/>
      <w:marBottom w:val="0"/>
      <w:divBdr>
        <w:top w:val="none" w:sz="0" w:space="0" w:color="auto"/>
        <w:left w:val="none" w:sz="0" w:space="0" w:color="auto"/>
        <w:bottom w:val="none" w:sz="0" w:space="0" w:color="auto"/>
        <w:right w:val="none" w:sz="0" w:space="0" w:color="auto"/>
      </w:divBdr>
      <w:divsChild>
        <w:div w:id="155845346">
          <w:marLeft w:val="0"/>
          <w:marRight w:val="0"/>
          <w:marTop w:val="0"/>
          <w:marBottom w:val="0"/>
          <w:divBdr>
            <w:top w:val="none" w:sz="0" w:space="0" w:color="auto"/>
            <w:left w:val="none" w:sz="0" w:space="0" w:color="auto"/>
            <w:bottom w:val="none" w:sz="0" w:space="0" w:color="auto"/>
            <w:right w:val="none" w:sz="0" w:space="0" w:color="auto"/>
          </w:divBdr>
        </w:div>
        <w:div w:id="652683266">
          <w:marLeft w:val="0"/>
          <w:marRight w:val="0"/>
          <w:marTop w:val="0"/>
          <w:marBottom w:val="0"/>
          <w:divBdr>
            <w:top w:val="none" w:sz="0" w:space="0" w:color="auto"/>
            <w:left w:val="none" w:sz="0" w:space="0" w:color="auto"/>
            <w:bottom w:val="none" w:sz="0" w:space="0" w:color="auto"/>
            <w:right w:val="none" w:sz="0" w:space="0" w:color="auto"/>
          </w:divBdr>
        </w:div>
        <w:div w:id="727269127">
          <w:marLeft w:val="0"/>
          <w:marRight w:val="0"/>
          <w:marTop w:val="0"/>
          <w:marBottom w:val="0"/>
          <w:divBdr>
            <w:top w:val="none" w:sz="0" w:space="0" w:color="auto"/>
            <w:left w:val="none" w:sz="0" w:space="0" w:color="auto"/>
            <w:bottom w:val="none" w:sz="0" w:space="0" w:color="auto"/>
            <w:right w:val="none" w:sz="0" w:space="0" w:color="auto"/>
          </w:divBdr>
        </w:div>
        <w:div w:id="814906314">
          <w:marLeft w:val="0"/>
          <w:marRight w:val="0"/>
          <w:marTop w:val="0"/>
          <w:marBottom w:val="0"/>
          <w:divBdr>
            <w:top w:val="none" w:sz="0" w:space="0" w:color="auto"/>
            <w:left w:val="none" w:sz="0" w:space="0" w:color="auto"/>
            <w:bottom w:val="none" w:sz="0" w:space="0" w:color="auto"/>
            <w:right w:val="none" w:sz="0" w:space="0" w:color="auto"/>
          </w:divBdr>
        </w:div>
        <w:div w:id="847402822">
          <w:marLeft w:val="0"/>
          <w:marRight w:val="0"/>
          <w:marTop w:val="0"/>
          <w:marBottom w:val="0"/>
          <w:divBdr>
            <w:top w:val="none" w:sz="0" w:space="0" w:color="auto"/>
            <w:left w:val="none" w:sz="0" w:space="0" w:color="auto"/>
            <w:bottom w:val="none" w:sz="0" w:space="0" w:color="auto"/>
            <w:right w:val="none" w:sz="0" w:space="0" w:color="auto"/>
          </w:divBdr>
        </w:div>
        <w:div w:id="871377593">
          <w:marLeft w:val="0"/>
          <w:marRight w:val="0"/>
          <w:marTop w:val="0"/>
          <w:marBottom w:val="0"/>
          <w:divBdr>
            <w:top w:val="none" w:sz="0" w:space="0" w:color="auto"/>
            <w:left w:val="none" w:sz="0" w:space="0" w:color="auto"/>
            <w:bottom w:val="none" w:sz="0" w:space="0" w:color="auto"/>
            <w:right w:val="none" w:sz="0" w:space="0" w:color="auto"/>
          </w:divBdr>
          <w:divsChild>
            <w:div w:id="1085419144">
              <w:marLeft w:val="0"/>
              <w:marRight w:val="0"/>
              <w:marTop w:val="30"/>
              <w:marBottom w:val="30"/>
              <w:divBdr>
                <w:top w:val="none" w:sz="0" w:space="0" w:color="auto"/>
                <w:left w:val="none" w:sz="0" w:space="0" w:color="auto"/>
                <w:bottom w:val="none" w:sz="0" w:space="0" w:color="auto"/>
                <w:right w:val="none" w:sz="0" w:space="0" w:color="auto"/>
              </w:divBdr>
              <w:divsChild>
                <w:div w:id="258294291">
                  <w:marLeft w:val="0"/>
                  <w:marRight w:val="0"/>
                  <w:marTop w:val="0"/>
                  <w:marBottom w:val="0"/>
                  <w:divBdr>
                    <w:top w:val="none" w:sz="0" w:space="0" w:color="auto"/>
                    <w:left w:val="none" w:sz="0" w:space="0" w:color="auto"/>
                    <w:bottom w:val="none" w:sz="0" w:space="0" w:color="auto"/>
                    <w:right w:val="none" w:sz="0" w:space="0" w:color="auto"/>
                  </w:divBdr>
                  <w:divsChild>
                    <w:div w:id="1343817358">
                      <w:marLeft w:val="0"/>
                      <w:marRight w:val="0"/>
                      <w:marTop w:val="0"/>
                      <w:marBottom w:val="0"/>
                      <w:divBdr>
                        <w:top w:val="none" w:sz="0" w:space="0" w:color="auto"/>
                        <w:left w:val="none" w:sz="0" w:space="0" w:color="auto"/>
                        <w:bottom w:val="none" w:sz="0" w:space="0" w:color="auto"/>
                        <w:right w:val="none" w:sz="0" w:space="0" w:color="auto"/>
                      </w:divBdr>
                    </w:div>
                  </w:divsChild>
                </w:div>
                <w:div w:id="394360560">
                  <w:marLeft w:val="0"/>
                  <w:marRight w:val="0"/>
                  <w:marTop w:val="0"/>
                  <w:marBottom w:val="0"/>
                  <w:divBdr>
                    <w:top w:val="none" w:sz="0" w:space="0" w:color="auto"/>
                    <w:left w:val="none" w:sz="0" w:space="0" w:color="auto"/>
                    <w:bottom w:val="none" w:sz="0" w:space="0" w:color="auto"/>
                    <w:right w:val="none" w:sz="0" w:space="0" w:color="auto"/>
                  </w:divBdr>
                  <w:divsChild>
                    <w:div w:id="1542668240">
                      <w:marLeft w:val="0"/>
                      <w:marRight w:val="0"/>
                      <w:marTop w:val="0"/>
                      <w:marBottom w:val="0"/>
                      <w:divBdr>
                        <w:top w:val="none" w:sz="0" w:space="0" w:color="auto"/>
                        <w:left w:val="none" w:sz="0" w:space="0" w:color="auto"/>
                        <w:bottom w:val="none" w:sz="0" w:space="0" w:color="auto"/>
                        <w:right w:val="none" w:sz="0" w:space="0" w:color="auto"/>
                      </w:divBdr>
                    </w:div>
                  </w:divsChild>
                </w:div>
                <w:div w:id="418209561">
                  <w:marLeft w:val="0"/>
                  <w:marRight w:val="0"/>
                  <w:marTop w:val="0"/>
                  <w:marBottom w:val="0"/>
                  <w:divBdr>
                    <w:top w:val="none" w:sz="0" w:space="0" w:color="auto"/>
                    <w:left w:val="none" w:sz="0" w:space="0" w:color="auto"/>
                    <w:bottom w:val="none" w:sz="0" w:space="0" w:color="auto"/>
                    <w:right w:val="none" w:sz="0" w:space="0" w:color="auto"/>
                  </w:divBdr>
                  <w:divsChild>
                    <w:div w:id="39012441">
                      <w:marLeft w:val="0"/>
                      <w:marRight w:val="0"/>
                      <w:marTop w:val="0"/>
                      <w:marBottom w:val="0"/>
                      <w:divBdr>
                        <w:top w:val="none" w:sz="0" w:space="0" w:color="auto"/>
                        <w:left w:val="none" w:sz="0" w:space="0" w:color="auto"/>
                        <w:bottom w:val="none" w:sz="0" w:space="0" w:color="auto"/>
                        <w:right w:val="none" w:sz="0" w:space="0" w:color="auto"/>
                      </w:divBdr>
                    </w:div>
                  </w:divsChild>
                </w:div>
                <w:div w:id="463081486">
                  <w:marLeft w:val="0"/>
                  <w:marRight w:val="0"/>
                  <w:marTop w:val="0"/>
                  <w:marBottom w:val="0"/>
                  <w:divBdr>
                    <w:top w:val="none" w:sz="0" w:space="0" w:color="auto"/>
                    <w:left w:val="none" w:sz="0" w:space="0" w:color="auto"/>
                    <w:bottom w:val="none" w:sz="0" w:space="0" w:color="auto"/>
                    <w:right w:val="none" w:sz="0" w:space="0" w:color="auto"/>
                  </w:divBdr>
                  <w:divsChild>
                    <w:div w:id="2087871476">
                      <w:marLeft w:val="0"/>
                      <w:marRight w:val="0"/>
                      <w:marTop w:val="0"/>
                      <w:marBottom w:val="0"/>
                      <w:divBdr>
                        <w:top w:val="none" w:sz="0" w:space="0" w:color="auto"/>
                        <w:left w:val="none" w:sz="0" w:space="0" w:color="auto"/>
                        <w:bottom w:val="none" w:sz="0" w:space="0" w:color="auto"/>
                        <w:right w:val="none" w:sz="0" w:space="0" w:color="auto"/>
                      </w:divBdr>
                    </w:div>
                  </w:divsChild>
                </w:div>
                <w:div w:id="670329886">
                  <w:marLeft w:val="0"/>
                  <w:marRight w:val="0"/>
                  <w:marTop w:val="0"/>
                  <w:marBottom w:val="0"/>
                  <w:divBdr>
                    <w:top w:val="none" w:sz="0" w:space="0" w:color="auto"/>
                    <w:left w:val="none" w:sz="0" w:space="0" w:color="auto"/>
                    <w:bottom w:val="none" w:sz="0" w:space="0" w:color="auto"/>
                    <w:right w:val="none" w:sz="0" w:space="0" w:color="auto"/>
                  </w:divBdr>
                  <w:divsChild>
                    <w:div w:id="796414149">
                      <w:marLeft w:val="0"/>
                      <w:marRight w:val="0"/>
                      <w:marTop w:val="0"/>
                      <w:marBottom w:val="0"/>
                      <w:divBdr>
                        <w:top w:val="none" w:sz="0" w:space="0" w:color="auto"/>
                        <w:left w:val="none" w:sz="0" w:space="0" w:color="auto"/>
                        <w:bottom w:val="none" w:sz="0" w:space="0" w:color="auto"/>
                        <w:right w:val="none" w:sz="0" w:space="0" w:color="auto"/>
                      </w:divBdr>
                    </w:div>
                  </w:divsChild>
                </w:div>
                <w:div w:id="781847222">
                  <w:marLeft w:val="0"/>
                  <w:marRight w:val="0"/>
                  <w:marTop w:val="0"/>
                  <w:marBottom w:val="0"/>
                  <w:divBdr>
                    <w:top w:val="none" w:sz="0" w:space="0" w:color="auto"/>
                    <w:left w:val="none" w:sz="0" w:space="0" w:color="auto"/>
                    <w:bottom w:val="none" w:sz="0" w:space="0" w:color="auto"/>
                    <w:right w:val="none" w:sz="0" w:space="0" w:color="auto"/>
                  </w:divBdr>
                  <w:divsChild>
                    <w:div w:id="57750529">
                      <w:marLeft w:val="0"/>
                      <w:marRight w:val="0"/>
                      <w:marTop w:val="0"/>
                      <w:marBottom w:val="0"/>
                      <w:divBdr>
                        <w:top w:val="none" w:sz="0" w:space="0" w:color="auto"/>
                        <w:left w:val="none" w:sz="0" w:space="0" w:color="auto"/>
                        <w:bottom w:val="none" w:sz="0" w:space="0" w:color="auto"/>
                        <w:right w:val="none" w:sz="0" w:space="0" w:color="auto"/>
                      </w:divBdr>
                    </w:div>
                  </w:divsChild>
                </w:div>
                <w:div w:id="963538443">
                  <w:marLeft w:val="0"/>
                  <w:marRight w:val="0"/>
                  <w:marTop w:val="0"/>
                  <w:marBottom w:val="0"/>
                  <w:divBdr>
                    <w:top w:val="none" w:sz="0" w:space="0" w:color="auto"/>
                    <w:left w:val="none" w:sz="0" w:space="0" w:color="auto"/>
                    <w:bottom w:val="none" w:sz="0" w:space="0" w:color="auto"/>
                    <w:right w:val="none" w:sz="0" w:space="0" w:color="auto"/>
                  </w:divBdr>
                  <w:divsChild>
                    <w:div w:id="1798379550">
                      <w:marLeft w:val="0"/>
                      <w:marRight w:val="0"/>
                      <w:marTop w:val="0"/>
                      <w:marBottom w:val="0"/>
                      <w:divBdr>
                        <w:top w:val="none" w:sz="0" w:space="0" w:color="auto"/>
                        <w:left w:val="none" w:sz="0" w:space="0" w:color="auto"/>
                        <w:bottom w:val="none" w:sz="0" w:space="0" w:color="auto"/>
                        <w:right w:val="none" w:sz="0" w:space="0" w:color="auto"/>
                      </w:divBdr>
                    </w:div>
                  </w:divsChild>
                </w:div>
                <w:div w:id="1532302379">
                  <w:marLeft w:val="0"/>
                  <w:marRight w:val="0"/>
                  <w:marTop w:val="0"/>
                  <w:marBottom w:val="0"/>
                  <w:divBdr>
                    <w:top w:val="none" w:sz="0" w:space="0" w:color="auto"/>
                    <w:left w:val="none" w:sz="0" w:space="0" w:color="auto"/>
                    <w:bottom w:val="none" w:sz="0" w:space="0" w:color="auto"/>
                    <w:right w:val="none" w:sz="0" w:space="0" w:color="auto"/>
                  </w:divBdr>
                  <w:divsChild>
                    <w:div w:id="1812210603">
                      <w:marLeft w:val="0"/>
                      <w:marRight w:val="0"/>
                      <w:marTop w:val="0"/>
                      <w:marBottom w:val="0"/>
                      <w:divBdr>
                        <w:top w:val="none" w:sz="0" w:space="0" w:color="auto"/>
                        <w:left w:val="none" w:sz="0" w:space="0" w:color="auto"/>
                        <w:bottom w:val="none" w:sz="0" w:space="0" w:color="auto"/>
                        <w:right w:val="none" w:sz="0" w:space="0" w:color="auto"/>
                      </w:divBdr>
                    </w:div>
                  </w:divsChild>
                </w:div>
                <w:div w:id="1617448336">
                  <w:marLeft w:val="0"/>
                  <w:marRight w:val="0"/>
                  <w:marTop w:val="0"/>
                  <w:marBottom w:val="0"/>
                  <w:divBdr>
                    <w:top w:val="none" w:sz="0" w:space="0" w:color="auto"/>
                    <w:left w:val="none" w:sz="0" w:space="0" w:color="auto"/>
                    <w:bottom w:val="none" w:sz="0" w:space="0" w:color="auto"/>
                    <w:right w:val="none" w:sz="0" w:space="0" w:color="auto"/>
                  </w:divBdr>
                  <w:divsChild>
                    <w:div w:id="1344623304">
                      <w:marLeft w:val="0"/>
                      <w:marRight w:val="0"/>
                      <w:marTop w:val="0"/>
                      <w:marBottom w:val="0"/>
                      <w:divBdr>
                        <w:top w:val="none" w:sz="0" w:space="0" w:color="auto"/>
                        <w:left w:val="none" w:sz="0" w:space="0" w:color="auto"/>
                        <w:bottom w:val="none" w:sz="0" w:space="0" w:color="auto"/>
                        <w:right w:val="none" w:sz="0" w:space="0" w:color="auto"/>
                      </w:divBdr>
                    </w:div>
                  </w:divsChild>
                </w:div>
                <w:div w:id="2029408455">
                  <w:marLeft w:val="0"/>
                  <w:marRight w:val="0"/>
                  <w:marTop w:val="0"/>
                  <w:marBottom w:val="0"/>
                  <w:divBdr>
                    <w:top w:val="none" w:sz="0" w:space="0" w:color="auto"/>
                    <w:left w:val="none" w:sz="0" w:space="0" w:color="auto"/>
                    <w:bottom w:val="none" w:sz="0" w:space="0" w:color="auto"/>
                    <w:right w:val="none" w:sz="0" w:space="0" w:color="auto"/>
                  </w:divBdr>
                  <w:divsChild>
                    <w:div w:id="1505582873">
                      <w:marLeft w:val="0"/>
                      <w:marRight w:val="0"/>
                      <w:marTop w:val="0"/>
                      <w:marBottom w:val="0"/>
                      <w:divBdr>
                        <w:top w:val="none" w:sz="0" w:space="0" w:color="auto"/>
                        <w:left w:val="none" w:sz="0" w:space="0" w:color="auto"/>
                        <w:bottom w:val="none" w:sz="0" w:space="0" w:color="auto"/>
                        <w:right w:val="none" w:sz="0" w:space="0" w:color="auto"/>
                      </w:divBdr>
                    </w:div>
                  </w:divsChild>
                </w:div>
                <w:div w:id="2042900418">
                  <w:marLeft w:val="0"/>
                  <w:marRight w:val="0"/>
                  <w:marTop w:val="0"/>
                  <w:marBottom w:val="0"/>
                  <w:divBdr>
                    <w:top w:val="none" w:sz="0" w:space="0" w:color="auto"/>
                    <w:left w:val="none" w:sz="0" w:space="0" w:color="auto"/>
                    <w:bottom w:val="none" w:sz="0" w:space="0" w:color="auto"/>
                    <w:right w:val="none" w:sz="0" w:space="0" w:color="auto"/>
                  </w:divBdr>
                  <w:divsChild>
                    <w:div w:id="1661690426">
                      <w:marLeft w:val="0"/>
                      <w:marRight w:val="0"/>
                      <w:marTop w:val="0"/>
                      <w:marBottom w:val="0"/>
                      <w:divBdr>
                        <w:top w:val="none" w:sz="0" w:space="0" w:color="auto"/>
                        <w:left w:val="none" w:sz="0" w:space="0" w:color="auto"/>
                        <w:bottom w:val="none" w:sz="0" w:space="0" w:color="auto"/>
                        <w:right w:val="none" w:sz="0" w:space="0" w:color="auto"/>
                      </w:divBdr>
                    </w:div>
                  </w:divsChild>
                </w:div>
                <w:div w:id="2114393772">
                  <w:marLeft w:val="0"/>
                  <w:marRight w:val="0"/>
                  <w:marTop w:val="0"/>
                  <w:marBottom w:val="0"/>
                  <w:divBdr>
                    <w:top w:val="none" w:sz="0" w:space="0" w:color="auto"/>
                    <w:left w:val="none" w:sz="0" w:space="0" w:color="auto"/>
                    <w:bottom w:val="none" w:sz="0" w:space="0" w:color="auto"/>
                    <w:right w:val="none" w:sz="0" w:space="0" w:color="auto"/>
                  </w:divBdr>
                  <w:divsChild>
                    <w:div w:id="1058628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566670">
          <w:marLeft w:val="0"/>
          <w:marRight w:val="0"/>
          <w:marTop w:val="0"/>
          <w:marBottom w:val="0"/>
          <w:divBdr>
            <w:top w:val="none" w:sz="0" w:space="0" w:color="auto"/>
            <w:left w:val="none" w:sz="0" w:space="0" w:color="auto"/>
            <w:bottom w:val="none" w:sz="0" w:space="0" w:color="auto"/>
            <w:right w:val="none" w:sz="0" w:space="0" w:color="auto"/>
          </w:divBdr>
        </w:div>
        <w:div w:id="1360742774">
          <w:marLeft w:val="0"/>
          <w:marRight w:val="0"/>
          <w:marTop w:val="0"/>
          <w:marBottom w:val="0"/>
          <w:divBdr>
            <w:top w:val="none" w:sz="0" w:space="0" w:color="auto"/>
            <w:left w:val="none" w:sz="0" w:space="0" w:color="auto"/>
            <w:bottom w:val="none" w:sz="0" w:space="0" w:color="auto"/>
            <w:right w:val="none" w:sz="0" w:space="0" w:color="auto"/>
          </w:divBdr>
        </w:div>
        <w:div w:id="1506555705">
          <w:marLeft w:val="0"/>
          <w:marRight w:val="0"/>
          <w:marTop w:val="0"/>
          <w:marBottom w:val="0"/>
          <w:divBdr>
            <w:top w:val="none" w:sz="0" w:space="0" w:color="auto"/>
            <w:left w:val="none" w:sz="0" w:space="0" w:color="auto"/>
            <w:bottom w:val="none" w:sz="0" w:space="0" w:color="auto"/>
            <w:right w:val="none" w:sz="0" w:space="0" w:color="auto"/>
          </w:divBdr>
        </w:div>
      </w:divsChild>
    </w:div>
    <w:div w:id="368920722">
      <w:bodyDiv w:val="1"/>
      <w:marLeft w:val="0"/>
      <w:marRight w:val="0"/>
      <w:marTop w:val="0"/>
      <w:marBottom w:val="0"/>
      <w:divBdr>
        <w:top w:val="none" w:sz="0" w:space="0" w:color="auto"/>
        <w:left w:val="none" w:sz="0" w:space="0" w:color="auto"/>
        <w:bottom w:val="none" w:sz="0" w:space="0" w:color="auto"/>
        <w:right w:val="none" w:sz="0" w:space="0" w:color="auto"/>
      </w:divBdr>
      <w:divsChild>
        <w:div w:id="1738476585">
          <w:marLeft w:val="0"/>
          <w:marRight w:val="0"/>
          <w:marTop w:val="0"/>
          <w:marBottom w:val="0"/>
          <w:divBdr>
            <w:top w:val="none" w:sz="0" w:space="0" w:color="auto"/>
            <w:left w:val="none" w:sz="0" w:space="0" w:color="auto"/>
            <w:bottom w:val="none" w:sz="0" w:space="0" w:color="auto"/>
            <w:right w:val="none" w:sz="0" w:space="0" w:color="auto"/>
          </w:divBdr>
          <w:divsChild>
            <w:div w:id="1659647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421766">
      <w:bodyDiv w:val="1"/>
      <w:marLeft w:val="0"/>
      <w:marRight w:val="0"/>
      <w:marTop w:val="0"/>
      <w:marBottom w:val="0"/>
      <w:divBdr>
        <w:top w:val="none" w:sz="0" w:space="0" w:color="auto"/>
        <w:left w:val="none" w:sz="0" w:space="0" w:color="auto"/>
        <w:bottom w:val="none" w:sz="0" w:space="0" w:color="auto"/>
        <w:right w:val="none" w:sz="0" w:space="0" w:color="auto"/>
      </w:divBdr>
    </w:div>
    <w:div w:id="420681971">
      <w:bodyDiv w:val="1"/>
      <w:marLeft w:val="0"/>
      <w:marRight w:val="0"/>
      <w:marTop w:val="0"/>
      <w:marBottom w:val="0"/>
      <w:divBdr>
        <w:top w:val="none" w:sz="0" w:space="0" w:color="auto"/>
        <w:left w:val="none" w:sz="0" w:space="0" w:color="auto"/>
        <w:bottom w:val="none" w:sz="0" w:space="0" w:color="auto"/>
        <w:right w:val="none" w:sz="0" w:space="0" w:color="auto"/>
      </w:divBdr>
    </w:div>
    <w:div w:id="440954596">
      <w:bodyDiv w:val="1"/>
      <w:marLeft w:val="0"/>
      <w:marRight w:val="0"/>
      <w:marTop w:val="0"/>
      <w:marBottom w:val="0"/>
      <w:divBdr>
        <w:top w:val="none" w:sz="0" w:space="0" w:color="auto"/>
        <w:left w:val="none" w:sz="0" w:space="0" w:color="auto"/>
        <w:bottom w:val="none" w:sz="0" w:space="0" w:color="auto"/>
        <w:right w:val="none" w:sz="0" w:space="0" w:color="auto"/>
      </w:divBdr>
      <w:divsChild>
        <w:div w:id="228269796">
          <w:marLeft w:val="0"/>
          <w:marRight w:val="0"/>
          <w:marTop w:val="0"/>
          <w:marBottom w:val="0"/>
          <w:divBdr>
            <w:top w:val="none" w:sz="0" w:space="0" w:color="auto"/>
            <w:left w:val="none" w:sz="0" w:space="0" w:color="auto"/>
            <w:bottom w:val="none" w:sz="0" w:space="0" w:color="auto"/>
            <w:right w:val="none" w:sz="0" w:space="0" w:color="auto"/>
          </w:divBdr>
          <w:divsChild>
            <w:div w:id="50871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089680">
      <w:bodyDiv w:val="1"/>
      <w:marLeft w:val="0"/>
      <w:marRight w:val="0"/>
      <w:marTop w:val="0"/>
      <w:marBottom w:val="0"/>
      <w:divBdr>
        <w:top w:val="none" w:sz="0" w:space="0" w:color="auto"/>
        <w:left w:val="none" w:sz="0" w:space="0" w:color="auto"/>
        <w:bottom w:val="none" w:sz="0" w:space="0" w:color="auto"/>
        <w:right w:val="none" w:sz="0" w:space="0" w:color="auto"/>
      </w:divBdr>
    </w:div>
    <w:div w:id="623073076">
      <w:bodyDiv w:val="1"/>
      <w:marLeft w:val="0"/>
      <w:marRight w:val="0"/>
      <w:marTop w:val="0"/>
      <w:marBottom w:val="0"/>
      <w:divBdr>
        <w:top w:val="none" w:sz="0" w:space="0" w:color="auto"/>
        <w:left w:val="none" w:sz="0" w:space="0" w:color="auto"/>
        <w:bottom w:val="none" w:sz="0" w:space="0" w:color="auto"/>
        <w:right w:val="none" w:sz="0" w:space="0" w:color="auto"/>
      </w:divBdr>
    </w:div>
    <w:div w:id="646977004">
      <w:bodyDiv w:val="1"/>
      <w:marLeft w:val="0"/>
      <w:marRight w:val="0"/>
      <w:marTop w:val="0"/>
      <w:marBottom w:val="0"/>
      <w:divBdr>
        <w:top w:val="none" w:sz="0" w:space="0" w:color="auto"/>
        <w:left w:val="none" w:sz="0" w:space="0" w:color="auto"/>
        <w:bottom w:val="none" w:sz="0" w:space="0" w:color="auto"/>
        <w:right w:val="none" w:sz="0" w:space="0" w:color="auto"/>
      </w:divBdr>
      <w:divsChild>
        <w:div w:id="326905957">
          <w:marLeft w:val="0"/>
          <w:marRight w:val="0"/>
          <w:marTop w:val="0"/>
          <w:marBottom w:val="0"/>
          <w:divBdr>
            <w:top w:val="none" w:sz="0" w:space="0" w:color="auto"/>
            <w:left w:val="none" w:sz="0" w:space="0" w:color="auto"/>
            <w:bottom w:val="none" w:sz="0" w:space="0" w:color="auto"/>
            <w:right w:val="none" w:sz="0" w:space="0" w:color="auto"/>
          </w:divBdr>
          <w:divsChild>
            <w:div w:id="1522665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080076">
      <w:bodyDiv w:val="1"/>
      <w:marLeft w:val="0"/>
      <w:marRight w:val="0"/>
      <w:marTop w:val="0"/>
      <w:marBottom w:val="0"/>
      <w:divBdr>
        <w:top w:val="none" w:sz="0" w:space="0" w:color="auto"/>
        <w:left w:val="none" w:sz="0" w:space="0" w:color="auto"/>
        <w:bottom w:val="none" w:sz="0" w:space="0" w:color="auto"/>
        <w:right w:val="none" w:sz="0" w:space="0" w:color="auto"/>
      </w:divBdr>
      <w:divsChild>
        <w:div w:id="1783765158">
          <w:marLeft w:val="0"/>
          <w:marRight w:val="0"/>
          <w:marTop w:val="0"/>
          <w:marBottom w:val="0"/>
          <w:divBdr>
            <w:top w:val="none" w:sz="0" w:space="0" w:color="auto"/>
            <w:left w:val="none" w:sz="0" w:space="0" w:color="auto"/>
            <w:bottom w:val="none" w:sz="0" w:space="0" w:color="auto"/>
            <w:right w:val="none" w:sz="0" w:space="0" w:color="auto"/>
          </w:divBdr>
          <w:divsChild>
            <w:div w:id="21396276">
              <w:marLeft w:val="0"/>
              <w:marRight w:val="0"/>
              <w:marTop w:val="0"/>
              <w:marBottom w:val="0"/>
              <w:divBdr>
                <w:top w:val="none" w:sz="0" w:space="0" w:color="auto"/>
                <w:left w:val="none" w:sz="0" w:space="0" w:color="auto"/>
                <w:bottom w:val="none" w:sz="0" w:space="0" w:color="auto"/>
                <w:right w:val="none" w:sz="0" w:space="0" w:color="auto"/>
              </w:divBdr>
            </w:div>
            <w:div w:id="47926708">
              <w:marLeft w:val="0"/>
              <w:marRight w:val="0"/>
              <w:marTop w:val="0"/>
              <w:marBottom w:val="0"/>
              <w:divBdr>
                <w:top w:val="none" w:sz="0" w:space="0" w:color="auto"/>
                <w:left w:val="none" w:sz="0" w:space="0" w:color="auto"/>
                <w:bottom w:val="none" w:sz="0" w:space="0" w:color="auto"/>
                <w:right w:val="none" w:sz="0" w:space="0" w:color="auto"/>
              </w:divBdr>
            </w:div>
            <w:div w:id="132450860">
              <w:marLeft w:val="0"/>
              <w:marRight w:val="0"/>
              <w:marTop w:val="0"/>
              <w:marBottom w:val="0"/>
              <w:divBdr>
                <w:top w:val="none" w:sz="0" w:space="0" w:color="auto"/>
                <w:left w:val="none" w:sz="0" w:space="0" w:color="auto"/>
                <w:bottom w:val="none" w:sz="0" w:space="0" w:color="auto"/>
                <w:right w:val="none" w:sz="0" w:space="0" w:color="auto"/>
              </w:divBdr>
            </w:div>
            <w:div w:id="136848217">
              <w:marLeft w:val="0"/>
              <w:marRight w:val="0"/>
              <w:marTop w:val="0"/>
              <w:marBottom w:val="0"/>
              <w:divBdr>
                <w:top w:val="none" w:sz="0" w:space="0" w:color="auto"/>
                <w:left w:val="none" w:sz="0" w:space="0" w:color="auto"/>
                <w:bottom w:val="none" w:sz="0" w:space="0" w:color="auto"/>
                <w:right w:val="none" w:sz="0" w:space="0" w:color="auto"/>
              </w:divBdr>
            </w:div>
            <w:div w:id="240875128">
              <w:marLeft w:val="0"/>
              <w:marRight w:val="0"/>
              <w:marTop w:val="0"/>
              <w:marBottom w:val="0"/>
              <w:divBdr>
                <w:top w:val="none" w:sz="0" w:space="0" w:color="auto"/>
                <w:left w:val="none" w:sz="0" w:space="0" w:color="auto"/>
                <w:bottom w:val="none" w:sz="0" w:space="0" w:color="auto"/>
                <w:right w:val="none" w:sz="0" w:space="0" w:color="auto"/>
              </w:divBdr>
            </w:div>
            <w:div w:id="273829730">
              <w:marLeft w:val="0"/>
              <w:marRight w:val="0"/>
              <w:marTop w:val="0"/>
              <w:marBottom w:val="0"/>
              <w:divBdr>
                <w:top w:val="none" w:sz="0" w:space="0" w:color="auto"/>
                <w:left w:val="none" w:sz="0" w:space="0" w:color="auto"/>
                <w:bottom w:val="none" w:sz="0" w:space="0" w:color="auto"/>
                <w:right w:val="none" w:sz="0" w:space="0" w:color="auto"/>
              </w:divBdr>
            </w:div>
            <w:div w:id="312102728">
              <w:marLeft w:val="0"/>
              <w:marRight w:val="0"/>
              <w:marTop w:val="0"/>
              <w:marBottom w:val="0"/>
              <w:divBdr>
                <w:top w:val="none" w:sz="0" w:space="0" w:color="auto"/>
                <w:left w:val="none" w:sz="0" w:space="0" w:color="auto"/>
                <w:bottom w:val="none" w:sz="0" w:space="0" w:color="auto"/>
                <w:right w:val="none" w:sz="0" w:space="0" w:color="auto"/>
              </w:divBdr>
            </w:div>
            <w:div w:id="339160154">
              <w:marLeft w:val="0"/>
              <w:marRight w:val="0"/>
              <w:marTop w:val="0"/>
              <w:marBottom w:val="0"/>
              <w:divBdr>
                <w:top w:val="none" w:sz="0" w:space="0" w:color="auto"/>
                <w:left w:val="none" w:sz="0" w:space="0" w:color="auto"/>
                <w:bottom w:val="none" w:sz="0" w:space="0" w:color="auto"/>
                <w:right w:val="none" w:sz="0" w:space="0" w:color="auto"/>
              </w:divBdr>
            </w:div>
            <w:div w:id="371807686">
              <w:marLeft w:val="0"/>
              <w:marRight w:val="0"/>
              <w:marTop w:val="0"/>
              <w:marBottom w:val="0"/>
              <w:divBdr>
                <w:top w:val="none" w:sz="0" w:space="0" w:color="auto"/>
                <w:left w:val="none" w:sz="0" w:space="0" w:color="auto"/>
                <w:bottom w:val="none" w:sz="0" w:space="0" w:color="auto"/>
                <w:right w:val="none" w:sz="0" w:space="0" w:color="auto"/>
              </w:divBdr>
            </w:div>
            <w:div w:id="398402183">
              <w:marLeft w:val="0"/>
              <w:marRight w:val="0"/>
              <w:marTop w:val="0"/>
              <w:marBottom w:val="0"/>
              <w:divBdr>
                <w:top w:val="none" w:sz="0" w:space="0" w:color="auto"/>
                <w:left w:val="none" w:sz="0" w:space="0" w:color="auto"/>
                <w:bottom w:val="none" w:sz="0" w:space="0" w:color="auto"/>
                <w:right w:val="none" w:sz="0" w:space="0" w:color="auto"/>
              </w:divBdr>
            </w:div>
            <w:div w:id="405881975">
              <w:marLeft w:val="0"/>
              <w:marRight w:val="0"/>
              <w:marTop w:val="0"/>
              <w:marBottom w:val="0"/>
              <w:divBdr>
                <w:top w:val="none" w:sz="0" w:space="0" w:color="auto"/>
                <w:left w:val="none" w:sz="0" w:space="0" w:color="auto"/>
                <w:bottom w:val="none" w:sz="0" w:space="0" w:color="auto"/>
                <w:right w:val="none" w:sz="0" w:space="0" w:color="auto"/>
              </w:divBdr>
            </w:div>
            <w:div w:id="508372817">
              <w:marLeft w:val="0"/>
              <w:marRight w:val="0"/>
              <w:marTop w:val="0"/>
              <w:marBottom w:val="0"/>
              <w:divBdr>
                <w:top w:val="none" w:sz="0" w:space="0" w:color="auto"/>
                <w:left w:val="none" w:sz="0" w:space="0" w:color="auto"/>
                <w:bottom w:val="none" w:sz="0" w:space="0" w:color="auto"/>
                <w:right w:val="none" w:sz="0" w:space="0" w:color="auto"/>
              </w:divBdr>
            </w:div>
            <w:div w:id="541597166">
              <w:marLeft w:val="0"/>
              <w:marRight w:val="0"/>
              <w:marTop w:val="0"/>
              <w:marBottom w:val="0"/>
              <w:divBdr>
                <w:top w:val="none" w:sz="0" w:space="0" w:color="auto"/>
                <w:left w:val="none" w:sz="0" w:space="0" w:color="auto"/>
                <w:bottom w:val="none" w:sz="0" w:space="0" w:color="auto"/>
                <w:right w:val="none" w:sz="0" w:space="0" w:color="auto"/>
              </w:divBdr>
            </w:div>
            <w:div w:id="542600614">
              <w:marLeft w:val="0"/>
              <w:marRight w:val="0"/>
              <w:marTop w:val="0"/>
              <w:marBottom w:val="0"/>
              <w:divBdr>
                <w:top w:val="none" w:sz="0" w:space="0" w:color="auto"/>
                <w:left w:val="none" w:sz="0" w:space="0" w:color="auto"/>
                <w:bottom w:val="none" w:sz="0" w:space="0" w:color="auto"/>
                <w:right w:val="none" w:sz="0" w:space="0" w:color="auto"/>
              </w:divBdr>
            </w:div>
            <w:div w:id="582224488">
              <w:marLeft w:val="0"/>
              <w:marRight w:val="0"/>
              <w:marTop w:val="0"/>
              <w:marBottom w:val="0"/>
              <w:divBdr>
                <w:top w:val="none" w:sz="0" w:space="0" w:color="auto"/>
                <w:left w:val="none" w:sz="0" w:space="0" w:color="auto"/>
                <w:bottom w:val="none" w:sz="0" w:space="0" w:color="auto"/>
                <w:right w:val="none" w:sz="0" w:space="0" w:color="auto"/>
              </w:divBdr>
            </w:div>
            <w:div w:id="588345827">
              <w:marLeft w:val="0"/>
              <w:marRight w:val="0"/>
              <w:marTop w:val="0"/>
              <w:marBottom w:val="0"/>
              <w:divBdr>
                <w:top w:val="none" w:sz="0" w:space="0" w:color="auto"/>
                <w:left w:val="none" w:sz="0" w:space="0" w:color="auto"/>
                <w:bottom w:val="none" w:sz="0" w:space="0" w:color="auto"/>
                <w:right w:val="none" w:sz="0" w:space="0" w:color="auto"/>
              </w:divBdr>
            </w:div>
            <w:div w:id="623731725">
              <w:marLeft w:val="0"/>
              <w:marRight w:val="0"/>
              <w:marTop w:val="0"/>
              <w:marBottom w:val="0"/>
              <w:divBdr>
                <w:top w:val="none" w:sz="0" w:space="0" w:color="auto"/>
                <w:left w:val="none" w:sz="0" w:space="0" w:color="auto"/>
                <w:bottom w:val="none" w:sz="0" w:space="0" w:color="auto"/>
                <w:right w:val="none" w:sz="0" w:space="0" w:color="auto"/>
              </w:divBdr>
            </w:div>
            <w:div w:id="663699871">
              <w:marLeft w:val="0"/>
              <w:marRight w:val="0"/>
              <w:marTop w:val="0"/>
              <w:marBottom w:val="0"/>
              <w:divBdr>
                <w:top w:val="none" w:sz="0" w:space="0" w:color="auto"/>
                <w:left w:val="none" w:sz="0" w:space="0" w:color="auto"/>
                <w:bottom w:val="none" w:sz="0" w:space="0" w:color="auto"/>
                <w:right w:val="none" w:sz="0" w:space="0" w:color="auto"/>
              </w:divBdr>
            </w:div>
            <w:div w:id="667513509">
              <w:marLeft w:val="0"/>
              <w:marRight w:val="0"/>
              <w:marTop w:val="0"/>
              <w:marBottom w:val="0"/>
              <w:divBdr>
                <w:top w:val="none" w:sz="0" w:space="0" w:color="auto"/>
                <w:left w:val="none" w:sz="0" w:space="0" w:color="auto"/>
                <w:bottom w:val="none" w:sz="0" w:space="0" w:color="auto"/>
                <w:right w:val="none" w:sz="0" w:space="0" w:color="auto"/>
              </w:divBdr>
            </w:div>
            <w:div w:id="685983693">
              <w:marLeft w:val="0"/>
              <w:marRight w:val="0"/>
              <w:marTop w:val="0"/>
              <w:marBottom w:val="0"/>
              <w:divBdr>
                <w:top w:val="none" w:sz="0" w:space="0" w:color="auto"/>
                <w:left w:val="none" w:sz="0" w:space="0" w:color="auto"/>
                <w:bottom w:val="none" w:sz="0" w:space="0" w:color="auto"/>
                <w:right w:val="none" w:sz="0" w:space="0" w:color="auto"/>
              </w:divBdr>
            </w:div>
            <w:div w:id="823622493">
              <w:marLeft w:val="0"/>
              <w:marRight w:val="0"/>
              <w:marTop w:val="0"/>
              <w:marBottom w:val="0"/>
              <w:divBdr>
                <w:top w:val="none" w:sz="0" w:space="0" w:color="auto"/>
                <w:left w:val="none" w:sz="0" w:space="0" w:color="auto"/>
                <w:bottom w:val="none" w:sz="0" w:space="0" w:color="auto"/>
                <w:right w:val="none" w:sz="0" w:space="0" w:color="auto"/>
              </w:divBdr>
            </w:div>
            <w:div w:id="935407394">
              <w:marLeft w:val="0"/>
              <w:marRight w:val="0"/>
              <w:marTop w:val="0"/>
              <w:marBottom w:val="0"/>
              <w:divBdr>
                <w:top w:val="none" w:sz="0" w:space="0" w:color="auto"/>
                <w:left w:val="none" w:sz="0" w:space="0" w:color="auto"/>
                <w:bottom w:val="none" w:sz="0" w:space="0" w:color="auto"/>
                <w:right w:val="none" w:sz="0" w:space="0" w:color="auto"/>
              </w:divBdr>
            </w:div>
            <w:div w:id="956065993">
              <w:marLeft w:val="0"/>
              <w:marRight w:val="0"/>
              <w:marTop w:val="0"/>
              <w:marBottom w:val="0"/>
              <w:divBdr>
                <w:top w:val="none" w:sz="0" w:space="0" w:color="auto"/>
                <w:left w:val="none" w:sz="0" w:space="0" w:color="auto"/>
                <w:bottom w:val="none" w:sz="0" w:space="0" w:color="auto"/>
                <w:right w:val="none" w:sz="0" w:space="0" w:color="auto"/>
              </w:divBdr>
            </w:div>
            <w:div w:id="974330334">
              <w:marLeft w:val="0"/>
              <w:marRight w:val="0"/>
              <w:marTop w:val="0"/>
              <w:marBottom w:val="0"/>
              <w:divBdr>
                <w:top w:val="none" w:sz="0" w:space="0" w:color="auto"/>
                <w:left w:val="none" w:sz="0" w:space="0" w:color="auto"/>
                <w:bottom w:val="none" w:sz="0" w:space="0" w:color="auto"/>
                <w:right w:val="none" w:sz="0" w:space="0" w:color="auto"/>
              </w:divBdr>
            </w:div>
            <w:div w:id="1009990345">
              <w:marLeft w:val="0"/>
              <w:marRight w:val="0"/>
              <w:marTop w:val="0"/>
              <w:marBottom w:val="0"/>
              <w:divBdr>
                <w:top w:val="none" w:sz="0" w:space="0" w:color="auto"/>
                <w:left w:val="none" w:sz="0" w:space="0" w:color="auto"/>
                <w:bottom w:val="none" w:sz="0" w:space="0" w:color="auto"/>
                <w:right w:val="none" w:sz="0" w:space="0" w:color="auto"/>
              </w:divBdr>
            </w:div>
            <w:div w:id="1174029120">
              <w:marLeft w:val="0"/>
              <w:marRight w:val="0"/>
              <w:marTop w:val="0"/>
              <w:marBottom w:val="0"/>
              <w:divBdr>
                <w:top w:val="none" w:sz="0" w:space="0" w:color="auto"/>
                <w:left w:val="none" w:sz="0" w:space="0" w:color="auto"/>
                <w:bottom w:val="none" w:sz="0" w:space="0" w:color="auto"/>
                <w:right w:val="none" w:sz="0" w:space="0" w:color="auto"/>
              </w:divBdr>
            </w:div>
            <w:div w:id="1304039705">
              <w:marLeft w:val="0"/>
              <w:marRight w:val="0"/>
              <w:marTop w:val="0"/>
              <w:marBottom w:val="0"/>
              <w:divBdr>
                <w:top w:val="none" w:sz="0" w:space="0" w:color="auto"/>
                <w:left w:val="none" w:sz="0" w:space="0" w:color="auto"/>
                <w:bottom w:val="none" w:sz="0" w:space="0" w:color="auto"/>
                <w:right w:val="none" w:sz="0" w:space="0" w:color="auto"/>
              </w:divBdr>
            </w:div>
            <w:div w:id="1466193019">
              <w:marLeft w:val="0"/>
              <w:marRight w:val="0"/>
              <w:marTop w:val="0"/>
              <w:marBottom w:val="0"/>
              <w:divBdr>
                <w:top w:val="none" w:sz="0" w:space="0" w:color="auto"/>
                <w:left w:val="none" w:sz="0" w:space="0" w:color="auto"/>
                <w:bottom w:val="none" w:sz="0" w:space="0" w:color="auto"/>
                <w:right w:val="none" w:sz="0" w:space="0" w:color="auto"/>
              </w:divBdr>
            </w:div>
            <w:div w:id="1481078223">
              <w:marLeft w:val="0"/>
              <w:marRight w:val="0"/>
              <w:marTop w:val="0"/>
              <w:marBottom w:val="0"/>
              <w:divBdr>
                <w:top w:val="none" w:sz="0" w:space="0" w:color="auto"/>
                <w:left w:val="none" w:sz="0" w:space="0" w:color="auto"/>
                <w:bottom w:val="none" w:sz="0" w:space="0" w:color="auto"/>
                <w:right w:val="none" w:sz="0" w:space="0" w:color="auto"/>
              </w:divBdr>
            </w:div>
            <w:div w:id="1499231725">
              <w:marLeft w:val="0"/>
              <w:marRight w:val="0"/>
              <w:marTop w:val="0"/>
              <w:marBottom w:val="0"/>
              <w:divBdr>
                <w:top w:val="none" w:sz="0" w:space="0" w:color="auto"/>
                <w:left w:val="none" w:sz="0" w:space="0" w:color="auto"/>
                <w:bottom w:val="none" w:sz="0" w:space="0" w:color="auto"/>
                <w:right w:val="none" w:sz="0" w:space="0" w:color="auto"/>
              </w:divBdr>
            </w:div>
            <w:div w:id="1574046825">
              <w:marLeft w:val="0"/>
              <w:marRight w:val="0"/>
              <w:marTop w:val="0"/>
              <w:marBottom w:val="0"/>
              <w:divBdr>
                <w:top w:val="none" w:sz="0" w:space="0" w:color="auto"/>
                <w:left w:val="none" w:sz="0" w:space="0" w:color="auto"/>
                <w:bottom w:val="none" w:sz="0" w:space="0" w:color="auto"/>
                <w:right w:val="none" w:sz="0" w:space="0" w:color="auto"/>
              </w:divBdr>
            </w:div>
            <w:div w:id="1714765278">
              <w:marLeft w:val="0"/>
              <w:marRight w:val="0"/>
              <w:marTop w:val="0"/>
              <w:marBottom w:val="0"/>
              <w:divBdr>
                <w:top w:val="none" w:sz="0" w:space="0" w:color="auto"/>
                <w:left w:val="none" w:sz="0" w:space="0" w:color="auto"/>
                <w:bottom w:val="none" w:sz="0" w:space="0" w:color="auto"/>
                <w:right w:val="none" w:sz="0" w:space="0" w:color="auto"/>
              </w:divBdr>
            </w:div>
            <w:div w:id="1798450827">
              <w:marLeft w:val="0"/>
              <w:marRight w:val="0"/>
              <w:marTop w:val="0"/>
              <w:marBottom w:val="0"/>
              <w:divBdr>
                <w:top w:val="none" w:sz="0" w:space="0" w:color="auto"/>
                <w:left w:val="none" w:sz="0" w:space="0" w:color="auto"/>
                <w:bottom w:val="none" w:sz="0" w:space="0" w:color="auto"/>
                <w:right w:val="none" w:sz="0" w:space="0" w:color="auto"/>
              </w:divBdr>
            </w:div>
            <w:div w:id="1898780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934338">
      <w:bodyDiv w:val="1"/>
      <w:marLeft w:val="0"/>
      <w:marRight w:val="0"/>
      <w:marTop w:val="0"/>
      <w:marBottom w:val="0"/>
      <w:divBdr>
        <w:top w:val="none" w:sz="0" w:space="0" w:color="auto"/>
        <w:left w:val="none" w:sz="0" w:space="0" w:color="auto"/>
        <w:bottom w:val="none" w:sz="0" w:space="0" w:color="auto"/>
        <w:right w:val="none" w:sz="0" w:space="0" w:color="auto"/>
      </w:divBdr>
      <w:divsChild>
        <w:div w:id="1912083578">
          <w:marLeft w:val="0"/>
          <w:marRight w:val="0"/>
          <w:marTop w:val="0"/>
          <w:marBottom w:val="0"/>
          <w:divBdr>
            <w:top w:val="none" w:sz="0" w:space="0" w:color="auto"/>
            <w:left w:val="none" w:sz="0" w:space="0" w:color="auto"/>
            <w:bottom w:val="none" w:sz="0" w:space="0" w:color="auto"/>
            <w:right w:val="none" w:sz="0" w:space="0" w:color="auto"/>
          </w:divBdr>
          <w:divsChild>
            <w:div w:id="1471560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339298">
      <w:bodyDiv w:val="1"/>
      <w:marLeft w:val="0"/>
      <w:marRight w:val="0"/>
      <w:marTop w:val="0"/>
      <w:marBottom w:val="0"/>
      <w:divBdr>
        <w:top w:val="none" w:sz="0" w:space="0" w:color="auto"/>
        <w:left w:val="none" w:sz="0" w:space="0" w:color="auto"/>
        <w:bottom w:val="none" w:sz="0" w:space="0" w:color="auto"/>
        <w:right w:val="none" w:sz="0" w:space="0" w:color="auto"/>
      </w:divBdr>
      <w:divsChild>
        <w:div w:id="132984510">
          <w:marLeft w:val="0"/>
          <w:marRight w:val="0"/>
          <w:marTop w:val="0"/>
          <w:marBottom w:val="0"/>
          <w:divBdr>
            <w:top w:val="none" w:sz="0" w:space="0" w:color="auto"/>
            <w:left w:val="none" w:sz="0" w:space="0" w:color="auto"/>
            <w:bottom w:val="none" w:sz="0" w:space="0" w:color="auto"/>
            <w:right w:val="none" w:sz="0" w:space="0" w:color="auto"/>
          </w:divBdr>
          <w:divsChild>
            <w:div w:id="78192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834783">
      <w:bodyDiv w:val="1"/>
      <w:marLeft w:val="0"/>
      <w:marRight w:val="0"/>
      <w:marTop w:val="0"/>
      <w:marBottom w:val="0"/>
      <w:divBdr>
        <w:top w:val="none" w:sz="0" w:space="0" w:color="auto"/>
        <w:left w:val="none" w:sz="0" w:space="0" w:color="auto"/>
        <w:bottom w:val="none" w:sz="0" w:space="0" w:color="auto"/>
        <w:right w:val="none" w:sz="0" w:space="0" w:color="auto"/>
      </w:divBdr>
    </w:div>
    <w:div w:id="1084179420">
      <w:bodyDiv w:val="1"/>
      <w:marLeft w:val="0"/>
      <w:marRight w:val="0"/>
      <w:marTop w:val="0"/>
      <w:marBottom w:val="0"/>
      <w:divBdr>
        <w:top w:val="none" w:sz="0" w:space="0" w:color="auto"/>
        <w:left w:val="none" w:sz="0" w:space="0" w:color="auto"/>
        <w:bottom w:val="none" w:sz="0" w:space="0" w:color="auto"/>
        <w:right w:val="none" w:sz="0" w:space="0" w:color="auto"/>
      </w:divBdr>
      <w:divsChild>
        <w:div w:id="1565412499">
          <w:marLeft w:val="0"/>
          <w:marRight w:val="0"/>
          <w:marTop w:val="0"/>
          <w:marBottom w:val="0"/>
          <w:divBdr>
            <w:top w:val="none" w:sz="0" w:space="0" w:color="auto"/>
            <w:left w:val="none" w:sz="0" w:space="0" w:color="auto"/>
            <w:bottom w:val="none" w:sz="0" w:space="0" w:color="auto"/>
            <w:right w:val="none" w:sz="0" w:space="0" w:color="auto"/>
          </w:divBdr>
          <w:divsChild>
            <w:div w:id="43308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930888">
      <w:bodyDiv w:val="1"/>
      <w:marLeft w:val="0"/>
      <w:marRight w:val="0"/>
      <w:marTop w:val="0"/>
      <w:marBottom w:val="0"/>
      <w:divBdr>
        <w:top w:val="none" w:sz="0" w:space="0" w:color="auto"/>
        <w:left w:val="none" w:sz="0" w:space="0" w:color="auto"/>
        <w:bottom w:val="none" w:sz="0" w:space="0" w:color="auto"/>
        <w:right w:val="none" w:sz="0" w:space="0" w:color="auto"/>
      </w:divBdr>
      <w:divsChild>
        <w:div w:id="1738438850">
          <w:marLeft w:val="0"/>
          <w:marRight w:val="0"/>
          <w:marTop w:val="0"/>
          <w:marBottom w:val="0"/>
          <w:divBdr>
            <w:top w:val="none" w:sz="0" w:space="0" w:color="auto"/>
            <w:left w:val="none" w:sz="0" w:space="0" w:color="auto"/>
            <w:bottom w:val="none" w:sz="0" w:space="0" w:color="auto"/>
            <w:right w:val="none" w:sz="0" w:space="0" w:color="auto"/>
          </w:divBdr>
          <w:divsChild>
            <w:div w:id="564417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367627">
      <w:bodyDiv w:val="1"/>
      <w:marLeft w:val="0"/>
      <w:marRight w:val="0"/>
      <w:marTop w:val="0"/>
      <w:marBottom w:val="0"/>
      <w:divBdr>
        <w:top w:val="none" w:sz="0" w:space="0" w:color="auto"/>
        <w:left w:val="none" w:sz="0" w:space="0" w:color="auto"/>
        <w:bottom w:val="none" w:sz="0" w:space="0" w:color="auto"/>
        <w:right w:val="none" w:sz="0" w:space="0" w:color="auto"/>
      </w:divBdr>
      <w:divsChild>
        <w:div w:id="952059774">
          <w:marLeft w:val="0"/>
          <w:marRight w:val="0"/>
          <w:marTop w:val="0"/>
          <w:marBottom w:val="0"/>
          <w:divBdr>
            <w:top w:val="none" w:sz="0" w:space="0" w:color="auto"/>
            <w:left w:val="none" w:sz="0" w:space="0" w:color="auto"/>
            <w:bottom w:val="none" w:sz="0" w:space="0" w:color="auto"/>
            <w:right w:val="none" w:sz="0" w:space="0" w:color="auto"/>
          </w:divBdr>
          <w:divsChild>
            <w:div w:id="1872762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119705">
      <w:bodyDiv w:val="1"/>
      <w:marLeft w:val="0"/>
      <w:marRight w:val="0"/>
      <w:marTop w:val="0"/>
      <w:marBottom w:val="0"/>
      <w:divBdr>
        <w:top w:val="none" w:sz="0" w:space="0" w:color="auto"/>
        <w:left w:val="none" w:sz="0" w:space="0" w:color="auto"/>
        <w:bottom w:val="none" w:sz="0" w:space="0" w:color="auto"/>
        <w:right w:val="none" w:sz="0" w:space="0" w:color="auto"/>
      </w:divBdr>
      <w:divsChild>
        <w:div w:id="1843163519">
          <w:marLeft w:val="0"/>
          <w:marRight w:val="0"/>
          <w:marTop w:val="0"/>
          <w:marBottom w:val="0"/>
          <w:divBdr>
            <w:top w:val="none" w:sz="0" w:space="0" w:color="auto"/>
            <w:left w:val="none" w:sz="0" w:space="0" w:color="auto"/>
            <w:bottom w:val="none" w:sz="0" w:space="0" w:color="auto"/>
            <w:right w:val="none" w:sz="0" w:space="0" w:color="auto"/>
          </w:divBdr>
          <w:divsChild>
            <w:div w:id="170309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469988">
      <w:bodyDiv w:val="1"/>
      <w:marLeft w:val="0"/>
      <w:marRight w:val="0"/>
      <w:marTop w:val="0"/>
      <w:marBottom w:val="0"/>
      <w:divBdr>
        <w:top w:val="none" w:sz="0" w:space="0" w:color="auto"/>
        <w:left w:val="none" w:sz="0" w:space="0" w:color="auto"/>
        <w:bottom w:val="none" w:sz="0" w:space="0" w:color="auto"/>
        <w:right w:val="none" w:sz="0" w:space="0" w:color="auto"/>
      </w:divBdr>
    </w:div>
    <w:div w:id="1344168619">
      <w:bodyDiv w:val="1"/>
      <w:marLeft w:val="0"/>
      <w:marRight w:val="0"/>
      <w:marTop w:val="0"/>
      <w:marBottom w:val="0"/>
      <w:divBdr>
        <w:top w:val="none" w:sz="0" w:space="0" w:color="auto"/>
        <w:left w:val="none" w:sz="0" w:space="0" w:color="auto"/>
        <w:bottom w:val="none" w:sz="0" w:space="0" w:color="auto"/>
        <w:right w:val="none" w:sz="0" w:space="0" w:color="auto"/>
      </w:divBdr>
      <w:divsChild>
        <w:div w:id="1689139459">
          <w:marLeft w:val="0"/>
          <w:marRight w:val="0"/>
          <w:marTop w:val="0"/>
          <w:marBottom w:val="0"/>
          <w:divBdr>
            <w:top w:val="none" w:sz="0" w:space="0" w:color="auto"/>
            <w:left w:val="none" w:sz="0" w:space="0" w:color="auto"/>
            <w:bottom w:val="none" w:sz="0" w:space="0" w:color="auto"/>
            <w:right w:val="none" w:sz="0" w:space="0" w:color="auto"/>
          </w:divBdr>
          <w:divsChild>
            <w:div w:id="124403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262997">
      <w:bodyDiv w:val="1"/>
      <w:marLeft w:val="0"/>
      <w:marRight w:val="0"/>
      <w:marTop w:val="0"/>
      <w:marBottom w:val="0"/>
      <w:divBdr>
        <w:top w:val="none" w:sz="0" w:space="0" w:color="auto"/>
        <w:left w:val="none" w:sz="0" w:space="0" w:color="auto"/>
        <w:bottom w:val="none" w:sz="0" w:space="0" w:color="auto"/>
        <w:right w:val="none" w:sz="0" w:space="0" w:color="auto"/>
      </w:divBdr>
      <w:divsChild>
        <w:div w:id="667097789">
          <w:marLeft w:val="0"/>
          <w:marRight w:val="0"/>
          <w:marTop w:val="0"/>
          <w:marBottom w:val="0"/>
          <w:divBdr>
            <w:top w:val="none" w:sz="0" w:space="0" w:color="auto"/>
            <w:left w:val="none" w:sz="0" w:space="0" w:color="auto"/>
            <w:bottom w:val="none" w:sz="0" w:space="0" w:color="auto"/>
            <w:right w:val="none" w:sz="0" w:space="0" w:color="auto"/>
          </w:divBdr>
          <w:divsChild>
            <w:div w:id="2099592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752449">
      <w:bodyDiv w:val="1"/>
      <w:marLeft w:val="0"/>
      <w:marRight w:val="0"/>
      <w:marTop w:val="0"/>
      <w:marBottom w:val="0"/>
      <w:divBdr>
        <w:top w:val="none" w:sz="0" w:space="0" w:color="auto"/>
        <w:left w:val="none" w:sz="0" w:space="0" w:color="auto"/>
        <w:bottom w:val="none" w:sz="0" w:space="0" w:color="auto"/>
        <w:right w:val="none" w:sz="0" w:space="0" w:color="auto"/>
      </w:divBdr>
    </w:div>
    <w:div w:id="1539469124">
      <w:bodyDiv w:val="1"/>
      <w:marLeft w:val="0"/>
      <w:marRight w:val="0"/>
      <w:marTop w:val="0"/>
      <w:marBottom w:val="0"/>
      <w:divBdr>
        <w:top w:val="none" w:sz="0" w:space="0" w:color="auto"/>
        <w:left w:val="none" w:sz="0" w:space="0" w:color="auto"/>
        <w:bottom w:val="none" w:sz="0" w:space="0" w:color="auto"/>
        <w:right w:val="none" w:sz="0" w:space="0" w:color="auto"/>
      </w:divBdr>
    </w:div>
    <w:div w:id="1685522156">
      <w:bodyDiv w:val="1"/>
      <w:marLeft w:val="0"/>
      <w:marRight w:val="0"/>
      <w:marTop w:val="0"/>
      <w:marBottom w:val="0"/>
      <w:divBdr>
        <w:top w:val="none" w:sz="0" w:space="0" w:color="auto"/>
        <w:left w:val="none" w:sz="0" w:space="0" w:color="auto"/>
        <w:bottom w:val="none" w:sz="0" w:space="0" w:color="auto"/>
        <w:right w:val="none" w:sz="0" w:space="0" w:color="auto"/>
      </w:divBdr>
      <w:divsChild>
        <w:div w:id="511799593">
          <w:marLeft w:val="0"/>
          <w:marRight w:val="0"/>
          <w:marTop w:val="0"/>
          <w:marBottom w:val="0"/>
          <w:divBdr>
            <w:top w:val="none" w:sz="0" w:space="0" w:color="auto"/>
            <w:left w:val="none" w:sz="0" w:space="0" w:color="auto"/>
            <w:bottom w:val="none" w:sz="0" w:space="0" w:color="auto"/>
            <w:right w:val="none" w:sz="0" w:space="0" w:color="auto"/>
          </w:divBdr>
          <w:divsChild>
            <w:div w:id="966163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40892">
      <w:bodyDiv w:val="1"/>
      <w:marLeft w:val="0"/>
      <w:marRight w:val="0"/>
      <w:marTop w:val="0"/>
      <w:marBottom w:val="0"/>
      <w:divBdr>
        <w:top w:val="none" w:sz="0" w:space="0" w:color="auto"/>
        <w:left w:val="none" w:sz="0" w:space="0" w:color="auto"/>
        <w:bottom w:val="none" w:sz="0" w:space="0" w:color="auto"/>
        <w:right w:val="none" w:sz="0" w:space="0" w:color="auto"/>
      </w:divBdr>
      <w:divsChild>
        <w:div w:id="1125154110">
          <w:marLeft w:val="0"/>
          <w:marRight w:val="0"/>
          <w:marTop w:val="0"/>
          <w:marBottom w:val="0"/>
          <w:divBdr>
            <w:top w:val="none" w:sz="0" w:space="0" w:color="auto"/>
            <w:left w:val="none" w:sz="0" w:space="0" w:color="auto"/>
            <w:bottom w:val="none" w:sz="0" w:space="0" w:color="auto"/>
            <w:right w:val="none" w:sz="0" w:space="0" w:color="auto"/>
          </w:divBdr>
          <w:divsChild>
            <w:div w:id="21177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584668">
      <w:bodyDiv w:val="1"/>
      <w:marLeft w:val="0"/>
      <w:marRight w:val="0"/>
      <w:marTop w:val="0"/>
      <w:marBottom w:val="0"/>
      <w:divBdr>
        <w:top w:val="none" w:sz="0" w:space="0" w:color="auto"/>
        <w:left w:val="none" w:sz="0" w:space="0" w:color="auto"/>
        <w:bottom w:val="none" w:sz="0" w:space="0" w:color="auto"/>
        <w:right w:val="none" w:sz="0" w:space="0" w:color="auto"/>
      </w:divBdr>
    </w:div>
    <w:div w:id="1909538735">
      <w:bodyDiv w:val="1"/>
      <w:marLeft w:val="0"/>
      <w:marRight w:val="0"/>
      <w:marTop w:val="0"/>
      <w:marBottom w:val="0"/>
      <w:divBdr>
        <w:top w:val="none" w:sz="0" w:space="0" w:color="auto"/>
        <w:left w:val="none" w:sz="0" w:space="0" w:color="auto"/>
        <w:bottom w:val="none" w:sz="0" w:space="0" w:color="auto"/>
        <w:right w:val="none" w:sz="0" w:space="0" w:color="auto"/>
      </w:divBdr>
      <w:divsChild>
        <w:div w:id="1410998547">
          <w:marLeft w:val="0"/>
          <w:marRight w:val="0"/>
          <w:marTop w:val="0"/>
          <w:marBottom w:val="0"/>
          <w:divBdr>
            <w:top w:val="none" w:sz="0" w:space="0" w:color="auto"/>
            <w:left w:val="none" w:sz="0" w:space="0" w:color="auto"/>
            <w:bottom w:val="none" w:sz="0" w:space="0" w:color="auto"/>
            <w:right w:val="none" w:sz="0" w:space="0" w:color="auto"/>
          </w:divBdr>
          <w:divsChild>
            <w:div w:id="184497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985472">
      <w:bodyDiv w:val="1"/>
      <w:marLeft w:val="0"/>
      <w:marRight w:val="0"/>
      <w:marTop w:val="0"/>
      <w:marBottom w:val="0"/>
      <w:divBdr>
        <w:top w:val="none" w:sz="0" w:space="0" w:color="auto"/>
        <w:left w:val="none" w:sz="0" w:space="0" w:color="auto"/>
        <w:bottom w:val="none" w:sz="0" w:space="0" w:color="auto"/>
        <w:right w:val="none" w:sz="0" w:space="0" w:color="auto"/>
      </w:divBdr>
    </w:div>
    <w:div w:id="2116173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5" Type="http://schemas.openxmlformats.org/officeDocument/2006/relationships/numbering" Target="numbering.xml"/><Relationship Id="rId61" Type="http://schemas.openxmlformats.org/officeDocument/2006/relationships/image" Target="media/image51.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41.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header" Target="header1.xm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93159539EACE540992951293CB562B3" ma:contentTypeVersion="7" ma:contentTypeDescription="Create a new document." ma:contentTypeScope="" ma:versionID="e95982e26055ee38e4a060c030d33f83">
  <xsd:schema xmlns:xsd="http://www.w3.org/2001/XMLSchema" xmlns:xs="http://www.w3.org/2001/XMLSchema" xmlns:p="http://schemas.microsoft.com/office/2006/metadata/properties" xmlns:ns2="ef4f9f6f-78ca-4bb8-af45-7aca3057bf61" targetNamespace="http://schemas.microsoft.com/office/2006/metadata/properties" ma:root="true" ma:fieldsID="f5a418b5b93bf9de386b651de1194f7b" ns2:_="">
    <xsd:import namespace="ef4f9f6f-78ca-4bb8-af45-7aca3057bf6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4f9f6f-78ca-4bb8-af45-7aca3057bf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b:Source>
    <b:Tag>htt</b:Tag>
    <b:SourceType>InternetSite</b:SourceType>
    <b:Guid>{8AAF541B-CAA5-4BDC-AB15-2AFEA5A033FF}</b:Guid>
    <b:URL>https://www.tutorialspoint.com/php/php_function_session_start.htm</b:URL>
    <b:Author>
      <b:Author>
        <b:NameList>
          <b:Person>
            <b:Last>tutorialspoint</b:Last>
          </b:Person>
        </b:NameList>
      </b:Author>
    </b:Author>
    <b:Title>PHP - session_start() Function</b:Title>
    <b:InternetSiteTitle>tutorialspoint</b:InternetSiteTitle>
    <b:Year>2021</b:Year>
    <b:Month>January</b:Month>
    <b:Day>21</b:Day>
    <b:RefOrder>1</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5B99953-120E-4FD3-BB18-ED1FB15CDB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4f9f6f-78ca-4bb8-af45-7aca3057bf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703E56-0237-4397-BB2A-AF5862FC810C}">
  <ds:schemaRefs>
    <ds:schemaRef ds:uri="http://schemas.openxmlformats.org/officeDocument/2006/bibliography"/>
  </ds:schemaRefs>
</ds:datastoreItem>
</file>

<file path=customXml/itemProps3.xml><?xml version="1.0" encoding="utf-8"?>
<ds:datastoreItem xmlns:ds="http://schemas.openxmlformats.org/officeDocument/2006/customXml" ds:itemID="{D4E488A9-47F8-438E-8228-C86C6BF9625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B7395DB-3579-4437-85EA-CECA54BE3D6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61</TotalTime>
  <Pages>57</Pages>
  <Words>4281</Words>
  <Characters>24408</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JIA QIAN</dc:creator>
  <cp:keywords/>
  <dc:description/>
  <cp:lastModifiedBy>LEE JIA QIAN</cp:lastModifiedBy>
  <cp:revision>680</cp:revision>
  <dcterms:created xsi:type="dcterms:W3CDTF">2021-11-21T05:40:00Z</dcterms:created>
  <dcterms:modified xsi:type="dcterms:W3CDTF">2022-01-21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3159539EACE540992951293CB562B3</vt:lpwstr>
  </property>
</Properties>
</file>